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B08A2" w14:textId="447361EC" w:rsidR="00A5612C" w:rsidRPr="0014140F" w:rsidRDefault="00AB14D2" w:rsidP="00592E6C">
      <w:pPr>
        <w:rPr>
          <w:rFonts w:ascii="Arial" w:hAnsi="Arial" w:cs="Arial"/>
        </w:rPr>
        <w:sectPr w:rsidR="00A5612C" w:rsidRPr="0014140F" w:rsidSect="00AB14D2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720" w:right="720" w:bottom="720" w:left="720" w:header="360" w:footer="360" w:gutter="0"/>
          <w:cols w:space="720"/>
          <w:titlePg/>
          <w:docGrid w:linePitch="360"/>
        </w:sectPr>
      </w:pPr>
      <w:r w:rsidRPr="0014140F">
        <w:rPr>
          <w:rFonts w:ascii="Arial" w:hAnsi="Arial" w:cs="Arial"/>
          <w:noProof/>
        </w:rPr>
        <w:drawing>
          <wp:anchor distT="0" distB="0" distL="114300" distR="114300" simplePos="0" relativeHeight="251665406" behindDoc="1" locked="0" layoutInCell="1" allowOverlap="1" wp14:anchorId="001128B4" wp14:editId="1980782C">
            <wp:simplePos x="0" y="0"/>
            <wp:positionH relativeFrom="margin">
              <wp:align>center</wp:align>
            </wp:positionH>
            <wp:positionV relativeFrom="page">
              <wp:posOffset>162560</wp:posOffset>
            </wp:positionV>
            <wp:extent cx="7315200" cy="9601200"/>
            <wp:effectExtent l="0" t="0" r="0" b="0"/>
            <wp:wrapNone/>
            <wp:docPr id="17" name="Picture 17" descr="transparent white 15 degree bar 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tyledWordDoc_basic-15bars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7F24" w:rsidRPr="0014140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1" behindDoc="1" locked="0" layoutInCell="1" allowOverlap="1" wp14:anchorId="07011CF1" wp14:editId="56A3463D">
                <wp:simplePos x="0" y="0"/>
                <wp:positionH relativeFrom="page">
                  <wp:posOffset>223520</wp:posOffset>
                </wp:positionH>
                <wp:positionV relativeFrom="page">
                  <wp:posOffset>223520</wp:posOffset>
                </wp:positionV>
                <wp:extent cx="7315200" cy="9601200"/>
                <wp:effectExtent l="0" t="0" r="25400" b="25400"/>
                <wp:wrapNone/>
                <wp:docPr id="16" name="Rectangle 16" descr="Purple backgroun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60B9DA2">
              <v:rect id="Rectangle 16" style="position:absolute;margin-left:17.6pt;margin-top:17.6pt;width:8in;height:756pt;z-index:-25165209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alt="Purple background" o:spid="_x0000_s1026" fillcolor="#33006f [3204]" strokecolor="#190037 [1604]" strokeweight="1pt" w14:anchorId="6F1B5C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">
                <w10:wrap anchorx="page" anchory="page"/>
              </v:rect>
            </w:pict>
          </mc:Fallback>
        </mc:AlternateContent>
      </w:r>
      <w:r w:rsidR="006B578E" w:rsidRPr="0014140F">
        <w:rPr>
          <w:rFonts w:ascii="Arial" w:hAnsi="Arial" w:cs="Arial"/>
        </w:rPr>
        <w:fldChar w:fldCharType="begin"/>
      </w:r>
      <w:r w:rsidR="006B578E" w:rsidRPr="0014140F">
        <w:rPr>
          <w:rFonts w:ascii="Arial" w:hAnsi="Arial" w:cs="Arial"/>
        </w:rPr>
        <w:instrText xml:space="preserve"> INCLUDEPICTURE "https://www.tacoma.uw.edu/uwt/sites/default/files/2020-12/cba_uwt_jpg.jpg" \* MERGEFORMATINET </w:instrText>
      </w:r>
      <w:r w:rsidR="00C83DAD">
        <w:rPr>
          <w:rFonts w:ascii="Arial" w:hAnsi="Arial" w:cs="Arial"/>
        </w:rPr>
        <w:fldChar w:fldCharType="separate"/>
      </w:r>
      <w:r w:rsidR="006B578E" w:rsidRPr="0014140F">
        <w:rPr>
          <w:rFonts w:ascii="Arial" w:hAnsi="Arial" w:cs="Arial"/>
        </w:rPr>
        <w:fldChar w:fldCharType="end"/>
      </w:r>
    </w:p>
    <w:p w14:paraId="58FA7884" w14:textId="0446530D" w:rsidR="006B35B0" w:rsidRPr="0014140F" w:rsidRDefault="006B35B0" w:rsidP="00592E6C">
      <w:pPr>
        <w:rPr>
          <w:rFonts w:ascii="Arial" w:hAnsi="Arial" w:cs="Arial"/>
        </w:rPr>
        <w:sectPr w:rsidR="006B35B0" w:rsidRPr="0014140F" w:rsidSect="00A5612C">
          <w:type w:val="continuous"/>
          <w:pgSz w:w="12240" w:h="15840"/>
          <w:pgMar w:top="3600" w:right="720" w:bottom="720" w:left="720" w:header="360" w:footer="360" w:gutter="0"/>
          <w:cols w:space="720"/>
          <w:titlePg/>
          <w:docGrid w:linePitch="360"/>
        </w:sectPr>
      </w:pPr>
    </w:p>
    <w:p w14:paraId="28975D74" w14:textId="0B741A03" w:rsidR="00E4438A" w:rsidRPr="0014140F" w:rsidRDefault="006B578E" w:rsidP="00E572B8">
      <w:pPr>
        <w:pStyle w:val="Item"/>
        <w:rPr>
          <w:rFonts w:ascii="Arial" w:hAnsi="Arial" w:cs="Arial"/>
        </w:rPr>
      </w:pPr>
      <w:bookmarkStart w:id="0" w:name="_Toc76469379"/>
      <w:bookmarkStart w:id="1" w:name="_Toc89638960"/>
      <w:r w:rsidRPr="0014140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8479" behindDoc="0" locked="0" layoutInCell="1" allowOverlap="1" wp14:anchorId="19A9FDB0" wp14:editId="43FF0478">
                <wp:simplePos x="0" y="0"/>
                <wp:positionH relativeFrom="column">
                  <wp:posOffset>-182880</wp:posOffset>
                </wp:positionH>
                <wp:positionV relativeFrom="paragraph">
                  <wp:posOffset>2303145</wp:posOffset>
                </wp:positionV>
                <wp:extent cx="6979920" cy="256794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9920" cy="2567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52BE13" w14:textId="6E2CA49D" w:rsidR="006B578E" w:rsidRDefault="006B578E" w:rsidP="006B578E">
                            <w:pPr>
                              <w:pStyle w:val="PageTitle"/>
                            </w:pPr>
                          </w:p>
                          <w:p w14:paraId="7D71F364" w14:textId="295B5B1E" w:rsidR="006B578E" w:rsidRPr="006B578E" w:rsidRDefault="002E3721" w:rsidP="002E3721">
                            <w:pPr>
                              <w:pStyle w:val="PageTitle"/>
                            </w:pPr>
                            <w:r w:rsidRPr="002E3721">
                              <w:t>TIMESE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A9FDB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-14.4pt;margin-top:181.35pt;width:549.6pt;height:202.2pt;z-index:2516684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" filled="f" stroked="f">
                <v:textbox>
                  <w:txbxContent>
                    <w:p w14:paraId="5652BE13" w14:textId="6E2CA49D" w:rsidR="006B578E" w:rsidRDefault="006B578E" w:rsidP="006B578E">
                      <w:pPr>
                        <w:pStyle w:val="PageTitle"/>
                      </w:pPr>
                    </w:p>
                    <w:p w14:paraId="7D71F364" w14:textId="295B5B1E" w:rsidR="006B578E" w:rsidRPr="006B578E" w:rsidRDefault="002E3721" w:rsidP="002E3721">
                      <w:pPr>
                        <w:pStyle w:val="PageTitle"/>
                      </w:pPr>
                      <w:r w:rsidRPr="002E3721">
                        <w:t>TIMESERIES</w:t>
                      </w:r>
                    </w:p>
                  </w:txbxContent>
                </v:textbox>
              </v:shape>
            </w:pict>
          </mc:Fallback>
        </mc:AlternateContent>
      </w:r>
      <w:r w:rsidR="007C4046" w:rsidRPr="0014140F">
        <w:rPr>
          <w:rFonts w:ascii="Arial" w:hAnsi="Arial" w:cs="Arial"/>
          <w:noProof/>
        </w:rPr>
        <w:drawing>
          <wp:anchor distT="0" distB="0" distL="114300" distR="114300" simplePos="0" relativeHeight="251667455" behindDoc="0" locked="0" layoutInCell="1" allowOverlap="1" wp14:anchorId="08BD0B6A" wp14:editId="00169978">
            <wp:simplePos x="0" y="0"/>
            <wp:positionH relativeFrom="column">
              <wp:posOffset>-18415</wp:posOffset>
            </wp:positionH>
            <wp:positionV relativeFrom="paragraph">
              <wp:posOffset>3221355</wp:posOffset>
            </wp:positionV>
            <wp:extent cx="1252220" cy="310515"/>
            <wp:effectExtent l="0" t="0" r="0" b="0"/>
            <wp:wrapNone/>
            <wp:docPr id="120" name="Picture 120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actSheet-V2-HeaderGoldBar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2220" cy="310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7F24" w:rsidRPr="0014140F">
        <w:rPr>
          <w:rFonts w:ascii="Arial" w:hAnsi="Arial" w:cs="Arial"/>
        </w:rPr>
        <w:softHyphen/>
      </w:r>
      <w:r w:rsidR="00337F24" w:rsidRPr="0014140F">
        <w:rPr>
          <w:rFonts w:ascii="Arial" w:hAnsi="Arial" w:cs="Arial"/>
        </w:rPr>
        <w:softHyphen/>
      </w:r>
      <w:r w:rsidR="00337F24" w:rsidRPr="0014140F">
        <w:rPr>
          <w:rFonts w:ascii="Arial" w:hAnsi="Arial" w:cs="Arial"/>
        </w:rPr>
        <w:softHyphen/>
      </w:r>
      <w:r w:rsidR="00A5612C" w:rsidRPr="0014140F">
        <w:rPr>
          <w:rFonts w:ascii="Arial" w:hAnsi="Arial" w:cs="Arial"/>
        </w:rPr>
        <w:br w:type="page"/>
      </w:r>
      <w:r w:rsidR="00337F24" w:rsidRPr="0014140F">
        <w:rPr>
          <w:rFonts w:ascii="Arial" w:hAnsi="Arial" w:cs="Arial"/>
        </w:rPr>
        <w:lastRenderedPageBreak/>
        <w:softHyphen/>
      </w:r>
      <w:r w:rsidR="00E572B8" w:rsidRPr="0014140F">
        <w:rPr>
          <w:rFonts w:ascii="Arial" w:hAnsi="Arial" w:cs="Arial"/>
        </w:rPr>
        <w:t>DOCUMENT APPROVAL SHEET</w:t>
      </w:r>
      <w:bookmarkEnd w:id="0"/>
      <w:bookmarkEnd w:id="1"/>
    </w:p>
    <w:p w14:paraId="36971BDA" w14:textId="02DE9435" w:rsidR="00E4438A" w:rsidRPr="0014140F" w:rsidRDefault="00E4438A" w:rsidP="00E4438A">
      <w:pPr>
        <w:pStyle w:val="BodyText"/>
        <w:rPr>
          <w:rFonts w:cs="Arial"/>
        </w:rPr>
      </w:pPr>
      <w:r w:rsidRPr="0014140F">
        <w:rPr>
          <w:rFonts w:cs="Arial"/>
          <w:noProof/>
        </w:rPr>
        <w:drawing>
          <wp:inline distT="0" distB="0" distL="0" distR="0" wp14:anchorId="2FE870D3" wp14:editId="555493B6">
            <wp:extent cx="604747" cy="185420"/>
            <wp:effectExtent l="0" t="0" r="5080" b="5080"/>
            <wp:docPr id="3" name="Picture 3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747" cy="18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18AD" w14:textId="77777777" w:rsidR="00C803C9" w:rsidRPr="0014140F" w:rsidRDefault="00C803C9" w:rsidP="00E572B8">
      <w:pPr>
        <w:rPr>
          <w:rFonts w:ascii="Arial" w:hAnsi="Arial" w:cs="Arial"/>
          <w:b/>
          <w:bCs/>
          <w:sz w:val="28"/>
          <w:szCs w:val="28"/>
        </w:rPr>
      </w:pPr>
      <w:bookmarkStart w:id="2" w:name="_Toc76469380"/>
    </w:p>
    <w:p w14:paraId="1223F6A4" w14:textId="20323C61" w:rsidR="00E572B8" w:rsidRPr="0014140F" w:rsidRDefault="00682586" w:rsidP="00E572B8">
      <w:pPr>
        <w:rPr>
          <w:rFonts w:ascii="Arial" w:hAnsi="Arial" w:cs="Arial"/>
          <w:b/>
          <w:bCs/>
          <w:sz w:val="28"/>
          <w:szCs w:val="28"/>
        </w:rPr>
      </w:pPr>
      <w:r w:rsidRPr="0014140F">
        <w:rPr>
          <w:rFonts w:ascii="Arial" w:hAnsi="Arial" w:cs="Arial"/>
          <w:b/>
          <w:bCs/>
          <w:sz w:val="28"/>
          <w:szCs w:val="28"/>
        </w:rPr>
        <w:t>DOCUMENT</w:t>
      </w:r>
      <w:r w:rsidR="00E4438A" w:rsidRPr="0014140F">
        <w:rPr>
          <w:rFonts w:ascii="Arial" w:hAnsi="Arial" w:cs="Arial"/>
          <w:b/>
          <w:bCs/>
          <w:sz w:val="28"/>
          <w:szCs w:val="28"/>
        </w:rPr>
        <w:t xml:space="preserve"> </w:t>
      </w:r>
      <w:r w:rsidRPr="0014140F">
        <w:rPr>
          <w:rFonts w:ascii="Arial" w:hAnsi="Arial" w:cs="Arial"/>
          <w:b/>
          <w:bCs/>
          <w:sz w:val="28"/>
          <w:szCs w:val="28"/>
        </w:rPr>
        <w:t>IDENTIFICATION:</w:t>
      </w:r>
      <w:bookmarkEnd w:id="2"/>
      <w:r w:rsidRPr="0014140F">
        <w:rPr>
          <w:rFonts w:ascii="Arial" w:hAnsi="Arial" w:cs="Arial"/>
          <w:b/>
          <w:bCs/>
          <w:sz w:val="28"/>
          <w:szCs w:val="28"/>
        </w:rPr>
        <w:t xml:space="preserve"> </w:t>
      </w:r>
      <w:bookmarkStart w:id="3" w:name="_Toc76469381"/>
    </w:p>
    <w:p w14:paraId="692E6C18" w14:textId="47692352" w:rsidR="00682586" w:rsidRPr="0014140F" w:rsidRDefault="00682586" w:rsidP="00E572B8">
      <w:pPr>
        <w:rPr>
          <w:rFonts w:ascii="Arial" w:hAnsi="Arial" w:cs="Arial"/>
          <w:sz w:val="22"/>
          <w:szCs w:val="22"/>
          <w:lang w:val="en-IN" w:eastAsia="en-IN"/>
        </w:rPr>
      </w:pPr>
      <w:r w:rsidRPr="0014140F">
        <w:rPr>
          <w:rFonts w:ascii="Arial" w:hAnsi="Arial" w:cs="Arial"/>
          <w:sz w:val="22"/>
          <w:szCs w:val="22"/>
          <w:lang w:val="en-IN" w:eastAsia="en-IN"/>
        </w:rPr>
        <w:t>MSBA AY 21-22/</w:t>
      </w:r>
      <w:bookmarkEnd w:id="3"/>
      <w:r w:rsidR="00D527DB">
        <w:rPr>
          <w:rFonts w:ascii="Arial" w:hAnsi="Arial" w:cs="Arial"/>
          <w:sz w:val="22"/>
          <w:szCs w:val="22"/>
          <w:lang w:val="en-IN" w:eastAsia="en-IN"/>
        </w:rPr>
        <w:t xml:space="preserve">TIME SERIES </w:t>
      </w:r>
    </w:p>
    <w:p w14:paraId="24F3E884" w14:textId="77777777" w:rsidR="00E4438A" w:rsidRPr="0014140F" w:rsidRDefault="00E4438A" w:rsidP="00E4438A">
      <w:pPr>
        <w:pStyle w:val="BodyText"/>
        <w:rPr>
          <w:rFonts w:cs="Arial"/>
        </w:rPr>
      </w:pPr>
    </w:p>
    <w:p w14:paraId="6E3F27A6" w14:textId="27BD0CCE" w:rsidR="0051373F" w:rsidRPr="0014140F" w:rsidRDefault="0051373F" w:rsidP="00E572B8">
      <w:pPr>
        <w:rPr>
          <w:rFonts w:ascii="Arial" w:hAnsi="Arial" w:cs="Arial"/>
          <w:b/>
          <w:bCs/>
          <w:sz w:val="28"/>
          <w:szCs w:val="28"/>
        </w:rPr>
      </w:pPr>
      <w:r w:rsidRPr="0014140F">
        <w:rPr>
          <w:rFonts w:ascii="Arial" w:hAnsi="Arial" w:cs="Arial"/>
          <w:b/>
          <w:bCs/>
          <w:sz w:val="28"/>
          <w:szCs w:val="28"/>
        </w:rPr>
        <w:t xml:space="preserve">DOCUMENT </w:t>
      </w:r>
      <w:r w:rsidR="00A84231">
        <w:rPr>
          <w:rFonts w:ascii="Arial" w:hAnsi="Arial" w:cs="Arial"/>
          <w:b/>
          <w:bCs/>
          <w:sz w:val="28"/>
          <w:szCs w:val="28"/>
        </w:rPr>
        <w:t>AUTHOR</w:t>
      </w:r>
      <w:r w:rsidR="00E4438A" w:rsidRPr="0014140F">
        <w:rPr>
          <w:rFonts w:ascii="Arial" w:hAnsi="Arial" w:cs="Arial"/>
          <w:b/>
          <w:bCs/>
          <w:sz w:val="28"/>
          <w:szCs w:val="28"/>
        </w:rPr>
        <w:t>:</w:t>
      </w:r>
    </w:p>
    <w:tbl>
      <w:tblPr>
        <w:tblW w:w="10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64"/>
        <w:gridCol w:w="984"/>
        <w:gridCol w:w="2391"/>
        <w:gridCol w:w="3656"/>
        <w:gridCol w:w="1828"/>
      </w:tblGrid>
      <w:tr w:rsidR="008942F8" w:rsidRPr="0014140F" w14:paraId="1078CE28" w14:textId="77777777" w:rsidTr="555493B6">
        <w:trPr>
          <w:trHeight w:val="410"/>
        </w:trPr>
        <w:tc>
          <w:tcPr>
            <w:tcW w:w="1964" w:type="dxa"/>
            <w:shd w:val="clear" w:color="auto" w:fill="auto"/>
            <w:noWrap/>
            <w:vAlign w:val="center"/>
            <w:hideMark/>
          </w:tcPr>
          <w:p w14:paraId="25212F00" w14:textId="12789F4F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APPROVED BY/ ID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14:paraId="0AF4D224" w14:textId="77777777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EPT.</w:t>
            </w:r>
          </w:p>
        </w:tc>
        <w:tc>
          <w:tcPr>
            <w:tcW w:w="2391" w:type="dxa"/>
            <w:shd w:val="clear" w:color="auto" w:fill="auto"/>
            <w:noWrap/>
            <w:vAlign w:val="center"/>
            <w:hideMark/>
          </w:tcPr>
          <w:p w14:paraId="6D2E5C2F" w14:textId="26E8C846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SCHOOL</w:t>
            </w:r>
          </w:p>
        </w:tc>
        <w:tc>
          <w:tcPr>
            <w:tcW w:w="3656" w:type="dxa"/>
            <w:vAlign w:val="center"/>
          </w:tcPr>
          <w:p w14:paraId="5895BEC0" w14:textId="0433AA93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SIGNATURE</w:t>
            </w:r>
          </w:p>
        </w:tc>
        <w:tc>
          <w:tcPr>
            <w:tcW w:w="1828" w:type="dxa"/>
            <w:shd w:val="clear" w:color="auto" w:fill="auto"/>
            <w:noWrap/>
            <w:vAlign w:val="center"/>
            <w:hideMark/>
          </w:tcPr>
          <w:p w14:paraId="26935E41" w14:textId="558B35A4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ATE</w:t>
            </w:r>
          </w:p>
        </w:tc>
      </w:tr>
      <w:tr w:rsidR="008942F8" w:rsidRPr="0014140F" w14:paraId="4FBE5393" w14:textId="77777777" w:rsidTr="555493B6">
        <w:trPr>
          <w:trHeight w:val="1009"/>
        </w:trPr>
        <w:tc>
          <w:tcPr>
            <w:tcW w:w="1964" w:type="dxa"/>
            <w:shd w:val="clear" w:color="auto" w:fill="auto"/>
            <w:noWrap/>
            <w:vAlign w:val="center"/>
            <w:hideMark/>
          </w:tcPr>
          <w:p w14:paraId="058993B3" w14:textId="77777777" w:rsidR="008942F8" w:rsidRPr="0014140F" w:rsidRDefault="008942F8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Teja Alluru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br/>
              <w:t>(1150077)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14:paraId="6EA05763" w14:textId="3938DE00" w:rsidR="008942F8" w:rsidRPr="0014140F" w:rsidRDefault="008942F8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 MSBA/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br/>
              <w:t>Student</w:t>
            </w:r>
          </w:p>
        </w:tc>
        <w:tc>
          <w:tcPr>
            <w:tcW w:w="2391" w:type="dxa"/>
            <w:shd w:val="clear" w:color="auto" w:fill="auto"/>
            <w:noWrap/>
            <w:vAlign w:val="center"/>
            <w:hideMark/>
          </w:tcPr>
          <w:p w14:paraId="18455346" w14:textId="50C160A0" w:rsidR="008942F8" w:rsidRPr="0014140F" w:rsidRDefault="008942F8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 xml:space="preserve">University of Washington, Tacoma, Milgard </w:t>
            </w:r>
            <w:r w:rsidR="7831B4E4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S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chool of Business</w:t>
            </w:r>
          </w:p>
        </w:tc>
        <w:tc>
          <w:tcPr>
            <w:tcW w:w="3656" w:type="dxa"/>
            <w:vAlign w:val="center"/>
          </w:tcPr>
          <w:p w14:paraId="05EAAA0E" w14:textId="072CE832" w:rsidR="008942F8" w:rsidRPr="0014140F" w:rsidRDefault="00EA6933" w:rsidP="00EA6933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hAnsi="Arial" w:cs="Arial"/>
                <w:noProof/>
              </w:rPr>
              <w:drawing>
                <wp:inline distT="0" distB="0" distL="0" distR="0" wp14:anchorId="60D47CA3" wp14:editId="64582E6C">
                  <wp:extent cx="1608455" cy="4826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8455" cy="482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28" w:type="dxa"/>
            <w:shd w:val="clear" w:color="auto" w:fill="auto"/>
            <w:noWrap/>
            <w:vAlign w:val="center"/>
            <w:hideMark/>
          </w:tcPr>
          <w:p w14:paraId="369863E5" w14:textId="530D2E57" w:rsidR="008942F8" w:rsidRPr="0014140F" w:rsidRDefault="00D527DB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Arial" w:hAnsi="Arial" w:cs="Arial"/>
                <w:color w:val="33006F" w:themeColor="text1"/>
                <w:sz w:val="22"/>
                <w:szCs w:val="22"/>
              </w:rPr>
              <w:t>05</w:t>
            </w:r>
            <w:r w:rsidR="00064753" w:rsidRPr="006B578E">
              <w:rPr>
                <w:rFonts w:ascii="Arial" w:hAnsi="Arial" w:cs="Arial"/>
                <w:color w:val="33006F" w:themeColor="text1"/>
                <w:sz w:val="22"/>
                <w:szCs w:val="22"/>
              </w:rPr>
              <w:t>-</w:t>
            </w:r>
            <w:r>
              <w:rPr>
                <w:rFonts w:ascii="Arial" w:hAnsi="Arial" w:cs="Arial"/>
                <w:color w:val="33006F" w:themeColor="text1"/>
                <w:sz w:val="22"/>
                <w:szCs w:val="22"/>
              </w:rPr>
              <w:t>Dec</w:t>
            </w:r>
            <w:r w:rsidR="00064753">
              <w:rPr>
                <w:rFonts w:ascii="Arial" w:hAnsi="Arial" w:cs="Arial"/>
                <w:color w:val="33006F" w:themeColor="text1"/>
                <w:sz w:val="22"/>
                <w:szCs w:val="22"/>
              </w:rPr>
              <w:t>-</w:t>
            </w:r>
            <w:r w:rsidR="00064753" w:rsidRPr="006B578E">
              <w:rPr>
                <w:rFonts w:ascii="Arial" w:hAnsi="Arial" w:cs="Arial"/>
                <w:color w:val="33006F" w:themeColor="text1"/>
                <w:sz w:val="22"/>
                <w:szCs w:val="22"/>
              </w:rPr>
              <w:t>2021</w:t>
            </w:r>
          </w:p>
        </w:tc>
      </w:tr>
    </w:tbl>
    <w:p w14:paraId="5BC8F6E8" w14:textId="77777777" w:rsidR="0051373F" w:rsidRPr="0014140F" w:rsidRDefault="0051373F" w:rsidP="0051373F">
      <w:pPr>
        <w:pStyle w:val="BodyText"/>
        <w:tabs>
          <w:tab w:val="left" w:pos="-2552"/>
        </w:tabs>
        <w:rPr>
          <w:rFonts w:cs="Arial"/>
        </w:rPr>
      </w:pPr>
    </w:p>
    <w:p w14:paraId="185FDCB6" w14:textId="60738F8A" w:rsidR="00E4438A" w:rsidRPr="0014140F" w:rsidRDefault="00E4438A" w:rsidP="008942F8">
      <w:pPr>
        <w:pStyle w:val="BodyText"/>
        <w:tabs>
          <w:tab w:val="left" w:pos="-2552"/>
        </w:tabs>
        <w:rPr>
          <w:rFonts w:cs="Arial"/>
        </w:rPr>
      </w:pPr>
    </w:p>
    <w:p w14:paraId="7150872F" w14:textId="4B7F340F" w:rsidR="00E4438A" w:rsidRPr="0014140F" w:rsidRDefault="000D37CA" w:rsidP="008B229A">
      <w:pPr>
        <w:pStyle w:val="BodyText"/>
        <w:jc w:val="both"/>
        <w:rPr>
          <w:rFonts w:cs="Arial"/>
          <w:i/>
          <w:iCs/>
          <w:sz w:val="18"/>
          <w:szCs w:val="18"/>
        </w:rPr>
      </w:pPr>
      <w:r w:rsidRPr="0014140F">
        <w:rPr>
          <w:rFonts w:cs="Arial"/>
          <w:i/>
          <w:iCs/>
          <w:sz w:val="18"/>
          <w:szCs w:val="18"/>
        </w:rPr>
        <w:t>AUTHORED BY</w:t>
      </w:r>
      <w:r w:rsidR="009812F7" w:rsidRPr="0014140F">
        <w:rPr>
          <w:rFonts w:cs="Arial"/>
          <w:i/>
          <w:iCs/>
          <w:sz w:val="18"/>
          <w:szCs w:val="18"/>
        </w:rPr>
        <w:t xml:space="preserve">: </w:t>
      </w:r>
      <w:r w:rsidRPr="0014140F">
        <w:rPr>
          <w:rFonts w:cs="Arial"/>
          <w:i/>
          <w:iCs/>
          <w:sz w:val="18"/>
          <w:szCs w:val="18"/>
        </w:rPr>
        <w:t xml:space="preserve">       </w:t>
      </w:r>
      <w:r w:rsidR="008B229A" w:rsidRPr="0014140F">
        <w:rPr>
          <w:rFonts w:cs="Arial"/>
          <w:i/>
          <w:iCs/>
          <w:sz w:val="18"/>
          <w:szCs w:val="18"/>
        </w:rPr>
        <w:tab/>
      </w:r>
      <w:r w:rsidRPr="0014140F">
        <w:rPr>
          <w:rFonts w:cs="Arial"/>
          <w:i/>
          <w:iCs/>
          <w:sz w:val="18"/>
          <w:szCs w:val="18"/>
        </w:rPr>
        <w:t xml:space="preserve">Authored by mean </w:t>
      </w:r>
      <w:r w:rsidR="00390B73">
        <w:rPr>
          <w:rFonts w:cs="Arial"/>
          <w:i/>
          <w:iCs/>
          <w:sz w:val="18"/>
          <w:szCs w:val="18"/>
        </w:rPr>
        <w:t xml:space="preserve">of </w:t>
      </w:r>
      <w:r w:rsidRPr="0014140F">
        <w:rPr>
          <w:rFonts w:cs="Arial"/>
          <w:i/>
          <w:iCs/>
          <w:sz w:val="18"/>
          <w:szCs w:val="18"/>
        </w:rPr>
        <w:t>a person/entity responsible for the creation of the document.</w:t>
      </w:r>
    </w:p>
    <w:p w14:paraId="701FDA53" w14:textId="473BEE98" w:rsidR="00E4438A" w:rsidRPr="0014140F" w:rsidRDefault="00E4438A" w:rsidP="008B229A">
      <w:pPr>
        <w:pStyle w:val="BodyText"/>
        <w:tabs>
          <w:tab w:val="left" w:pos="-2410"/>
        </w:tabs>
        <w:ind w:left="2160" w:right="423" w:hanging="2160"/>
        <w:jc w:val="both"/>
        <w:rPr>
          <w:rFonts w:cs="Arial"/>
          <w:i/>
          <w:iCs/>
          <w:sz w:val="18"/>
          <w:szCs w:val="18"/>
        </w:rPr>
      </w:pPr>
    </w:p>
    <w:p w14:paraId="73F8D209" w14:textId="0C77516D" w:rsidR="00E572B8" w:rsidRPr="0014140F" w:rsidRDefault="006B578E" w:rsidP="0058545B">
      <w:pPr>
        <w:pStyle w:val="BodyText"/>
        <w:jc w:val="both"/>
        <w:rPr>
          <w:rFonts w:cs="Arial"/>
          <w:b w:val="0"/>
          <w:sz w:val="20"/>
        </w:rPr>
      </w:pPr>
      <w:r w:rsidRPr="0014140F">
        <w:rPr>
          <w:rFonts w:cs="Arial"/>
          <w:sz w:val="20"/>
        </w:rPr>
        <w:br w:type="page"/>
      </w:r>
    </w:p>
    <w:p w14:paraId="2EE45A24" w14:textId="30F5E984" w:rsidR="006B578E" w:rsidRPr="0014140F" w:rsidRDefault="006B578E" w:rsidP="00E572B8">
      <w:pPr>
        <w:pStyle w:val="BodyText"/>
        <w:tabs>
          <w:tab w:val="left" w:pos="-2410"/>
        </w:tabs>
        <w:ind w:left="1985" w:right="423" w:hanging="1985"/>
        <w:rPr>
          <w:rFonts w:cs="Arial"/>
          <w:sz w:val="20"/>
        </w:rPr>
      </w:pPr>
    </w:p>
    <w:p w14:paraId="74D7EC14" w14:textId="5F5A4846" w:rsidR="00CF3490" w:rsidRPr="0014140F" w:rsidRDefault="00E572B8" w:rsidP="001063E6">
      <w:pPr>
        <w:pStyle w:val="Item"/>
        <w:rPr>
          <w:rFonts w:ascii="Arial" w:hAnsi="Arial" w:cs="Arial"/>
          <w:sz w:val="30"/>
          <w:szCs w:val="30"/>
        </w:rPr>
      </w:pPr>
      <w:bookmarkStart w:id="4" w:name="_Toc76469383"/>
      <w:bookmarkStart w:id="5" w:name="_Toc89638961"/>
      <w:r w:rsidRPr="0014140F">
        <w:rPr>
          <w:rFonts w:ascii="Arial" w:hAnsi="Arial" w:cs="Arial"/>
        </w:rPr>
        <w:t xml:space="preserve">INDEX </w:t>
      </w:r>
      <w:r w:rsidR="00CF3490" w:rsidRPr="0014140F">
        <w:rPr>
          <w:rFonts w:ascii="Arial" w:hAnsi="Arial" w:cs="Arial"/>
        </w:rPr>
        <w:t>OF CONTENTS</w:t>
      </w:r>
      <w:bookmarkEnd w:id="4"/>
      <w:bookmarkEnd w:id="5"/>
    </w:p>
    <w:p w14:paraId="120BE43E" w14:textId="3BA7382B" w:rsidR="001C6D83" w:rsidRPr="0014140F" w:rsidRDefault="008914C5" w:rsidP="00592E6C">
      <w:pPr>
        <w:rPr>
          <w:rFonts w:ascii="Arial" w:hAnsi="Arial" w:cs="Arial"/>
        </w:rPr>
      </w:pPr>
      <w:r w:rsidRPr="0014140F">
        <w:rPr>
          <w:rFonts w:ascii="Arial" w:hAnsi="Arial" w:cs="Arial"/>
          <w:noProof/>
        </w:rPr>
        <w:drawing>
          <wp:inline distT="0" distB="0" distL="0" distR="0" wp14:anchorId="19229FCB" wp14:editId="0CDCFC89">
            <wp:extent cx="606552" cy="170688"/>
            <wp:effectExtent l="0" t="0" r="3175" b="7620"/>
            <wp:docPr id="32" name="Picture 32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552" cy="17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="Open Sans" w:eastAsiaTheme="minorHAnsi" w:hAnsi="Open Sans" w:cstheme="minorBidi"/>
          <w:bCs w:val="0"/>
          <w:noProof w:val="0"/>
          <w:sz w:val="18"/>
          <w:szCs w:val="24"/>
          <w:lang w:val="en-US" w:eastAsia="en-US"/>
        </w:rPr>
        <w:id w:val="-103749509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16CA439" w14:textId="63B79B2F" w:rsidR="003317A9" w:rsidRDefault="00E572B8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r w:rsidRPr="0014140F">
            <w:fldChar w:fldCharType="begin"/>
          </w:r>
          <w:r w:rsidRPr="0014140F">
            <w:instrText xml:space="preserve"> TOC \o "1-3" \h \z \u </w:instrText>
          </w:r>
          <w:r w:rsidRPr="0014140F">
            <w:fldChar w:fldCharType="separate"/>
          </w:r>
          <w:hyperlink w:anchor="_Toc89638960" w:history="1">
            <w:r w:rsidR="003317A9" w:rsidRPr="00C729D6">
              <w:rPr>
                <w:rStyle w:val="Hyperlink"/>
              </w:rPr>
              <w:t>DOCUMENT APPROVAL SHEET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60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</w:t>
            </w:r>
            <w:r w:rsidR="003317A9">
              <w:rPr>
                <w:webHidden/>
              </w:rPr>
              <w:fldChar w:fldCharType="end"/>
            </w:r>
          </w:hyperlink>
        </w:p>
        <w:p w14:paraId="7FE4F013" w14:textId="434131F3" w:rsidR="003317A9" w:rsidRDefault="00C83DAD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9638961" w:history="1">
            <w:r w:rsidR="003317A9" w:rsidRPr="00C729D6">
              <w:rPr>
                <w:rStyle w:val="Hyperlink"/>
              </w:rPr>
              <w:t>INDEX OF CONTENT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61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3</w:t>
            </w:r>
            <w:r w:rsidR="003317A9">
              <w:rPr>
                <w:webHidden/>
              </w:rPr>
              <w:fldChar w:fldCharType="end"/>
            </w:r>
          </w:hyperlink>
        </w:p>
        <w:p w14:paraId="0CDB1326" w14:textId="0B203A87" w:rsidR="003317A9" w:rsidRDefault="00C83DAD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9638962" w:history="1">
            <w:r w:rsidR="003317A9" w:rsidRPr="00C729D6">
              <w:rPr>
                <w:rStyle w:val="Hyperlink"/>
              </w:rPr>
              <w:t>INDEX OF FIGURE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62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4</w:t>
            </w:r>
            <w:r w:rsidR="003317A9">
              <w:rPr>
                <w:webHidden/>
              </w:rPr>
              <w:fldChar w:fldCharType="end"/>
            </w:r>
          </w:hyperlink>
        </w:p>
        <w:p w14:paraId="4B7A513A" w14:textId="7E0FBD0E" w:rsidR="003317A9" w:rsidRDefault="00C83DAD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9638963" w:history="1">
            <w:r w:rsidR="003317A9" w:rsidRPr="00C729D6">
              <w:rPr>
                <w:rStyle w:val="Hyperlink"/>
              </w:rPr>
              <w:t>1</w:t>
            </w:r>
            <w:r w:rsidR="003317A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DATA GATHERING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63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5</w:t>
            </w:r>
            <w:r w:rsidR="003317A9">
              <w:rPr>
                <w:webHidden/>
              </w:rPr>
              <w:fldChar w:fldCharType="end"/>
            </w:r>
          </w:hyperlink>
        </w:p>
        <w:p w14:paraId="2E8AEF4B" w14:textId="2CCCFF66" w:rsidR="003317A9" w:rsidRDefault="00C83DAD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9638964" w:history="1">
            <w:r w:rsidR="003317A9" w:rsidRPr="00C729D6">
              <w:rPr>
                <w:rStyle w:val="Hyperlink"/>
              </w:rPr>
              <w:t>2</w:t>
            </w:r>
            <w:r w:rsidR="003317A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DATA STRUCTURE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64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7</w:t>
            </w:r>
            <w:r w:rsidR="003317A9">
              <w:rPr>
                <w:webHidden/>
              </w:rPr>
              <w:fldChar w:fldCharType="end"/>
            </w:r>
          </w:hyperlink>
        </w:p>
        <w:p w14:paraId="230AE631" w14:textId="55466F16" w:rsidR="003317A9" w:rsidRDefault="00C83DAD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9638965" w:history="1">
            <w:r w:rsidR="003317A9" w:rsidRPr="00C729D6">
              <w:rPr>
                <w:rStyle w:val="Hyperlink"/>
              </w:rPr>
              <w:t>3</w:t>
            </w:r>
            <w:r w:rsidR="003317A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DATA CLEANING – REPLACING MISSING VALUE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65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8</w:t>
            </w:r>
            <w:r w:rsidR="003317A9">
              <w:rPr>
                <w:webHidden/>
              </w:rPr>
              <w:fldChar w:fldCharType="end"/>
            </w:r>
          </w:hyperlink>
        </w:p>
        <w:p w14:paraId="742DA663" w14:textId="107A6B44" w:rsidR="003317A9" w:rsidRDefault="00C83DAD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9638966" w:history="1">
            <w:r w:rsidR="003317A9" w:rsidRPr="00C729D6">
              <w:rPr>
                <w:rStyle w:val="Hyperlink"/>
              </w:rPr>
              <w:t>4</w:t>
            </w:r>
            <w:r w:rsidR="003317A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DATA CONVERSION – COLLAPSING DATA – MONTHLY AVERAGE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66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8</w:t>
            </w:r>
            <w:r w:rsidR="003317A9">
              <w:rPr>
                <w:webHidden/>
              </w:rPr>
              <w:fldChar w:fldCharType="end"/>
            </w:r>
          </w:hyperlink>
        </w:p>
        <w:p w14:paraId="165513D6" w14:textId="6B25AC23" w:rsidR="003317A9" w:rsidRDefault="00C83DAD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9638967" w:history="1">
            <w:r w:rsidR="003317A9" w:rsidRPr="00C729D6">
              <w:rPr>
                <w:rStyle w:val="Hyperlink"/>
              </w:rPr>
              <w:t>5</w:t>
            </w:r>
            <w:r w:rsidR="003317A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PLOT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67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9</w:t>
            </w:r>
            <w:r w:rsidR="003317A9">
              <w:rPr>
                <w:webHidden/>
              </w:rPr>
              <w:fldChar w:fldCharType="end"/>
            </w:r>
          </w:hyperlink>
        </w:p>
        <w:p w14:paraId="58E6B38F" w14:textId="4128747F" w:rsidR="003317A9" w:rsidRDefault="00C83DAD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9638968" w:history="1">
            <w:r w:rsidR="003317A9" w:rsidRPr="00C729D6">
              <w:rPr>
                <w:rStyle w:val="Hyperlink"/>
              </w:rPr>
              <w:t>6</w:t>
            </w:r>
            <w:r w:rsidR="003317A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DECOMPOSING RAIN DATA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68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1</w:t>
            </w:r>
            <w:r w:rsidR="003317A9">
              <w:rPr>
                <w:webHidden/>
              </w:rPr>
              <w:fldChar w:fldCharType="end"/>
            </w:r>
          </w:hyperlink>
        </w:p>
        <w:p w14:paraId="25836558" w14:textId="2787A02C" w:rsidR="003317A9" w:rsidRDefault="00C83DA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69" w:history="1">
            <w:r w:rsidR="003317A9" w:rsidRPr="00C729D6">
              <w:rPr>
                <w:rStyle w:val="Hyperlink"/>
              </w:rPr>
              <w:t>6.1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Daily Rain Data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69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1</w:t>
            </w:r>
            <w:r w:rsidR="003317A9">
              <w:rPr>
                <w:webHidden/>
              </w:rPr>
              <w:fldChar w:fldCharType="end"/>
            </w:r>
          </w:hyperlink>
        </w:p>
        <w:p w14:paraId="3CD3A621" w14:textId="63FC0762" w:rsidR="003317A9" w:rsidRDefault="00C83DA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70" w:history="1">
            <w:r w:rsidR="003317A9" w:rsidRPr="00C729D6">
              <w:rPr>
                <w:rStyle w:val="Hyperlink"/>
              </w:rPr>
              <w:t>6.2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Monthly Rain Data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70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2</w:t>
            </w:r>
            <w:r w:rsidR="003317A9">
              <w:rPr>
                <w:webHidden/>
              </w:rPr>
              <w:fldChar w:fldCharType="end"/>
            </w:r>
          </w:hyperlink>
        </w:p>
        <w:p w14:paraId="1E990C91" w14:textId="1FC30982" w:rsidR="003317A9" w:rsidRDefault="00C83DAD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9638971" w:history="1">
            <w:r w:rsidR="003317A9" w:rsidRPr="00C729D6">
              <w:rPr>
                <w:rStyle w:val="Hyperlink"/>
              </w:rPr>
              <w:t>7</w:t>
            </w:r>
            <w:r w:rsidR="003317A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MODEL &amp; FORECAST - EXPONENTIAL SMOOTHING – (HOLTWINTERS)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71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3</w:t>
            </w:r>
            <w:r w:rsidR="003317A9">
              <w:rPr>
                <w:webHidden/>
              </w:rPr>
              <w:fldChar w:fldCharType="end"/>
            </w:r>
          </w:hyperlink>
        </w:p>
        <w:p w14:paraId="7083E293" w14:textId="30F931E3" w:rsidR="003317A9" w:rsidRDefault="00C83DA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72" w:history="1">
            <w:r w:rsidR="003317A9" w:rsidRPr="00C729D6">
              <w:rPr>
                <w:rStyle w:val="Hyperlink"/>
              </w:rPr>
              <w:t>7.1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Daily Data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72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3</w:t>
            </w:r>
            <w:r w:rsidR="003317A9">
              <w:rPr>
                <w:webHidden/>
              </w:rPr>
              <w:fldChar w:fldCharType="end"/>
            </w:r>
          </w:hyperlink>
        </w:p>
        <w:p w14:paraId="0E9821AF" w14:textId="454A4D52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73" w:history="1">
            <w:r w:rsidR="003317A9" w:rsidRPr="00C729D6">
              <w:rPr>
                <w:rStyle w:val="Hyperlink"/>
              </w:rPr>
              <w:t>7.1.1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Model Output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73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3</w:t>
            </w:r>
            <w:r w:rsidR="003317A9">
              <w:rPr>
                <w:webHidden/>
              </w:rPr>
              <w:fldChar w:fldCharType="end"/>
            </w:r>
          </w:hyperlink>
        </w:p>
        <w:p w14:paraId="7D50E8D9" w14:textId="25720BB3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74" w:history="1">
            <w:r w:rsidR="003317A9" w:rsidRPr="00C729D6">
              <w:rPr>
                <w:rStyle w:val="Hyperlink"/>
              </w:rPr>
              <w:t>7.1.2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Residual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74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4</w:t>
            </w:r>
            <w:r w:rsidR="003317A9">
              <w:rPr>
                <w:webHidden/>
              </w:rPr>
              <w:fldChar w:fldCharType="end"/>
            </w:r>
          </w:hyperlink>
        </w:p>
        <w:p w14:paraId="2401C877" w14:textId="07493C7E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75" w:history="1">
            <w:r w:rsidR="003317A9" w:rsidRPr="00C729D6">
              <w:rPr>
                <w:rStyle w:val="Hyperlink"/>
              </w:rPr>
              <w:t>7.1.3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Residuals Correlogram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75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5</w:t>
            </w:r>
            <w:r w:rsidR="003317A9">
              <w:rPr>
                <w:webHidden/>
              </w:rPr>
              <w:fldChar w:fldCharType="end"/>
            </w:r>
          </w:hyperlink>
        </w:p>
        <w:p w14:paraId="73744BFA" w14:textId="343AACC8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76" w:history="1">
            <w:r w:rsidR="003317A9" w:rsidRPr="00C729D6">
              <w:rPr>
                <w:rStyle w:val="Hyperlink"/>
              </w:rPr>
              <w:t>7.1.4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Forecast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76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6</w:t>
            </w:r>
            <w:r w:rsidR="003317A9">
              <w:rPr>
                <w:webHidden/>
              </w:rPr>
              <w:fldChar w:fldCharType="end"/>
            </w:r>
          </w:hyperlink>
        </w:p>
        <w:p w14:paraId="4F93B25A" w14:textId="71E66202" w:rsidR="003317A9" w:rsidRDefault="00C83DA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77" w:history="1">
            <w:r w:rsidR="003317A9" w:rsidRPr="00C729D6">
              <w:rPr>
                <w:rStyle w:val="Hyperlink"/>
              </w:rPr>
              <w:t>7.2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Monthly Data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77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7</w:t>
            </w:r>
            <w:r w:rsidR="003317A9">
              <w:rPr>
                <w:webHidden/>
              </w:rPr>
              <w:fldChar w:fldCharType="end"/>
            </w:r>
          </w:hyperlink>
        </w:p>
        <w:p w14:paraId="702DFC56" w14:textId="200D93B6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78" w:history="1">
            <w:r w:rsidR="003317A9" w:rsidRPr="00C729D6">
              <w:rPr>
                <w:rStyle w:val="Hyperlink"/>
              </w:rPr>
              <w:t>7.2.1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Model Output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78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7</w:t>
            </w:r>
            <w:r w:rsidR="003317A9">
              <w:rPr>
                <w:webHidden/>
              </w:rPr>
              <w:fldChar w:fldCharType="end"/>
            </w:r>
          </w:hyperlink>
        </w:p>
        <w:p w14:paraId="2F3660AF" w14:textId="14D5C0B9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79" w:history="1">
            <w:r w:rsidR="003317A9" w:rsidRPr="00C729D6">
              <w:rPr>
                <w:rStyle w:val="Hyperlink"/>
              </w:rPr>
              <w:t>7.2.2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Residual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79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8</w:t>
            </w:r>
            <w:r w:rsidR="003317A9">
              <w:rPr>
                <w:webHidden/>
              </w:rPr>
              <w:fldChar w:fldCharType="end"/>
            </w:r>
          </w:hyperlink>
        </w:p>
        <w:p w14:paraId="5427F3B6" w14:textId="43B726D9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80" w:history="1">
            <w:r w:rsidR="003317A9" w:rsidRPr="00C729D6">
              <w:rPr>
                <w:rStyle w:val="Hyperlink"/>
              </w:rPr>
              <w:t>7.2.3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Residuals Correlogram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80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19</w:t>
            </w:r>
            <w:r w:rsidR="003317A9">
              <w:rPr>
                <w:webHidden/>
              </w:rPr>
              <w:fldChar w:fldCharType="end"/>
            </w:r>
          </w:hyperlink>
        </w:p>
        <w:p w14:paraId="1BBD7AAA" w14:textId="571BE72C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81" w:history="1">
            <w:r w:rsidR="003317A9" w:rsidRPr="00C729D6">
              <w:rPr>
                <w:rStyle w:val="Hyperlink"/>
              </w:rPr>
              <w:t>7.2.4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Forecast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81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0</w:t>
            </w:r>
            <w:r w:rsidR="003317A9">
              <w:rPr>
                <w:webHidden/>
              </w:rPr>
              <w:fldChar w:fldCharType="end"/>
            </w:r>
          </w:hyperlink>
        </w:p>
        <w:p w14:paraId="4F1794AA" w14:textId="3FA125D3" w:rsidR="003317A9" w:rsidRDefault="00C83DAD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9638982" w:history="1">
            <w:r w:rsidR="003317A9" w:rsidRPr="00C729D6">
              <w:rPr>
                <w:rStyle w:val="Hyperlink"/>
              </w:rPr>
              <w:t>8</w:t>
            </w:r>
            <w:r w:rsidR="003317A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MODEL AND FORECAST USING AN AUTO.ARIMA MODEL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82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1</w:t>
            </w:r>
            <w:r w:rsidR="003317A9">
              <w:rPr>
                <w:webHidden/>
              </w:rPr>
              <w:fldChar w:fldCharType="end"/>
            </w:r>
          </w:hyperlink>
        </w:p>
        <w:p w14:paraId="56AF0D7B" w14:textId="09D2BD10" w:rsidR="003317A9" w:rsidRDefault="00C83DA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83" w:history="1">
            <w:r w:rsidR="003317A9" w:rsidRPr="00C729D6">
              <w:rPr>
                <w:rStyle w:val="Hyperlink"/>
              </w:rPr>
              <w:t>8.1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Daily Data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83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1</w:t>
            </w:r>
            <w:r w:rsidR="003317A9">
              <w:rPr>
                <w:webHidden/>
              </w:rPr>
              <w:fldChar w:fldCharType="end"/>
            </w:r>
          </w:hyperlink>
        </w:p>
        <w:p w14:paraId="14A50BB7" w14:textId="372E1C8A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84" w:history="1">
            <w:r w:rsidR="003317A9" w:rsidRPr="00C729D6">
              <w:rPr>
                <w:rStyle w:val="Hyperlink"/>
              </w:rPr>
              <w:t>8.1.1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Model Fit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84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1</w:t>
            </w:r>
            <w:r w:rsidR="003317A9">
              <w:rPr>
                <w:webHidden/>
              </w:rPr>
              <w:fldChar w:fldCharType="end"/>
            </w:r>
          </w:hyperlink>
        </w:p>
        <w:p w14:paraId="1ABF31C4" w14:textId="5491D5AC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85" w:history="1">
            <w:r w:rsidR="003317A9" w:rsidRPr="00C729D6">
              <w:rPr>
                <w:rStyle w:val="Hyperlink"/>
              </w:rPr>
              <w:t>8.1.2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Residual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85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2</w:t>
            </w:r>
            <w:r w:rsidR="003317A9">
              <w:rPr>
                <w:webHidden/>
              </w:rPr>
              <w:fldChar w:fldCharType="end"/>
            </w:r>
          </w:hyperlink>
        </w:p>
        <w:p w14:paraId="33E4EE37" w14:textId="750673E6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86" w:history="1">
            <w:r w:rsidR="003317A9" w:rsidRPr="00C729D6">
              <w:rPr>
                <w:rStyle w:val="Hyperlink"/>
              </w:rPr>
              <w:t>8.1.3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Residuals Correlogram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86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3</w:t>
            </w:r>
            <w:r w:rsidR="003317A9">
              <w:rPr>
                <w:webHidden/>
              </w:rPr>
              <w:fldChar w:fldCharType="end"/>
            </w:r>
          </w:hyperlink>
        </w:p>
        <w:p w14:paraId="70938ECA" w14:textId="0CB21C01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87" w:history="1">
            <w:r w:rsidR="003317A9" w:rsidRPr="00C729D6">
              <w:rPr>
                <w:rStyle w:val="Hyperlink"/>
              </w:rPr>
              <w:t>8.1.4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Forecast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87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4</w:t>
            </w:r>
            <w:r w:rsidR="003317A9">
              <w:rPr>
                <w:webHidden/>
              </w:rPr>
              <w:fldChar w:fldCharType="end"/>
            </w:r>
          </w:hyperlink>
        </w:p>
        <w:p w14:paraId="67D9E147" w14:textId="488A058D" w:rsidR="003317A9" w:rsidRDefault="00C83DA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88" w:history="1">
            <w:r w:rsidR="003317A9" w:rsidRPr="00C729D6">
              <w:rPr>
                <w:rStyle w:val="Hyperlink"/>
              </w:rPr>
              <w:t>8.2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Monthly Data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88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5</w:t>
            </w:r>
            <w:r w:rsidR="003317A9">
              <w:rPr>
                <w:webHidden/>
              </w:rPr>
              <w:fldChar w:fldCharType="end"/>
            </w:r>
          </w:hyperlink>
        </w:p>
        <w:p w14:paraId="2CA45169" w14:textId="73B4C525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89" w:history="1">
            <w:r w:rsidR="003317A9" w:rsidRPr="00C729D6">
              <w:rPr>
                <w:rStyle w:val="Hyperlink"/>
              </w:rPr>
              <w:t>8.2.1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Model Fit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89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5</w:t>
            </w:r>
            <w:r w:rsidR="003317A9">
              <w:rPr>
                <w:webHidden/>
              </w:rPr>
              <w:fldChar w:fldCharType="end"/>
            </w:r>
          </w:hyperlink>
        </w:p>
        <w:p w14:paraId="36D40336" w14:textId="6C453EA4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90" w:history="1">
            <w:r w:rsidR="003317A9" w:rsidRPr="00C729D6">
              <w:rPr>
                <w:rStyle w:val="Hyperlink"/>
              </w:rPr>
              <w:t>8.2.2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Residual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90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6</w:t>
            </w:r>
            <w:r w:rsidR="003317A9">
              <w:rPr>
                <w:webHidden/>
              </w:rPr>
              <w:fldChar w:fldCharType="end"/>
            </w:r>
          </w:hyperlink>
        </w:p>
        <w:p w14:paraId="7E8BEED4" w14:textId="1E50539F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91" w:history="1">
            <w:r w:rsidR="003317A9" w:rsidRPr="00C729D6">
              <w:rPr>
                <w:rStyle w:val="Hyperlink"/>
              </w:rPr>
              <w:t>8.2.3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Residuals Correlogram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91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7</w:t>
            </w:r>
            <w:r w:rsidR="003317A9">
              <w:rPr>
                <w:webHidden/>
              </w:rPr>
              <w:fldChar w:fldCharType="end"/>
            </w:r>
          </w:hyperlink>
        </w:p>
        <w:p w14:paraId="59562E67" w14:textId="003E5B8C" w:rsidR="003317A9" w:rsidRDefault="00C83DAD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92" w:history="1">
            <w:r w:rsidR="003317A9" w:rsidRPr="00C729D6">
              <w:rPr>
                <w:rStyle w:val="Hyperlink"/>
              </w:rPr>
              <w:t>8.2.4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Forecast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92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8</w:t>
            </w:r>
            <w:r w:rsidR="003317A9">
              <w:rPr>
                <w:webHidden/>
              </w:rPr>
              <w:fldChar w:fldCharType="end"/>
            </w:r>
          </w:hyperlink>
        </w:p>
        <w:p w14:paraId="5A3F1B21" w14:textId="72F91C80" w:rsidR="003317A9" w:rsidRDefault="00C83DAD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9638993" w:history="1">
            <w:r w:rsidR="003317A9" w:rsidRPr="00C729D6">
              <w:rPr>
                <w:rStyle w:val="Hyperlink"/>
              </w:rPr>
              <w:t>9</w:t>
            </w:r>
            <w:r w:rsidR="003317A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PARSIMONIOUS MODEL AND PREDICTION - AUTO.ARIMA MODEL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93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9</w:t>
            </w:r>
            <w:r w:rsidR="003317A9">
              <w:rPr>
                <w:webHidden/>
              </w:rPr>
              <w:fldChar w:fldCharType="end"/>
            </w:r>
          </w:hyperlink>
        </w:p>
        <w:p w14:paraId="4200A88A" w14:textId="1B8C7D36" w:rsidR="003317A9" w:rsidRDefault="00C83DA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94" w:history="1">
            <w:r w:rsidR="003317A9" w:rsidRPr="00C729D6">
              <w:rPr>
                <w:rStyle w:val="Hyperlink"/>
              </w:rPr>
              <w:t>9.1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Model Fit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94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29</w:t>
            </w:r>
            <w:r w:rsidR="003317A9">
              <w:rPr>
                <w:webHidden/>
              </w:rPr>
              <w:fldChar w:fldCharType="end"/>
            </w:r>
          </w:hyperlink>
        </w:p>
        <w:p w14:paraId="2E4E9106" w14:textId="522668A2" w:rsidR="003317A9" w:rsidRDefault="00C83DA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95" w:history="1">
            <w:r w:rsidR="003317A9" w:rsidRPr="00C729D6">
              <w:rPr>
                <w:rStyle w:val="Hyperlink"/>
              </w:rPr>
              <w:t>9.2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Residuals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95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30</w:t>
            </w:r>
            <w:r w:rsidR="003317A9">
              <w:rPr>
                <w:webHidden/>
              </w:rPr>
              <w:fldChar w:fldCharType="end"/>
            </w:r>
          </w:hyperlink>
        </w:p>
        <w:p w14:paraId="171E5352" w14:textId="1BAF1211" w:rsidR="003317A9" w:rsidRDefault="00C83DA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96" w:history="1">
            <w:r w:rsidR="003317A9" w:rsidRPr="00C729D6">
              <w:rPr>
                <w:rStyle w:val="Hyperlink"/>
              </w:rPr>
              <w:t>9.3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Prediction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96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31</w:t>
            </w:r>
            <w:r w:rsidR="003317A9">
              <w:rPr>
                <w:webHidden/>
              </w:rPr>
              <w:fldChar w:fldCharType="end"/>
            </w:r>
          </w:hyperlink>
        </w:p>
        <w:p w14:paraId="016F36DA" w14:textId="73177AC5" w:rsidR="003317A9" w:rsidRDefault="00C83DAD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9638997" w:history="1">
            <w:r w:rsidR="003317A9" w:rsidRPr="00C729D6">
              <w:rPr>
                <w:rStyle w:val="Hyperlink"/>
              </w:rPr>
              <w:t>9.4</w:t>
            </w:r>
            <w:r w:rsidR="003317A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3317A9" w:rsidRPr="00C729D6">
              <w:rPr>
                <w:rStyle w:val="Hyperlink"/>
              </w:rPr>
              <w:t>Forecast</w:t>
            </w:r>
            <w:r w:rsidR="003317A9">
              <w:rPr>
                <w:webHidden/>
              </w:rPr>
              <w:tab/>
            </w:r>
            <w:r w:rsidR="003317A9">
              <w:rPr>
                <w:webHidden/>
              </w:rPr>
              <w:fldChar w:fldCharType="begin"/>
            </w:r>
            <w:r w:rsidR="003317A9">
              <w:rPr>
                <w:webHidden/>
              </w:rPr>
              <w:instrText xml:space="preserve"> PAGEREF _Toc89638997 \h </w:instrText>
            </w:r>
            <w:r w:rsidR="003317A9">
              <w:rPr>
                <w:webHidden/>
              </w:rPr>
            </w:r>
            <w:r w:rsidR="003317A9">
              <w:rPr>
                <w:webHidden/>
              </w:rPr>
              <w:fldChar w:fldCharType="separate"/>
            </w:r>
            <w:r w:rsidR="003317A9">
              <w:rPr>
                <w:webHidden/>
              </w:rPr>
              <w:t>32</w:t>
            </w:r>
            <w:r w:rsidR="003317A9">
              <w:rPr>
                <w:webHidden/>
              </w:rPr>
              <w:fldChar w:fldCharType="end"/>
            </w:r>
          </w:hyperlink>
        </w:p>
        <w:p w14:paraId="4212FD5A" w14:textId="2297F64E" w:rsidR="00295C10" w:rsidRDefault="00E572B8">
          <w:pPr>
            <w:rPr>
              <w:b/>
            </w:rPr>
          </w:pPr>
          <w:r w:rsidRPr="0014140F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4E6CC937" w14:textId="074D3104" w:rsidR="00295C10" w:rsidRDefault="00295C10">
      <w:pPr>
        <w:rPr>
          <w:rFonts w:ascii="Arial" w:hAnsi="Arial" w:cs="Arial"/>
        </w:rPr>
      </w:pPr>
    </w:p>
    <w:p w14:paraId="375E2D7C" w14:textId="3303CF61" w:rsidR="00635321" w:rsidRDefault="00635321">
      <w:pPr>
        <w:rPr>
          <w:rFonts w:ascii="Arial" w:hAnsi="Arial" w:cs="Arial"/>
        </w:rPr>
      </w:pPr>
    </w:p>
    <w:p w14:paraId="34379435" w14:textId="77777777" w:rsidR="00635321" w:rsidRPr="00295C10" w:rsidRDefault="00635321">
      <w:pPr>
        <w:rPr>
          <w:rFonts w:ascii="Arial" w:hAnsi="Arial" w:cs="Arial"/>
        </w:rPr>
      </w:pPr>
    </w:p>
    <w:p w14:paraId="0BE773B5" w14:textId="31F315CA" w:rsidR="00E572B8" w:rsidRPr="0014140F" w:rsidRDefault="00E572B8" w:rsidP="00E572B8">
      <w:pPr>
        <w:pStyle w:val="Item"/>
        <w:rPr>
          <w:rFonts w:ascii="Arial" w:hAnsi="Arial" w:cs="Arial"/>
          <w:sz w:val="30"/>
          <w:szCs w:val="30"/>
        </w:rPr>
      </w:pPr>
      <w:bookmarkStart w:id="6" w:name="_Toc89638962"/>
      <w:r w:rsidRPr="0014140F">
        <w:rPr>
          <w:rFonts w:ascii="Arial" w:hAnsi="Arial" w:cs="Arial"/>
        </w:rPr>
        <w:t>INDEX OF FIGURES</w:t>
      </w:r>
      <w:bookmarkEnd w:id="6"/>
    </w:p>
    <w:p w14:paraId="1FB207F1" w14:textId="13F39A53" w:rsidR="00E572B8" w:rsidRPr="0014140F" w:rsidRDefault="00E572B8" w:rsidP="00E572B8">
      <w:pPr>
        <w:pStyle w:val="Airbusbody"/>
        <w:ind w:left="0"/>
        <w:rPr>
          <w:rFonts w:cs="Arial"/>
          <w:b/>
          <w:noProof/>
          <w:sz w:val="28"/>
        </w:rPr>
      </w:pPr>
      <w:r w:rsidRPr="0014140F">
        <w:rPr>
          <w:rFonts w:cs="Arial"/>
          <w:noProof/>
        </w:rPr>
        <w:drawing>
          <wp:inline distT="0" distB="0" distL="0" distR="0" wp14:anchorId="5A1FE06E" wp14:editId="40A0B0E6">
            <wp:extent cx="606552" cy="170688"/>
            <wp:effectExtent l="0" t="0" r="3175" b="7620"/>
            <wp:docPr id="85" name="Picture 85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552" cy="17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623C0" w14:textId="315BD5D2" w:rsidR="003317A9" w:rsidRDefault="00E572B8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r w:rsidRPr="0014140F">
        <w:rPr>
          <w:rFonts w:cs="Arial"/>
          <w:b/>
          <w:noProof/>
          <w:sz w:val="28"/>
        </w:rPr>
        <w:fldChar w:fldCharType="begin"/>
      </w:r>
      <w:r w:rsidRPr="0014140F">
        <w:rPr>
          <w:rFonts w:cs="Arial"/>
          <w:b/>
          <w:noProof/>
          <w:sz w:val="28"/>
        </w:rPr>
        <w:instrText xml:space="preserve"> TOC \h \z \c "Figure" </w:instrText>
      </w:r>
      <w:r w:rsidRPr="0014140F">
        <w:rPr>
          <w:rFonts w:cs="Arial"/>
          <w:b/>
          <w:noProof/>
          <w:sz w:val="28"/>
        </w:rPr>
        <w:fldChar w:fldCharType="separate"/>
      </w:r>
      <w:hyperlink w:anchor="_Toc89638998" w:history="1">
        <w:r w:rsidR="003317A9" w:rsidRPr="00031C0A">
          <w:rPr>
            <w:rStyle w:val="Hyperlink"/>
            <w:rFonts w:cs="Arial"/>
            <w:noProof/>
          </w:rPr>
          <w:t>Figure 1</w:t>
        </w:r>
        <w:r w:rsidR="003317A9" w:rsidRPr="00031C0A">
          <w:rPr>
            <w:rStyle w:val="Hyperlink"/>
            <w:rFonts w:cs="Arial"/>
            <w:noProof/>
          </w:rPr>
          <w:noBreakHyphen/>
          <w:t>1: Data Tools NOAA Website – Data Gathering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8998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5</w:t>
        </w:r>
        <w:r w:rsidR="003317A9">
          <w:rPr>
            <w:noProof/>
            <w:webHidden/>
          </w:rPr>
          <w:fldChar w:fldCharType="end"/>
        </w:r>
      </w:hyperlink>
    </w:p>
    <w:p w14:paraId="1DC63519" w14:textId="1A9F2A78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8999" w:history="1">
        <w:r w:rsidR="003317A9" w:rsidRPr="00031C0A">
          <w:rPr>
            <w:rStyle w:val="Hyperlink"/>
            <w:rFonts w:cs="Arial"/>
            <w:noProof/>
          </w:rPr>
          <w:t>Figure 1</w:t>
        </w:r>
        <w:r w:rsidR="003317A9" w:rsidRPr="00031C0A">
          <w:rPr>
            <w:rStyle w:val="Hyperlink"/>
            <w:rFonts w:cs="Arial"/>
            <w:noProof/>
          </w:rPr>
          <w:noBreakHyphen/>
          <w:t>2: Cart Output Selection – Data Gathering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8999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6</w:t>
        </w:r>
        <w:r w:rsidR="003317A9">
          <w:rPr>
            <w:noProof/>
            <w:webHidden/>
          </w:rPr>
          <w:fldChar w:fldCharType="end"/>
        </w:r>
      </w:hyperlink>
    </w:p>
    <w:p w14:paraId="57EFCA56" w14:textId="5C29CF8B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00" w:history="1">
        <w:r w:rsidR="003317A9" w:rsidRPr="00031C0A">
          <w:rPr>
            <w:rStyle w:val="Hyperlink"/>
            <w:rFonts w:cs="Arial"/>
            <w:noProof/>
          </w:rPr>
          <w:t>Figure 1</w:t>
        </w:r>
        <w:r w:rsidR="003317A9" w:rsidRPr="00031C0A">
          <w:rPr>
            <w:rStyle w:val="Hyperlink"/>
            <w:rFonts w:cs="Arial"/>
            <w:noProof/>
          </w:rPr>
          <w:noBreakHyphen/>
          <w:t>3: Cart Data Types Selection – Data Gathering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00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6</w:t>
        </w:r>
        <w:r w:rsidR="003317A9">
          <w:rPr>
            <w:noProof/>
            <w:webHidden/>
          </w:rPr>
          <w:fldChar w:fldCharType="end"/>
        </w:r>
      </w:hyperlink>
    </w:p>
    <w:p w14:paraId="25321F4F" w14:textId="368D65DA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01" w:history="1">
        <w:r w:rsidR="003317A9" w:rsidRPr="00031C0A">
          <w:rPr>
            <w:rStyle w:val="Hyperlink"/>
            <w:rFonts w:cs="Arial"/>
            <w:noProof/>
          </w:rPr>
          <w:t>Figure 1</w:t>
        </w:r>
        <w:r w:rsidR="003317A9" w:rsidRPr="00031C0A">
          <w:rPr>
            <w:rStyle w:val="Hyperlink"/>
            <w:rFonts w:cs="Arial"/>
            <w:noProof/>
          </w:rPr>
          <w:noBreakHyphen/>
          <w:t>4: Figure 1</w:t>
        </w:r>
        <w:r w:rsidR="003317A9" w:rsidRPr="00031C0A">
          <w:rPr>
            <w:rStyle w:val="Hyperlink"/>
            <w:rFonts w:cs="Arial"/>
            <w:noProof/>
          </w:rPr>
          <w:noBreakHyphen/>
          <w:t>1: Cart Data Download– Data Gathering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01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7</w:t>
        </w:r>
        <w:r w:rsidR="003317A9">
          <w:rPr>
            <w:noProof/>
            <w:webHidden/>
          </w:rPr>
          <w:fldChar w:fldCharType="end"/>
        </w:r>
      </w:hyperlink>
    </w:p>
    <w:p w14:paraId="0EE7D9EB" w14:textId="384A6C83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02" w:history="1">
        <w:r w:rsidR="003317A9" w:rsidRPr="00031C0A">
          <w:rPr>
            <w:rStyle w:val="Hyperlink"/>
            <w:rFonts w:cs="Arial"/>
            <w:noProof/>
          </w:rPr>
          <w:t>Figure 2</w:t>
        </w:r>
        <w:r w:rsidR="003317A9" w:rsidRPr="00031C0A">
          <w:rPr>
            <w:rStyle w:val="Hyperlink"/>
            <w:rFonts w:cs="Arial"/>
            <w:noProof/>
          </w:rPr>
          <w:noBreakHyphen/>
          <w:t>1: Variables Statistics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02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7</w:t>
        </w:r>
        <w:r w:rsidR="003317A9">
          <w:rPr>
            <w:noProof/>
            <w:webHidden/>
          </w:rPr>
          <w:fldChar w:fldCharType="end"/>
        </w:r>
      </w:hyperlink>
    </w:p>
    <w:p w14:paraId="6F9FB308" w14:textId="6E77F3CF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03" w:history="1">
        <w:r w:rsidR="003317A9" w:rsidRPr="00031C0A">
          <w:rPr>
            <w:rStyle w:val="Hyperlink"/>
            <w:rFonts w:cs="Arial"/>
            <w:noProof/>
          </w:rPr>
          <w:t>Figure 3</w:t>
        </w:r>
        <w:r w:rsidR="003317A9" w:rsidRPr="00031C0A">
          <w:rPr>
            <w:rStyle w:val="Hyperlink"/>
            <w:rFonts w:cs="Arial"/>
            <w:noProof/>
          </w:rPr>
          <w:noBreakHyphen/>
          <w:t>1: Imputing NAs with 0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03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8</w:t>
        </w:r>
        <w:r w:rsidR="003317A9">
          <w:rPr>
            <w:noProof/>
            <w:webHidden/>
          </w:rPr>
          <w:fldChar w:fldCharType="end"/>
        </w:r>
      </w:hyperlink>
    </w:p>
    <w:p w14:paraId="5CA42F9E" w14:textId="13F8ABA8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04" w:history="1">
        <w:r w:rsidR="003317A9" w:rsidRPr="00031C0A">
          <w:rPr>
            <w:rStyle w:val="Hyperlink"/>
            <w:rFonts w:cs="Arial"/>
            <w:noProof/>
          </w:rPr>
          <w:t>Figure 4</w:t>
        </w:r>
        <w:r w:rsidR="003317A9" w:rsidRPr="00031C0A">
          <w:rPr>
            <w:rStyle w:val="Hyperlink"/>
            <w:rFonts w:cs="Arial"/>
            <w:noProof/>
          </w:rPr>
          <w:noBreakHyphen/>
          <w:t>1: Data Conversion to Time-Series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04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8</w:t>
        </w:r>
        <w:r w:rsidR="003317A9">
          <w:rPr>
            <w:noProof/>
            <w:webHidden/>
          </w:rPr>
          <w:fldChar w:fldCharType="end"/>
        </w:r>
      </w:hyperlink>
    </w:p>
    <w:p w14:paraId="21C3A807" w14:textId="6259BE0B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05" w:history="1">
        <w:r w:rsidR="003317A9" w:rsidRPr="00031C0A">
          <w:rPr>
            <w:rStyle w:val="Hyperlink"/>
            <w:rFonts w:cs="Arial"/>
            <w:noProof/>
          </w:rPr>
          <w:t>Figure 5</w:t>
        </w:r>
        <w:r w:rsidR="003317A9" w:rsidRPr="00031C0A">
          <w:rPr>
            <w:rStyle w:val="Hyperlink"/>
            <w:rFonts w:cs="Arial"/>
            <w:noProof/>
          </w:rPr>
          <w:noBreakHyphen/>
          <w:t>1: Daily Rain Data Plot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05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9</w:t>
        </w:r>
        <w:r w:rsidR="003317A9">
          <w:rPr>
            <w:noProof/>
            <w:webHidden/>
          </w:rPr>
          <w:fldChar w:fldCharType="end"/>
        </w:r>
      </w:hyperlink>
    </w:p>
    <w:p w14:paraId="6A11D009" w14:textId="7D58D2C6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06" w:history="1">
        <w:r w:rsidR="003317A9" w:rsidRPr="00031C0A">
          <w:rPr>
            <w:rStyle w:val="Hyperlink"/>
            <w:rFonts w:cs="Arial"/>
            <w:noProof/>
          </w:rPr>
          <w:t>Figure 5</w:t>
        </w:r>
        <w:r w:rsidR="003317A9" w:rsidRPr="00031C0A">
          <w:rPr>
            <w:rStyle w:val="Hyperlink"/>
            <w:rFonts w:cs="Arial"/>
            <w:noProof/>
          </w:rPr>
          <w:noBreakHyphen/>
          <w:t>2: Monthly Rain Data Plot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06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10</w:t>
        </w:r>
        <w:r w:rsidR="003317A9">
          <w:rPr>
            <w:noProof/>
            <w:webHidden/>
          </w:rPr>
          <w:fldChar w:fldCharType="end"/>
        </w:r>
      </w:hyperlink>
    </w:p>
    <w:p w14:paraId="4866CBA6" w14:textId="2958ACA9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07" w:history="1">
        <w:r w:rsidR="003317A9" w:rsidRPr="00031C0A">
          <w:rPr>
            <w:rStyle w:val="Hyperlink"/>
            <w:rFonts w:cs="Arial"/>
            <w:noProof/>
          </w:rPr>
          <w:t>Figure 6</w:t>
        </w:r>
        <w:r w:rsidR="003317A9" w:rsidRPr="00031C0A">
          <w:rPr>
            <w:rStyle w:val="Hyperlink"/>
            <w:rFonts w:cs="Arial"/>
            <w:noProof/>
          </w:rPr>
          <w:noBreakHyphen/>
          <w:t>1: Decomposed Data – Daily Rain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07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11</w:t>
        </w:r>
        <w:r w:rsidR="003317A9">
          <w:rPr>
            <w:noProof/>
            <w:webHidden/>
          </w:rPr>
          <w:fldChar w:fldCharType="end"/>
        </w:r>
      </w:hyperlink>
    </w:p>
    <w:p w14:paraId="2A9F8C1A" w14:textId="3302FDA8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08" w:history="1">
        <w:r w:rsidR="003317A9" w:rsidRPr="00031C0A">
          <w:rPr>
            <w:rStyle w:val="Hyperlink"/>
            <w:rFonts w:cs="Arial"/>
            <w:noProof/>
          </w:rPr>
          <w:t>Figure 6</w:t>
        </w:r>
        <w:r w:rsidR="003317A9" w:rsidRPr="00031C0A">
          <w:rPr>
            <w:rStyle w:val="Hyperlink"/>
            <w:rFonts w:cs="Arial"/>
            <w:noProof/>
          </w:rPr>
          <w:noBreakHyphen/>
          <w:t>2: Decomposed Data – Monthly Rain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08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12</w:t>
        </w:r>
        <w:r w:rsidR="003317A9">
          <w:rPr>
            <w:noProof/>
            <w:webHidden/>
          </w:rPr>
          <w:fldChar w:fldCharType="end"/>
        </w:r>
      </w:hyperlink>
    </w:p>
    <w:p w14:paraId="45CE9165" w14:textId="55C4F7F0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09" w:history="1">
        <w:r w:rsidR="003317A9" w:rsidRPr="00031C0A">
          <w:rPr>
            <w:rStyle w:val="Hyperlink"/>
            <w:rFonts w:cs="Arial"/>
            <w:noProof/>
          </w:rPr>
          <w:t>Figure 7</w:t>
        </w:r>
        <w:r w:rsidR="003317A9" w:rsidRPr="00031C0A">
          <w:rPr>
            <w:rStyle w:val="Hyperlink"/>
            <w:rFonts w:cs="Arial"/>
            <w:noProof/>
          </w:rPr>
          <w:noBreakHyphen/>
          <w:t>1: Holt-Winters Model – Observed/Fitted Values – Dai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09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13</w:t>
        </w:r>
        <w:r w:rsidR="003317A9">
          <w:rPr>
            <w:noProof/>
            <w:webHidden/>
          </w:rPr>
          <w:fldChar w:fldCharType="end"/>
        </w:r>
      </w:hyperlink>
    </w:p>
    <w:p w14:paraId="20ACA244" w14:textId="7FAA92A5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10" w:history="1">
        <w:r w:rsidR="003317A9" w:rsidRPr="00031C0A">
          <w:rPr>
            <w:rStyle w:val="Hyperlink"/>
            <w:rFonts w:cs="Arial"/>
            <w:noProof/>
          </w:rPr>
          <w:t>Figure 7</w:t>
        </w:r>
        <w:r w:rsidR="003317A9" w:rsidRPr="00031C0A">
          <w:rPr>
            <w:rStyle w:val="Hyperlink"/>
            <w:rFonts w:cs="Arial"/>
            <w:noProof/>
          </w:rPr>
          <w:noBreakHyphen/>
          <w:t>2: Holt-Winters Model – Residual Graph – Dai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10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14</w:t>
        </w:r>
        <w:r w:rsidR="003317A9">
          <w:rPr>
            <w:noProof/>
            <w:webHidden/>
          </w:rPr>
          <w:fldChar w:fldCharType="end"/>
        </w:r>
      </w:hyperlink>
    </w:p>
    <w:p w14:paraId="19D9C4A0" w14:textId="0927B50F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11" w:history="1">
        <w:r w:rsidR="003317A9" w:rsidRPr="00031C0A">
          <w:rPr>
            <w:rStyle w:val="Hyperlink"/>
            <w:rFonts w:cs="Arial"/>
            <w:noProof/>
          </w:rPr>
          <w:t>Figure 7</w:t>
        </w:r>
        <w:r w:rsidR="003317A9" w:rsidRPr="00031C0A">
          <w:rPr>
            <w:rStyle w:val="Hyperlink"/>
            <w:rFonts w:cs="Arial"/>
            <w:noProof/>
          </w:rPr>
          <w:noBreakHyphen/>
          <w:t>3: Holt-Winters Model – ACF/PACF – Correlograms – Residuals – Dai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11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15</w:t>
        </w:r>
        <w:r w:rsidR="003317A9">
          <w:rPr>
            <w:noProof/>
            <w:webHidden/>
          </w:rPr>
          <w:fldChar w:fldCharType="end"/>
        </w:r>
      </w:hyperlink>
    </w:p>
    <w:p w14:paraId="5258F143" w14:textId="564ED27E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12" w:history="1">
        <w:r w:rsidR="003317A9" w:rsidRPr="00031C0A">
          <w:rPr>
            <w:rStyle w:val="Hyperlink"/>
            <w:rFonts w:cs="Arial"/>
            <w:noProof/>
          </w:rPr>
          <w:t>Figure 7</w:t>
        </w:r>
        <w:r w:rsidR="003317A9" w:rsidRPr="00031C0A">
          <w:rPr>
            <w:rStyle w:val="Hyperlink"/>
            <w:rFonts w:cs="Arial"/>
            <w:noProof/>
          </w:rPr>
          <w:noBreakHyphen/>
          <w:t>4: Holt-Winters Model – Forecast – 365days – Dai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12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16</w:t>
        </w:r>
        <w:r w:rsidR="003317A9">
          <w:rPr>
            <w:noProof/>
            <w:webHidden/>
          </w:rPr>
          <w:fldChar w:fldCharType="end"/>
        </w:r>
      </w:hyperlink>
    </w:p>
    <w:p w14:paraId="392C6797" w14:textId="7D8A8DBD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13" w:history="1">
        <w:r w:rsidR="003317A9" w:rsidRPr="00031C0A">
          <w:rPr>
            <w:rStyle w:val="Hyperlink"/>
            <w:rFonts w:cs="Arial"/>
            <w:noProof/>
          </w:rPr>
          <w:t>Figure 7</w:t>
        </w:r>
        <w:r w:rsidR="003317A9" w:rsidRPr="00031C0A">
          <w:rPr>
            <w:rStyle w:val="Hyperlink"/>
            <w:rFonts w:cs="Arial"/>
            <w:noProof/>
          </w:rPr>
          <w:noBreakHyphen/>
          <w:t>5: Holt-Winters Model – Observed/Fitted Values – Month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13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17</w:t>
        </w:r>
        <w:r w:rsidR="003317A9">
          <w:rPr>
            <w:noProof/>
            <w:webHidden/>
          </w:rPr>
          <w:fldChar w:fldCharType="end"/>
        </w:r>
      </w:hyperlink>
    </w:p>
    <w:p w14:paraId="778ED3EF" w14:textId="1DA4FFAF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14" w:history="1">
        <w:r w:rsidR="003317A9" w:rsidRPr="00031C0A">
          <w:rPr>
            <w:rStyle w:val="Hyperlink"/>
            <w:rFonts w:cs="Arial"/>
            <w:noProof/>
          </w:rPr>
          <w:t>Figure 7</w:t>
        </w:r>
        <w:r w:rsidR="003317A9" w:rsidRPr="00031C0A">
          <w:rPr>
            <w:rStyle w:val="Hyperlink"/>
            <w:rFonts w:cs="Arial"/>
            <w:noProof/>
          </w:rPr>
          <w:noBreakHyphen/>
          <w:t>6: Holt-Winters Model – Residual Graph – Month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14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18</w:t>
        </w:r>
        <w:r w:rsidR="003317A9">
          <w:rPr>
            <w:noProof/>
            <w:webHidden/>
          </w:rPr>
          <w:fldChar w:fldCharType="end"/>
        </w:r>
      </w:hyperlink>
    </w:p>
    <w:p w14:paraId="3D656DFD" w14:textId="0AEA2CC9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15" w:history="1">
        <w:r w:rsidR="003317A9" w:rsidRPr="00031C0A">
          <w:rPr>
            <w:rStyle w:val="Hyperlink"/>
            <w:rFonts w:cs="Arial"/>
            <w:noProof/>
          </w:rPr>
          <w:t>Figure 7</w:t>
        </w:r>
        <w:r w:rsidR="003317A9" w:rsidRPr="00031C0A">
          <w:rPr>
            <w:rStyle w:val="Hyperlink"/>
            <w:rFonts w:cs="Arial"/>
            <w:noProof/>
          </w:rPr>
          <w:noBreakHyphen/>
          <w:t>7: Holt-Winters Model – ACF/PACF – Correlograms – Residuals – Month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15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19</w:t>
        </w:r>
        <w:r w:rsidR="003317A9">
          <w:rPr>
            <w:noProof/>
            <w:webHidden/>
          </w:rPr>
          <w:fldChar w:fldCharType="end"/>
        </w:r>
      </w:hyperlink>
    </w:p>
    <w:p w14:paraId="7739479E" w14:textId="6D76ACDC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16" w:history="1">
        <w:r w:rsidR="003317A9" w:rsidRPr="00031C0A">
          <w:rPr>
            <w:rStyle w:val="Hyperlink"/>
            <w:rFonts w:cs="Arial"/>
            <w:noProof/>
          </w:rPr>
          <w:t>Figure 7</w:t>
        </w:r>
        <w:r w:rsidR="003317A9" w:rsidRPr="00031C0A">
          <w:rPr>
            <w:rStyle w:val="Hyperlink"/>
            <w:rFonts w:cs="Arial"/>
            <w:noProof/>
          </w:rPr>
          <w:noBreakHyphen/>
          <w:t>8: Holt-Winters Model – Forecast – 12 Months – Month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16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20</w:t>
        </w:r>
        <w:r w:rsidR="003317A9">
          <w:rPr>
            <w:noProof/>
            <w:webHidden/>
          </w:rPr>
          <w:fldChar w:fldCharType="end"/>
        </w:r>
      </w:hyperlink>
    </w:p>
    <w:p w14:paraId="6B7D67E4" w14:textId="14ADCFAB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17" w:history="1">
        <w:r w:rsidR="003317A9" w:rsidRPr="00031C0A">
          <w:rPr>
            <w:rStyle w:val="Hyperlink"/>
            <w:rFonts w:cs="Arial"/>
            <w:noProof/>
          </w:rPr>
          <w:t>Figure 8</w:t>
        </w:r>
        <w:r w:rsidR="003317A9" w:rsidRPr="00031C0A">
          <w:rPr>
            <w:rStyle w:val="Hyperlink"/>
            <w:rFonts w:cs="Arial"/>
            <w:noProof/>
          </w:rPr>
          <w:noBreakHyphen/>
          <w:t>1: Auto.ARIMA Model – Output – Dai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17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21</w:t>
        </w:r>
        <w:r w:rsidR="003317A9">
          <w:rPr>
            <w:noProof/>
            <w:webHidden/>
          </w:rPr>
          <w:fldChar w:fldCharType="end"/>
        </w:r>
      </w:hyperlink>
    </w:p>
    <w:p w14:paraId="45077A75" w14:textId="71DA2603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18" w:history="1">
        <w:r w:rsidR="003317A9" w:rsidRPr="00031C0A">
          <w:rPr>
            <w:rStyle w:val="Hyperlink"/>
            <w:rFonts w:cs="Arial"/>
            <w:noProof/>
          </w:rPr>
          <w:t>Figure 8</w:t>
        </w:r>
        <w:r w:rsidR="003317A9" w:rsidRPr="00031C0A">
          <w:rPr>
            <w:rStyle w:val="Hyperlink"/>
            <w:rFonts w:cs="Arial"/>
            <w:noProof/>
          </w:rPr>
          <w:noBreakHyphen/>
          <w:t>2: Auto.ARIMA Model – Residual Graph – Dai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18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22</w:t>
        </w:r>
        <w:r w:rsidR="003317A9">
          <w:rPr>
            <w:noProof/>
            <w:webHidden/>
          </w:rPr>
          <w:fldChar w:fldCharType="end"/>
        </w:r>
      </w:hyperlink>
    </w:p>
    <w:p w14:paraId="4AF1B23F" w14:textId="39C31B70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19" w:history="1">
        <w:r w:rsidR="003317A9" w:rsidRPr="00031C0A">
          <w:rPr>
            <w:rStyle w:val="Hyperlink"/>
            <w:rFonts w:cs="Arial"/>
            <w:noProof/>
          </w:rPr>
          <w:t>Figure 8</w:t>
        </w:r>
        <w:r w:rsidR="003317A9" w:rsidRPr="00031C0A">
          <w:rPr>
            <w:rStyle w:val="Hyperlink"/>
            <w:rFonts w:cs="Arial"/>
            <w:noProof/>
          </w:rPr>
          <w:noBreakHyphen/>
          <w:t>3: Auto.ARIMA Model– ACF/PACF – Correlograms – Residuals – Dai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19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23</w:t>
        </w:r>
        <w:r w:rsidR="003317A9">
          <w:rPr>
            <w:noProof/>
            <w:webHidden/>
          </w:rPr>
          <w:fldChar w:fldCharType="end"/>
        </w:r>
      </w:hyperlink>
    </w:p>
    <w:p w14:paraId="354FE943" w14:textId="5F88774C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20" w:history="1">
        <w:r w:rsidR="003317A9" w:rsidRPr="00031C0A">
          <w:rPr>
            <w:rStyle w:val="Hyperlink"/>
            <w:rFonts w:cs="Arial"/>
            <w:noProof/>
          </w:rPr>
          <w:t>Figure 8</w:t>
        </w:r>
        <w:r w:rsidR="003317A9" w:rsidRPr="00031C0A">
          <w:rPr>
            <w:rStyle w:val="Hyperlink"/>
            <w:rFonts w:cs="Arial"/>
            <w:noProof/>
          </w:rPr>
          <w:noBreakHyphen/>
          <w:t>4: Auto.ARIMA Model– Forecast – 365days – Dai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20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24</w:t>
        </w:r>
        <w:r w:rsidR="003317A9">
          <w:rPr>
            <w:noProof/>
            <w:webHidden/>
          </w:rPr>
          <w:fldChar w:fldCharType="end"/>
        </w:r>
      </w:hyperlink>
    </w:p>
    <w:p w14:paraId="55B48907" w14:textId="5D5BFB6A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21" w:history="1">
        <w:r w:rsidR="003317A9" w:rsidRPr="00031C0A">
          <w:rPr>
            <w:rStyle w:val="Hyperlink"/>
            <w:rFonts w:cs="Arial"/>
            <w:noProof/>
          </w:rPr>
          <w:t>Figure 8</w:t>
        </w:r>
        <w:r w:rsidR="003317A9" w:rsidRPr="00031C0A">
          <w:rPr>
            <w:rStyle w:val="Hyperlink"/>
            <w:rFonts w:cs="Arial"/>
            <w:noProof/>
          </w:rPr>
          <w:noBreakHyphen/>
          <w:t>5: Auto.ARIMA Model – Output – Month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21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25</w:t>
        </w:r>
        <w:r w:rsidR="003317A9">
          <w:rPr>
            <w:noProof/>
            <w:webHidden/>
          </w:rPr>
          <w:fldChar w:fldCharType="end"/>
        </w:r>
      </w:hyperlink>
    </w:p>
    <w:p w14:paraId="09F9BBA5" w14:textId="3B9A6F76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22" w:history="1">
        <w:r w:rsidR="003317A9" w:rsidRPr="00031C0A">
          <w:rPr>
            <w:rStyle w:val="Hyperlink"/>
            <w:rFonts w:cs="Arial"/>
            <w:noProof/>
          </w:rPr>
          <w:t>Figure 8</w:t>
        </w:r>
        <w:r w:rsidR="003317A9" w:rsidRPr="00031C0A">
          <w:rPr>
            <w:rStyle w:val="Hyperlink"/>
            <w:rFonts w:cs="Arial"/>
            <w:noProof/>
          </w:rPr>
          <w:noBreakHyphen/>
          <w:t>6: Auto.ARIMA Model – Residual Graph – Month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22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26</w:t>
        </w:r>
        <w:r w:rsidR="003317A9">
          <w:rPr>
            <w:noProof/>
            <w:webHidden/>
          </w:rPr>
          <w:fldChar w:fldCharType="end"/>
        </w:r>
      </w:hyperlink>
    </w:p>
    <w:p w14:paraId="4CA06436" w14:textId="7489E0B2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23" w:history="1">
        <w:r w:rsidR="003317A9" w:rsidRPr="00031C0A">
          <w:rPr>
            <w:rStyle w:val="Hyperlink"/>
            <w:rFonts w:cs="Arial"/>
            <w:noProof/>
          </w:rPr>
          <w:t>Figure 8</w:t>
        </w:r>
        <w:r w:rsidR="003317A9" w:rsidRPr="00031C0A">
          <w:rPr>
            <w:rStyle w:val="Hyperlink"/>
            <w:rFonts w:cs="Arial"/>
            <w:noProof/>
          </w:rPr>
          <w:noBreakHyphen/>
          <w:t>7: Auto.ARIMA Model– ACF/PACF – Correlograms – Residuals – Month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23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27</w:t>
        </w:r>
        <w:r w:rsidR="003317A9">
          <w:rPr>
            <w:noProof/>
            <w:webHidden/>
          </w:rPr>
          <w:fldChar w:fldCharType="end"/>
        </w:r>
      </w:hyperlink>
    </w:p>
    <w:p w14:paraId="40313918" w14:textId="7A187F3E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24" w:history="1">
        <w:r w:rsidR="003317A9" w:rsidRPr="00031C0A">
          <w:rPr>
            <w:rStyle w:val="Hyperlink"/>
            <w:rFonts w:cs="Arial"/>
            <w:noProof/>
          </w:rPr>
          <w:t>Figure 8</w:t>
        </w:r>
        <w:r w:rsidR="003317A9" w:rsidRPr="00031C0A">
          <w:rPr>
            <w:rStyle w:val="Hyperlink"/>
            <w:rFonts w:cs="Arial"/>
            <w:noProof/>
          </w:rPr>
          <w:noBreakHyphen/>
          <w:t>8: Auto.ARIMA Model– Forecast – 12 Months – Monthly Data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24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28</w:t>
        </w:r>
        <w:r w:rsidR="003317A9">
          <w:rPr>
            <w:noProof/>
            <w:webHidden/>
          </w:rPr>
          <w:fldChar w:fldCharType="end"/>
        </w:r>
      </w:hyperlink>
    </w:p>
    <w:p w14:paraId="3B682084" w14:textId="321C4FAD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25" w:history="1">
        <w:r w:rsidR="003317A9" w:rsidRPr="00031C0A">
          <w:rPr>
            <w:rStyle w:val="Hyperlink"/>
            <w:rFonts w:cs="Arial"/>
            <w:noProof/>
          </w:rPr>
          <w:t>Figure 9</w:t>
        </w:r>
        <w:r w:rsidR="003317A9" w:rsidRPr="00031C0A">
          <w:rPr>
            <w:rStyle w:val="Hyperlink"/>
            <w:rFonts w:cs="Arial"/>
            <w:noProof/>
          </w:rPr>
          <w:noBreakHyphen/>
          <w:t>1: Auto.ARIMA Model – Output – Parsimonious Model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25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29</w:t>
        </w:r>
        <w:r w:rsidR="003317A9">
          <w:rPr>
            <w:noProof/>
            <w:webHidden/>
          </w:rPr>
          <w:fldChar w:fldCharType="end"/>
        </w:r>
      </w:hyperlink>
    </w:p>
    <w:p w14:paraId="24B436C8" w14:textId="5D90D5C6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26" w:history="1">
        <w:r w:rsidR="003317A9" w:rsidRPr="00031C0A">
          <w:rPr>
            <w:rStyle w:val="Hyperlink"/>
            <w:rFonts w:cs="Arial"/>
            <w:noProof/>
          </w:rPr>
          <w:t>Figure 9</w:t>
        </w:r>
        <w:r w:rsidR="003317A9" w:rsidRPr="00031C0A">
          <w:rPr>
            <w:rStyle w:val="Hyperlink"/>
            <w:rFonts w:cs="Arial"/>
            <w:noProof/>
          </w:rPr>
          <w:noBreakHyphen/>
          <w:t>2: Auto.ARIMA Model – Residual Graph – Parsimonious Model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26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30</w:t>
        </w:r>
        <w:r w:rsidR="003317A9">
          <w:rPr>
            <w:noProof/>
            <w:webHidden/>
          </w:rPr>
          <w:fldChar w:fldCharType="end"/>
        </w:r>
      </w:hyperlink>
    </w:p>
    <w:p w14:paraId="30A64D6E" w14:textId="01382DA0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27" w:history="1">
        <w:r w:rsidR="003317A9" w:rsidRPr="00031C0A">
          <w:rPr>
            <w:rStyle w:val="Hyperlink"/>
            <w:rFonts w:cs="Arial"/>
            <w:noProof/>
          </w:rPr>
          <w:t>Figure 9</w:t>
        </w:r>
        <w:r w:rsidR="003317A9" w:rsidRPr="00031C0A">
          <w:rPr>
            <w:rStyle w:val="Hyperlink"/>
            <w:rFonts w:cs="Arial"/>
            <w:noProof/>
          </w:rPr>
          <w:noBreakHyphen/>
          <w:t>3: Auto.ARIMA Model– Predict – 12 Months – Parsimonious Model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27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31</w:t>
        </w:r>
        <w:r w:rsidR="003317A9">
          <w:rPr>
            <w:noProof/>
            <w:webHidden/>
          </w:rPr>
          <w:fldChar w:fldCharType="end"/>
        </w:r>
      </w:hyperlink>
    </w:p>
    <w:p w14:paraId="76F54654" w14:textId="62967456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28" w:history="1">
        <w:r w:rsidR="003317A9" w:rsidRPr="00031C0A">
          <w:rPr>
            <w:rStyle w:val="Hyperlink"/>
            <w:rFonts w:cs="Arial"/>
            <w:noProof/>
          </w:rPr>
          <w:t>Figure 9</w:t>
        </w:r>
        <w:r w:rsidR="003317A9" w:rsidRPr="00031C0A">
          <w:rPr>
            <w:rStyle w:val="Hyperlink"/>
            <w:rFonts w:cs="Arial"/>
            <w:noProof/>
          </w:rPr>
          <w:noBreakHyphen/>
          <w:t>4: Auto.ARIMA Model– Actual Future Values from NOAA – Parsimonious Model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28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31</w:t>
        </w:r>
        <w:r w:rsidR="003317A9">
          <w:rPr>
            <w:noProof/>
            <w:webHidden/>
          </w:rPr>
          <w:fldChar w:fldCharType="end"/>
        </w:r>
      </w:hyperlink>
    </w:p>
    <w:p w14:paraId="3A980EC2" w14:textId="4F15374F" w:rsidR="003317A9" w:rsidRDefault="00C83DAD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89639029" w:history="1">
        <w:r w:rsidR="003317A9" w:rsidRPr="00031C0A">
          <w:rPr>
            <w:rStyle w:val="Hyperlink"/>
            <w:rFonts w:cs="Arial"/>
            <w:noProof/>
          </w:rPr>
          <w:t>Figure 9</w:t>
        </w:r>
        <w:r w:rsidR="003317A9" w:rsidRPr="00031C0A">
          <w:rPr>
            <w:rStyle w:val="Hyperlink"/>
            <w:rFonts w:cs="Arial"/>
            <w:noProof/>
          </w:rPr>
          <w:noBreakHyphen/>
          <w:t>5: Auto.ARIMA Model– Forecast – 24 Months – Parsimonious Model</w:t>
        </w:r>
        <w:r w:rsidR="003317A9">
          <w:rPr>
            <w:noProof/>
            <w:webHidden/>
          </w:rPr>
          <w:tab/>
        </w:r>
        <w:r w:rsidR="003317A9">
          <w:rPr>
            <w:noProof/>
            <w:webHidden/>
          </w:rPr>
          <w:fldChar w:fldCharType="begin"/>
        </w:r>
        <w:r w:rsidR="003317A9">
          <w:rPr>
            <w:noProof/>
            <w:webHidden/>
          </w:rPr>
          <w:instrText xml:space="preserve"> PAGEREF _Toc89639029 \h </w:instrText>
        </w:r>
        <w:r w:rsidR="003317A9">
          <w:rPr>
            <w:noProof/>
            <w:webHidden/>
          </w:rPr>
        </w:r>
        <w:r w:rsidR="003317A9">
          <w:rPr>
            <w:noProof/>
            <w:webHidden/>
          </w:rPr>
          <w:fldChar w:fldCharType="separate"/>
        </w:r>
        <w:r w:rsidR="003317A9">
          <w:rPr>
            <w:noProof/>
            <w:webHidden/>
          </w:rPr>
          <w:t>32</w:t>
        </w:r>
        <w:r w:rsidR="003317A9">
          <w:rPr>
            <w:noProof/>
            <w:webHidden/>
          </w:rPr>
          <w:fldChar w:fldCharType="end"/>
        </w:r>
      </w:hyperlink>
    </w:p>
    <w:p w14:paraId="1E292832" w14:textId="767B0742" w:rsidR="00E572B8" w:rsidRPr="0014140F" w:rsidRDefault="00E572B8" w:rsidP="00E572B8">
      <w:pPr>
        <w:pStyle w:val="Airbusbody"/>
        <w:rPr>
          <w:rFonts w:cs="Arial"/>
          <w:noProof/>
        </w:rPr>
      </w:pPr>
      <w:r w:rsidRPr="0014140F">
        <w:rPr>
          <w:rFonts w:cs="Arial"/>
          <w:b/>
          <w:noProof/>
          <w:sz w:val="28"/>
        </w:rPr>
        <w:fldChar w:fldCharType="end"/>
      </w:r>
    </w:p>
    <w:p w14:paraId="4B044D58" w14:textId="13B3B896" w:rsidR="00E572B8" w:rsidRPr="0014140F" w:rsidRDefault="00E572B8" w:rsidP="00337F24">
      <w:pPr>
        <w:pStyle w:val="TOC"/>
        <w:rPr>
          <w:rFonts w:ascii="Arial" w:hAnsi="Arial" w:cs="Arial"/>
        </w:rPr>
      </w:pPr>
    </w:p>
    <w:p w14:paraId="2AD3D16E" w14:textId="77777777" w:rsidR="00A84231" w:rsidRDefault="00A84231">
      <w:pPr>
        <w:rPr>
          <w:rFonts w:ascii="Arial" w:hAnsi="Arial" w:cs="Arial"/>
          <w:b/>
          <w:bCs/>
          <w:color w:val="421681"/>
          <w:sz w:val="24"/>
          <w:szCs w:val="18"/>
        </w:rPr>
      </w:pPr>
    </w:p>
    <w:p w14:paraId="6C1A4C76" w14:textId="77777777" w:rsidR="004F6F8C" w:rsidRDefault="004F6F8C">
      <w:pPr>
        <w:rPr>
          <w:rFonts w:ascii="Arial" w:hAnsi="Arial"/>
          <w:b/>
          <w:sz w:val="32"/>
        </w:rPr>
      </w:pPr>
      <w:r>
        <w:br w:type="page"/>
      </w:r>
    </w:p>
    <w:p w14:paraId="117ABF0E" w14:textId="77777777" w:rsidR="00FE4A1D" w:rsidRDefault="00FE4A1D" w:rsidP="00FE4A1D">
      <w:pPr>
        <w:pStyle w:val="Heading1"/>
      </w:pPr>
      <w:bookmarkStart w:id="7" w:name="_Toc87463472"/>
      <w:bookmarkStart w:id="8" w:name="_Toc89638963"/>
      <w:r w:rsidRPr="00A84231">
        <w:lastRenderedPageBreak/>
        <w:t>DATA GATHERING</w:t>
      </w:r>
      <w:bookmarkEnd w:id="7"/>
      <w:bookmarkEnd w:id="8"/>
    </w:p>
    <w:p w14:paraId="2D003329" w14:textId="77777777" w:rsidR="00FE4A1D" w:rsidRDefault="00FE4A1D" w:rsidP="00FE4A1D">
      <w:pPr>
        <w:ind w:left="432"/>
      </w:pPr>
    </w:p>
    <w:p w14:paraId="7BB772C6" w14:textId="77777777" w:rsidR="00FE4A1D" w:rsidRDefault="00FE4A1D" w:rsidP="00FE4A1D">
      <w:pPr>
        <w:ind w:left="432"/>
        <w:jc w:val="both"/>
        <w:rPr>
          <w:rFonts w:ascii="Arial" w:hAnsi="Arial" w:cs="Arial"/>
          <w:sz w:val="24"/>
          <w:szCs w:val="18"/>
        </w:rPr>
      </w:pPr>
      <w:r w:rsidRPr="009750EC">
        <w:rPr>
          <w:rFonts w:ascii="Arial" w:hAnsi="Arial" w:cs="Arial"/>
          <w:sz w:val="24"/>
          <w:szCs w:val="18"/>
        </w:rPr>
        <w:t xml:space="preserve">The data for </w:t>
      </w:r>
      <w:r>
        <w:rPr>
          <w:rFonts w:ascii="Arial" w:hAnsi="Arial" w:cs="Arial"/>
          <w:sz w:val="24"/>
          <w:szCs w:val="18"/>
        </w:rPr>
        <w:t>the logistic regression lab is obtained from NOAA using the following steps. The weather data was collected for Atlanta airport for the year 2020.</w:t>
      </w:r>
    </w:p>
    <w:p w14:paraId="47BB0FB0" w14:textId="77777777" w:rsidR="00FE4A1D" w:rsidRDefault="00FE4A1D" w:rsidP="00FE4A1D">
      <w:pPr>
        <w:ind w:left="432"/>
        <w:jc w:val="both"/>
        <w:rPr>
          <w:rFonts w:ascii="Arial" w:hAnsi="Arial" w:cs="Arial"/>
          <w:sz w:val="24"/>
          <w:szCs w:val="18"/>
        </w:rPr>
      </w:pPr>
    </w:p>
    <w:p w14:paraId="6E55B338" w14:textId="77777777" w:rsidR="00FE4A1D" w:rsidRPr="00064753" w:rsidRDefault="00FE4A1D" w:rsidP="00FE4A1D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i/>
          <w:iCs/>
          <w:color w:val="7D0FFF" w:themeColor="text1" w:themeTint="99"/>
          <w:szCs w:val="18"/>
        </w:rPr>
      </w:pPr>
      <w:r w:rsidRPr="00064753">
        <w:rPr>
          <w:rFonts w:ascii="Arial" w:hAnsi="Arial" w:cs="Arial"/>
          <w:szCs w:val="18"/>
        </w:rPr>
        <w:t xml:space="preserve">Go to </w:t>
      </w:r>
      <w:hyperlink r:id="rId22" w:history="1">
        <w:r w:rsidRPr="00E64685">
          <w:rPr>
            <w:rStyle w:val="Hyperlink"/>
            <w:rFonts w:ascii="Arial" w:hAnsi="Arial" w:cs="Arial"/>
            <w:szCs w:val="18"/>
          </w:rPr>
          <w:t>https://www.ncdc.noaa.gov/cdo-web/</w:t>
        </w:r>
      </w:hyperlink>
    </w:p>
    <w:p w14:paraId="68C954D7" w14:textId="77777777" w:rsidR="00FE4A1D" w:rsidRPr="00064753" w:rsidRDefault="00FE4A1D" w:rsidP="00FE4A1D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i/>
          <w:iCs/>
          <w:color w:val="7D0FFF" w:themeColor="text1" w:themeTint="99"/>
          <w:szCs w:val="18"/>
        </w:rPr>
      </w:pPr>
      <w:r>
        <w:rPr>
          <w:rFonts w:ascii="Arial" w:hAnsi="Arial" w:cs="Arial"/>
          <w:szCs w:val="18"/>
        </w:rPr>
        <w:t xml:space="preserve">Select data tools which will direct you to the following page </w:t>
      </w:r>
      <w:hyperlink r:id="rId23" w:history="1">
        <w:r w:rsidRPr="00E64685">
          <w:rPr>
            <w:rStyle w:val="Hyperlink"/>
            <w:rFonts w:ascii="Arial" w:hAnsi="Arial" w:cs="Arial"/>
            <w:szCs w:val="18"/>
          </w:rPr>
          <w:t>https://www.ncdc.noaa.gov/cdo-web/datatools</w:t>
        </w:r>
      </w:hyperlink>
    </w:p>
    <w:p w14:paraId="0EC8B2B8" w14:textId="77777777" w:rsidR="00FE4A1D" w:rsidRPr="00064753" w:rsidRDefault="00FE4A1D" w:rsidP="00FE4A1D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i/>
          <w:iCs/>
          <w:color w:val="7D0FFF" w:themeColor="text1" w:themeTint="99"/>
          <w:szCs w:val="18"/>
        </w:rPr>
      </w:pPr>
      <w:r>
        <w:rPr>
          <w:rFonts w:ascii="Arial" w:hAnsi="Arial" w:cs="Arial"/>
          <w:szCs w:val="18"/>
        </w:rPr>
        <w:t xml:space="preserve">Select find a station on the above page which will take you to </w:t>
      </w:r>
      <w:hyperlink r:id="rId24" w:history="1">
        <w:r w:rsidRPr="00E64685">
          <w:rPr>
            <w:rStyle w:val="Hyperlink"/>
            <w:rFonts w:ascii="Arial" w:hAnsi="Arial" w:cs="Arial"/>
            <w:szCs w:val="18"/>
          </w:rPr>
          <w:t>https://www.ncdc.noaa.gov/cdo-web/datatools/findstation</w:t>
        </w:r>
      </w:hyperlink>
      <w:r>
        <w:rPr>
          <w:rFonts w:ascii="Arial" w:hAnsi="Arial" w:cs="Arial"/>
          <w:szCs w:val="18"/>
        </w:rPr>
        <w:t xml:space="preserve"> </w:t>
      </w:r>
    </w:p>
    <w:p w14:paraId="447D04ED" w14:textId="77777777" w:rsidR="00FE4A1D" w:rsidRPr="00064753" w:rsidRDefault="00FE4A1D" w:rsidP="00FE4A1D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i/>
          <w:iCs/>
          <w:color w:val="7D0FFF" w:themeColor="text1" w:themeTint="99"/>
          <w:szCs w:val="18"/>
        </w:rPr>
      </w:pPr>
      <w:r>
        <w:rPr>
          <w:rFonts w:ascii="Arial" w:hAnsi="Arial" w:cs="Arial"/>
          <w:szCs w:val="18"/>
        </w:rPr>
        <w:t>Enter a location data of your interest, In the dataset select “Daily Summaries”, select a data range of 01-Jan-1930 to 31-Dec-2020, and in data categories select precipitation,</w:t>
      </w:r>
    </w:p>
    <w:p w14:paraId="0B32C7E6" w14:textId="77777777" w:rsidR="00FE4A1D" w:rsidRPr="00B04F67" w:rsidRDefault="00FE4A1D" w:rsidP="00FE4A1D">
      <w:pPr>
        <w:pStyle w:val="ListParagraph"/>
        <w:numPr>
          <w:ilvl w:val="0"/>
          <w:numId w:val="19"/>
        </w:numPr>
        <w:jc w:val="both"/>
        <w:rPr>
          <w:rFonts w:ascii="Arial" w:hAnsi="Arial" w:cs="Arial"/>
          <w:i/>
          <w:iCs/>
          <w:color w:val="7D0FFF" w:themeColor="text1" w:themeTint="99"/>
          <w:szCs w:val="18"/>
        </w:rPr>
      </w:pPr>
      <w:r>
        <w:rPr>
          <w:rFonts w:ascii="Arial" w:hAnsi="Arial" w:cs="Arial"/>
          <w:szCs w:val="18"/>
        </w:rPr>
        <w:t>Then click on the airport icon and see if it has 100% coverage, if it has 100% coverage then add to cart and press view all items.</w:t>
      </w:r>
    </w:p>
    <w:p w14:paraId="362B8731" w14:textId="77777777" w:rsidR="00FE4A1D" w:rsidRPr="00064753" w:rsidRDefault="00FE4A1D" w:rsidP="00FE4A1D">
      <w:pPr>
        <w:pStyle w:val="ListParagraph"/>
        <w:ind w:left="792"/>
        <w:jc w:val="both"/>
        <w:rPr>
          <w:rFonts w:ascii="Arial" w:hAnsi="Arial" w:cs="Arial"/>
          <w:i/>
          <w:iCs/>
          <w:color w:val="7D0FFF" w:themeColor="text1" w:themeTint="99"/>
          <w:szCs w:val="18"/>
        </w:rPr>
      </w:pPr>
    </w:p>
    <w:p w14:paraId="3EEE24F6" w14:textId="77777777" w:rsidR="00FE4A1D" w:rsidRDefault="00FE4A1D" w:rsidP="00FE4A1D">
      <w:pPr>
        <w:ind w:left="432"/>
        <w:jc w:val="center"/>
        <w:rPr>
          <w:rFonts w:ascii="Arial" w:hAnsi="Arial" w:cs="Arial"/>
          <w:i/>
          <w:iCs/>
          <w:color w:val="7D0FFF" w:themeColor="text1" w:themeTint="99"/>
          <w:szCs w:val="18"/>
        </w:rPr>
      </w:pPr>
      <w:r>
        <w:rPr>
          <w:noProof/>
        </w:rPr>
        <w:drawing>
          <wp:inline distT="0" distB="0" distL="0" distR="0" wp14:anchorId="39FFEDD1" wp14:editId="2A53321C">
            <wp:extent cx="6400800" cy="36220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CDA1E" w14:textId="77777777" w:rsidR="00FE4A1D" w:rsidRPr="0014140F" w:rsidRDefault="00FE4A1D" w:rsidP="00FE4A1D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9" w:name="_Toc87463952"/>
      <w:bookmarkStart w:id="10" w:name="_Toc89638998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t xml:space="preserve">: </w:t>
      </w:r>
      <w:r>
        <w:rPr>
          <w:rFonts w:cs="Arial"/>
        </w:rPr>
        <w:t>Data Tools NOAA Website – Data Gathering</w:t>
      </w:r>
      <w:bookmarkEnd w:id="9"/>
      <w:bookmarkEnd w:id="10"/>
      <w:r>
        <w:rPr>
          <w:rFonts w:cs="Arial"/>
        </w:rPr>
        <w:t xml:space="preserve"> </w:t>
      </w:r>
    </w:p>
    <w:p w14:paraId="75188830" w14:textId="77777777" w:rsidR="00FE4A1D" w:rsidRDefault="00FE4A1D" w:rsidP="00FE4A1D">
      <w:pPr>
        <w:ind w:left="432"/>
        <w:jc w:val="both"/>
        <w:rPr>
          <w:rFonts w:ascii="Arial" w:hAnsi="Arial" w:cs="Arial"/>
          <w:i/>
          <w:iCs/>
          <w:color w:val="7D0FFF" w:themeColor="text1" w:themeTint="99"/>
          <w:szCs w:val="18"/>
        </w:rPr>
      </w:pPr>
    </w:p>
    <w:p w14:paraId="492D8ABB" w14:textId="77777777" w:rsidR="00FE4A1D" w:rsidRDefault="00FE4A1D" w:rsidP="00FE4A1D">
      <w:pPr>
        <w:rPr>
          <w:rFonts w:ascii="Arial" w:eastAsia="Times New Roman" w:hAnsi="Arial" w:cs="Arial"/>
          <w:color w:val="7D0FFF" w:themeColor="text1" w:themeTint="99"/>
          <w:sz w:val="24"/>
          <w:szCs w:val="20"/>
        </w:rPr>
      </w:pPr>
      <w:r>
        <w:rPr>
          <w:rFonts w:ascii="Arial" w:hAnsi="Arial" w:cs="Arial"/>
          <w:color w:val="7D0FFF" w:themeColor="text1" w:themeTint="99"/>
        </w:rPr>
        <w:br w:type="page"/>
      </w:r>
    </w:p>
    <w:p w14:paraId="732FF3FC" w14:textId="77777777" w:rsidR="00FE4A1D" w:rsidRPr="00B04F67" w:rsidRDefault="00FE4A1D" w:rsidP="00FE4A1D">
      <w:pPr>
        <w:pStyle w:val="ListParagraph"/>
        <w:numPr>
          <w:ilvl w:val="0"/>
          <w:numId w:val="20"/>
        </w:numPr>
        <w:jc w:val="both"/>
        <w:rPr>
          <w:rFonts w:ascii="Arial" w:hAnsi="Arial" w:cs="Arial"/>
        </w:rPr>
      </w:pPr>
      <w:r w:rsidRPr="00B04F67">
        <w:rPr>
          <w:rFonts w:ascii="Arial" w:hAnsi="Arial" w:cs="Arial"/>
        </w:rPr>
        <w:lastRenderedPageBreak/>
        <w:t>Then in the card in the output format</w:t>
      </w:r>
      <w:r>
        <w:rPr>
          <w:rFonts w:ascii="Arial" w:hAnsi="Arial" w:cs="Arial"/>
        </w:rPr>
        <w:t>,</w:t>
      </w:r>
      <w:r w:rsidRPr="00B04F67">
        <w:rPr>
          <w:rFonts w:ascii="Arial" w:hAnsi="Arial" w:cs="Arial"/>
        </w:rPr>
        <w:t xml:space="preserve"> select </w:t>
      </w:r>
      <w:r>
        <w:rPr>
          <w:rFonts w:ascii="Arial" w:hAnsi="Arial" w:cs="Arial"/>
        </w:rPr>
        <w:t xml:space="preserve">the </w:t>
      </w:r>
      <w:r w:rsidRPr="00B04F67">
        <w:rPr>
          <w:rFonts w:ascii="Arial" w:hAnsi="Arial" w:cs="Arial"/>
        </w:rPr>
        <w:t>Custom GHCN-Daily CSV option and press continue.</w:t>
      </w:r>
    </w:p>
    <w:p w14:paraId="11AFF267" w14:textId="77777777" w:rsidR="00FE4A1D" w:rsidRDefault="00FE4A1D" w:rsidP="00FE4A1D">
      <w:pPr>
        <w:ind w:left="431"/>
        <w:jc w:val="center"/>
        <w:rPr>
          <w:rFonts w:ascii="Arial" w:hAnsi="Arial" w:cs="Arial"/>
          <w:color w:val="7D0FFF" w:themeColor="text1" w:themeTint="99"/>
          <w:sz w:val="24"/>
        </w:rPr>
      </w:pPr>
      <w:r>
        <w:rPr>
          <w:noProof/>
        </w:rPr>
        <w:drawing>
          <wp:inline distT="0" distB="0" distL="0" distR="0" wp14:anchorId="54B62513" wp14:editId="6AB93FFD">
            <wp:extent cx="2119552" cy="32842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26473" cy="3294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3039B" w14:textId="77777777" w:rsidR="00FE4A1D" w:rsidRPr="0014140F" w:rsidRDefault="00FE4A1D" w:rsidP="00FE4A1D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11" w:name="_Toc87463953"/>
      <w:bookmarkStart w:id="12" w:name="_Toc89638999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2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t xml:space="preserve">: </w:t>
      </w:r>
      <w:r>
        <w:rPr>
          <w:rFonts w:cs="Arial"/>
        </w:rPr>
        <w:t>Cart Output Selection – Data Gathering</w:t>
      </w:r>
      <w:bookmarkEnd w:id="11"/>
      <w:bookmarkEnd w:id="12"/>
      <w:r>
        <w:rPr>
          <w:rFonts w:cs="Arial"/>
        </w:rPr>
        <w:t xml:space="preserve"> </w:t>
      </w:r>
    </w:p>
    <w:p w14:paraId="76DE0EE6" w14:textId="77777777" w:rsidR="00FE4A1D" w:rsidRDefault="00FE4A1D" w:rsidP="00FE4A1D">
      <w:pPr>
        <w:ind w:left="431"/>
        <w:jc w:val="both"/>
        <w:rPr>
          <w:rFonts w:ascii="Arial" w:hAnsi="Arial" w:cs="Arial"/>
          <w:color w:val="7D0FFF" w:themeColor="text1" w:themeTint="99"/>
          <w:sz w:val="24"/>
        </w:rPr>
      </w:pPr>
    </w:p>
    <w:p w14:paraId="3FEE733C" w14:textId="77777777" w:rsidR="00FE4A1D" w:rsidRPr="00B04F67" w:rsidRDefault="00FE4A1D" w:rsidP="00FE4A1D">
      <w:pPr>
        <w:pStyle w:val="ListParagraph"/>
        <w:numPr>
          <w:ilvl w:val="0"/>
          <w:numId w:val="20"/>
        </w:numPr>
        <w:jc w:val="both"/>
        <w:rPr>
          <w:rFonts w:ascii="Arial" w:hAnsi="Arial" w:cs="Arial"/>
        </w:rPr>
      </w:pPr>
      <w:r w:rsidRPr="00B04F67">
        <w:rPr>
          <w:rFonts w:ascii="Arial" w:hAnsi="Arial" w:cs="Arial"/>
        </w:rPr>
        <w:t>Select the required fields and press continue.</w:t>
      </w:r>
    </w:p>
    <w:p w14:paraId="39C78B01" w14:textId="77777777" w:rsidR="00FE4A1D" w:rsidRDefault="00FE4A1D" w:rsidP="00FE4A1D">
      <w:pPr>
        <w:ind w:left="431"/>
        <w:jc w:val="center"/>
        <w:rPr>
          <w:rFonts w:ascii="Arial" w:hAnsi="Arial" w:cs="Arial"/>
          <w:color w:val="7D0FFF" w:themeColor="text1" w:themeTint="99"/>
          <w:sz w:val="24"/>
        </w:rPr>
      </w:pPr>
      <w:r>
        <w:rPr>
          <w:noProof/>
        </w:rPr>
        <w:drawing>
          <wp:inline distT="0" distB="0" distL="0" distR="0" wp14:anchorId="5FD8B0F0" wp14:editId="1708D3D6">
            <wp:extent cx="2910108" cy="3345180"/>
            <wp:effectExtent l="0" t="0" r="508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22330" cy="33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C86C5" w14:textId="77777777" w:rsidR="00FE4A1D" w:rsidRPr="0014140F" w:rsidRDefault="00FE4A1D" w:rsidP="00FE4A1D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13" w:name="_Toc87463954"/>
      <w:bookmarkStart w:id="14" w:name="_Toc89639000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t xml:space="preserve">: </w:t>
      </w:r>
      <w:r>
        <w:rPr>
          <w:rFonts w:cs="Arial"/>
        </w:rPr>
        <w:t>Cart Data Types Selection – Data Gathering</w:t>
      </w:r>
      <w:bookmarkEnd w:id="13"/>
      <w:bookmarkEnd w:id="14"/>
      <w:r>
        <w:rPr>
          <w:rFonts w:cs="Arial"/>
        </w:rPr>
        <w:t xml:space="preserve"> </w:t>
      </w:r>
    </w:p>
    <w:p w14:paraId="4263FC18" w14:textId="77777777" w:rsidR="00FE4A1D" w:rsidRPr="00B04F67" w:rsidRDefault="00FE4A1D" w:rsidP="00FE4A1D">
      <w:pPr>
        <w:pStyle w:val="ListParagraph"/>
        <w:numPr>
          <w:ilvl w:val="0"/>
          <w:numId w:val="20"/>
        </w:numPr>
        <w:jc w:val="both"/>
        <w:rPr>
          <w:rFonts w:ascii="Arial" w:hAnsi="Arial" w:cs="Arial"/>
        </w:rPr>
      </w:pPr>
      <w:r w:rsidRPr="00B04F67">
        <w:rPr>
          <w:rFonts w:ascii="Arial" w:hAnsi="Arial" w:cs="Arial"/>
        </w:rPr>
        <w:lastRenderedPageBreak/>
        <w:t xml:space="preserve">Provide </w:t>
      </w:r>
      <w:r>
        <w:rPr>
          <w:rFonts w:ascii="Arial" w:hAnsi="Arial" w:cs="Arial"/>
        </w:rPr>
        <w:t xml:space="preserve">the </w:t>
      </w:r>
      <w:r w:rsidRPr="00B04F67">
        <w:rPr>
          <w:rFonts w:ascii="Arial" w:hAnsi="Arial" w:cs="Arial"/>
        </w:rPr>
        <w:t>email address and submit enter and you</w:t>
      </w:r>
      <w:r>
        <w:rPr>
          <w:rFonts w:ascii="Arial" w:hAnsi="Arial" w:cs="Arial"/>
        </w:rPr>
        <w:t>'</w:t>
      </w:r>
      <w:r w:rsidRPr="00B04F67">
        <w:rPr>
          <w:rFonts w:ascii="Arial" w:hAnsi="Arial" w:cs="Arial"/>
        </w:rPr>
        <w:t>ll get the requested data through e-mail.</w:t>
      </w:r>
    </w:p>
    <w:p w14:paraId="10CB0C7F" w14:textId="77777777" w:rsidR="00FE4A1D" w:rsidRPr="00B04F67" w:rsidRDefault="00FE4A1D" w:rsidP="00FE4A1D">
      <w:pPr>
        <w:ind w:left="431"/>
        <w:jc w:val="center"/>
        <w:rPr>
          <w:rFonts w:ascii="Arial" w:hAnsi="Arial" w:cs="Arial"/>
          <w:color w:val="7D0FFF" w:themeColor="text1" w:themeTint="99"/>
          <w:sz w:val="24"/>
        </w:rPr>
      </w:pPr>
      <w:r>
        <w:rPr>
          <w:noProof/>
        </w:rPr>
        <w:drawing>
          <wp:inline distT="0" distB="0" distL="0" distR="0" wp14:anchorId="48B37AC1" wp14:editId="4181DD1B">
            <wp:extent cx="3586676" cy="23526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11885" cy="236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B2D91" w14:textId="77777777" w:rsidR="00FE4A1D" w:rsidRPr="0014140F" w:rsidRDefault="00FE4A1D" w:rsidP="00FE4A1D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15" w:name="_Toc87463955"/>
      <w:bookmarkStart w:id="16" w:name="_Toc89639001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4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t xml:space="preserve">: 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t xml:space="preserve">: </w:t>
      </w:r>
      <w:r>
        <w:rPr>
          <w:rFonts w:cs="Arial"/>
        </w:rPr>
        <w:t>Cart Data Download– Data Gathering</w:t>
      </w:r>
      <w:bookmarkEnd w:id="15"/>
      <w:bookmarkEnd w:id="16"/>
      <w:r>
        <w:rPr>
          <w:rFonts w:cs="Arial"/>
        </w:rPr>
        <w:t xml:space="preserve"> </w:t>
      </w:r>
    </w:p>
    <w:p w14:paraId="523442E3" w14:textId="2E0C3192" w:rsidR="00A066F8" w:rsidRDefault="00A066F8" w:rsidP="00A066F8">
      <w:pPr>
        <w:ind w:left="432"/>
        <w:jc w:val="both"/>
        <w:rPr>
          <w:rFonts w:ascii="Arial" w:hAnsi="Arial" w:cs="Arial"/>
          <w:color w:val="421681"/>
          <w:sz w:val="24"/>
          <w:szCs w:val="18"/>
        </w:rPr>
      </w:pPr>
    </w:p>
    <w:p w14:paraId="24D682EF" w14:textId="77777777" w:rsidR="00FE4A1D" w:rsidRDefault="00FE4A1D" w:rsidP="00A066F8">
      <w:pPr>
        <w:ind w:left="432"/>
        <w:jc w:val="both"/>
        <w:rPr>
          <w:rFonts w:ascii="Arial" w:hAnsi="Arial" w:cs="Arial"/>
          <w:color w:val="421681"/>
          <w:sz w:val="24"/>
          <w:szCs w:val="18"/>
        </w:rPr>
      </w:pPr>
    </w:p>
    <w:p w14:paraId="633C68D2" w14:textId="77777777" w:rsidR="00FE4A1D" w:rsidRDefault="00FE4A1D" w:rsidP="00FE4A1D">
      <w:pPr>
        <w:pStyle w:val="Heading1"/>
      </w:pPr>
      <w:bookmarkStart w:id="17" w:name="_Toc87463473"/>
      <w:bookmarkStart w:id="18" w:name="_Toc89638964"/>
      <w:r w:rsidRPr="00A84231">
        <w:t xml:space="preserve">DATA </w:t>
      </w:r>
      <w:r>
        <w:t>STRUCTURE</w:t>
      </w:r>
      <w:bookmarkEnd w:id="17"/>
      <w:bookmarkEnd w:id="18"/>
    </w:p>
    <w:p w14:paraId="1F8E1ABB" w14:textId="77777777" w:rsidR="00FE4A1D" w:rsidRDefault="00FE4A1D" w:rsidP="00FE4A1D">
      <w:pPr>
        <w:rPr>
          <w:rFonts w:ascii="Arial" w:hAnsi="Arial" w:cs="Arial"/>
          <w:color w:val="421681"/>
          <w:sz w:val="24"/>
          <w:szCs w:val="18"/>
        </w:rPr>
      </w:pPr>
    </w:p>
    <w:p w14:paraId="29A434A1" w14:textId="19C19AA6" w:rsidR="00FE4A1D" w:rsidRPr="003B3965" w:rsidRDefault="00FE4A1D" w:rsidP="00FE4A1D">
      <w:pPr>
        <w:ind w:left="432"/>
        <w:jc w:val="both"/>
        <w:rPr>
          <w:rFonts w:ascii="Arial" w:hAnsi="Arial" w:cs="Arial"/>
          <w:sz w:val="24"/>
          <w:szCs w:val="18"/>
        </w:rPr>
      </w:pPr>
      <w:r w:rsidRPr="003B3965">
        <w:rPr>
          <w:rFonts w:ascii="Arial" w:hAnsi="Arial" w:cs="Arial"/>
          <w:sz w:val="24"/>
          <w:szCs w:val="18"/>
        </w:rPr>
        <w:t xml:space="preserve">The initial data consisted of </w:t>
      </w:r>
      <w:r>
        <w:rPr>
          <w:rFonts w:ascii="Arial" w:hAnsi="Arial" w:cs="Arial"/>
          <w:sz w:val="24"/>
          <w:szCs w:val="18"/>
        </w:rPr>
        <w:t>33237</w:t>
      </w:r>
      <w:r w:rsidRPr="003B3965">
        <w:rPr>
          <w:rFonts w:ascii="Arial" w:hAnsi="Arial" w:cs="Arial"/>
          <w:sz w:val="24"/>
          <w:szCs w:val="18"/>
        </w:rPr>
        <w:t xml:space="preserve"> rows</w:t>
      </w:r>
      <w:r>
        <w:rPr>
          <w:rFonts w:ascii="Arial" w:hAnsi="Arial" w:cs="Arial"/>
          <w:sz w:val="24"/>
          <w:szCs w:val="18"/>
        </w:rPr>
        <w:t xml:space="preserve"> and 4 columns</w:t>
      </w:r>
      <w:r w:rsidRPr="003B3965">
        <w:rPr>
          <w:rFonts w:ascii="Arial" w:hAnsi="Arial" w:cs="Arial"/>
          <w:sz w:val="24"/>
          <w:szCs w:val="18"/>
        </w:rPr>
        <w:t xml:space="preserve">. </w:t>
      </w:r>
      <w:r>
        <w:rPr>
          <w:rFonts w:ascii="Arial" w:hAnsi="Arial" w:cs="Arial"/>
          <w:sz w:val="24"/>
          <w:szCs w:val="18"/>
        </w:rPr>
        <w:fldChar w:fldCharType="begin"/>
      </w:r>
      <w:r>
        <w:rPr>
          <w:rFonts w:ascii="Arial" w:hAnsi="Arial" w:cs="Arial"/>
          <w:sz w:val="24"/>
          <w:szCs w:val="18"/>
        </w:rPr>
        <w:instrText xml:space="preserve"> REF _Ref86276110 \h  \* MERGEFORMAT </w:instrText>
      </w:r>
      <w:r>
        <w:rPr>
          <w:rFonts w:ascii="Arial" w:hAnsi="Arial" w:cs="Arial"/>
          <w:sz w:val="24"/>
          <w:szCs w:val="18"/>
        </w:rPr>
      </w:r>
      <w:r>
        <w:rPr>
          <w:rFonts w:ascii="Arial" w:hAnsi="Arial" w:cs="Arial"/>
          <w:sz w:val="24"/>
          <w:szCs w:val="18"/>
        </w:rPr>
        <w:fldChar w:fldCharType="separate"/>
      </w:r>
      <w:r w:rsidRPr="00585C35">
        <w:rPr>
          <w:rFonts w:ascii="Arial" w:hAnsi="Arial" w:cs="Arial"/>
          <w:sz w:val="24"/>
          <w:szCs w:val="18"/>
        </w:rPr>
        <w:t>Figure 2</w:t>
      </w:r>
      <w:r w:rsidRPr="00585C35">
        <w:rPr>
          <w:rFonts w:ascii="Arial" w:hAnsi="Arial" w:cs="Arial"/>
          <w:sz w:val="24"/>
          <w:szCs w:val="18"/>
        </w:rPr>
        <w:noBreakHyphen/>
        <w:t>1</w:t>
      </w:r>
      <w:r>
        <w:rPr>
          <w:rFonts w:ascii="Arial" w:hAnsi="Arial" w:cs="Arial"/>
          <w:sz w:val="24"/>
          <w:szCs w:val="18"/>
        </w:rPr>
        <w:fldChar w:fldCharType="end"/>
      </w:r>
      <w:r>
        <w:rPr>
          <w:rFonts w:ascii="Arial" w:hAnsi="Arial" w:cs="Arial"/>
          <w:sz w:val="24"/>
          <w:szCs w:val="18"/>
        </w:rPr>
        <w:t xml:space="preserve"> gives the summary statistics of all the variables of the dataset. As seen in </w:t>
      </w:r>
      <w:r>
        <w:rPr>
          <w:rFonts w:ascii="Arial" w:hAnsi="Arial" w:cs="Arial"/>
          <w:sz w:val="24"/>
          <w:szCs w:val="18"/>
        </w:rPr>
        <w:fldChar w:fldCharType="begin"/>
      </w:r>
      <w:r>
        <w:rPr>
          <w:rFonts w:ascii="Arial" w:hAnsi="Arial" w:cs="Arial"/>
          <w:sz w:val="24"/>
          <w:szCs w:val="18"/>
        </w:rPr>
        <w:instrText xml:space="preserve"> REF _Ref86276110 \h  \* MERGEFORMAT </w:instrText>
      </w:r>
      <w:r>
        <w:rPr>
          <w:rFonts w:ascii="Arial" w:hAnsi="Arial" w:cs="Arial"/>
          <w:sz w:val="24"/>
          <w:szCs w:val="18"/>
        </w:rPr>
      </w:r>
      <w:r>
        <w:rPr>
          <w:rFonts w:ascii="Arial" w:hAnsi="Arial" w:cs="Arial"/>
          <w:sz w:val="24"/>
          <w:szCs w:val="18"/>
        </w:rPr>
        <w:fldChar w:fldCharType="separate"/>
      </w:r>
      <w:r w:rsidR="00D57901" w:rsidRPr="00D57901">
        <w:rPr>
          <w:rFonts w:ascii="Arial" w:hAnsi="Arial" w:cs="Arial"/>
          <w:sz w:val="24"/>
          <w:szCs w:val="18"/>
        </w:rPr>
        <w:t>Figure 2</w:t>
      </w:r>
      <w:r w:rsidR="00D57901" w:rsidRPr="00D57901">
        <w:rPr>
          <w:rFonts w:ascii="Arial" w:hAnsi="Arial" w:cs="Arial"/>
          <w:sz w:val="24"/>
          <w:szCs w:val="18"/>
        </w:rPr>
        <w:noBreakHyphen/>
        <w:t>1</w:t>
      </w:r>
      <w:r>
        <w:rPr>
          <w:rFonts w:ascii="Arial" w:hAnsi="Arial" w:cs="Arial"/>
          <w:sz w:val="24"/>
          <w:szCs w:val="18"/>
        </w:rPr>
        <w:fldChar w:fldCharType="end"/>
      </w:r>
      <w:r>
        <w:rPr>
          <w:rFonts w:ascii="Arial" w:hAnsi="Arial" w:cs="Arial"/>
          <w:sz w:val="24"/>
          <w:szCs w:val="18"/>
        </w:rPr>
        <w:t>, it's quite evident that there are two null values in the dataset.</w:t>
      </w:r>
    </w:p>
    <w:p w14:paraId="1B83BCE9" w14:textId="77777777" w:rsidR="00FE4A1D" w:rsidRDefault="00FE4A1D" w:rsidP="00FE4A1D">
      <w:pPr>
        <w:rPr>
          <w:rFonts w:ascii="Arial" w:hAnsi="Arial" w:cs="Arial"/>
          <w:color w:val="421681"/>
          <w:sz w:val="24"/>
          <w:szCs w:val="18"/>
        </w:rPr>
      </w:pPr>
    </w:p>
    <w:p w14:paraId="3181A598" w14:textId="3774D388" w:rsidR="00FE4A1D" w:rsidRDefault="00FE4A1D" w:rsidP="00FE4A1D">
      <w:pPr>
        <w:jc w:val="center"/>
        <w:rPr>
          <w:rFonts w:ascii="Arial" w:hAnsi="Arial" w:cs="Arial"/>
          <w:color w:val="421681"/>
          <w:sz w:val="24"/>
          <w:szCs w:val="18"/>
        </w:rPr>
      </w:pPr>
      <w:r>
        <w:rPr>
          <w:noProof/>
        </w:rPr>
        <w:drawing>
          <wp:inline distT="0" distB="0" distL="0" distR="0" wp14:anchorId="4DF25E11" wp14:editId="2055D27D">
            <wp:extent cx="4732847" cy="1590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52954" cy="1597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A78CE" w14:textId="77777777" w:rsidR="00FE4A1D" w:rsidRPr="0014140F" w:rsidRDefault="00FE4A1D" w:rsidP="00FE4A1D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19" w:name="_Ref86276110"/>
      <w:bookmarkStart w:id="20" w:name="_Toc87463956"/>
      <w:bookmarkStart w:id="21" w:name="_Toc89639002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2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bookmarkEnd w:id="19"/>
      <w:r w:rsidRPr="0014140F">
        <w:rPr>
          <w:rFonts w:cs="Arial"/>
        </w:rPr>
        <w:t xml:space="preserve">: </w:t>
      </w:r>
      <w:r>
        <w:rPr>
          <w:rFonts w:cs="Arial"/>
        </w:rPr>
        <w:t>Variables Statistics</w:t>
      </w:r>
      <w:bookmarkEnd w:id="20"/>
      <w:bookmarkEnd w:id="21"/>
      <w:r>
        <w:rPr>
          <w:rFonts w:cs="Arial"/>
        </w:rPr>
        <w:t xml:space="preserve"> </w:t>
      </w:r>
    </w:p>
    <w:p w14:paraId="4AC9B95B" w14:textId="06907CD5" w:rsidR="00777E4D" w:rsidRDefault="00777E4D" w:rsidP="00EA6CB8">
      <w:pPr>
        <w:pStyle w:val="Airbusbody"/>
        <w:ind w:left="0"/>
      </w:pPr>
    </w:p>
    <w:p w14:paraId="7011A7C8" w14:textId="77777777" w:rsidR="00FE4A1D" w:rsidRPr="00EA6CB8" w:rsidRDefault="00FE4A1D" w:rsidP="00EA6CB8">
      <w:pPr>
        <w:pStyle w:val="Airbusbody"/>
        <w:ind w:left="0"/>
      </w:pPr>
    </w:p>
    <w:p w14:paraId="10F464A0" w14:textId="77777777" w:rsidR="00FE4A1D" w:rsidRDefault="00FE4A1D">
      <w:pPr>
        <w:rPr>
          <w:rFonts w:ascii="Arial" w:hAnsi="Arial"/>
          <w:b/>
          <w:sz w:val="32"/>
        </w:rPr>
      </w:pPr>
      <w:r>
        <w:br w:type="page"/>
      </w:r>
    </w:p>
    <w:p w14:paraId="79CD2FFA" w14:textId="31C86839" w:rsidR="00777E4D" w:rsidRDefault="00777E4D" w:rsidP="00777E4D">
      <w:pPr>
        <w:pStyle w:val="Heading1"/>
      </w:pPr>
      <w:bookmarkStart w:id="22" w:name="_Toc89638965"/>
      <w:r w:rsidRPr="00A84231">
        <w:lastRenderedPageBreak/>
        <w:t xml:space="preserve">DATA </w:t>
      </w:r>
      <w:r>
        <w:t>CLEANING</w:t>
      </w:r>
      <w:r w:rsidR="0058200B">
        <w:t xml:space="preserve"> – REPLACING MISSING VALUES</w:t>
      </w:r>
      <w:bookmarkEnd w:id="22"/>
    </w:p>
    <w:p w14:paraId="4FB6775D" w14:textId="77777777" w:rsidR="00777E4D" w:rsidRDefault="00777E4D" w:rsidP="00777E4D">
      <w:pPr>
        <w:rPr>
          <w:rFonts w:ascii="Arial" w:hAnsi="Arial" w:cs="Arial"/>
          <w:color w:val="421681"/>
          <w:sz w:val="24"/>
          <w:szCs w:val="18"/>
        </w:rPr>
      </w:pPr>
    </w:p>
    <w:p w14:paraId="1B870230" w14:textId="4F2F6D7E" w:rsidR="00777E4D" w:rsidRPr="00585C35" w:rsidRDefault="00E60CD3" w:rsidP="00E60CD3">
      <w:pPr>
        <w:ind w:left="432"/>
        <w:jc w:val="both"/>
        <w:rPr>
          <w:rFonts w:ascii="Arial" w:hAnsi="Arial" w:cs="Arial"/>
          <w:sz w:val="24"/>
          <w:szCs w:val="18"/>
        </w:rPr>
      </w:pPr>
      <w:r>
        <w:rPr>
          <w:rFonts w:ascii="Arial" w:hAnsi="Arial" w:cs="Arial"/>
          <w:sz w:val="24"/>
          <w:szCs w:val="18"/>
        </w:rPr>
        <w:t>T</w:t>
      </w:r>
      <w:r w:rsidR="00953AC6">
        <w:rPr>
          <w:rFonts w:ascii="Arial" w:hAnsi="Arial" w:cs="Arial"/>
          <w:sz w:val="24"/>
          <w:szCs w:val="18"/>
        </w:rPr>
        <w:t>h</w:t>
      </w:r>
      <w:r>
        <w:rPr>
          <w:rFonts w:ascii="Arial" w:hAnsi="Arial" w:cs="Arial"/>
          <w:sz w:val="24"/>
          <w:szCs w:val="18"/>
        </w:rPr>
        <w:t xml:space="preserve">e data is checked for null values </w:t>
      </w:r>
      <w:r w:rsidR="00FE4A1D">
        <w:rPr>
          <w:rFonts w:ascii="Arial" w:hAnsi="Arial" w:cs="Arial"/>
          <w:sz w:val="24"/>
          <w:szCs w:val="18"/>
        </w:rPr>
        <w:t>and since only 2 null values are present the null values are replaced with 0’s</w:t>
      </w:r>
      <w:r w:rsidR="00777E4D">
        <w:rPr>
          <w:rFonts w:ascii="Arial" w:hAnsi="Arial" w:cs="Arial"/>
          <w:sz w:val="24"/>
          <w:szCs w:val="18"/>
        </w:rPr>
        <w:t>.</w:t>
      </w:r>
      <w:r>
        <w:rPr>
          <w:rFonts w:ascii="Arial" w:hAnsi="Arial" w:cs="Arial"/>
          <w:sz w:val="24"/>
          <w:szCs w:val="18"/>
        </w:rPr>
        <w:t xml:space="preserve"> The R Code used to test for null values and the results are shown in</w:t>
      </w:r>
      <w:r w:rsidR="00777E4D" w:rsidRPr="00585C35">
        <w:rPr>
          <w:rFonts w:ascii="Arial" w:hAnsi="Arial" w:cs="Arial"/>
          <w:sz w:val="24"/>
          <w:szCs w:val="18"/>
        </w:rPr>
        <w:t xml:space="preserve"> </w:t>
      </w:r>
      <w:r w:rsidR="00FE4A1D">
        <w:rPr>
          <w:rFonts w:ascii="Arial" w:hAnsi="Arial" w:cs="Arial"/>
          <w:sz w:val="24"/>
          <w:szCs w:val="18"/>
        </w:rPr>
        <w:fldChar w:fldCharType="begin"/>
      </w:r>
      <w:r w:rsidR="00FE4A1D">
        <w:rPr>
          <w:rFonts w:ascii="Arial" w:hAnsi="Arial" w:cs="Arial"/>
          <w:sz w:val="24"/>
          <w:szCs w:val="18"/>
        </w:rPr>
        <w:instrText xml:space="preserve"> REF _Ref89619980 \h  \* MERGEFORMAT </w:instrText>
      </w:r>
      <w:r w:rsidR="00FE4A1D">
        <w:rPr>
          <w:rFonts w:ascii="Arial" w:hAnsi="Arial" w:cs="Arial"/>
          <w:sz w:val="24"/>
          <w:szCs w:val="18"/>
        </w:rPr>
      </w:r>
      <w:r w:rsidR="00FE4A1D">
        <w:rPr>
          <w:rFonts w:ascii="Arial" w:hAnsi="Arial" w:cs="Arial"/>
          <w:sz w:val="24"/>
          <w:szCs w:val="18"/>
        </w:rPr>
        <w:fldChar w:fldCharType="separate"/>
      </w:r>
      <w:r w:rsidR="00FE4A1D" w:rsidRPr="00FE4A1D">
        <w:rPr>
          <w:rFonts w:ascii="Arial" w:hAnsi="Arial" w:cs="Arial"/>
          <w:sz w:val="24"/>
          <w:szCs w:val="18"/>
        </w:rPr>
        <w:t>Figure 3</w:t>
      </w:r>
      <w:r w:rsidR="00FE4A1D" w:rsidRPr="00FE4A1D">
        <w:rPr>
          <w:rFonts w:ascii="Arial" w:hAnsi="Arial" w:cs="Arial"/>
          <w:sz w:val="24"/>
          <w:szCs w:val="18"/>
        </w:rPr>
        <w:noBreakHyphen/>
        <w:t>1</w:t>
      </w:r>
      <w:r w:rsidR="00FE4A1D">
        <w:rPr>
          <w:rFonts w:ascii="Arial" w:hAnsi="Arial" w:cs="Arial"/>
          <w:sz w:val="24"/>
          <w:szCs w:val="18"/>
        </w:rPr>
        <w:fldChar w:fldCharType="end"/>
      </w:r>
      <w:r w:rsidR="00FE4A1D">
        <w:rPr>
          <w:rFonts w:ascii="Arial" w:hAnsi="Arial" w:cs="Arial"/>
          <w:sz w:val="24"/>
          <w:szCs w:val="18"/>
        </w:rPr>
        <w:t xml:space="preserve"> </w:t>
      </w:r>
      <w:r>
        <w:rPr>
          <w:rFonts w:ascii="Arial" w:hAnsi="Arial" w:cs="Arial"/>
          <w:sz w:val="24"/>
          <w:szCs w:val="18"/>
        </w:rPr>
        <w:t>below</w:t>
      </w:r>
      <w:r w:rsidR="00777E4D" w:rsidRPr="00585C35">
        <w:rPr>
          <w:rFonts w:ascii="Arial" w:hAnsi="Arial" w:cs="Arial"/>
          <w:sz w:val="24"/>
          <w:szCs w:val="18"/>
        </w:rPr>
        <w:t>.</w:t>
      </w:r>
    </w:p>
    <w:p w14:paraId="256BA85B" w14:textId="77777777" w:rsidR="00777E4D" w:rsidRDefault="00777E4D" w:rsidP="00777E4D">
      <w:pPr>
        <w:rPr>
          <w:rFonts w:ascii="Arial" w:hAnsi="Arial" w:cs="Arial"/>
          <w:color w:val="421681"/>
          <w:sz w:val="24"/>
          <w:szCs w:val="18"/>
        </w:rPr>
      </w:pPr>
    </w:p>
    <w:p w14:paraId="2E267863" w14:textId="3DC67130" w:rsidR="00777E4D" w:rsidRDefault="00FE4A1D" w:rsidP="00777E4D">
      <w:pPr>
        <w:jc w:val="center"/>
        <w:rPr>
          <w:rFonts w:ascii="Arial" w:hAnsi="Arial" w:cs="Arial"/>
          <w:color w:val="421681"/>
          <w:sz w:val="24"/>
          <w:szCs w:val="18"/>
        </w:rPr>
      </w:pPr>
      <w:r>
        <w:rPr>
          <w:noProof/>
        </w:rPr>
        <w:drawing>
          <wp:inline distT="0" distB="0" distL="0" distR="0" wp14:anchorId="00F11F06" wp14:editId="0DCE7D20">
            <wp:extent cx="4536690" cy="16287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56354" cy="163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C39DE" w14:textId="1A14D2CC" w:rsidR="00777E4D" w:rsidRDefault="00777E4D" w:rsidP="00E60CD3">
      <w:pPr>
        <w:pStyle w:val="Caption"/>
        <w:rPr>
          <w:rFonts w:cs="Arial"/>
        </w:rPr>
      </w:pPr>
      <w:bookmarkStart w:id="23" w:name="_Ref89619980"/>
      <w:bookmarkStart w:id="24" w:name="_Toc89639003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FE4A1D"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</w:rPr>
        <w:t>1</w:t>
      </w:r>
      <w:r w:rsidRPr="0014140F">
        <w:rPr>
          <w:rFonts w:cs="Arial"/>
        </w:rPr>
        <w:fldChar w:fldCharType="end"/>
      </w:r>
      <w:bookmarkEnd w:id="23"/>
      <w:r w:rsidRPr="0014140F">
        <w:rPr>
          <w:rFonts w:cs="Arial"/>
        </w:rPr>
        <w:t xml:space="preserve">: </w:t>
      </w:r>
      <w:r>
        <w:rPr>
          <w:rFonts w:cs="Arial"/>
        </w:rPr>
        <w:t xml:space="preserve">Imputing </w:t>
      </w:r>
      <w:r w:rsidR="00D57901">
        <w:rPr>
          <w:rFonts w:cs="Arial"/>
        </w:rPr>
        <w:t>NAs</w:t>
      </w:r>
      <w:r>
        <w:rPr>
          <w:rFonts w:cs="Arial"/>
        </w:rPr>
        <w:t xml:space="preserve"> with</w:t>
      </w:r>
      <w:r w:rsidR="00FE4A1D">
        <w:rPr>
          <w:rFonts w:cs="Arial"/>
        </w:rPr>
        <w:t xml:space="preserve"> 0</w:t>
      </w:r>
      <w:bookmarkEnd w:id="24"/>
    </w:p>
    <w:p w14:paraId="7E5461A8" w14:textId="3973410E" w:rsidR="00FE4A1D" w:rsidRDefault="00FE4A1D" w:rsidP="00FE4A1D">
      <w:pPr>
        <w:pStyle w:val="Airbusbody"/>
      </w:pPr>
    </w:p>
    <w:p w14:paraId="15937C99" w14:textId="77777777" w:rsidR="00FE4A1D" w:rsidRDefault="00FE4A1D" w:rsidP="00FE4A1D">
      <w:pPr>
        <w:pStyle w:val="Airbusbody"/>
      </w:pPr>
    </w:p>
    <w:p w14:paraId="06337481" w14:textId="6B179B46" w:rsidR="00FE4A1D" w:rsidRDefault="00FE4A1D" w:rsidP="00FE4A1D">
      <w:pPr>
        <w:pStyle w:val="Heading1"/>
      </w:pPr>
      <w:bookmarkStart w:id="25" w:name="_Toc89638966"/>
      <w:r w:rsidRPr="00A84231">
        <w:t xml:space="preserve">DATA </w:t>
      </w:r>
      <w:r>
        <w:t>CONVERSION</w:t>
      </w:r>
      <w:r w:rsidR="0058200B">
        <w:t xml:space="preserve"> – COLLAPSING DATA – MONTHLY AVERAGES</w:t>
      </w:r>
      <w:bookmarkEnd w:id="25"/>
    </w:p>
    <w:p w14:paraId="7F091FBF" w14:textId="77777777" w:rsidR="00FE4A1D" w:rsidRDefault="00FE4A1D" w:rsidP="00FE4A1D">
      <w:pPr>
        <w:rPr>
          <w:rFonts w:ascii="Arial" w:hAnsi="Arial" w:cs="Arial"/>
          <w:color w:val="421681"/>
          <w:sz w:val="24"/>
          <w:szCs w:val="18"/>
        </w:rPr>
      </w:pPr>
    </w:p>
    <w:p w14:paraId="1C13ED02" w14:textId="5425F47F" w:rsidR="00FE4A1D" w:rsidRDefault="00FE4A1D" w:rsidP="00FE4A1D">
      <w:pPr>
        <w:pStyle w:val="Caption"/>
        <w:ind w:left="432"/>
        <w:jc w:val="both"/>
        <w:rPr>
          <w:rFonts w:eastAsia="SimSun" w:cs="Arial"/>
          <w:bCs/>
          <w:kern w:val="2"/>
          <w:szCs w:val="22"/>
          <w:lang w:eastAsia="zh-CN"/>
        </w:rPr>
      </w:pPr>
      <w:r>
        <w:rPr>
          <w:rFonts w:eastAsia="SimSun" w:cs="Arial"/>
          <w:bCs/>
          <w:kern w:val="2"/>
          <w:szCs w:val="22"/>
          <w:lang w:eastAsia="zh-CN"/>
        </w:rPr>
        <w:t xml:space="preserve">The data obtained from the above section </w:t>
      </w:r>
      <w:r>
        <w:rPr>
          <w:rFonts w:eastAsia="SimSun" w:cs="Arial"/>
          <w:bCs/>
          <w:kern w:val="2"/>
          <w:szCs w:val="22"/>
          <w:lang w:eastAsia="zh-CN"/>
        </w:rPr>
        <w:fldChar w:fldCharType="begin"/>
      </w:r>
      <w:r>
        <w:rPr>
          <w:rFonts w:eastAsia="SimSun" w:cs="Arial"/>
          <w:bCs/>
          <w:kern w:val="2"/>
          <w:szCs w:val="22"/>
          <w:lang w:eastAsia="zh-CN"/>
        </w:rPr>
        <w:instrText xml:space="preserve"> REF _Ref88404737 \r \h  \* MERGEFORMAT </w:instrText>
      </w:r>
      <w:r>
        <w:rPr>
          <w:rFonts w:eastAsia="SimSun" w:cs="Arial"/>
          <w:bCs/>
          <w:kern w:val="2"/>
          <w:szCs w:val="22"/>
          <w:lang w:eastAsia="zh-CN"/>
        </w:rPr>
      </w:r>
      <w:r>
        <w:rPr>
          <w:rFonts w:eastAsia="SimSun" w:cs="Arial"/>
          <w:bCs/>
          <w:kern w:val="2"/>
          <w:szCs w:val="22"/>
          <w:lang w:eastAsia="zh-CN"/>
        </w:rPr>
        <w:fldChar w:fldCharType="separate"/>
      </w:r>
      <w:r>
        <w:rPr>
          <w:rFonts w:eastAsia="SimSun" w:cs="Arial"/>
          <w:bCs/>
          <w:kern w:val="2"/>
          <w:szCs w:val="22"/>
          <w:lang w:eastAsia="zh-CN"/>
        </w:rPr>
        <w:t>2</w:t>
      </w:r>
      <w:r>
        <w:rPr>
          <w:rFonts w:eastAsia="SimSun" w:cs="Arial"/>
          <w:bCs/>
          <w:kern w:val="2"/>
          <w:szCs w:val="22"/>
          <w:lang w:eastAsia="zh-CN"/>
        </w:rPr>
        <w:fldChar w:fldCharType="end"/>
      </w:r>
      <w:r>
        <w:rPr>
          <w:rFonts w:eastAsia="SimSun" w:cs="Arial"/>
          <w:bCs/>
          <w:kern w:val="2"/>
          <w:szCs w:val="22"/>
          <w:lang w:eastAsia="zh-CN"/>
        </w:rPr>
        <w:t xml:space="preserve"> is converted to time-series so that R detects it as time-series instead of normal data. The R-code used to perform the conversion of data to time-series is presented in  </w:t>
      </w:r>
      <w:r>
        <w:rPr>
          <w:rFonts w:eastAsia="SimSun" w:cs="Arial"/>
          <w:bCs/>
          <w:kern w:val="2"/>
          <w:szCs w:val="22"/>
          <w:lang w:eastAsia="zh-CN"/>
        </w:rPr>
        <w:fldChar w:fldCharType="begin"/>
      </w:r>
      <w:r>
        <w:rPr>
          <w:rFonts w:eastAsia="SimSun" w:cs="Arial"/>
          <w:bCs/>
          <w:kern w:val="2"/>
          <w:szCs w:val="22"/>
          <w:lang w:eastAsia="zh-CN"/>
        </w:rPr>
        <w:instrText xml:space="preserve"> REF _Ref88404879 \h  \* MERGEFORMAT </w:instrText>
      </w:r>
      <w:r>
        <w:rPr>
          <w:rFonts w:eastAsia="SimSun" w:cs="Arial"/>
          <w:bCs/>
          <w:kern w:val="2"/>
          <w:szCs w:val="22"/>
          <w:lang w:eastAsia="zh-CN"/>
        </w:rPr>
      </w:r>
      <w:r>
        <w:rPr>
          <w:rFonts w:eastAsia="SimSun" w:cs="Arial"/>
          <w:bCs/>
          <w:kern w:val="2"/>
          <w:szCs w:val="22"/>
          <w:lang w:eastAsia="zh-CN"/>
        </w:rPr>
        <w:fldChar w:fldCharType="separate"/>
      </w:r>
      <w:r w:rsidRPr="0014140F">
        <w:rPr>
          <w:rFonts w:cs="Arial"/>
        </w:rPr>
        <w:t xml:space="preserve">Figure </w:t>
      </w:r>
      <w:r>
        <w:rPr>
          <w:rFonts w:cs="Arial"/>
          <w:noProof/>
        </w:rPr>
        <w:t>4</w:t>
      </w:r>
      <w:r w:rsidRPr="0014140F">
        <w:rPr>
          <w:rFonts w:cs="Arial"/>
          <w:noProof/>
        </w:rPr>
        <w:noBreakHyphen/>
      </w:r>
      <w:r>
        <w:rPr>
          <w:rFonts w:cs="Arial"/>
          <w:noProof/>
        </w:rPr>
        <w:t>1</w:t>
      </w:r>
      <w:r>
        <w:rPr>
          <w:rFonts w:eastAsia="SimSun" w:cs="Arial"/>
          <w:bCs/>
          <w:kern w:val="2"/>
          <w:szCs w:val="22"/>
          <w:lang w:eastAsia="zh-CN"/>
        </w:rPr>
        <w:fldChar w:fldCharType="end"/>
      </w:r>
      <w:r>
        <w:rPr>
          <w:rFonts w:eastAsia="SimSun" w:cs="Arial"/>
          <w:bCs/>
          <w:kern w:val="2"/>
          <w:szCs w:val="22"/>
          <w:lang w:eastAsia="zh-CN"/>
        </w:rPr>
        <w:t xml:space="preserve"> below.</w:t>
      </w:r>
    </w:p>
    <w:p w14:paraId="43781AB3" w14:textId="77777777" w:rsidR="00FE4A1D" w:rsidRPr="00E60CD3" w:rsidRDefault="00FE4A1D" w:rsidP="00FE4A1D">
      <w:pPr>
        <w:pStyle w:val="Airbusbody"/>
        <w:rPr>
          <w:rFonts w:eastAsia="SimSun"/>
          <w:lang w:eastAsia="zh-CN"/>
        </w:rPr>
      </w:pPr>
    </w:p>
    <w:p w14:paraId="71A52EF9" w14:textId="6ADBA442" w:rsidR="00FE4A1D" w:rsidRDefault="00FE4A1D" w:rsidP="00FE4A1D">
      <w:pPr>
        <w:pStyle w:val="Airbusbody"/>
        <w:ind w:left="0"/>
        <w:jc w:val="center"/>
      </w:pPr>
      <w:r>
        <w:rPr>
          <w:noProof/>
        </w:rPr>
        <w:drawing>
          <wp:inline distT="0" distB="0" distL="0" distR="0" wp14:anchorId="07395DE2" wp14:editId="3ED35BC7">
            <wp:extent cx="5581650" cy="18573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80083" w14:textId="5AE0436E" w:rsidR="00FE4A1D" w:rsidRDefault="00FE4A1D" w:rsidP="00FE4A1D">
      <w:pPr>
        <w:pStyle w:val="Caption"/>
        <w:rPr>
          <w:rFonts w:cs="Arial"/>
        </w:rPr>
      </w:pPr>
      <w:bookmarkStart w:id="26" w:name="_Ref88404879"/>
      <w:bookmarkStart w:id="27" w:name="_Toc89639004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4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bookmarkEnd w:id="26"/>
      <w:r w:rsidRPr="0014140F">
        <w:rPr>
          <w:rFonts w:cs="Arial"/>
        </w:rPr>
        <w:t xml:space="preserve">: </w:t>
      </w:r>
      <w:r>
        <w:rPr>
          <w:rFonts w:cs="Arial"/>
        </w:rPr>
        <w:t>Data Conversion to Time-Series</w:t>
      </w:r>
      <w:bookmarkEnd w:id="27"/>
    </w:p>
    <w:p w14:paraId="7204D9EE" w14:textId="0394CBA0" w:rsidR="00FE4A1D" w:rsidRPr="00FE4A1D" w:rsidRDefault="00FE4A1D" w:rsidP="00FE4A1D">
      <w:pPr>
        <w:pStyle w:val="Airbusbody"/>
        <w:sectPr w:rsidR="00FE4A1D" w:rsidRPr="00FE4A1D" w:rsidSect="00635131">
          <w:footerReference w:type="default" r:id="rId32"/>
          <w:type w:val="continuous"/>
          <w:pgSz w:w="12240" w:h="15840"/>
          <w:pgMar w:top="791" w:right="1080" w:bottom="1276" w:left="1080" w:header="567" w:footer="54" w:gutter="0"/>
          <w:pgNumType w:start="1"/>
          <w:cols w:space="720"/>
          <w:titlePg/>
          <w:docGrid w:linePitch="360"/>
        </w:sectPr>
      </w:pPr>
    </w:p>
    <w:p w14:paraId="78989841" w14:textId="1ABC1CFD" w:rsidR="00585C35" w:rsidRDefault="002E3721" w:rsidP="00585C35">
      <w:pPr>
        <w:pStyle w:val="Heading1"/>
      </w:pPr>
      <w:bookmarkStart w:id="28" w:name="_Toc89638967"/>
      <w:r>
        <w:lastRenderedPageBreak/>
        <w:t>PLOTS</w:t>
      </w:r>
      <w:bookmarkEnd w:id="28"/>
    </w:p>
    <w:p w14:paraId="1115E363" w14:textId="77777777" w:rsidR="00585C35" w:rsidRDefault="00585C35" w:rsidP="00585C35"/>
    <w:p w14:paraId="069113BA" w14:textId="4A98A3AE" w:rsidR="00585C35" w:rsidRPr="00585C35" w:rsidRDefault="00F41F33" w:rsidP="00FE4D1E">
      <w:pPr>
        <w:ind w:left="576"/>
        <w:jc w:val="both"/>
        <w:rPr>
          <w:rFonts w:ascii="Arial" w:hAnsi="Arial" w:cs="Arial"/>
          <w:sz w:val="24"/>
          <w:szCs w:val="18"/>
        </w:rPr>
      </w:pPr>
      <w:r>
        <w:rPr>
          <w:rFonts w:ascii="Arial" w:hAnsi="Arial" w:cs="Arial"/>
          <w:sz w:val="24"/>
          <w:szCs w:val="18"/>
        </w:rPr>
        <w:t>Th</w:t>
      </w:r>
      <w:r w:rsidR="00FE4D1E">
        <w:rPr>
          <w:rFonts w:ascii="Arial" w:hAnsi="Arial" w:cs="Arial"/>
          <w:sz w:val="24"/>
          <w:szCs w:val="18"/>
        </w:rPr>
        <w:t>e plots of the time</w:t>
      </w:r>
      <w:r w:rsidR="003D104A">
        <w:rPr>
          <w:rFonts w:ascii="Arial" w:hAnsi="Arial" w:cs="Arial"/>
          <w:sz w:val="24"/>
          <w:szCs w:val="18"/>
        </w:rPr>
        <w:t xml:space="preserve"> </w:t>
      </w:r>
      <w:r w:rsidR="00FE4D1E">
        <w:rPr>
          <w:rFonts w:ascii="Arial" w:hAnsi="Arial" w:cs="Arial"/>
          <w:sz w:val="24"/>
          <w:szCs w:val="18"/>
        </w:rPr>
        <w:t xml:space="preserve">series for </w:t>
      </w:r>
      <w:r w:rsidR="00FE4A1D">
        <w:rPr>
          <w:rFonts w:ascii="Arial" w:hAnsi="Arial" w:cs="Arial"/>
          <w:sz w:val="24"/>
          <w:szCs w:val="18"/>
        </w:rPr>
        <w:t xml:space="preserve">the daily and monthly rain data </w:t>
      </w:r>
      <w:r w:rsidR="00FE4D1E">
        <w:rPr>
          <w:rFonts w:ascii="Arial" w:hAnsi="Arial" w:cs="Arial"/>
          <w:sz w:val="24"/>
          <w:szCs w:val="18"/>
        </w:rPr>
        <w:t xml:space="preserve">are presented </w:t>
      </w:r>
      <w:r>
        <w:rPr>
          <w:rFonts w:ascii="Arial" w:hAnsi="Arial" w:cs="Arial"/>
          <w:sz w:val="24"/>
          <w:szCs w:val="18"/>
        </w:rPr>
        <w:t xml:space="preserve">in </w:t>
      </w:r>
      <w:r w:rsidR="00585C35" w:rsidRPr="00585C35">
        <w:rPr>
          <w:rFonts w:ascii="Arial" w:hAnsi="Arial" w:cs="Arial"/>
          <w:sz w:val="24"/>
          <w:szCs w:val="18"/>
        </w:rPr>
        <w:fldChar w:fldCharType="begin"/>
      </w:r>
      <w:r w:rsidR="00585C35" w:rsidRPr="00585C35">
        <w:rPr>
          <w:rFonts w:ascii="Arial" w:hAnsi="Arial" w:cs="Arial"/>
          <w:sz w:val="24"/>
          <w:szCs w:val="18"/>
        </w:rPr>
        <w:instrText xml:space="preserve"> REF _Ref86277025 \h </w:instrText>
      </w:r>
      <w:r w:rsidR="00585C35">
        <w:rPr>
          <w:rFonts w:ascii="Arial" w:hAnsi="Arial" w:cs="Arial"/>
          <w:sz w:val="24"/>
          <w:szCs w:val="18"/>
        </w:rPr>
        <w:instrText xml:space="preserve"> \* MERGEFORMAT </w:instrText>
      </w:r>
      <w:r w:rsidR="00585C35" w:rsidRPr="00585C35">
        <w:rPr>
          <w:rFonts w:ascii="Arial" w:hAnsi="Arial" w:cs="Arial"/>
          <w:sz w:val="24"/>
          <w:szCs w:val="18"/>
        </w:rPr>
      </w:r>
      <w:r w:rsidR="00585C35" w:rsidRPr="00585C35">
        <w:rPr>
          <w:rFonts w:ascii="Arial" w:hAnsi="Arial" w:cs="Arial"/>
          <w:sz w:val="24"/>
          <w:szCs w:val="18"/>
        </w:rPr>
        <w:fldChar w:fldCharType="separate"/>
      </w:r>
      <w:r w:rsidR="002E1A33" w:rsidRPr="002E1A33">
        <w:rPr>
          <w:rFonts w:ascii="Arial" w:hAnsi="Arial" w:cs="Arial"/>
          <w:sz w:val="24"/>
          <w:szCs w:val="18"/>
        </w:rPr>
        <w:t>Figure 5</w:t>
      </w:r>
      <w:r w:rsidR="002E1A33" w:rsidRPr="002E1A33">
        <w:rPr>
          <w:rFonts w:ascii="Arial" w:hAnsi="Arial" w:cs="Arial"/>
          <w:sz w:val="24"/>
          <w:szCs w:val="18"/>
        </w:rPr>
        <w:noBreakHyphen/>
        <w:t>1</w:t>
      </w:r>
      <w:r w:rsidR="00585C35" w:rsidRPr="00585C35">
        <w:rPr>
          <w:rFonts w:ascii="Arial" w:hAnsi="Arial" w:cs="Arial"/>
          <w:sz w:val="24"/>
          <w:szCs w:val="18"/>
        </w:rPr>
        <w:fldChar w:fldCharType="end"/>
      </w:r>
      <w:r w:rsidR="00FE4A1D">
        <w:rPr>
          <w:rFonts w:ascii="Arial" w:hAnsi="Arial" w:cs="Arial"/>
          <w:sz w:val="24"/>
          <w:szCs w:val="18"/>
        </w:rPr>
        <w:t xml:space="preserve"> and </w:t>
      </w:r>
      <w:r w:rsidR="00FE4A1D">
        <w:rPr>
          <w:rFonts w:ascii="Arial" w:hAnsi="Arial" w:cs="Arial"/>
          <w:sz w:val="24"/>
          <w:szCs w:val="18"/>
        </w:rPr>
        <w:fldChar w:fldCharType="begin"/>
      </w:r>
      <w:r w:rsidR="00FE4A1D">
        <w:rPr>
          <w:rFonts w:ascii="Arial" w:hAnsi="Arial" w:cs="Arial"/>
          <w:sz w:val="24"/>
          <w:szCs w:val="18"/>
        </w:rPr>
        <w:instrText xml:space="preserve"> REF _Ref89620247 \h  \* MERGEFORMAT </w:instrText>
      </w:r>
      <w:r w:rsidR="00FE4A1D">
        <w:rPr>
          <w:rFonts w:ascii="Arial" w:hAnsi="Arial" w:cs="Arial"/>
          <w:sz w:val="24"/>
          <w:szCs w:val="18"/>
        </w:rPr>
      </w:r>
      <w:r w:rsidR="00FE4A1D">
        <w:rPr>
          <w:rFonts w:ascii="Arial" w:hAnsi="Arial" w:cs="Arial"/>
          <w:sz w:val="24"/>
          <w:szCs w:val="18"/>
        </w:rPr>
        <w:fldChar w:fldCharType="separate"/>
      </w:r>
      <w:r w:rsidR="00FE4A1D" w:rsidRPr="00FE4A1D">
        <w:rPr>
          <w:rFonts w:ascii="Arial" w:hAnsi="Arial" w:cs="Arial"/>
          <w:sz w:val="24"/>
          <w:szCs w:val="18"/>
        </w:rPr>
        <w:t>Figure 5</w:t>
      </w:r>
      <w:r w:rsidR="00FE4A1D" w:rsidRPr="00FE4A1D">
        <w:rPr>
          <w:rFonts w:ascii="Arial" w:hAnsi="Arial" w:cs="Arial"/>
          <w:sz w:val="24"/>
          <w:szCs w:val="18"/>
        </w:rPr>
        <w:noBreakHyphen/>
        <w:t>2</w:t>
      </w:r>
      <w:r w:rsidR="00FE4A1D">
        <w:rPr>
          <w:rFonts w:ascii="Arial" w:hAnsi="Arial" w:cs="Arial"/>
          <w:sz w:val="24"/>
          <w:szCs w:val="18"/>
        </w:rPr>
        <w:fldChar w:fldCharType="end"/>
      </w:r>
      <w:r w:rsidR="00585C35" w:rsidRPr="00585C35">
        <w:rPr>
          <w:rFonts w:ascii="Arial" w:hAnsi="Arial" w:cs="Arial"/>
          <w:sz w:val="24"/>
          <w:szCs w:val="18"/>
        </w:rPr>
        <w:t xml:space="preserve"> below</w:t>
      </w:r>
      <w:r>
        <w:rPr>
          <w:rFonts w:ascii="Arial" w:hAnsi="Arial" w:cs="Arial"/>
          <w:sz w:val="24"/>
          <w:szCs w:val="18"/>
        </w:rPr>
        <w:t>.</w:t>
      </w:r>
      <w:r w:rsidR="00203E8F">
        <w:rPr>
          <w:rFonts w:ascii="Arial" w:hAnsi="Arial" w:cs="Arial"/>
          <w:sz w:val="24"/>
          <w:szCs w:val="18"/>
        </w:rPr>
        <w:t xml:space="preserve"> </w:t>
      </w:r>
    </w:p>
    <w:p w14:paraId="10999070" w14:textId="328F0EBA" w:rsidR="00585C35" w:rsidRDefault="00585C35" w:rsidP="00585C35">
      <w:pPr>
        <w:rPr>
          <w:rFonts w:ascii="Arial" w:hAnsi="Arial" w:cs="Arial"/>
          <w:color w:val="421681"/>
          <w:sz w:val="24"/>
          <w:szCs w:val="18"/>
        </w:rPr>
      </w:pPr>
    </w:p>
    <w:p w14:paraId="79828298" w14:textId="467E6526" w:rsidR="00FE4D1E" w:rsidRDefault="00D57901" w:rsidP="00585C35">
      <w:pPr>
        <w:rPr>
          <w:rFonts w:ascii="Arial" w:hAnsi="Arial" w:cs="Arial"/>
          <w:color w:val="421681"/>
          <w:sz w:val="24"/>
          <w:szCs w:val="18"/>
        </w:rPr>
      </w:pPr>
      <w:r>
        <w:rPr>
          <w:noProof/>
        </w:rPr>
        <w:drawing>
          <wp:inline distT="0" distB="0" distL="0" distR="0" wp14:anchorId="79FB3A51" wp14:editId="537896F0">
            <wp:extent cx="8745855" cy="4013835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01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6C9FD" w14:textId="766BC016" w:rsidR="00585C35" w:rsidRDefault="00585C35" w:rsidP="00585C35">
      <w:pPr>
        <w:pStyle w:val="Caption"/>
        <w:rPr>
          <w:rFonts w:cs="Arial"/>
        </w:rPr>
      </w:pPr>
      <w:bookmarkStart w:id="29" w:name="_Ref86277025"/>
      <w:bookmarkStart w:id="30" w:name="_Toc89639005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2E1A33"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bookmarkEnd w:id="29"/>
      <w:r w:rsidRPr="0014140F">
        <w:rPr>
          <w:rFonts w:cs="Arial"/>
        </w:rPr>
        <w:t xml:space="preserve">: </w:t>
      </w:r>
      <w:r w:rsidR="00FE4A1D">
        <w:rPr>
          <w:rFonts w:cs="Arial"/>
        </w:rPr>
        <w:t>Daily Rain Data Plot</w:t>
      </w:r>
      <w:bookmarkEnd w:id="30"/>
    </w:p>
    <w:p w14:paraId="3D10B3E8" w14:textId="583CB833" w:rsidR="00FE4A1D" w:rsidRDefault="00FE4A1D" w:rsidP="00FE4A1D">
      <w:pPr>
        <w:pStyle w:val="Airbusbody"/>
        <w:rPr>
          <w:rFonts w:eastAsia="SimSun"/>
        </w:rPr>
      </w:pPr>
    </w:p>
    <w:p w14:paraId="630F5FED" w14:textId="27701DA3" w:rsidR="00FE4A1D" w:rsidRDefault="00D57901" w:rsidP="00FE4A1D">
      <w:pPr>
        <w:rPr>
          <w:rFonts w:ascii="Arial" w:hAnsi="Arial" w:cs="Arial"/>
          <w:color w:val="421681"/>
          <w:sz w:val="24"/>
          <w:szCs w:val="18"/>
        </w:rPr>
      </w:pPr>
      <w:r>
        <w:rPr>
          <w:noProof/>
        </w:rPr>
        <w:lastRenderedPageBreak/>
        <w:drawing>
          <wp:inline distT="0" distB="0" distL="0" distR="0" wp14:anchorId="132DBE86" wp14:editId="5F32E940">
            <wp:extent cx="8745855" cy="3992245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399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FF4A4" w14:textId="6BE148A1" w:rsidR="00FE4A1D" w:rsidRPr="0014140F" w:rsidRDefault="00FE4A1D" w:rsidP="00FE4A1D">
      <w:pPr>
        <w:pStyle w:val="Caption"/>
        <w:rPr>
          <w:rFonts w:eastAsia="SimSun" w:cs="Arial"/>
          <w:bCs/>
          <w:kern w:val="2"/>
          <w:szCs w:val="22"/>
          <w:lang w:eastAsia="zh-CN"/>
        </w:rPr>
      </w:pPr>
      <w:bookmarkStart w:id="31" w:name="_Ref89620247"/>
      <w:bookmarkStart w:id="32" w:name="_Toc89639006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2</w:t>
      </w:r>
      <w:r w:rsidRPr="0014140F">
        <w:rPr>
          <w:rFonts w:cs="Arial"/>
        </w:rPr>
        <w:fldChar w:fldCharType="end"/>
      </w:r>
      <w:bookmarkEnd w:id="31"/>
      <w:r w:rsidRPr="0014140F">
        <w:rPr>
          <w:rFonts w:cs="Arial"/>
        </w:rPr>
        <w:t xml:space="preserve">: </w:t>
      </w:r>
      <w:r>
        <w:rPr>
          <w:rFonts w:cs="Arial"/>
        </w:rPr>
        <w:t>Monthly Rain Data Plot</w:t>
      </w:r>
      <w:bookmarkEnd w:id="32"/>
    </w:p>
    <w:p w14:paraId="2C736C52" w14:textId="77777777" w:rsidR="00FE4A1D" w:rsidRPr="00FE4A1D" w:rsidRDefault="00FE4A1D" w:rsidP="00FE4A1D">
      <w:pPr>
        <w:pStyle w:val="Airbusbody"/>
        <w:rPr>
          <w:rFonts w:eastAsia="SimSun"/>
        </w:rPr>
      </w:pPr>
    </w:p>
    <w:p w14:paraId="7AD5F9BC" w14:textId="11D10EE4" w:rsidR="00585C35" w:rsidRDefault="00585C35" w:rsidP="00585C35">
      <w:pPr>
        <w:rPr>
          <w:rFonts w:ascii="Arial" w:hAnsi="Arial" w:cs="Arial"/>
          <w:color w:val="421681"/>
          <w:sz w:val="24"/>
          <w:szCs w:val="18"/>
        </w:rPr>
      </w:pPr>
      <w:r w:rsidRPr="00A84231">
        <w:rPr>
          <w:rFonts w:ascii="Arial" w:hAnsi="Arial" w:cs="Arial"/>
          <w:color w:val="421681"/>
          <w:sz w:val="24"/>
          <w:szCs w:val="18"/>
        </w:rPr>
        <w:br w:type="page"/>
      </w:r>
    </w:p>
    <w:p w14:paraId="5C02E2CC" w14:textId="6350783C" w:rsidR="007B233A" w:rsidRDefault="00D57901" w:rsidP="007B233A">
      <w:pPr>
        <w:pStyle w:val="Heading1"/>
      </w:pPr>
      <w:bookmarkStart w:id="33" w:name="_Toc89638968"/>
      <w:r>
        <w:lastRenderedPageBreak/>
        <w:t>DECOMPOSING RAIN DATA</w:t>
      </w:r>
      <w:bookmarkEnd w:id="33"/>
    </w:p>
    <w:p w14:paraId="4E63BC8C" w14:textId="6345202C" w:rsidR="007B233A" w:rsidRDefault="007B233A" w:rsidP="007B233A"/>
    <w:p w14:paraId="6DF0259A" w14:textId="7D65D7CB" w:rsidR="007B233A" w:rsidRDefault="00D57901" w:rsidP="007B233A">
      <w:pPr>
        <w:pStyle w:val="Heading2"/>
      </w:pPr>
      <w:bookmarkStart w:id="34" w:name="_Toc89638969"/>
      <w:r>
        <w:t>Daily Rain Data</w:t>
      </w:r>
      <w:bookmarkEnd w:id="34"/>
    </w:p>
    <w:p w14:paraId="0C141AF7" w14:textId="77777777" w:rsidR="007B233A" w:rsidRPr="007B233A" w:rsidRDefault="007B233A" w:rsidP="007B233A"/>
    <w:p w14:paraId="0FF70F60" w14:textId="21335A01" w:rsidR="002933F3" w:rsidRDefault="00D57901" w:rsidP="00A60BF0">
      <w:pPr>
        <w:ind w:left="576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daily rain data was decomposed into observed, trend, seasonal and random components and is presented in </w:t>
      </w:r>
      <w:r w:rsidR="007B233A" w:rsidRPr="007B233A">
        <w:rPr>
          <w:rFonts w:ascii="Arial" w:hAnsi="Arial" w:cs="Arial"/>
          <w:sz w:val="24"/>
        </w:rPr>
        <w:fldChar w:fldCharType="begin"/>
      </w:r>
      <w:r w:rsidR="007B233A" w:rsidRPr="007B233A">
        <w:rPr>
          <w:rFonts w:ascii="Arial" w:hAnsi="Arial" w:cs="Arial"/>
          <w:sz w:val="24"/>
        </w:rPr>
        <w:instrText xml:space="preserve"> REF _Ref86278425 \h </w:instrText>
      </w:r>
      <w:r w:rsidR="007B233A">
        <w:rPr>
          <w:rFonts w:ascii="Arial" w:hAnsi="Arial" w:cs="Arial"/>
          <w:sz w:val="24"/>
        </w:rPr>
        <w:instrText xml:space="preserve"> \* MERGEFORMAT </w:instrText>
      </w:r>
      <w:r w:rsidR="007B233A" w:rsidRPr="007B233A">
        <w:rPr>
          <w:rFonts w:ascii="Arial" w:hAnsi="Arial" w:cs="Arial"/>
          <w:sz w:val="24"/>
        </w:rPr>
      </w:r>
      <w:r w:rsidR="007B233A" w:rsidRPr="007B233A">
        <w:rPr>
          <w:rFonts w:ascii="Arial" w:hAnsi="Arial" w:cs="Arial"/>
          <w:sz w:val="24"/>
        </w:rPr>
        <w:fldChar w:fldCharType="separate"/>
      </w:r>
      <w:r w:rsidR="00F9309B" w:rsidRPr="00F9309B">
        <w:rPr>
          <w:rFonts w:ascii="Arial" w:hAnsi="Arial" w:cs="Arial"/>
          <w:sz w:val="24"/>
        </w:rPr>
        <w:t>Figure 6</w:t>
      </w:r>
      <w:r w:rsidR="00F9309B" w:rsidRPr="00F9309B">
        <w:rPr>
          <w:rFonts w:ascii="Arial" w:hAnsi="Arial" w:cs="Arial"/>
          <w:sz w:val="24"/>
        </w:rPr>
        <w:noBreakHyphen/>
        <w:t>1</w:t>
      </w:r>
      <w:r w:rsidR="007B233A" w:rsidRPr="007B233A">
        <w:rPr>
          <w:rFonts w:ascii="Arial" w:hAnsi="Arial" w:cs="Arial"/>
          <w:sz w:val="24"/>
        </w:rPr>
        <w:fldChar w:fldCharType="end"/>
      </w:r>
      <w:r w:rsidR="00A60BF0">
        <w:rPr>
          <w:rFonts w:ascii="Arial" w:hAnsi="Arial" w:cs="Arial"/>
          <w:sz w:val="24"/>
        </w:rPr>
        <w:t>.</w:t>
      </w:r>
      <w:r w:rsidR="005F5773">
        <w:rPr>
          <w:rFonts w:ascii="Arial" w:hAnsi="Arial" w:cs="Arial"/>
          <w:sz w:val="24"/>
        </w:rPr>
        <w:t xml:space="preserve"> From </w:t>
      </w:r>
      <w:r w:rsidR="005F5773" w:rsidRPr="007B233A">
        <w:rPr>
          <w:rFonts w:ascii="Arial" w:hAnsi="Arial" w:cs="Arial"/>
          <w:sz w:val="24"/>
        </w:rPr>
        <w:fldChar w:fldCharType="begin"/>
      </w:r>
      <w:r w:rsidR="005F5773" w:rsidRPr="007B233A">
        <w:rPr>
          <w:rFonts w:ascii="Arial" w:hAnsi="Arial" w:cs="Arial"/>
          <w:sz w:val="24"/>
        </w:rPr>
        <w:instrText xml:space="preserve"> REF _Ref86278425 \h </w:instrText>
      </w:r>
      <w:r w:rsidR="005F5773">
        <w:rPr>
          <w:rFonts w:ascii="Arial" w:hAnsi="Arial" w:cs="Arial"/>
          <w:sz w:val="24"/>
        </w:rPr>
        <w:instrText xml:space="preserve"> \* MERGEFORMAT </w:instrText>
      </w:r>
      <w:r w:rsidR="005F5773" w:rsidRPr="007B233A">
        <w:rPr>
          <w:rFonts w:ascii="Arial" w:hAnsi="Arial" w:cs="Arial"/>
          <w:sz w:val="24"/>
        </w:rPr>
      </w:r>
      <w:r w:rsidR="005F5773" w:rsidRPr="007B233A">
        <w:rPr>
          <w:rFonts w:ascii="Arial" w:hAnsi="Arial" w:cs="Arial"/>
          <w:sz w:val="24"/>
        </w:rPr>
        <w:fldChar w:fldCharType="separate"/>
      </w:r>
      <w:r w:rsidR="00F9309B" w:rsidRPr="00F9309B">
        <w:rPr>
          <w:rFonts w:ascii="Arial" w:hAnsi="Arial" w:cs="Arial"/>
          <w:sz w:val="24"/>
        </w:rPr>
        <w:t>Figure 6</w:t>
      </w:r>
      <w:r w:rsidR="00F9309B" w:rsidRPr="00F9309B">
        <w:rPr>
          <w:rFonts w:ascii="Arial" w:hAnsi="Arial" w:cs="Arial"/>
          <w:sz w:val="24"/>
        </w:rPr>
        <w:noBreakHyphen/>
        <w:t>1</w:t>
      </w:r>
      <w:r w:rsidR="005F5773" w:rsidRPr="007B233A">
        <w:rPr>
          <w:rFonts w:ascii="Arial" w:hAnsi="Arial" w:cs="Arial"/>
          <w:sz w:val="24"/>
        </w:rPr>
        <w:fldChar w:fldCharType="end"/>
      </w:r>
      <w:r w:rsidR="005F5773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there is no trend but it seems that there is seasonality in the data</w:t>
      </w:r>
      <w:r w:rsidR="00F9309B">
        <w:rPr>
          <w:rFonts w:ascii="Arial" w:hAnsi="Arial" w:cs="Arial"/>
          <w:sz w:val="24"/>
        </w:rPr>
        <w:t xml:space="preserve"> and there is </w:t>
      </w:r>
      <w:r w:rsidR="003D104A">
        <w:rPr>
          <w:rFonts w:ascii="Arial" w:hAnsi="Arial" w:cs="Arial"/>
          <w:sz w:val="24"/>
        </w:rPr>
        <w:t xml:space="preserve">the </w:t>
      </w:r>
      <w:r w:rsidR="00F9309B">
        <w:rPr>
          <w:rFonts w:ascii="Arial" w:hAnsi="Arial" w:cs="Arial"/>
          <w:sz w:val="24"/>
        </w:rPr>
        <w:t xml:space="preserve">presence of some random spikes where there was </w:t>
      </w:r>
      <w:r w:rsidR="003D104A">
        <w:rPr>
          <w:rFonts w:ascii="Arial" w:hAnsi="Arial" w:cs="Arial"/>
          <w:sz w:val="24"/>
        </w:rPr>
        <w:t xml:space="preserve">the </w:t>
      </w:r>
      <w:r w:rsidR="00F9309B">
        <w:rPr>
          <w:rFonts w:ascii="Arial" w:hAnsi="Arial" w:cs="Arial"/>
          <w:sz w:val="24"/>
        </w:rPr>
        <w:t>record of higher rainfall</w:t>
      </w:r>
      <w:r w:rsidR="005F5773">
        <w:rPr>
          <w:rFonts w:ascii="Arial" w:hAnsi="Arial" w:cs="Arial"/>
          <w:sz w:val="24"/>
        </w:rPr>
        <w:t>.</w:t>
      </w:r>
      <w:r w:rsidR="00715306">
        <w:rPr>
          <w:rFonts w:ascii="Arial" w:hAnsi="Arial" w:cs="Arial"/>
          <w:sz w:val="24"/>
        </w:rPr>
        <w:t xml:space="preserve"> </w:t>
      </w:r>
      <w:r w:rsidR="00F9309B">
        <w:rPr>
          <w:rFonts w:ascii="Arial" w:hAnsi="Arial" w:cs="Arial"/>
          <w:sz w:val="24"/>
        </w:rPr>
        <w:t>The differencing of the data to make data stationery/remove seasonality/trend is directly done in the ARIMA models instead of doing it manually.</w:t>
      </w:r>
    </w:p>
    <w:p w14:paraId="426E6B2A" w14:textId="1091B96B" w:rsidR="00A60BF0" w:rsidRDefault="00A60BF0" w:rsidP="002933F3">
      <w:pPr>
        <w:ind w:left="576"/>
        <w:jc w:val="both"/>
        <w:rPr>
          <w:rFonts w:ascii="Arial" w:hAnsi="Arial" w:cs="Arial"/>
          <w:sz w:val="24"/>
        </w:rPr>
      </w:pPr>
    </w:p>
    <w:p w14:paraId="41830175" w14:textId="5FABD438" w:rsidR="005F5773" w:rsidRDefault="00D57901" w:rsidP="00D57901">
      <w:pPr>
        <w:ind w:left="90"/>
        <w:jc w:val="center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5DF95224" wp14:editId="1D9F8FD0">
            <wp:extent cx="8745855" cy="4056380"/>
            <wp:effectExtent l="0" t="0" r="0" b="12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C0F7A" w14:textId="424573A7" w:rsidR="00A60BF0" w:rsidRDefault="007B233A" w:rsidP="00D57901">
      <w:pPr>
        <w:pStyle w:val="Caption"/>
        <w:rPr>
          <w:b/>
          <w:bCs/>
          <w:sz w:val="28"/>
          <w:szCs w:val="30"/>
        </w:rPr>
      </w:pPr>
      <w:bookmarkStart w:id="35" w:name="_Ref86278425"/>
      <w:bookmarkStart w:id="36" w:name="_Toc89639007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2E1A33">
        <w:rPr>
          <w:rFonts w:cs="Arial"/>
          <w:noProof/>
        </w:rPr>
        <w:t>6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bookmarkEnd w:id="35"/>
      <w:r w:rsidRPr="0014140F">
        <w:rPr>
          <w:rFonts w:cs="Arial"/>
        </w:rPr>
        <w:t xml:space="preserve">: </w:t>
      </w:r>
      <w:bookmarkStart w:id="37" w:name="_Ref87459781"/>
      <w:r w:rsidR="00AD0616">
        <w:rPr>
          <w:rFonts w:cs="Arial"/>
        </w:rPr>
        <w:t>Decomposed Data – Daily Rain Data</w:t>
      </w:r>
      <w:bookmarkEnd w:id="36"/>
      <w:r w:rsidR="00A60BF0">
        <w:br w:type="page"/>
      </w:r>
    </w:p>
    <w:p w14:paraId="410905AB" w14:textId="75C9A1B3" w:rsidR="000B3E5F" w:rsidRDefault="00D57901" w:rsidP="002933F3">
      <w:pPr>
        <w:pStyle w:val="Heading2"/>
      </w:pPr>
      <w:bookmarkStart w:id="38" w:name="_Toc89638970"/>
      <w:bookmarkEnd w:id="37"/>
      <w:r>
        <w:lastRenderedPageBreak/>
        <w:t>Monthly Rain Data</w:t>
      </w:r>
      <w:bookmarkEnd w:id="38"/>
    </w:p>
    <w:p w14:paraId="539C619F" w14:textId="315A04AD" w:rsidR="002933F3" w:rsidRDefault="002933F3" w:rsidP="002933F3"/>
    <w:p w14:paraId="0CA159D5" w14:textId="7C18B780" w:rsidR="00D57901" w:rsidRDefault="00D57901" w:rsidP="00D57901">
      <w:pPr>
        <w:ind w:left="576"/>
        <w:jc w:val="both"/>
        <w:rPr>
          <w:rFonts w:ascii="Arial" w:hAnsi="Arial" w:cs="Arial"/>
          <w:sz w:val="24"/>
        </w:rPr>
      </w:pPr>
      <w:bookmarkStart w:id="39" w:name="_Ref86279150"/>
      <w:r>
        <w:rPr>
          <w:rFonts w:ascii="Arial" w:hAnsi="Arial" w:cs="Arial"/>
          <w:sz w:val="24"/>
        </w:rPr>
        <w:t xml:space="preserve">The </w:t>
      </w:r>
      <w:r w:rsidR="00F9309B">
        <w:rPr>
          <w:rFonts w:ascii="Arial" w:hAnsi="Arial" w:cs="Arial"/>
          <w:sz w:val="24"/>
        </w:rPr>
        <w:t>monthly</w:t>
      </w:r>
      <w:r>
        <w:rPr>
          <w:rFonts w:ascii="Arial" w:hAnsi="Arial" w:cs="Arial"/>
          <w:sz w:val="24"/>
        </w:rPr>
        <w:t xml:space="preserve"> rain data was decomposed into observed, trend, seasonal and random components and is presented in </w:t>
      </w:r>
      <w:r w:rsidR="00F9309B">
        <w:rPr>
          <w:rFonts w:ascii="Arial" w:hAnsi="Arial" w:cs="Arial"/>
          <w:sz w:val="24"/>
        </w:rPr>
        <w:fldChar w:fldCharType="begin"/>
      </w:r>
      <w:r w:rsidR="00F9309B">
        <w:rPr>
          <w:rFonts w:ascii="Arial" w:hAnsi="Arial" w:cs="Arial"/>
          <w:sz w:val="24"/>
        </w:rPr>
        <w:instrText xml:space="preserve"> REF _Ref89621484 \h  \* MERGEFORMAT </w:instrText>
      </w:r>
      <w:r w:rsidR="00F9309B">
        <w:rPr>
          <w:rFonts w:ascii="Arial" w:hAnsi="Arial" w:cs="Arial"/>
          <w:sz w:val="24"/>
        </w:rPr>
      </w:r>
      <w:r w:rsidR="00F9309B">
        <w:rPr>
          <w:rFonts w:ascii="Arial" w:hAnsi="Arial" w:cs="Arial"/>
          <w:sz w:val="24"/>
        </w:rPr>
        <w:fldChar w:fldCharType="separate"/>
      </w:r>
      <w:r w:rsidR="00F9309B" w:rsidRPr="00F9309B">
        <w:rPr>
          <w:rFonts w:ascii="Arial" w:hAnsi="Arial" w:cs="Arial"/>
          <w:sz w:val="24"/>
        </w:rPr>
        <w:t>Figure 6</w:t>
      </w:r>
      <w:r w:rsidR="00F9309B" w:rsidRPr="00F9309B">
        <w:rPr>
          <w:rFonts w:ascii="Arial" w:hAnsi="Arial" w:cs="Arial"/>
          <w:sz w:val="24"/>
        </w:rPr>
        <w:noBreakHyphen/>
        <w:t>2</w:t>
      </w:r>
      <w:r w:rsidR="00F9309B"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. From </w:t>
      </w:r>
      <w:r w:rsidR="00F9309B">
        <w:rPr>
          <w:rFonts w:ascii="Arial" w:hAnsi="Arial" w:cs="Arial"/>
          <w:sz w:val="24"/>
        </w:rPr>
        <w:fldChar w:fldCharType="begin"/>
      </w:r>
      <w:r w:rsidR="00F9309B">
        <w:rPr>
          <w:rFonts w:ascii="Arial" w:hAnsi="Arial" w:cs="Arial"/>
          <w:sz w:val="24"/>
        </w:rPr>
        <w:instrText xml:space="preserve"> REF _Ref89621484 \h  \* MERGEFORMAT </w:instrText>
      </w:r>
      <w:r w:rsidR="00F9309B">
        <w:rPr>
          <w:rFonts w:ascii="Arial" w:hAnsi="Arial" w:cs="Arial"/>
          <w:sz w:val="24"/>
        </w:rPr>
      </w:r>
      <w:r w:rsidR="00F9309B">
        <w:rPr>
          <w:rFonts w:ascii="Arial" w:hAnsi="Arial" w:cs="Arial"/>
          <w:sz w:val="24"/>
        </w:rPr>
        <w:fldChar w:fldCharType="separate"/>
      </w:r>
      <w:r w:rsidR="00F9309B" w:rsidRPr="00F9309B">
        <w:rPr>
          <w:rFonts w:ascii="Arial" w:hAnsi="Arial" w:cs="Arial"/>
          <w:sz w:val="24"/>
        </w:rPr>
        <w:t>Figure 6</w:t>
      </w:r>
      <w:r w:rsidR="00F9309B" w:rsidRPr="00F9309B">
        <w:rPr>
          <w:rFonts w:ascii="Arial" w:hAnsi="Arial" w:cs="Arial"/>
          <w:sz w:val="24"/>
        </w:rPr>
        <w:noBreakHyphen/>
        <w:t>2</w:t>
      </w:r>
      <w:r w:rsidR="00F9309B"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 </w:t>
      </w:r>
      <w:r w:rsidR="00F9309B">
        <w:rPr>
          <w:rFonts w:ascii="Arial" w:hAnsi="Arial" w:cs="Arial"/>
          <w:sz w:val="24"/>
        </w:rPr>
        <w:t xml:space="preserve">there is no trend but it seems that there is seasonality in the data and there is </w:t>
      </w:r>
      <w:r w:rsidR="003D104A">
        <w:rPr>
          <w:rFonts w:ascii="Arial" w:hAnsi="Arial" w:cs="Arial"/>
          <w:sz w:val="24"/>
        </w:rPr>
        <w:t xml:space="preserve">the </w:t>
      </w:r>
      <w:r w:rsidR="00F9309B">
        <w:rPr>
          <w:rFonts w:ascii="Arial" w:hAnsi="Arial" w:cs="Arial"/>
          <w:sz w:val="24"/>
        </w:rPr>
        <w:t xml:space="preserve">presence of some random spikes where there was </w:t>
      </w:r>
      <w:r w:rsidR="003D104A">
        <w:rPr>
          <w:rFonts w:ascii="Arial" w:hAnsi="Arial" w:cs="Arial"/>
          <w:sz w:val="24"/>
        </w:rPr>
        <w:t xml:space="preserve">a </w:t>
      </w:r>
      <w:r w:rsidR="00F9309B">
        <w:rPr>
          <w:rFonts w:ascii="Arial" w:hAnsi="Arial" w:cs="Arial"/>
          <w:sz w:val="24"/>
        </w:rPr>
        <w:t xml:space="preserve">record of higher rainfall. </w:t>
      </w:r>
      <w:r>
        <w:rPr>
          <w:rFonts w:ascii="Arial" w:hAnsi="Arial" w:cs="Arial"/>
          <w:sz w:val="24"/>
        </w:rPr>
        <w:t>The differencing of the data to make data stationery</w:t>
      </w:r>
      <w:r w:rsidR="00F9309B">
        <w:rPr>
          <w:rFonts w:ascii="Arial" w:hAnsi="Arial" w:cs="Arial"/>
          <w:sz w:val="24"/>
        </w:rPr>
        <w:t>/remove seasonality/trend</w:t>
      </w:r>
      <w:r>
        <w:rPr>
          <w:rFonts w:ascii="Arial" w:hAnsi="Arial" w:cs="Arial"/>
          <w:sz w:val="24"/>
        </w:rPr>
        <w:t xml:space="preserve"> is directly done in the ARIMA models instead of doing it manually.</w:t>
      </w:r>
    </w:p>
    <w:p w14:paraId="24FFE64B" w14:textId="77777777" w:rsidR="00D57901" w:rsidRDefault="00D57901" w:rsidP="00D57901">
      <w:pPr>
        <w:ind w:left="576"/>
        <w:jc w:val="both"/>
        <w:rPr>
          <w:rFonts w:ascii="Arial" w:hAnsi="Arial" w:cs="Arial"/>
          <w:sz w:val="24"/>
        </w:rPr>
      </w:pPr>
    </w:p>
    <w:p w14:paraId="0832A1A4" w14:textId="79754841" w:rsidR="00D57901" w:rsidRDefault="00D57901" w:rsidP="00D57901">
      <w:pPr>
        <w:ind w:left="90"/>
        <w:jc w:val="center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2361ED3C" wp14:editId="4D1CBF2A">
            <wp:extent cx="8745855" cy="4036060"/>
            <wp:effectExtent l="0" t="0" r="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03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E8A59" w14:textId="1FE8D6F7" w:rsidR="00A916EC" w:rsidRPr="00A916EC" w:rsidRDefault="00AD0616" w:rsidP="00AD0616">
      <w:pPr>
        <w:pStyle w:val="Airbusbody"/>
        <w:jc w:val="center"/>
        <w:rPr>
          <w:rFonts w:eastAsia="SimSun"/>
        </w:rPr>
      </w:pPr>
      <w:bookmarkStart w:id="40" w:name="_Ref89621484"/>
      <w:bookmarkStart w:id="41" w:name="_Toc89639008"/>
      <w:bookmarkEnd w:id="39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6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F9309B">
        <w:rPr>
          <w:rFonts w:cs="Arial"/>
          <w:noProof/>
        </w:rPr>
        <w:t>2</w:t>
      </w:r>
      <w:r w:rsidRPr="0014140F">
        <w:rPr>
          <w:rFonts w:cs="Arial"/>
        </w:rPr>
        <w:fldChar w:fldCharType="end"/>
      </w:r>
      <w:bookmarkEnd w:id="40"/>
      <w:r w:rsidRPr="0014140F">
        <w:rPr>
          <w:rFonts w:cs="Arial"/>
        </w:rPr>
        <w:t xml:space="preserve">: </w:t>
      </w:r>
      <w:r>
        <w:rPr>
          <w:rFonts w:cs="Arial"/>
        </w:rPr>
        <w:t>Decomposed Data – Monthly Rain Data</w:t>
      </w:r>
      <w:bookmarkEnd w:id="41"/>
    </w:p>
    <w:p w14:paraId="4148FB0B" w14:textId="77777777" w:rsidR="00A916EC" w:rsidRDefault="00A916EC">
      <w:pPr>
        <w:rPr>
          <w:rFonts w:ascii="Arial" w:hAnsi="Arial" w:cs="Times New Roman"/>
          <w:b/>
          <w:bCs/>
          <w:sz w:val="28"/>
          <w:szCs w:val="30"/>
        </w:rPr>
      </w:pPr>
      <w:r>
        <w:br w:type="page"/>
      </w:r>
    </w:p>
    <w:p w14:paraId="7DF4E96B" w14:textId="29272B7A" w:rsidR="00E62FAD" w:rsidRDefault="00F9309B" w:rsidP="00E62FAD">
      <w:pPr>
        <w:pStyle w:val="Heading1"/>
      </w:pPr>
      <w:bookmarkStart w:id="42" w:name="_Toc89638971"/>
      <w:r w:rsidRPr="00F9309B">
        <w:lastRenderedPageBreak/>
        <w:t xml:space="preserve">MODEL </w:t>
      </w:r>
      <w:r w:rsidR="00170146">
        <w:t xml:space="preserve">&amp; FORECAST </w:t>
      </w:r>
      <w:r w:rsidR="005505F8">
        <w:t>-</w:t>
      </w:r>
      <w:r w:rsidRPr="00F9309B">
        <w:t xml:space="preserve"> EXPONENTIAL SMOOTHING</w:t>
      </w:r>
      <w:r>
        <w:t xml:space="preserve"> – (HOLTWINTERS)</w:t>
      </w:r>
      <w:bookmarkEnd w:id="42"/>
    </w:p>
    <w:p w14:paraId="37ABA23C" w14:textId="77777777" w:rsidR="00E62FAD" w:rsidRDefault="00E62FAD" w:rsidP="00E62FAD"/>
    <w:p w14:paraId="4E7BB515" w14:textId="488C5F60" w:rsidR="00E62FAD" w:rsidRDefault="00F9309B" w:rsidP="00E62FAD">
      <w:pPr>
        <w:pStyle w:val="Heading2"/>
      </w:pPr>
      <w:bookmarkStart w:id="43" w:name="_Toc89638972"/>
      <w:r>
        <w:t>Daily Data</w:t>
      </w:r>
      <w:bookmarkEnd w:id="43"/>
    </w:p>
    <w:p w14:paraId="4C33C8B4" w14:textId="79A791A1" w:rsidR="00F9309B" w:rsidRDefault="00F9309B" w:rsidP="00F9309B"/>
    <w:p w14:paraId="2C8AD170" w14:textId="5BE75B6E" w:rsidR="00F9309B" w:rsidRDefault="00F9309B" w:rsidP="00F9309B">
      <w:pPr>
        <w:pStyle w:val="Heading3"/>
      </w:pPr>
      <w:bookmarkStart w:id="44" w:name="_Toc89638973"/>
      <w:r>
        <w:t xml:space="preserve">Model </w:t>
      </w:r>
      <w:r w:rsidR="0058200B">
        <w:t>Output</w:t>
      </w:r>
      <w:bookmarkEnd w:id="44"/>
    </w:p>
    <w:p w14:paraId="58D8F1CF" w14:textId="1ED505D2" w:rsidR="00F9309B" w:rsidRPr="00F9309B" w:rsidRDefault="00F9309B" w:rsidP="00F9309B">
      <w:pPr>
        <w:ind w:left="576"/>
        <w:jc w:val="both"/>
        <w:rPr>
          <w:rFonts w:ascii="Arial" w:hAnsi="Arial" w:cs="Arial"/>
          <w:sz w:val="24"/>
        </w:rPr>
      </w:pPr>
      <w:r w:rsidRPr="00F9309B">
        <w:rPr>
          <w:rFonts w:ascii="Arial" w:hAnsi="Arial" w:cs="Arial"/>
          <w:sz w:val="24"/>
        </w:rPr>
        <w:t xml:space="preserve">The </w:t>
      </w:r>
      <w:r>
        <w:rPr>
          <w:rFonts w:ascii="Arial" w:hAnsi="Arial" w:cs="Arial"/>
          <w:sz w:val="24"/>
        </w:rPr>
        <w:t>H</w:t>
      </w:r>
      <w:r w:rsidRPr="00F9309B">
        <w:rPr>
          <w:rFonts w:ascii="Arial" w:hAnsi="Arial" w:cs="Arial"/>
          <w:sz w:val="24"/>
        </w:rPr>
        <w:t>olt</w:t>
      </w:r>
      <w:r>
        <w:rPr>
          <w:rFonts w:ascii="Arial" w:hAnsi="Arial" w:cs="Arial"/>
          <w:sz w:val="24"/>
        </w:rPr>
        <w:t>-W</w:t>
      </w:r>
      <w:r w:rsidRPr="00F9309B">
        <w:rPr>
          <w:rFonts w:ascii="Arial" w:hAnsi="Arial" w:cs="Arial"/>
          <w:sz w:val="24"/>
        </w:rPr>
        <w:t>inter</w:t>
      </w:r>
      <w:r>
        <w:rPr>
          <w:rFonts w:ascii="Arial" w:hAnsi="Arial" w:cs="Arial"/>
          <w:sz w:val="24"/>
        </w:rPr>
        <w:t>s</w:t>
      </w:r>
      <w:r w:rsidRPr="00F9309B">
        <w:rPr>
          <w:rFonts w:ascii="Arial" w:hAnsi="Arial" w:cs="Arial"/>
          <w:sz w:val="24"/>
        </w:rPr>
        <w:t xml:space="preserve"> model i</w:t>
      </w:r>
      <w:r>
        <w:rPr>
          <w:rFonts w:ascii="Arial" w:hAnsi="Arial" w:cs="Arial"/>
          <w:sz w:val="24"/>
        </w:rPr>
        <w:t>s</w:t>
      </w:r>
      <w:r w:rsidRPr="00F9309B">
        <w:rPr>
          <w:rFonts w:ascii="Arial" w:hAnsi="Arial" w:cs="Arial"/>
          <w:sz w:val="24"/>
        </w:rPr>
        <w:t xml:space="preserve"> run on the daily rain data and the observed/fitted graph is shown in </w:t>
      </w:r>
      <w:r w:rsidRPr="00F9309B">
        <w:rPr>
          <w:rFonts w:ascii="Arial" w:hAnsi="Arial" w:cs="Arial"/>
          <w:sz w:val="24"/>
        </w:rPr>
        <w:fldChar w:fldCharType="begin"/>
      </w:r>
      <w:r w:rsidRPr="00F9309B">
        <w:rPr>
          <w:rFonts w:ascii="Arial" w:hAnsi="Arial" w:cs="Arial"/>
          <w:sz w:val="24"/>
        </w:rPr>
        <w:instrText xml:space="preserve"> REF _Ref89622631 \h </w:instrText>
      </w:r>
      <w:r>
        <w:rPr>
          <w:rFonts w:ascii="Arial" w:hAnsi="Arial" w:cs="Arial"/>
          <w:sz w:val="24"/>
        </w:rPr>
        <w:instrText xml:space="preserve"> \* MERGEFORMAT </w:instrText>
      </w:r>
      <w:r w:rsidRPr="00F9309B">
        <w:rPr>
          <w:rFonts w:ascii="Arial" w:hAnsi="Arial" w:cs="Arial"/>
          <w:sz w:val="24"/>
        </w:rPr>
      </w:r>
      <w:r w:rsidRPr="00F9309B">
        <w:rPr>
          <w:rFonts w:ascii="Arial" w:hAnsi="Arial" w:cs="Arial"/>
          <w:sz w:val="24"/>
        </w:rPr>
        <w:fldChar w:fldCharType="separate"/>
      </w:r>
      <w:r w:rsidRPr="00F9309B">
        <w:rPr>
          <w:rFonts w:ascii="Arial" w:hAnsi="Arial" w:cs="Arial"/>
          <w:sz w:val="24"/>
        </w:rPr>
        <w:t>Figure 7</w:t>
      </w:r>
      <w:r w:rsidRPr="00F9309B">
        <w:rPr>
          <w:rFonts w:ascii="Arial" w:hAnsi="Arial" w:cs="Arial"/>
          <w:sz w:val="24"/>
        </w:rPr>
        <w:noBreakHyphen/>
        <w:t>1</w:t>
      </w:r>
      <w:r w:rsidRPr="00F9309B">
        <w:rPr>
          <w:rFonts w:ascii="Arial" w:hAnsi="Arial" w:cs="Arial"/>
          <w:sz w:val="24"/>
        </w:rPr>
        <w:fldChar w:fldCharType="end"/>
      </w:r>
      <w:r w:rsidRPr="00F9309B">
        <w:rPr>
          <w:rFonts w:ascii="Arial" w:hAnsi="Arial" w:cs="Arial"/>
          <w:sz w:val="24"/>
        </w:rPr>
        <w:t xml:space="preserve"> below. The observed values are shown in blue while fitted values are shown in </w:t>
      </w:r>
      <w:r w:rsidR="00537BEC">
        <w:rPr>
          <w:rFonts w:ascii="Arial" w:hAnsi="Arial" w:cs="Arial"/>
          <w:sz w:val="24"/>
        </w:rPr>
        <w:t>purple</w:t>
      </w:r>
      <w:r w:rsidRPr="00F9309B">
        <w:rPr>
          <w:rFonts w:ascii="Arial" w:hAnsi="Arial" w:cs="Arial"/>
          <w:sz w:val="24"/>
        </w:rPr>
        <w:t xml:space="preserve">. From </w:t>
      </w:r>
      <w:r w:rsidRPr="00F9309B">
        <w:rPr>
          <w:rFonts w:ascii="Arial" w:hAnsi="Arial" w:cs="Arial"/>
          <w:sz w:val="24"/>
        </w:rPr>
        <w:fldChar w:fldCharType="begin"/>
      </w:r>
      <w:r w:rsidRPr="00F9309B">
        <w:rPr>
          <w:rFonts w:ascii="Arial" w:hAnsi="Arial" w:cs="Arial"/>
          <w:sz w:val="24"/>
        </w:rPr>
        <w:instrText xml:space="preserve"> REF _Ref89622631 \h </w:instrText>
      </w:r>
      <w:r>
        <w:rPr>
          <w:rFonts w:ascii="Arial" w:hAnsi="Arial" w:cs="Arial"/>
          <w:sz w:val="24"/>
        </w:rPr>
        <w:instrText xml:space="preserve"> \* MERGEFORMAT </w:instrText>
      </w:r>
      <w:r w:rsidRPr="00F9309B">
        <w:rPr>
          <w:rFonts w:ascii="Arial" w:hAnsi="Arial" w:cs="Arial"/>
          <w:sz w:val="24"/>
        </w:rPr>
      </w:r>
      <w:r w:rsidRPr="00F9309B">
        <w:rPr>
          <w:rFonts w:ascii="Arial" w:hAnsi="Arial" w:cs="Arial"/>
          <w:sz w:val="24"/>
        </w:rPr>
        <w:fldChar w:fldCharType="separate"/>
      </w:r>
      <w:r w:rsidRPr="00F9309B">
        <w:rPr>
          <w:rFonts w:ascii="Arial" w:hAnsi="Arial" w:cs="Arial"/>
          <w:sz w:val="24"/>
        </w:rPr>
        <w:t>Figure 7</w:t>
      </w:r>
      <w:r w:rsidRPr="00F9309B">
        <w:rPr>
          <w:rFonts w:ascii="Arial" w:hAnsi="Arial" w:cs="Arial"/>
          <w:sz w:val="24"/>
        </w:rPr>
        <w:noBreakHyphen/>
        <w:t>1</w:t>
      </w:r>
      <w:r w:rsidRPr="00F9309B">
        <w:rPr>
          <w:rFonts w:ascii="Arial" w:hAnsi="Arial" w:cs="Arial"/>
          <w:sz w:val="24"/>
        </w:rPr>
        <w:fldChar w:fldCharType="end"/>
      </w:r>
      <w:r w:rsidRPr="00F9309B">
        <w:rPr>
          <w:rFonts w:ascii="Arial" w:hAnsi="Arial" w:cs="Arial"/>
          <w:sz w:val="24"/>
        </w:rPr>
        <w:t xml:space="preserve"> the fitted values seem ok but they were completely off in predicting spikes of rain. Overall, the data doesn’t seem to be predicted well.</w:t>
      </w:r>
    </w:p>
    <w:p w14:paraId="1F9586F2" w14:textId="4666B3C7" w:rsidR="00F9309B" w:rsidRDefault="00F9309B" w:rsidP="00F9309B"/>
    <w:p w14:paraId="6D0BA62B" w14:textId="01573EBD" w:rsidR="00F9309B" w:rsidRPr="00F9309B" w:rsidRDefault="00F9309B" w:rsidP="00F9309B">
      <w:pPr>
        <w:jc w:val="center"/>
      </w:pPr>
      <w:r>
        <w:rPr>
          <w:noProof/>
        </w:rPr>
        <w:drawing>
          <wp:inline distT="0" distB="0" distL="0" distR="0" wp14:anchorId="0B0E8B51" wp14:editId="3A6B183F">
            <wp:extent cx="8838790" cy="3797300"/>
            <wp:effectExtent l="0" t="0" r="63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8863352" cy="3807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3943E" w14:textId="610832FD" w:rsidR="00F9309B" w:rsidRDefault="00F9309B" w:rsidP="00F9309B">
      <w:pPr>
        <w:pStyle w:val="Caption"/>
        <w:rPr>
          <w:rFonts w:cs="Arial"/>
        </w:rPr>
      </w:pPr>
      <w:bookmarkStart w:id="45" w:name="_Ref89622631"/>
      <w:bookmarkStart w:id="46" w:name="_Toc89639009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7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bookmarkEnd w:id="45"/>
      <w:r w:rsidRPr="0014140F">
        <w:rPr>
          <w:rFonts w:cs="Arial"/>
        </w:rPr>
        <w:t xml:space="preserve">: </w:t>
      </w:r>
      <w:r>
        <w:rPr>
          <w:rFonts w:cs="Arial"/>
        </w:rPr>
        <w:t>Holt-Winters Model – Observed/Fitted Values</w:t>
      </w:r>
      <w:r w:rsidR="00537BEC">
        <w:rPr>
          <w:rFonts w:cs="Arial"/>
        </w:rPr>
        <w:t xml:space="preserve"> – Daily Data</w:t>
      </w:r>
      <w:bookmarkEnd w:id="46"/>
    </w:p>
    <w:p w14:paraId="16CA02D3" w14:textId="5EDB272D" w:rsidR="00F9309B" w:rsidRDefault="00F9309B" w:rsidP="00F9309B"/>
    <w:p w14:paraId="42B0C4C8" w14:textId="09E288A3" w:rsidR="00F9309B" w:rsidRDefault="00F9309B" w:rsidP="00F9309B">
      <w:pPr>
        <w:pStyle w:val="Heading3"/>
      </w:pPr>
      <w:bookmarkStart w:id="47" w:name="_Toc89638974"/>
      <w:r>
        <w:lastRenderedPageBreak/>
        <w:t>Residuals</w:t>
      </w:r>
      <w:bookmarkEnd w:id="47"/>
    </w:p>
    <w:p w14:paraId="52A09D98" w14:textId="2BE0418E" w:rsidR="00F9309B" w:rsidRPr="00537BEC" w:rsidRDefault="00537BEC" w:rsidP="00537BEC">
      <w:pPr>
        <w:ind w:left="576"/>
        <w:jc w:val="both"/>
        <w:rPr>
          <w:rFonts w:ascii="Arial" w:hAnsi="Arial" w:cs="Arial"/>
          <w:sz w:val="24"/>
        </w:rPr>
      </w:pPr>
      <w:r w:rsidRPr="00537BEC">
        <w:rPr>
          <w:rFonts w:ascii="Arial" w:hAnsi="Arial" w:cs="Arial"/>
          <w:sz w:val="24"/>
        </w:rPr>
        <w:t xml:space="preserve">The residuals plot of </w:t>
      </w:r>
      <w:r w:rsidR="003D104A">
        <w:rPr>
          <w:rFonts w:ascii="Arial" w:hAnsi="Arial" w:cs="Arial"/>
          <w:sz w:val="24"/>
        </w:rPr>
        <w:t xml:space="preserve">the </w:t>
      </w:r>
      <w:r w:rsidRPr="00537BEC">
        <w:rPr>
          <w:rFonts w:ascii="Arial" w:hAnsi="Arial" w:cs="Arial"/>
          <w:sz w:val="24"/>
        </w:rPr>
        <w:t xml:space="preserve">Holt-Winters model run on the daily rain data is presented in </w:t>
      </w:r>
      <w:r w:rsidRPr="00537BEC">
        <w:rPr>
          <w:rFonts w:ascii="Arial" w:hAnsi="Arial" w:cs="Arial"/>
          <w:sz w:val="24"/>
        </w:rPr>
        <w:fldChar w:fldCharType="begin"/>
      </w:r>
      <w:r w:rsidRPr="00537BEC">
        <w:rPr>
          <w:rFonts w:ascii="Arial" w:hAnsi="Arial" w:cs="Arial"/>
          <w:sz w:val="24"/>
        </w:rPr>
        <w:instrText xml:space="preserve"> REF _Ref89623461 \h </w:instrText>
      </w:r>
      <w:r>
        <w:rPr>
          <w:rFonts w:ascii="Arial" w:hAnsi="Arial" w:cs="Arial"/>
          <w:sz w:val="24"/>
        </w:rPr>
        <w:instrText xml:space="preserve"> \* MERGEFORMAT </w:instrText>
      </w:r>
      <w:r w:rsidRPr="00537BEC">
        <w:rPr>
          <w:rFonts w:ascii="Arial" w:hAnsi="Arial" w:cs="Arial"/>
          <w:sz w:val="24"/>
        </w:rPr>
      </w:r>
      <w:r w:rsidRPr="00537BEC">
        <w:rPr>
          <w:rFonts w:ascii="Arial" w:hAnsi="Arial" w:cs="Arial"/>
          <w:sz w:val="24"/>
        </w:rPr>
        <w:fldChar w:fldCharType="separate"/>
      </w:r>
      <w:r w:rsidRPr="00537BEC">
        <w:rPr>
          <w:rFonts w:ascii="Arial" w:hAnsi="Arial" w:cs="Arial"/>
          <w:sz w:val="24"/>
        </w:rPr>
        <w:t>Figure 7</w:t>
      </w:r>
      <w:r w:rsidRPr="00537BEC">
        <w:rPr>
          <w:rFonts w:ascii="Arial" w:hAnsi="Arial" w:cs="Arial"/>
          <w:sz w:val="24"/>
        </w:rPr>
        <w:noBreakHyphen/>
        <w:t>2</w:t>
      </w:r>
      <w:r w:rsidRPr="00537BEC">
        <w:rPr>
          <w:rFonts w:ascii="Arial" w:hAnsi="Arial" w:cs="Arial"/>
          <w:sz w:val="24"/>
        </w:rPr>
        <w:fldChar w:fldCharType="end"/>
      </w:r>
      <w:r w:rsidRPr="00537BEC">
        <w:rPr>
          <w:rFonts w:ascii="Arial" w:hAnsi="Arial" w:cs="Arial"/>
          <w:sz w:val="24"/>
        </w:rPr>
        <w:t xml:space="preserve"> below. From </w:t>
      </w:r>
      <w:r w:rsidRPr="00537BEC">
        <w:rPr>
          <w:rFonts w:ascii="Arial" w:hAnsi="Arial" w:cs="Arial"/>
          <w:sz w:val="24"/>
        </w:rPr>
        <w:fldChar w:fldCharType="begin"/>
      </w:r>
      <w:r w:rsidRPr="00537BEC">
        <w:rPr>
          <w:rFonts w:ascii="Arial" w:hAnsi="Arial" w:cs="Arial"/>
          <w:sz w:val="24"/>
        </w:rPr>
        <w:instrText xml:space="preserve"> REF _Ref89623461 \h </w:instrText>
      </w:r>
      <w:r>
        <w:rPr>
          <w:rFonts w:ascii="Arial" w:hAnsi="Arial" w:cs="Arial"/>
          <w:sz w:val="24"/>
        </w:rPr>
        <w:instrText xml:space="preserve"> \* MERGEFORMAT </w:instrText>
      </w:r>
      <w:r w:rsidRPr="00537BEC">
        <w:rPr>
          <w:rFonts w:ascii="Arial" w:hAnsi="Arial" w:cs="Arial"/>
          <w:sz w:val="24"/>
        </w:rPr>
      </w:r>
      <w:r w:rsidRPr="00537BEC">
        <w:rPr>
          <w:rFonts w:ascii="Arial" w:hAnsi="Arial" w:cs="Arial"/>
          <w:sz w:val="24"/>
        </w:rPr>
        <w:fldChar w:fldCharType="separate"/>
      </w:r>
      <w:r w:rsidRPr="00537BEC">
        <w:rPr>
          <w:rFonts w:ascii="Arial" w:hAnsi="Arial" w:cs="Arial"/>
          <w:sz w:val="24"/>
        </w:rPr>
        <w:t>Figure 7</w:t>
      </w:r>
      <w:r w:rsidRPr="00537BEC">
        <w:rPr>
          <w:rFonts w:ascii="Arial" w:hAnsi="Arial" w:cs="Arial"/>
          <w:sz w:val="24"/>
        </w:rPr>
        <w:noBreakHyphen/>
        <w:t>2</w:t>
      </w:r>
      <w:r w:rsidRPr="00537BEC">
        <w:rPr>
          <w:rFonts w:ascii="Arial" w:hAnsi="Arial" w:cs="Arial"/>
          <w:sz w:val="24"/>
        </w:rPr>
        <w:fldChar w:fldCharType="end"/>
      </w:r>
      <w:r w:rsidRPr="00537BEC">
        <w:rPr>
          <w:rFonts w:ascii="Arial" w:hAnsi="Arial" w:cs="Arial"/>
          <w:sz w:val="24"/>
        </w:rPr>
        <w:t xml:space="preserve"> the residuals suggest that the model couldn’t adequately capture information from the data as such the model is not a good fit at all. Also, from the plot</w:t>
      </w:r>
      <w:r w:rsidR="003D104A">
        <w:rPr>
          <w:rFonts w:ascii="Arial" w:hAnsi="Arial" w:cs="Arial"/>
          <w:sz w:val="24"/>
        </w:rPr>
        <w:t>,</w:t>
      </w:r>
      <w:r w:rsidRPr="00537BEC">
        <w:rPr>
          <w:rFonts w:ascii="Arial" w:hAnsi="Arial" w:cs="Arial"/>
          <w:sz w:val="24"/>
        </w:rPr>
        <w:t xml:space="preserve"> the difference between observed and fitted values seems to be great which is not an ideal scenario and this exponential smoothing is not helping to predict the rain variable accurately.</w:t>
      </w:r>
    </w:p>
    <w:p w14:paraId="0AF13A97" w14:textId="63615C10" w:rsidR="00F9309B" w:rsidRDefault="00F9309B" w:rsidP="00F9309B"/>
    <w:p w14:paraId="2915CE45" w14:textId="4653CCAB" w:rsidR="00F9309B" w:rsidRDefault="00F9309B" w:rsidP="00F9309B">
      <w:r>
        <w:rPr>
          <w:noProof/>
        </w:rPr>
        <w:drawing>
          <wp:inline distT="0" distB="0" distL="0" distR="0" wp14:anchorId="2F82D6BF" wp14:editId="3D3EDC34">
            <wp:extent cx="8745855" cy="3994785"/>
            <wp:effectExtent l="0" t="0" r="0" b="571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399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9922" w14:textId="2E5E4687" w:rsidR="00F9309B" w:rsidRDefault="00F9309B" w:rsidP="00F9309B">
      <w:pPr>
        <w:pStyle w:val="Caption"/>
        <w:rPr>
          <w:rFonts w:cs="Arial"/>
        </w:rPr>
      </w:pPr>
      <w:bookmarkStart w:id="48" w:name="_Ref89623461"/>
      <w:bookmarkStart w:id="49" w:name="_Toc89639010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7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537BEC">
        <w:rPr>
          <w:rFonts w:cs="Arial"/>
          <w:noProof/>
        </w:rPr>
        <w:t>2</w:t>
      </w:r>
      <w:r w:rsidRPr="0014140F">
        <w:rPr>
          <w:rFonts w:cs="Arial"/>
        </w:rPr>
        <w:fldChar w:fldCharType="end"/>
      </w:r>
      <w:bookmarkEnd w:id="48"/>
      <w:r w:rsidRPr="0014140F">
        <w:rPr>
          <w:rFonts w:cs="Arial"/>
        </w:rPr>
        <w:t xml:space="preserve">: </w:t>
      </w:r>
      <w:r>
        <w:rPr>
          <w:rFonts w:cs="Arial"/>
        </w:rPr>
        <w:t>Holt-Winters Model – Residual Graph</w:t>
      </w:r>
      <w:r w:rsidR="00537BEC">
        <w:rPr>
          <w:rFonts w:cs="Arial"/>
        </w:rPr>
        <w:t xml:space="preserve"> – Daily Data</w:t>
      </w:r>
      <w:bookmarkEnd w:id="49"/>
    </w:p>
    <w:p w14:paraId="17DF839B" w14:textId="77777777" w:rsidR="00F9309B" w:rsidRDefault="00F9309B" w:rsidP="00F9309B"/>
    <w:p w14:paraId="5A96F457" w14:textId="6C2897A0" w:rsidR="00F9309B" w:rsidRDefault="00F9309B" w:rsidP="00F9309B"/>
    <w:p w14:paraId="2CB5E408" w14:textId="77777777" w:rsidR="00FA6514" w:rsidRDefault="00FA6514">
      <w:pPr>
        <w:rPr>
          <w:rFonts w:ascii="Arial" w:hAnsi="Arial" w:cs="Times New Roman"/>
          <w:b/>
          <w:bCs/>
          <w:sz w:val="24"/>
          <w:szCs w:val="15"/>
        </w:rPr>
      </w:pPr>
      <w:r>
        <w:br w:type="page"/>
      </w:r>
    </w:p>
    <w:p w14:paraId="60285C70" w14:textId="260E54B2" w:rsidR="00F9309B" w:rsidRDefault="00FA6514" w:rsidP="00F9309B">
      <w:pPr>
        <w:pStyle w:val="Heading3"/>
      </w:pPr>
      <w:bookmarkStart w:id="50" w:name="_Toc89638975"/>
      <w:r>
        <w:lastRenderedPageBreak/>
        <w:t xml:space="preserve">Residuals </w:t>
      </w:r>
      <w:r w:rsidR="00F9309B">
        <w:t>Correlograms</w:t>
      </w:r>
      <w:bookmarkEnd w:id="50"/>
    </w:p>
    <w:p w14:paraId="6C4DD626" w14:textId="77777777" w:rsidR="00F9309B" w:rsidRPr="00F9309B" w:rsidRDefault="00F9309B" w:rsidP="00F9309B"/>
    <w:p w14:paraId="266E7530" w14:textId="77FC4736" w:rsidR="00E62FAD" w:rsidRDefault="002C3237" w:rsidP="00E62FAD">
      <w:pPr>
        <w:ind w:left="576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ACF and PACF plots</w:t>
      </w:r>
      <w:r w:rsidR="00E62FAD">
        <w:rPr>
          <w:rFonts w:ascii="Arial" w:hAnsi="Arial" w:cs="Arial"/>
          <w:sz w:val="24"/>
        </w:rPr>
        <w:t xml:space="preserve"> </w:t>
      </w:r>
      <w:r w:rsidR="00537BEC">
        <w:rPr>
          <w:rFonts w:ascii="Arial" w:hAnsi="Arial" w:cs="Arial"/>
          <w:sz w:val="24"/>
        </w:rPr>
        <w:t xml:space="preserve">of the residuals </w:t>
      </w:r>
      <w:r w:rsidR="00E62FAD">
        <w:rPr>
          <w:rFonts w:ascii="Arial" w:hAnsi="Arial" w:cs="Arial"/>
          <w:sz w:val="24"/>
        </w:rPr>
        <w:t xml:space="preserve">are presented in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8407480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="00537BEC" w:rsidRPr="00537BEC">
        <w:rPr>
          <w:rFonts w:ascii="Arial" w:hAnsi="Arial" w:cs="Arial"/>
          <w:sz w:val="24"/>
        </w:rPr>
        <w:t>Figure 7</w:t>
      </w:r>
      <w:r w:rsidR="00537BEC" w:rsidRPr="00537BEC">
        <w:rPr>
          <w:rFonts w:ascii="Arial" w:hAnsi="Arial" w:cs="Arial"/>
          <w:sz w:val="24"/>
        </w:rPr>
        <w:noBreakHyphen/>
        <w:t>3</w:t>
      </w:r>
      <w:r>
        <w:rPr>
          <w:rFonts w:ascii="Arial" w:hAnsi="Arial" w:cs="Arial"/>
          <w:sz w:val="24"/>
        </w:rPr>
        <w:fldChar w:fldCharType="end"/>
      </w:r>
      <w:r w:rsidR="00E62FAD"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From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8407480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="00537BEC" w:rsidRPr="00537BEC">
        <w:rPr>
          <w:rFonts w:ascii="Arial" w:hAnsi="Arial" w:cs="Arial"/>
          <w:sz w:val="24"/>
        </w:rPr>
        <w:t>Figure 7</w:t>
      </w:r>
      <w:r w:rsidR="00537BEC" w:rsidRPr="00537BEC">
        <w:rPr>
          <w:rFonts w:ascii="Arial" w:hAnsi="Arial" w:cs="Arial"/>
          <w:sz w:val="24"/>
        </w:rPr>
        <w:noBreakHyphen/>
        <w:t>3</w:t>
      </w:r>
      <w:r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 t</w:t>
      </w:r>
      <w:r w:rsidRPr="002C3237">
        <w:rPr>
          <w:rFonts w:ascii="Arial" w:hAnsi="Arial" w:cs="Arial"/>
          <w:sz w:val="24"/>
        </w:rPr>
        <w:t xml:space="preserve">he </w:t>
      </w:r>
      <w:r w:rsidR="00537BEC">
        <w:rPr>
          <w:rFonts w:ascii="Arial" w:hAnsi="Arial" w:cs="Arial"/>
          <w:sz w:val="24"/>
        </w:rPr>
        <w:t>plots have crossed the blue lines multiple times suggesting that this is not a great model, also there seems to be lag which isn’t ideal in our case.</w:t>
      </w:r>
      <w:r w:rsidRPr="002C3237">
        <w:rPr>
          <w:rFonts w:ascii="Arial" w:hAnsi="Arial" w:cs="Arial"/>
          <w:sz w:val="24"/>
        </w:rPr>
        <w:t xml:space="preserve"> </w:t>
      </w:r>
    </w:p>
    <w:p w14:paraId="12A58FB3" w14:textId="77777777" w:rsidR="002C3237" w:rsidRDefault="002C3237" w:rsidP="00E62FAD">
      <w:pPr>
        <w:ind w:left="576"/>
        <w:jc w:val="both"/>
        <w:rPr>
          <w:rFonts w:ascii="Arial" w:hAnsi="Arial" w:cs="Arial"/>
          <w:sz w:val="24"/>
        </w:rPr>
      </w:pPr>
    </w:p>
    <w:p w14:paraId="76927C9D" w14:textId="6A312EC5" w:rsidR="00E62FAD" w:rsidRDefault="00FA6514" w:rsidP="00D569AE">
      <w:pPr>
        <w:ind w:left="90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7BDC30E7" wp14:editId="0E20CF55">
            <wp:extent cx="8745855" cy="406908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0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38C7E" w14:textId="7FF4E3C2" w:rsidR="00E62FAD" w:rsidRDefault="00E62FAD" w:rsidP="00E62FAD">
      <w:pPr>
        <w:pStyle w:val="Caption"/>
        <w:rPr>
          <w:rFonts w:cs="Arial"/>
        </w:rPr>
      </w:pPr>
      <w:bookmarkStart w:id="51" w:name="_Ref88407480"/>
      <w:bookmarkStart w:id="52" w:name="_Toc89639011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 w:rsidR="00CF6886">
        <w:rPr>
          <w:rFonts w:cs="Arial"/>
          <w:noProof/>
        </w:rPr>
        <w:t>7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537BEC"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bookmarkEnd w:id="51"/>
      <w:r w:rsidRPr="0014140F">
        <w:rPr>
          <w:rFonts w:cs="Arial"/>
        </w:rPr>
        <w:t xml:space="preserve">: </w:t>
      </w:r>
      <w:r w:rsidR="00FA6514">
        <w:rPr>
          <w:rFonts w:cs="Arial"/>
        </w:rPr>
        <w:t>Holt-Winters</w:t>
      </w:r>
      <w:r w:rsidR="0058200B">
        <w:rPr>
          <w:rFonts w:cs="Arial"/>
        </w:rPr>
        <w:t xml:space="preserve"> Model </w:t>
      </w:r>
      <w:r w:rsidR="00CF6886">
        <w:rPr>
          <w:rFonts w:cs="Arial"/>
        </w:rPr>
        <w:t xml:space="preserve">– ACF/PACF </w:t>
      </w:r>
      <w:r w:rsidR="002C3237">
        <w:rPr>
          <w:rFonts w:cs="Arial"/>
        </w:rPr>
        <w:t>–</w:t>
      </w:r>
      <w:r w:rsidR="00CF6886">
        <w:rPr>
          <w:rFonts w:cs="Arial"/>
        </w:rPr>
        <w:t xml:space="preserve"> C</w:t>
      </w:r>
      <w:r w:rsidR="00FA6514">
        <w:rPr>
          <w:rFonts w:cs="Arial"/>
        </w:rPr>
        <w:t xml:space="preserve">orrelograms </w:t>
      </w:r>
      <w:r w:rsidR="00537BEC">
        <w:rPr>
          <w:rFonts w:cs="Arial"/>
        </w:rPr>
        <w:t>–</w:t>
      </w:r>
      <w:r w:rsidR="00FA6514">
        <w:rPr>
          <w:rFonts w:cs="Arial"/>
        </w:rPr>
        <w:t xml:space="preserve"> Residuals</w:t>
      </w:r>
      <w:r w:rsidR="00537BEC">
        <w:rPr>
          <w:rFonts w:cs="Arial"/>
        </w:rPr>
        <w:t xml:space="preserve"> – Daily Data</w:t>
      </w:r>
      <w:bookmarkEnd w:id="52"/>
    </w:p>
    <w:p w14:paraId="64CDC898" w14:textId="77777777" w:rsidR="002C3237" w:rsidRPr="002C3237" w:rsidRDefault="002C3237" w:rsidP="002C3237">
      <w:pPr>
        <w:pStyle w:val="Airbusbody"/>
      </w:pPr>
    </w:p>
    <w:p w14:paraId="3ECD972F" w14:textId="6EDD8E4B" w:rsidR="00FA6514" w:rsidRDefault="00FA6514">
      <w:r>
        <w:br w:type="page"/>
      </w:r>
    </w:p>
    <w:p w14:paraId="18077FAB" w14:textId="526FBB40" w:rsidR="00170146" w:rsidRDefault="00170146" w:rsidP="00170146">
      <w:pPr>
        <w:pStyle w:val="Heading3"/>
      </w:pPr>
      <w:bookmarkStart w:id="53" w:name="_Toc89638976"/>
      <w:r>
        <w:lastRenderedPageBreak/>
        <w:t>Forecast</w:t>
      </w:r>
      <w:bookmarkEnd w:id="53"/>
    </w:p>
    <w:p w14:paraId="72B97B51" w14:textId="77777777" w:rsidR="00170146" w:rsidRPr="00F9309B" w:rsidRDefault="00170146" w:rsidP="00170146"/>
    <w:p w14:paraId="50BCB51B" w14:textId="247A041B" w:rsidR="00170146" w:rsidRDefault="00170146" w:rsidP="00170146">
      <w:pPr>
        <w:ind w:left="576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holt winters exponential smoothing model is used to forecast the data for 365 days into the future and the forecasting plot is presented in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4782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170146">
        <w:rPr>
          <w:rFonts w:ascii="Arial" w:hAnsi="Arial" w:cs="Arial"/>
          <w:sz w:val="24"/>
        </w:rPr>
        <w:t>Figure 7</w:t>
      </w:r>
      <w:r w:rsidRPr="00170146">
        <w:rPr>
          <w:rFonts w:ascii="Arial" w:hAnsi="Arial" w:cs="Arial"/>
          <w:sz w:val="24"/>
        </w:rPr>
        <w:noBreakHyphen/>
        <w:t>4</w:t>
      </w:r>
      <w:r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. From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4782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170146">
        <w:rPr>
          <w:rFonts w:ascii="Arial" w:hAnsi="Arial" w:cs="Arial"/>
          <w:sz w:val="24"/>
        </w:rPr>
        <w:t>Figure 7</w:t>
      </w:r>
      <w:r w:rsidRPr="00170146">
        <w:rPr>
          <w:rFonts w:ascii="Arial" w:hAnsi="Arial" w:cs="Arial"/>
          <w:sz w:val="24"/>
        </w:rPr>
        <w:noBreakHyphen/>
        <w:t>4</w:t>
      </w:r>
      <w:r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 t</w:t>
      </w:r>
      <w:r w:rsidRPr="002C3237">
        <w:rPr>
          <w:rFonts w:ascii="Arial" w:hAnsi="Arial" w:cs="Arial"/>
          <w:sz w:val="24"/>
        </w:rPr>
        <w:t xml:space="preserve">he </w:t>
      </w:r>
      <w:r>
        <w:rPr>
          <w:rFonts w:ascii="Arial" w:hAnsi="Arial" w:cs="Arial"/>
          <w:sz w:val="24"/>
        </w:rPr>
        <w:t>forecast doesn’t seem to be great for this model.</w:t>
      </w:r>
    </w:p>
    <w:p w14:paraId="727CAF30" w14:textId="77777777" w:rsidR="00170146" w:rsidRDefault="00170146" w:rsidP="00170146">
      <w:pPr>
        <w:ind w:left="576"/>
        <w:jc w:val="both"/>
        <w:rPr>
          <w:rFonts w:ascii="Arial" w:hAnsi="Arial" w:cs="Arial"/>
          <w:sz w:val="24"/>
        </w:rPr>
      </w:pPr>
    </w:p>
    <w:p w14:paraId="3459B13C" w14:textId="72905856" w:rsidR="00170146" w:rsidRDefault="00170146" w:rsidP="00170146">
      <w:pPr>
        <w:ind w:left="90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2699CCFC" wp14:editId="1A205ECA">
            <wp:extent cx="8745855" cy="438721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38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8BA7F" w14:textId="73CEB6C0" w:rsidR="00170146" w:rsidRDefault="00170146" w:rsidP="00170146">
      <w:pPr>
        <w:pStyle w:val="Caption"/>
        <w:rPr>
          <w:b/>
          <w:bCs/>
          <w:sz w:val="28"/>
          <w:szCs w:val="30"/>
        </w:rPr>
      </w:pPr>
      <w:bookmarkStart w:id="54" w:name="_Ref89624782"/>
      <w:bookmarkStart w:id="55" w:name="_Toc89639012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7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4</w:t>
      </w:r>
      <w:r w:rsidRPr="0014140F">
        <w:rPr>
          <w:rFonts w:cs="Arial"/>
        </w:rPr>
        <w:fldChar w:fldCharType="end"/>
      </w:r>
      <w:bookmarkEnd w:id="54"/>
      <w:r w:rsidRPr="0014140F">
        <w:rPr>
          <w:rFonts w:cs="Arial"/>
        </w:rPr>
        <w:t xml:space="preserve">: </w:t>
      </w:r>
      <w:r>
        <w:rPr>
          <w:rFonts w:cs="Arial"/>
        </w:rPr>
        <w:t>Holt-Winters</w:t>
      </w:r>
      <w:r w:rsidR="0058200B">
        <w:rPr>
          <w:rFonts w:cs="Arial"/>
        </w:rPr>
        <w:t xml:space="preserve"> Model </w:t>
      </w:r>
      <w:r>
        <w:rPr>
          <w:rFonts w:cs="Arial"/>
        </w:rPr>
        <w:t>– Forecast – 365days – Daily Data</w:t>
      </w:r>
      <w:bookmarkEnd w:id="55"/>
    </w:p>
    <w:p w14:paraId="296E93D9" w14:textId="77777777" w:rsidR="00170146" w:rsidRDefault="00170146">
      <w:pPr>
        <w:rPr>
          <w:rFonts w:ascii="Arial" w:hAnsi="Arial" w:cs="Times New Roman"/>
          <w:b/>
          <w:bCs/>
          <w:sz w:val="28"/>
          <w:szCs w:val="30"/>
        </w:rPr>
      </w:pPr>
      <w:r>
        <w:br w:type="page"/>
      </w:r>
    </w:p>
    <w:p w14:paraId="77641161" w14:textId="0D87AFC3" w:rsidR="00E62FAD" w:rsidRDefault="00F9309B" w:rsidP="00E62FAD">
      <w:pPr>
        <w:pStyle w:val="Heading2"/>
      </w:pPr>
      <w:bookmarkStart w:id="56" w:name="_Toc89638977"/>
      <w:r>
        <w:lastRenderedPageBreak/>
        <w:t>Monthly Data</w:t>
      </w:r>
      <w:bookmarkEnd w:id="56"/>
    </w:p>
    <w:p w14:paraId="0156B259" w14:textId="77777777" w:rsidR="00537BEC" w:rsidRDefault="00537BEC" w:rsidP="00537BEC"/>
    <w:p w14:paraId="7604AB90" w14:textId="0CBA955F" w:rsidR="00537BEC" w:rsidRDefault="00537BEC" w:rsidP="00537BEC">
      <w:pPr>
        <w:pStyle w:val="Heading3"/>
      </w:pPr>
      <w:bookmarkStart w:id="57" w:name="_Toc89638978"/>
      <w:r>
        <w:t xml:space="preserve">Model </w:t>
      </w:r>
      <w:r w:rsidR="0058200B">
        <w:t>Output</w:t>
      </w:r>
      <w:bookmarkEnd w:id="57"/>
    </w:p>
    <w:p w14:paraId="487518F8" w14:textId="0315DD45" w:rsidR="00537BEC" w:rsidRDefault="00537BEC" w:rsidP="00537BEC">
      <w:pPr>
        <w:ind w:left="576"/>
        <w:jc w:val="both"/>
      </w:pPr>
      <w:r w:rsidRPr="00F9309B">
        <w:rPr>
          <w:rFonts w:ascii="Arial" w:hAnsi="Arial" w:cs="Arial"/>
          <w:sz w:val="24"/>
        </w:rPr>
        <w:t xml:space="preserve">The </w:t>
      </w:r>
      <w:r>
        <w:rPr>
          <w:rFonts w:ascii="Arial" w:hAnsi="Arial" w:cs="Arial"/>
          <w:sz w:val="24"/>
        </w:rPr>
        <w:t>H</w:t>
      </w:r>
      <w:r w:rsidRPr="00F9309B">
        <w:rPr>
          <w:rFonts w:ascii="Arial" w:hAnsi="Arial" w:cs="Arial"/>
          <w:sz w:val="24"/>
        </w:rPr>
        <w:t>olt</w:t>
      </w:r>
      <w:r>
        <w:rPr>
          <w:rFonts w:ascii="Arial" w:hAnsi="Arial" w:cs="Arial"/>
          <w:sz w:val="24"/>
        </w:rPr>
        <w:t>-W</w:t>
      </w:r>
      <w:r w:rsidRPr="00F9309B">
        <w:rPr>
          <w:rFonts w:ascii="Arial" w:hAnsi="Arial" w:cs="Arial"/>
          <w:sz w:val="24"/>
        </w:rPr>
        <w:t>inter</w:t>
      </w:r>
      <w:r>
        <w:rPr>
          <w:rFonts w:ascii="Arial" w:hAnsi="Arial" w:cs="Arial"/>
          <w:sz w:val="24"/>
        </w:rPr>
        <w:t>s</w:t>
      </w:r>
      <w:r w:rsidRPr="00F9309B">
        <w:rPr>
          <w:rFonts w:ascii="Arial" w:hAnsi="Arial" w:cs="Arial"/>
          <w:sz w:val="24"/>
        </w:rPr>
        <w:t xml:space="preserve"> model i</w:t>
      </w:r>
      <w:r>
        <w:rPr>
          <w:rFonts w:ascii="Arial" w:hAnsi="Arial" w:cs="Arial"/>
          <w:sz w:val="24"/>
        </w:rPr>
        <w:t>s</w:t>
      </w:r>
      <w:r w:rsidRPr="00F9309B">
        <w:rPr>
          <w:rFonts w:ascii="Arial" w:hAnsi="Arial" w:cs="Arial"/>
          <w:sz w:val="24"/>
        </w:rPr>
        <w:t xml:space="preserve"> run on the </w:t>
      </w:r>
      <w:r>
        <w:rPr>
          <w:rFonts w:ascii="Arial" w:hAnsi="Arial" w:cs="Arial"/>
          <w:sz w:val="24"/>
        </w:rPr>
        <w:t>monthly</w:t>
      </w:r>
      <w:r w:rsidRPr="00F9309B">
        <w:rPr>
          <w:rFonts w:ascii="Arial" w:hAnsi="Arial" w:cs="Arial"/>
          <w:sz w:val="24"/>
        </w:rPr>
        <w:t xml:space="preserve"> rain data and the observed/fitted graph is shown in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4274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="00170146" w:rsidRPr="00170146">
        <w:rPr>
          <w:rFonts w:ascii="Arial" w:hAnsi="Arial" w:cs="Arial"/>
          <w:sz w:val="24"/>
        </w:rPr>
        <w:t>Figure 7</w:t>
      </w:r>
      <w:r w:rsidR="00170146" w:rsidRPr="00170146">
        <w:rPr>
          <w:rFonts w:ascii="Arial" w:hAnsi="Arial" w:cs="Arial"/>
          <w:sz w:val="24"/>
        </w:rPr>
        <w:noBreakHyphen/>
        <w:t>5</w:t>
      </w:r>
      <w:r>
        <w:rPr>
          <w:rFonts w:ascii="Arial" w:hAnsi="Arial" w:cs="Arial"/>
          <w:sz w:val="24"/>
        </w:rPr>
        <w:fldChar w:fldCharType="end"/>
      </w:r>
      <w:r w:rsidRPr="00F9309B">
        <w:rPr>
          <w:rFonts w:ascii="Arial" w:hAnsi="Arial" w:cs="Arial"/>
          <w:sz w:val="24"/>
        </w:rPr>
        <w:t xml:space="preserve"> below. The observed values are shown in blue while fitted values are shown in </w:t>
      </w:r>
      <w:r>
        <w:rPr>
          <w:rFonts w:ascii="Arial" w:hAnsi="Arial" w:cs="Arial"/>
          <w:sz w:val="24"/>
        </w:rPr>
        <w:t>purple</w:t>
      </w:r>
      <w:r w:rsidRPr="00F9309B">
        <w:rPr>
          <w:rFonts w:ascii="Arial" w:hAnsi="Arial" w:cs="Arial"/>
          <w:sz w:val="24"/>
        </w:rPr>
        <w:t xml:space="preserve">. From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4274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="00170146" w:rsidRPr="00170146">
        <w:rPr>
          <w:rFonts w:ascii="Arial" w:hAnsi="Arial" w:cs="Arial"/>
          <w:sz w:val="24"/>
        </w:rPr>
        <w:t>Figure 7</w:t>
      </w:r>
      <w:r w:rsidR="00170146" w:rsidRPr="00170146">
        <w:rPr>
          <w:rFonts w:ascii="Arial" w:hAnsi="Arial" w:cs="Arial"/>
          <w:sz w:val="24"/>
        </w:rPr>
        <w:noBreakHyphen/>
        <w:t>5</w:t>
      </w:r>
      <w:r>
        <w:rPr>
          <w:rFonts w:ascii="Arial" w:hAnsi="Arial" w:cs="Arial"/>
          <w:sz w:val="24"/>
        </w:rPr>
        <w:fldChar w:fldCharType="end"/>
      </w:r>
      <w:r w:rsidRPr="00F9309B">
        <w:rPr>
          <w:rFonts w:ascii="Arial" w:hAnsi="Arial" w:cs="Arial"/>
          <w:sz w:val="24"/>
        </w:rPr>
        <w:t xml:space="preserve"> the fitted values seem </w:t>
      </w:r>
      <w:r>
        <w:rPr>
          <w:rFonts w:ascii="Arial" w:hAnsi="Arial" w:cs="Arial"/>
          <w:sz w:val="24"/>
        </w:rPr>
        <w:t>better</w:t>
      </w:r>
      <w:r w:rsidRPr="00F9309B">
        <w:rPr>
          <w:rFonts w:ascii="Arial" w:hAnsi="Arial" w:cs="Arial"/>
          <w:sz w:val="24"/>
        </w:rPr>
        <w:t xml:space="preserve"> but they were completely off in predicting spikes of rain. </w:t>
      </w:r>
      <w:r>
        <w:rPr>
          <w:rFonts w:ascii="Arial" w:hAnsi="Arial" w:cs="Arial"/>
          <w:sz w:val="24"/>
        </w:rPr>
        <w:t xml:space="preserve">But as observed this seems to be </w:t>
      </w:r>
      <w:r w:rsidR="003D104A">
        <w:rPr>
          <w:rFonts w:ascii="Arial" w:hAnsi="Arial" w:cs="Arial"/>
          <w:sz w:val="24"/>
        </w:rPr>
        <w:t xml:space="preserve">a </w:t>
      </w:r>
      <w:r>
        <w:rPr>
          <w:rFonts w:ascii="Arial" w:hAnsi="Arial" w:cs="Arial"/>
          <w:sz w:val="24"/>
        </w:rPr>
        <w:t>better prediction th</w:t>
      </w:r>
      <w:r w:rsidR="003D104A">
        <w:rPr>
          <w:rFonts w:ascii="Arial" w:hAnsi="Arial" w:cs="Arial"/>
          <w:sz w:val="24"/>
        </w:rPr>
        <w:t>a</w:t>
      </w:r>
      <w:r>
        <w:rPr>
          <w:rFonts w:ascii="Arial" w:hAnsi="Arial" w:cs="Arial"/>
          <w:sz w:val="24"/>
        </w:rPr>
        <w:t>n daily data as we have already done smoothing by converting to monthly data here.</w:t>
      </w:r>
    </w:p>
    <w:p w14:paraId="4F4BAC6C" w14:textId="3154495A" w:rsidR="00537BEC" w:rsidRPr="00F9309B" w:rsidRDefault="00537BEC" w:rsidP="00537BEC">
      <w:pPr>
        <w:jc w:val="center"/>
      </w:pPr>
      <w:r>
        <w:rPr>
          <w:noProof/>
        </w:rPr>
        <w:drawing>
          <wp:inline distT="0" distB="0" distL="0" distR="0" wp14:anchorId="098EC788" wp14:editId="08AE5F63">
            <wp:extent cx="8745855" cy="4072890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07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28C45" w14:textId="33E60D20" w:rsidR="00537BEC" w:rsidRDefault="00537BEC" w:rsidP="00537BEC">
      <w:pPr>
        <w:pStyle w:val="Caption"/>
        <w:rPr>
          <w:rFonts w:cs="Arial"/>
        </w:rPr>
      </w:pPr>
      <w:bookmarkStart w:id="58" w:name="_Ref89624274"/>
      <w:bookmarkStart w:id="59" w:name="_Toc89639013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7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170146"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bookmarkEnd w:id="58"/>
      <w:r w:rsidRPr="0014140F">
        <w:rPr>
          <w:rFonts w:cs="Arial"/>
        </w:rPr>
        <w:t xml:space="preserve">: </w:t>
      </w:r>
      <w:r>
        <w:rPr>
          <w:rFonts w:cs="Arial"/>
        </w:rPr>
        <w:t>Holt-Winters Model – Observed/Fitted Values – Monthly Data</w:t>
      </w:r>
      <w:bookmarkEnd w:id="59"/>
    </w:p>
    <w:p w14:paraId="4BCA4D77" w14:textId="77777777" w:rsidR="00537BEC" w:rsidRDefault="00537BEC">
      <w:pPr>
        <w:rPr>
          <w:rFonts w:ascii="Arial" w:hAnsi="Arial" w:cs="Times New Roman"/>
          <w:b/>
          <w:bCs/>
          <w:sz w:val="24"/>
          <w:szCs w:val="15"/>
        </w:rPr>
      </w:pPr>
      <w:r>
        <w:br w:type="page"/>
      </w:r>
    </w:p>
    <w:p w14:paraId="7CC2C54B" w14:textId="0600124A" w:rsidR="00537BEC" w:rsidRDefault="00537BEC" w:rsidP="00537BEC">
      <w:pPr>
        <w:pStyle w:val="Heading3"/>
      </w:pPr>
      <w:bookmarkStart w:id="60" w:name="_Toc89638979"/>
      <w:r>
        <w:lastRenderedPageBreak/>
        <w:t>Residuals</w:t>
      </w:r>
      <w:bookmarkEnd w:id="60"/>
    </w:p>
    <w:p w14:paraId="5717C070" w14:textId="43427816" w:rsidR="00537BEC" w:rsidRPr="00537BEC" w:rsidRDefault="00537BEC" w:rsidP="00537BEC">
      <w:pPr>
        <w:ind w:left="576"/>
        <w:jc w:val="both"/>
        <w:rPr>
          <w:rFonts w:ascii="Arial" w:hAnsi="Arial" w:cs="Arial"/>
          <w:sz w:val="24"/>
        </w:rPr>
      </w:pPr>
      <w:r w:rsidRPr="00537BEC">
        <w:rPr>
          <w:rFonts w:ascii="Arial" w:hAnsi="Arial" w:cs="Arial"/>
          <w:sz w:val="24"/>
        </w:rPr>
        <w:t xml:space="preserve">The residuals plot of </w:t>
      </w:r>
      <w:r w:rsidR="003D104A">
        <w:rPr>
          <w:rFonts w:ascii="Arial" w:hAnsi="Arial" w:cs="Arial"/>
          <w:sz w:val="24"/>
        </w:rPr>
        <w:t xml:space="preserve">the </w:t>
      </w:r>
      <w:r w:rsidRPr="00537BEC">
        <w:rPr>
          <w:rFonts w:ascii="Arial" w:hAnsi="Arial" w:cs="Arial"/>
          <w:sz w:val="24"/>
        </w:rPr>
        <w:t xml:space="preserve">Holt-Winters model run on the daily rain data is presented in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4354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="00170146" w:rsidRPr="00170146">
        <w:rPr>
          <w:rFonts w:ascii="Arial" w:hAnsi="Arial" w:cs="Arial"/>
          <w:sz w:val="24"/>
        </w:rPr>
        <w:t>Figure 7</w:t>
      </w:r>
      <w:r w:rsidR="00170146" w:rsidRPr="00170146">
        <w:rPr>
          <w:rFonts w:ascii="Arial" w:hAnsi="Arial" w:cs="Arial"/>
          <w:sz w:val="24"/>
        </w:rPr>
        <w:noBreakHyphen/>
        <w:t>6</w:t>
      </w:r>
      <w:r>
        <w:rPr>
          <w:rFonts w:ascii="Arial" w:hAnsi="Arial" w:cs="Arial"/>
          <w:sz w:val="24"/>
        </w:rPr>
        <w:fldChar w:fldCharType="end"/>
      </w:r>
      <w:r w:rsidRPr="00537BEC">
        <w:rPr>
          <w:rFonts w:ascii="Arial" w:hAnsi="Arial" w:cs="Arial"/>
          <w:sz w:val="24"/>
        </w:rPr>
        <w:t xml:space="preserve"> below. From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4354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="00170146" w:rsidRPr="00170146">
        <w:rPr>
          <w:rFonts w:ascii="Arial" w:hAnsi="Arial" w:cs="Arial"/>
          <w:sz w:val="24"/>
        </w:rPr>
        <w:t>Figure 7</w:t>
      </w:r>
      <w:r w:rsidR="00170146" w:rsidRPr="00170146">
        <w:rPr>
          <w:rFonts w:ascii="Arial" w:hAnsi="Arial" w:cs="Arial"/>
          <w:sz w:val="24"/>
        </w:rPr>
        <w:noBreakHyphen/>
        <w:t>6</w:t>
      </w:r>
      <w:r>
        <w:rPr>
          <w:rFonts w:ascii="Arial" w:hAnsi="Arial" w:cs="Arial"/>
          <w:sz w:val="24"/>
        </w:rPr>
        <w:fldChar w:fldCharType="end"/>
      </w:r>
      <w:r w:rsidRPr="00537BEC">
        <w:rPr>
          <w:rFonts w:ascii="Arial" w:hAnsi="Arial" w:cs="Arial"/>
          <w:sz w:val="24"/>
        </w:rPr>
        <w:t xml:space="preserve"> the residuals suggest that the model couldn’t adequately capture information from the data as such the model is not a good fit at all. Also, from the plot</w:t>
      </w:r>
      <w:r w:rsidR="003D104A">
        <w:rPr>
          <w:rFonts w:ascii="Arial" w:hAnsi="Arial" w:cs="Arial"/>
          <w:sz w:val="24"/>
        </w:rPr>
        <w:t>,</w:t>
      </w:r>
      <w:r w:rsidRPr="00537BEC">
        <w:rPr>
          <w:rFonts w:ascii="Arial" w:hAnsi="Arial" w:cs="Arial"/>
          <w:sz w:val="24"/>
        </w:rPr>
        <w:t xml:space="preserve"> the difference between observed and fitted values seems to be </w:t>
      </w:r>
      <w:r>
        <w:rPr>
          <w:rFonts w:ascii="Arial" w:hAnsi="Arial" w:cs="Arial"/>
          <w:sz w:val="24"/>
        </w:rPr>
        <w:t>more</w:t>
      </w:r>
      <w:r w:rsidRPr="00537BEC">
        <w:rPr>
          <w:rFonts w:ascii="Arial" w:hAnsi="Arial" w:cs="Arial"/>
          <w:sz w:val="24"/>
        </w:rPr>
        <w:t xml:space="preserve"> which is not ideal </w:t>
      </w:r>
      <w:r>
        <w:rPr>
          <w:rFonts w:ascii="Arial" w:hAnsi="Arial" w:cs="Arial"/>
          <w:sz w:val="24"/>
        </w:rPr>
        <w:t xml:space="preserve">but this is </w:t>
      </w:r>
      <w:r w:rsidR="003D104A">
        <w:rPr>
          <w:rFonts w:ascii="Arial" w:hAnsi="Arial" w:cs="Arial"/>
          <w:sz w:val="24"/>
        </w:rPr>
        <w:t xml:space="preserve">a </w:t>
      </w:r>
      <w:r>
        <w:rPr>
          <w:rFonts w:ascii="Arial" w:hAnsi="Arial" w:cs="Arial"/>
          <w:sz w:val="24"/>
        </w:rPr>
        <w:t>lot better than the daily data as the data is already smoothened due to consideration of monthly data.</w:t>
      </w:r>
    </w:p>
    <w:p w14:paraId="453E5BA2" w14:textId="77777777" w:rsidR="00537BEC" w:rsidRDefault="00537BEC" w:rsidP="00537BEC"/>
    <w:p w14:paraId="044E329E" w14:textId="3C5EDA54" w:rsidR="00537BEC" w:rsidRDefault="00537BEC" w:rsidP="00537BEC">
      <w:r>
        <w:rPr>
          <w:noProof/>
        </w:rPr>
        <w:drawing>
          <wp:inline distT="0" distB="0" distL="0" distR="0" wp14:anchorId="1DEA8A15" wp14:editId="52AAA116">
            <wp:extent cx="8745855" cy="4015105"/>
            <wp:effectExtent l="0" t="0" r="0" b="444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01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885EE" w14:textId="3102E19F" w:rsidR="00537BEC" w:rsidRDefault="00537BEC" w:rsidP="00537BEC">
      <w:pPr>
        <w:pStyle w:val="Caption"/>
        <w:rPr>
          <w:rFonts w:cs="Arial"/>
        </w:rPr>
      </w:pPr>
      <w:bookmarkStart w:id="61" w:name="_Ref89624354"/>
      <w:bookmarkStart w:id="62" w:name="_Toc89639014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7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170146">
        <w:rPr>
          <w:rFonts w:cs="Arial"/>
          <w:noProof/>
        </w:rPr>
        <w:t>6</w:t>
      </w:r>
      <w:r w:rsidRPr="0014140F">
        <w:rPr>
          <w:rFonts w:cs="Arial"/>
        </w:rPr>
        <w:fldChar w:fldCharType="end"/>
      </w:r>
      <w:bookmarkEnd w:id="61"/>
      <w:r w:rsidRPr="0014140F">
        <w:rPr>
          <w:rFonts w:cs="Arial"/>
        </w:rPr>
        <w:t xml:space="preserve">: </w:t>
      </w:r>
      <w:r>
        <w:rPr>
          <w:rFonts w:cs="Arial"/>
        </w:rPr>
        <w:t>Holt-Winters Model – Residual Graph – Monthly Data</w:t>
      </w:r>
      <w:bookmarkEnd w:id="62"/>
    </w:p>
    <w:p w14:paraId="4736CD95" w14:textId="77777777" w:rsidR="00537BEC" w:rsidRDefault="00537BEC" w:rsidP="00537BEC"/>
    <w:p w14:paraId="1C79A9F8" w14:textId="77777777" w:rsidR="00537BEC" w:rsidRDefault="00537BEC" w:rsidP="00537BEC"/>
    <w:p w14:paraId="027A4499" w14:textId="77777777" w:rsidR="00537BEC" w:rsidRDefault="00537BEC" w:rsidP="00537BEC">
      <w:pPr>
        <w:rPr>
          <w:rFonts w:ascii="Arial" w:hAnsi="Arial" w:cs="Times New Roman"/>
          <w:b/>
          <w:bCs/>
          <w:sz w:val="24"/>
          <w:szCs w:val="15"/>
        </w:rPr>
      </w:pPr>
      <w:r>
        <w:br w:type="page"/>
      </w:r>
    </w:p>
    <w:p w14:paraId="27A64939" w14:textId="77777777" w:rsidR="00537BEC" w:rsidRDefault="00537BEC" w:rsidP="00537BEC">
      <w:pPr>
        <w:pStyle w:val="Heading3"/>
      </w:pPr>
      <w:bookmarkStart w:id="63" w:name="_Toc89638980"/>
      <w:r>
        <w:lastRenderedPageBreak/>
        <w:t>Residuals Correlograms</w:t>
      </w:r>
      <w:bookmarkEnd w:id="63"/>
    </w:p>
    <w:p w14:paraId="3153C68F" w14:textId="77777777" w:rsidR="00537BEC" w:rsidRPr="00F9309B" w:rsidRDefault="00537BEC" w:rsidP="00537BEC"/>
    <w:p w14:paraId="75F524ED" w14:textId="3EE60AD6" w:rsidR="00537BEC" w:rsidRDefault="00537BEC" w:rsidP="00537BEC">
      <w:pPr>
        <w:ind w:left="576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ACF and PACF plots of the residuals are presented in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4510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="00170146" w:rsidRPr="00170146">
        <w:rPr>
          <w:rFonts w:ascii="Arial" w:hAnsi="Arial" w:cs="Arial"/>
          <w:sz w:val="24"/>
        </w:rPr>
        <w:t>Figure 7</w:t>
      </w:r>
      <w:r w:rsidR="00170146" w:rsidRPr="00170146">
        <w:rPr>
          <w:rFonts w:ascii="Arial" w:hAnsi="Arial" w:cs="Arial"/>
          <w:sz w:val="24"/>
        </w:rPr>
        <w:noBreakHyphen/>
        <w:t>7</w:t>
      </w:r>
      <w:r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. From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4510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="00170146" w:rsidRPr="00170146">
        <w:rPr>
          <w:rFonts w:ascii="Arial" w:hAnsi="Arial" w:cs="Arial"/>
          <w:sz w:val="24"/>
        </w:rPr>
        <w:t>Figure 7</w:t>
      </w:r>
      <w:r w:rsidR="00170146" w:rsidRPr="00170146">
        <w:rPr>
          <w:rFonts w:ascii="Arial" w:hAnsi="Arial" w:cs="Arial"/>
          <w:sz w:val="24"/>
        </w:rPr>
        <w:noBreakHyphen/>
        <w:t>7</w:t>
      </w:r>
      <w:r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 t</w:t>
      </w:r>
      <w:r w:rsidRPr="002C3237">
        <w:rPr>
          <w:rFonts w:ascii="Arial" w:hAnsi="Arial" w:cs="Arial"/>
          <w:sz w:val="24"/>
        </w:rPr>
        <w:t xml:space="preserve">he </w:t>
      </w:r>
      <w:r>
        <w:rPr>
          <w:rFonts w:ascii="Arial" w:hAnsi="Arial" w:cs="Arial"/>
          <w:sz w:val="24"/>
        </w:rPr>
        <w:t>plots have crossed the blue lines multiple times suggesting that this is not a great model, also there seems to be lag which isn’t ideal in our case.</w:t>
      </w:r>
      <w:r w:rsidRPr="002C3237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Again, there seems to be qui</w:t>
      </w:r>
      <w:r w:rsidR="003D104A">
        <w:rPr>
          <w:rFonts w:ascii="Arial" w:hAnsi="Arial" w:cs="Arial"/>
          <w:sz w:val="24"/>
        </w:rPr>
        <w:t>te</w:t>
      </w:r>
      <w:r>
        <w:rPr>
          <w:rFonts w:ascii="Arial" w:hAnsi="Arial" w:cs="Arial"/>
          <w:sz w:val="24"/>
        </w:rPr>
        <w:t xml:space="preserve"> an improvement from daily data due to smoothing due to consideration of monthly data.</w:t>
      </w:r>
    </w:p>
    <w:p w14:paraId="58969527" w14:textId="77777777" w:rsidR="00537BEC" w:rsidRDefault="00537BEC" w:rsidP="00537BEC">
      <w:pPr>
        <w:ind w:left="576"/>
        <w:jc w:val="both"/>
        <w:rPr>
          <w:rFonts w:ascii="Arial" w:hAnsi="Arial" w:cs="Arial"/>
          <w:sz w:val="24"/>
        </w:rPr>
      </w:pPr>
    </w:p>
    <w:p w14:paraId="23E4D927" w14:textId="26493433" w:rsidR="00537BEC" w:rsidRDefault="00537BEC" w:rsidP="00537BEC">
      <w:pPr>
        <w:ind w:left="90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61645E78" wp14:editId="412EDB57">
            <wp:extent cx="8745855" cy="3997960"/>
            <wp:effectExtent l="0" t="0" r="0" b="254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399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B7ACC" w14:textId="28A81CF5" w:rsidR="00537BEC" w:rsidRDefault="00537BEC" w:rsidP="00537BEC">
      <w:pPr>
        <w:pStyle w:val="Caption"/>
        <w:rPr>
          <w:rFonts w:cs="Arial"/>
        </w:rPr>
      </w:pPr>
      <w:bookmarkStart w:id="64" w:name="_Ref89624510"/>
      <w:bookmarkStart w:id="65" w:name="_Toc89639015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7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170146">
        <w:rPr>
          <w:rFonts w:cs="Arial"/>
          <w:noProof/>
        </w:rPr>
        <w:t>7</w:t>
      </w:r>
      <w:r w:rsidRPr="0014140F">
        <w:rPr>
          <w:rFonts w:cs="Arial"/>
        </w:rPr>
        <w:fldChar w:fldCharType="end"/>
      </w:r>
      <w:bookmarkEnd w:id="64"/>
      <w:r w:rsidRPr="0014140F">
        <w:rPr>
          <w:rFonts w:cs="Arial"/>
        </w:rPr>
        <w:t xml:space="preserve">: </w:t>
      </w:r>
      <w:r>
        <w:rPr>
          <w:rFonts w:cs="Arial"/>
        </w:rPr>
        <w:t>Holt-Winters</w:t>
      </w:r>
      <w:r w:rsidR="0058200B">
        <w:rPr>
          <w:rFonts w:cs="Arial"/>
        </w:rPr>
        <w:t xml:space="preserve"> Model </w:t>
      </w:r>
      <w:r>
        <w:rPr>
          <w:rFonts w:cs="Arial"/>
        </w:rPr>
        <w:t>– ACF/PACF – Correlograms – Residuals – Monthly Data</w:t>
      </w:r>
      <w:bookmarkEnd w:id="65"/>
    </w:p>
    <w:p w14:paraId="53200BA3" w14:textId="0F6B3F2A" w:rsidR="00537BEC" w:rsidRDefault="00537BEC" w:rsidP="00537BEC">
      <w:pPr>
        <w:pStyle w:val="Airbusbody"/>
      </w:pPr>
    </w:p>
    <w:p w14:paraId="751B815C" w14:textId="77777777" w:rsidR="00170146" w:rsidRDefault="00170146">
      <w:pPr>
        <w:rPr>
          <w:rFonts w:ascii="Arial" w:hAnsi="Arial" w:cs="Times New Roman"/>
          <w:b/>
          <w:bCs/>
          <w:sz w:val="24"/>
          <w:szCs w:val="15"/>
        </w:rPr>
      </w:pPr>
      <w:r>
        <w:br w:type="page"/>
      </w:r>
    </w:p>
    <w:p w14:paraId="4A0560FB" w14:textId="41CD1E98" w:rsidR="00170146" w:rsidRDefault="00170146" w:rsidP="00170146">
      <w:pPr>
        <w:pStyle w:val="Heading3"/>
      </w:pPr>
      <w:bookmarkStart w:id="66" w:name="_Toc89638981"/>
      <w:r>
        <w:lastRenderedPageBreak/>
        <w:t>Forecast</w:t>
      </w:r>
      <w:bookmarkEnd w:id="66"/>
    </w:p>
    <w:p w14:paraId="4B665F1D" w14:textId="77777777" w:rsidR="00170146" w:rsidRPr="00F9309B" w:rsidRDefault="00170146" w:rsidP="00170146"/>
    <w:p w14:paraId="315BC4E3" w14:textId="16AD2819" w:rsidR="00170146" w:rsidRDefault="00170146" w:rsidP="00170146">
      <w:pPr>
        <w:ind w:left="576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holt winters exponential smoothing model is used to forecast the data for 12 months into the future and the forecasting plot is presented in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4936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170146">
        <w:rPr>
          <w:rFonts w:ascii="Arial" w:hAnsi="Arial" w:cs="Arial"/>
          <w:sz w:val="24"/>
        </w:rPr>
        <w:t>Figure 7</w:t>
      </w:r>
      <w:r w:rsidRPr="00170146">
        <w:rPr>
          <w:rFonts w:ascii="Arial" w:hAnsi="Arial" w:cs="Arial"/>
          <w:sz w:val="24"/>
        </w:rPr>
        <w:noBreakHyphen/>
        <w:t>8</w:t>
      </w:r>
      <w:r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. From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4936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170146">
        <w:rPr>
          <w:rFonts w:ascii="Arial" w:hAnsi="Arial" w:cs="Arial"/>
          <w:sz w:val="24"/>
        </w:rPr>
        <w:t>Figure 7</w:t>
      </w:r>
      <w:r w:rsidRPr="00170146">
        <w:rPr>
          <w:rFonts w:ascii="Arial" w:hAnsi="Arial" w:cs="Arial"/>
          <w:sz w:val="24"/>
        </w:rPr>
        <w:noBreakHyphen/>
        <w:t>8</w:t>
      </w:r>
      <w:r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 t</w:t>
      </w:r>
      <w:r w:rsidRPr="002C3237">
        <w:rPr>
          <w:rFonts w:ascii="Arial" w:hAnsi="Arial" w:cs="Arial"/>
          <w:sz w:val="24"/>
        </w:rPr>
        <w:t xml:space="preserve">he </w:t>
      </w:r>
      <w:r>
        <w:rPr>
          <w:rFonts w:ascii="Arial" w:hAnsi="Arial" w:cs="Arial"/>
          <w:sz w:val="24"/>
        </w:rPr>
        <w:t xml:space="preserve">forecast </w:t>
      </w:r>
      <w:r w:rsidR="0058200B">
        <w:rPr>
          <w:rFonts w:ascii="Arial" w:hAnsi="Arial" w:cs="Arial"/>
          <w:sz w:val="24"/>
        </w:rPr>
        <w:t>seems a little better compared to the daily data one</w:t>
      </w:r>
      <w:r>
        <w:rPr>
          <w:rFonts w:ascii="Arial" w:hAnsi="Arial" w:cs="Arial"/>
          <w:sz w:val="24"/>
        </w:rPr>
        <w:t>.</w:t>
      </w:r>
    </w:p>
    <w:p w14:paraId="289CFAC7" w14:textId="77777777" w:rsidR="00170146" w:rsidRDefault="00170146" w:rsidP="00170146">
      <w:pPr>
        <w:ind w:left="576"/>
        <w:jc w:val="both"/>
        <w:rPr>
          <w:rFonts w:ascii="Arial" w:hAnsi="Arial" w:cs="Arial"/>
          <w:sz w:val="24"/>
        </w:rPr>
      </w:pPr>
    </w:p>
    <w:p w14:paraId="294D749E" w14:textId="4EB301CE" w:rsidR="00170146" w:rsidRDefault="00170146" w:rsidP="00170146">
      <w:pPr>
        <w:ind w:left="90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4459221D" wp14:editId="28784FC8">
            <wp:extent cx="8745855" cy="4337685"/>
            <wp:effectExtent l="0" t="0" r="0" b="571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FA073" w14:textId="65CCFFED" w:rsidR="00170146" w:rsidRDefault="00170146" w:rsidP="00170146">
      <w:pPr>
        <w:pStyle w:val="Caption"/>
        <w:rPr>
          <w:rFonts w:cs="Arial"/>
        </w:rPr>
      </w:pPr>
      <w:bookmarkStart w:id="67" w:name="_Ref89624936"/>
      <w:bookmarkStart w:id="68" w:name="_Toc89639016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7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8</w:t>
      </w:r>
      <w:r w:rsidRPr="0014140F">
        <w:rPr>
          <w:rFonts w:cs="Arial"/>
        </w:rPr>
        <w:fldChar w:fldCharType="end"/>
      </w:r>
      <w:bookmarkEnd w:id="67"/>
      <w:r w:rsidRPr="0014140F">
        <w:rPr>
          <w:rFonts w:cs="Arial"/>
        </w:rPr>
        <w:t xml:space="preserve">: </w:t>
      </w:r>
      <w:r>
        <w:rPr>
          <w:rFonts w:cs="Arial"/>
        </w:rPr>
        <w:t>Holt-Winters</w:t>
      </w:r>
      <w:r w:rsidR="0058200B">
        <w:rPr>
          <w:rFonts w:cs="Arial"/>
        </w:rPr>
        <w:t xml:space="preserve"> Model</w:t>
      </w:r>
      <w:r>
        <w:rPr>
          <w:rFonts w:cs="Arial"/>
        </w:rPr>
        <w:t xml:space="preserve"> – Forecast – 12 Months – Monthly Data</w:t>
      </w:r>
      <w:bookmarkEnd w:id="68"/>
    </w:p>
    <w:p w14:paraId="2062E4A8" w14:textId="77777777" w:rsidR="00537BEC" w:rsidRPr="00537BEC" w:rsidRDefault="00537BEC" w:rsidP="00537BEC">
      <w:pPr>
        <w:pStyle w:val="Airbusbody"/>
      </w:pPr>
    </w:p>
    <w:p w14:paraId="701F1E60" w14:textId="0D4881C5" w:rsidR="0058200B" w:rsidRPr="0058200B" w:rsidRDefault="0058200B" w:rsidP="0058200B">
      <w:pPr>
        <w:pStyle w:val="Heading1"/>
      </w:pPr>
      <w:bookmarkStart w:id="69" w:name="_Toc89638982"/>
      <w:r w:rsidRPr="0058200B">
        <w:t>MODEL AND FORECAST USING AN AUTO.ARIMA MODEL</w:t>
      </w:r>
      <w:bookmarkEnd w:id="69"/>
    </w:p>
    <w:p w14:paraId="59F2F168" w14:textId="77777777" w:rsidR="00F9309B" w:rsidRDefault="00F9309B" w:rsidP="00F9309B"/>
    <w:p w14:paraId="5D4A7B74" w14:textId="77777777" w:rsidR="0058200B" w:rsidRDefault="0058200B" w:rsidP="0058200B">
      <w:pPr>
        <w:pStyle w:val="Heading2"/>
      </w:pPr>
      <w:bookmarkStart w:id="70" w:name="_Toc89638983"/>
      <w:r>
        <w:t>Daily Data</w:t>
      </w:r>
      <w:bookmarkEnd w:id="70"/>
    </w:p>
    <w:p w14:paraId="0D6F068F" w14:textId="77777777" w:rsidR="0058200B" w:rsidRDefault="0058200B" w:rsidP="0058200B"/>
    <w:p w14:paraId="775B4143" w14:textId="77777777" w:rsidR="0058200B" w:rsidRDefault="0058200B" w:rsidP="0058200B">
      <w:pPr>
        <w:pStyle w:val="Heading3"/>
      </w:pPr>
      <w:bookmarkStart w:id="71" w:name="_Toc89638984"/>
      <w:r>
        <w:t>Model Fit</w:t>
      </w:r>
      <w:bookmarkEnd w:id="71"/>
    </w:p>
    <w:p w14:paraId="02E392B7" w14:textId="1048DC56" w:rsidR="0058200B" w:rsidRDefault="0058200B" w:rsidP="0058200B">
      <w:pPr>
        <w:ind w:left="576"/>
        <w:jc w:val="both"/>
        <w:rPr>
          <w:rFonts w:ascii="Arial" w:hAnsi="Arial" w:cs="Arial"/>
          <w:sz w:val="24"/>
        </w:rPr>
      </w:pPr>
      <w:r w:rsidRPr="00F9309B">
        <w:rPr>
          <w:rFonts w:ascii="Arial" w:hAnsi="Arial" w:cs="Arial"/>
          <w:sz w:val="24"/>
        </w:rPr>
        <w:t xml:space="preserve">The </w:t>
      </w:r>
      <w:proofErr w:type="spellStart"/>
      <w:r>
        <w:rPr>
          <w:rFonts w:ascii="Arial" w:hAnsi="Arial" w:cs="Arial"/>
          <w:sz w:val="24"/>
        </w:rPr>
        <w:t>Auro.ARIMA</w:t>
      </w:r>
      <w:proofErr w:type="spellEnd"/>
      <w:r>
        <w:rPr>
          <w:rFonts w:ascii="Arial" w:hAnsi="Arial" w:cs="Arial"/>
          <w:sz w:val="24"/>
        </w:rPr>
        <w:t xml:space="preserve"> </w:t>
      </w:r>
      <w:r w:rsidRPr="00F9309B">
        <w:rPr>
          <w:rFonts w:ascii="Arial" w:hAnsi="Arial" w:cs="Arial"/>
          <w:sz w:val="24"/>
        </w:rPr>
        <w:t>model i</w:t>
      </w:r>
      <w:r>
        <w:rPr>
          <w:rFonts w:ascii="Arial" w:hAnsi="Arial" w:cs="Arial"/>
          <w:sz w:val="24"/>
        </w:rPr>
        <w:t>s</w:t>
      </w:r>
      <w:r w:rsidRPr="00F9309B">
        <w:rPr>
          <w:rFonts w:ascii="Arial" w:hAnsi="Arial" w:cs="Arial"/>
          <w:sz w:val="24"/>
        </w:rPr>
        <w:t xml:space="preserve"> run on the daily rain data and the </w:t>
      </w:r>
      <w:r w:rsidR="00DA1665">
        <w:rPr>
          <w:rFonts w:ascii="Arial" w:hAnsi="Arial" w:cs="Arial"/>
          <w:sz w:val="24"/>
        </w:rPr>
        <w:t>output</w:t>
      </w:r>
      <w:r w:rsidRPr="00F9309B">
        <w:rPr>
          <w:rFonts w:ascii="Arial" w:hAnsi="Arial" w:cs="Arial"/>
          <w:sz w:val="24"/>
        </w:rPr>
        <w:t xml:space="preserve"> is shown in </w:t>
      </w:r>
      <w:r w:rsidR="00DA1665">
        <w:rPr>
          <w:rFonts w:ascii="Arial" w:hAnsi="Arial" w:cs="Arial"/>
          <w:sz w:val="24"/>
        </w:rPr>
        <w:fldChar w:fldCharType="begin"/>
      </w:r>
      <w:r w:rsidR="00DA1665">
        <w:rPr>
          <w:rFonts w:ascii="Arial" w:hAnsi="Arial" w:cs="Arial"/>
          <w:sz w:val="24"/>
        </w:rPr>
        <w:instrText xml:space="preserve"> REF _Ref89626541 \h  \* MERGEFORMAT </w:instrText>
      </w:r>
      <w:r w:rsidR="00DA1665">
        <w:rPr>
          <w:rFonts w:ascii="Arial" w:hAnsi="Arial" w:cs="Arial"/>
          <w:sz w:val="24"/>
        </w:rPr>
      </w:r>
      <w:r w:rsidR="00DA1665">
        <w:rPr>
          <w:rFonts w:ascii="Arial" w:hAnsi="Arial" w:cs="Arial"/>
          <w:sz w:val="24"/>
        </w:rPr>
        <w:fldChar w:fldCharType="separate"/>
      </w:r>
      <w:r w:rsidR="00DA1665" w:rsidRPr="00DA1665">
        <w:rPr>
          <w:rFonts w:ascii="Arial" w:hAnsi="Arial" w:cs="Arial"/>
          <w:sz w:val="24"/>
        </w:rPr>
        <w:t>Figure 8</w:t>
      </w:r>
      <w:r w:rsidR="00DA1665" w:rsidRPr="00DA1665">
        <w:rPr>
          <w:rFonts w:ascii="Arial" w:hAnsi="Arial" w:cs="Arial"/>
          <w:sz w:val="24"/>
        </w:rPr>
        <w:noBreakHyphen/>
        <w:t>1</w:t>
      </w:r>
      <w:r w:rsidR="00DA1665">
        <w:rPr>
          <w:rFonts w:ascii="Arial" w:hAnsi="Arial" w:cs="Arial"/>
          <w:sz w:val="24"/>
        </w:rPr>
        <w:fldChar w:fldCharType="end"/>
      </w:r>
      <w:r w:rsidRPr="00F9309B">
        <w:rPr>
          <w:rFonts w:ascii="Arial" w:hAnsi="Arial" w:cs="Arial"/>
          <w:sz w:val="24"/>
        </w:rPr>
        <w:t xml:space="preserve"> below. </w:t>
      </w:r>
      <w:r w:rsidR="00DA1665">
        <w:rPr>
          <w:rFonts w:ascii="Arial" w:hAnsi="Arial" w:cs="Arial"/>
          <w:sz w:val="24"/>
        </w:rPr>
        <w:t>The AIC value is high</w:t>
      </w:r>
      <w:r w:rsidRPr="00F9309B">
        <w:rPr>
          <w:rFonts w:ascii="Arial" w:hAnsi="Arial" w:cs="Arial"/>
          <w:sz w:val="24"/>
        </w:rPr>
        <w:t xml:space="preserve">. From </w:t>
      </w:r>
      <w:r w:rsidR="00DA1665">
        <w:rPr>
          <w:rFonts w:ascii="Arial" w:hAnsi="Arial" w:cs="Arial"/>
          <w:sz w:val="24"/>
        </w:rPr>
        <w:fldChar w:fldCharType="begin"/>
      </w:r>
      <w:r w:rsidR="00DA1665">
        <w:rPr>
          <w:rFonts w:ascii="Arial" w:hAnsi="Arial" w:cs="Arial"/>
          <w:sz w:val="24"/>
        </w:rPr>
        <w:instrText xml:space="preserve"> REF _Ref89626541 \h  \* MERGEFORMAT </w:instrText>
      </w:r>
      <w:r w:rsidR="00DA1665">
        <w:rPr>
          <w:rFonts w:ascii="Arial" w:hAnsi="Arial" w:cs="Arial"/>
          <w:sz w:val="24"/>
        </w:rPr>
      </w:r>
      <w:r w:rsidR="00DA1665">
        <w:rPr>
          <w:rFonts w:ascii="Arial" w:hAnsi="Arial" w:cs="Arial"/>
          <w:sz w:val="24"/>
        </w:rPr>
        <w:fldChar w:fldCharType="separate"/>
      </w:r>
      <w:r w:rsidR="00DA1665" w:rsidRPr="00DA1665">
        <w:rPr>
          <w:rFonts w:ascii="Arial" w:hAnsi="Arial" w:cs="Arial"/>
          <w:sz w:val="24"/>
        </w:rPr>
        <w:t>Figure 8</w:t>
      </w:r>
      <w:r w:rsidR="00DA1665" w:rsidRPr="00DA1665">
        <w:rPr>
          <w:rFonts w:ascii="Arial" w:hAnsi="Arial" w:cs="Arial"/>
          <w:sz w:val="24"/>
        </w:rPr>
        <w:noBreakHyphen/>
        <w:t>1</w:t>
      </w:r>
      <w:r w:rsidR="00DA1665">
        <w:rPr>
          <w:rFonts w:ascii="Arial" w:hAnsi="Arial" w:cs="Arial"/>
          <w:sz w:val="24"/>
        </w:rPr>
        <w:fldChar w:fldCharType="end"/>
      </w:r>
      <w:r w:rsidRPr="00F9309B">
        <w:rPr>
          <w:rFonts w:ascii="Arial" w:hAnsi="Arial" w:cs="Arial"/>
          <w:sz w:val="24"/>
        </w:rPr>
        <w:t xml:space="preserve"> </w:t>
      </w:r>
      <w:r w:rsidR="00DA1665">
        <w:rPr>
          <w:rFonts w:ascii="Arial" w:hAnsi="Arial" w:cs="Arial"/>
          <w:sz w:val="24"/>
        </w:rPr>
        <w:t xml:space="preserve">the </w:t>
      </w:r>
      <w:proofErr w:type="spellStart"/>
      <w:proofErr w:type="gramStart"/>
      <w:r w:rsidR="00DA1665">
        <w:rPr>
          <w:rFonts w:ascii="Arial" w:hAnsi="Arial" w:cs="Arial"/>
          <w:sz w:val="24"/>
        </w:rPr>
        <w:t>p,d</w:t>
      </w:r>
      <w:proofErr w:type="spellEnd"/>
      <w:proofErr w:type="gramEnd"/>
      <w:r w:rsidR="00DA1665">
        <w:rPr>
          <w:rFonts w:ascii="Arial" w:hAnsi="Arial" w:cs="Arial"/>
          <w:sz w:val="24"/>
        </w:rPr>
        <w:t xml:space="preserve"> &amp; q values are 2, 0 and 0 respectively. It seems like there is no differencing done and the ma value also seems to be 0. It’s qui</w:t>
      </w:r>
      <w:r w:rsidR="003D104A">
        <w:rPr>
          <w:rFonts w:ascii="Arial" w:hAnsi="Arial" w:cs="Arial"/>
          <w:sz w:val="24"/>
        </w:rPr>
        <w:t>te</w:t>
      </w:r>
      <w:r w:rsidR="00DA1665">
        <w:rPr>
          <w:rFonts w:ascii="Arial" w:hAnsi="Arial" w:cs="Arial"/>
          <w:sz w:val="24"/>
        </w:rPr>
        <w:t xml:space="preserve"> a basic model and I don’t think so it’ll have </w:t>
      </w:r>
      <w:r w:rsidR="003D104A">
        <w:rPr>
          <w:rFonts w:ascii="Arial" w:hAnsi="Arial" w:cs="Arial"/>
          <w:sz w:val="24"/>
        </w:rPr>
        <w:t xml:space="preserve">a </w:t>
      </w:r>
      <w:r w:rsidR="00DA1665">
        <w:rPr>
          <w:rFonts w:ascii="Arial" w:hAnsi="Arial" w:cs="Arial"/>
          <w:sz w:val="24"/>
        </w:rPr>
        <w:t xml:space="preserve">good fit </w:t>
      </w:r>
      <w:r w:rsidR="003D104A">
        <w:rPr>
          <w:rFonts w:ascii="Arial" w:hAnsi="Arial" w:cs="Arial"/>
          <w:sz w:val="24"/>
        </w:rPr>
        <w:t>for</w:t>
      </w:r>
      <w:r w:rsidR="00DA1665">
        <w:rPr>
          <w:rFonts w:ascii="Arial" w:hAnsi="Arial" w:cs="Arial"/>
          <w:sz w:val="24"/>
        </w:rPr>
        <w:t xml:space="preserve"> the data.</w:t>
      </w:r>
    </w:p>
    <w:p w14:paraId="5C9349BC" w14:textId="19809AF3" w:rsidR="0058200B" w:rsidRDefault="0058200B" w:rsidP="0058200B">
      <w:pPr>
        <w:ind w:left="576"/>
        <w:jc w:val="both"/>
        <w:rPr>
          <w:rFonts w:ascii="Arial" w:hAnsi="Arial" w:cs="Arial"/>
          <w:sz w:val="24"/>
        </w:rPr>
      </w:pPr>
    </w:p>
    <w:p w14:paraId="75C51419" w14:textId="77777777" w:rsidR="0058200B" w:rsidRPr="00F9309B" w:rsidRDefault="0058200B" w:rsidP="0058200B">
      <w:pPr>
        <w:ind w:left="576"/>
        <w:jc w:val="both"/>
        <w:rPr>
          <w:rFonts w:ascii="Arial" w:hAnsi="Arial" w:cs="Arial"/>
          <w:sz w:val="24"/>
        </w:rPr>
      </w:pPr>
    </w:p>
    <w:p w14:paraId="6F803531" w14:textId="77777777" w:rsidR="0058200B" w:rsidRDefault="0058200B" w:rsidP="0058200B"/>
    <w:p w14:paraId="24859A48" w14:textId="29EF6033" w:rsidR="0058200B" w:rsidRPr="00F9309B" w:rsidRDefault="0058200B" w:rsidP="0058200B">
      <w:pPr>
        <w:jc w:val="center"/>
      </w:pPr>
      <w:r>
        <w:rPr>
          <w:noProof/>
        </w:rPr>
        <w:drawing>
          <wp:inline distT="0" distB="0" distL="0" distR="0" wp14:anchorId="5F4A5B25" wp14:editId="73C46217">
            <wp:extent cx="5333141" cy="1874520"/>
            <wp:effectExtent l="0" t="0" r="127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37145" cy="187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C81EA" w14:textId="1F6DE81F" w:rsidR="0058200B" w:rsidRDefault="0058200B" w:rsidP="0058200B">
      <w:pPr>
        <w:pStyle w:val="Caption"/>
        <w:rPr>
          <w:rFonts w:cs="Arial"/>
        </w:rPr>
      </w:pPr>
      <w:bookmarkStart w:id="72" w:name="_Ref89626541"/>
      <w:bookmarkStart w:id="73" w:name="_Toc89639017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8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bookmarkEnd w:id="72"/>
      <w:r w:rsidRPr="0014140F">
        <w:rPr>
          <w:rFonts w:cs="Arial"/>
        </w:rPr>
        <w:t xml:space="preserve">: </w:t>
      </w:r>
      <w:proofErr w:type="spellStart"/>
      <w:r>
        <w:rPr>
          <w:rFonts w:cs="Arial"/>
        </w:rPr>
        <w:t>Auto.ARIMA</w:t>
      </w:r>
      <w:proofErr w:type="spellEnd"/>
      <w:r>
        <w:rPr>
          <w:rFonts w:cs="Arial"/>
        </w:rPr>
        <w:t xml:space="preserve"> Model – Output – Daily Data</w:t>
      </w:r>
      <w:bookmarkEnd w:id="73"/>
    </w:p>
    <w:p w14:paraId="2790CBF8" w14:textId="77777777" w:rsidR="0058200B" w:rsidRDefault="0058200B" w:rsidP="0058200B"/>
    <w:p w14:paraId="4C226611" w14:textId="77777777" w:rsidR="0058200B" w:rsidRDefault="0058200B">
      <w:pPr>
        <w:rPr>
          <w:rFonts w:ascii="Arial" w:hAnsi="Arial" w:cs="Times New Roman"/>
          <w:b/>
          <w:bCs/>
          <w:sz w:val="24"/>
          <w:szCs w:val="15"/>
        </w:rPr>
      </w:pPr>
      <w:r>
        <w:br w:type="page"/>
      </w:r>
    </w:p>
    <w:p w14:paraId="78EDBA63" w14:textId="24A0E949" w:rsidR="0058200B" w:rsidRDefault="0058200B" w:rsidP="0058200B">
      <w:pPr>
        <w:pStyle w:val="Heading3"/>
      </w:pPr>
      <w:bookmarkStart w:id="74" w:name="_Toc89638985"/>
      <w:r>
        <w:lastRenderedPageBreak/>
        <w:t>Residuals</w:t>
      </w:r>
      <w:bookmarkEnd w:id="74"/>
    </w:p>
    <w:p w14:paraId="53146B3D" w14:textId="27C4F017" w:rsidR="0058200B" w:rsidRPr="00537BEC" w:rsidRDefault="0058200B" w:rsidP="0058200B">
      <w:pPr>
        <w:ind w:left="576"/>
        <w:jc w:val="both"/>
        <w:rPr>
          <w:rFonts w:ascii="Arial" w:hAnsi="Arial" w:cs="Arial"/>
          <w:sz w:val="24"/>
        </w:rPr>
      </w:pPr>
      <w:r w:rsidRPr="00537BEC">
        <w:rPr>
          <w:rFonts w:ascii="Arial" w:hAnsi="Arial" w:cs="Arial"/>
          <w:sz w:val="24"/>
        </w:rPr>
        <w:t xml:space="preserve">The residuals plot of </w:t>
      </w:r>
      <w:r w:rsidR="003D104A">
        <w:rPr>
          <w:rFonts w:ascii="Arial" w:hAnsi="Arial" w:cs="Arial"/>
          <w:sz w:val="24"/>
        </w:rPr>
        <w:t xml:space="preserve">the </w:t>
      </w:r>
      <w:r w:rsidR="00DA1665">
        <w:rPr>
          <w:rFonts w:ascii="Arial" w:hAnsi="Arial" w:cs="Arial"/>
          <w:sz w:val="24"/>
        </w:rPr>
        <w:t>Auto-ARIMA</w:t>
      </w:r>
      <w:r w:rsidRPr="00537BEC">
        <w:rPr>
          <w:rFonts w:ascii="Arial" w:hAnsi="Arial" w:cs="Arial"/>
          <w:sz w:val="24"/>
        </w:rPr>
        <w:t xml:space="preserve"> model run on the daily rain data is presented in </w:t>
      </w:r>
      <w:r w:rsidR="00DA1665">
        <w:rPr>
          <w:rFonts w:ascii="Arial" w:hAnsi="Arial" w:cs="Arial"/>
          <w:sz w:val="24"/>
        </w:rPr>
        <w:fldChar w:fldCharType="begin"/>
      </w:r>
      <w:r w:rsidR="00DA1665">
        <w:rPr>
          <w:rFonts w:ascii="Arial" w:hAnsi="Arial" w:cs="Arial"/>
          <w:sz w:val="24"/>
        </w:rPr>
        <w:instrText xml:space="preserve"> REF _Ref89626737 \h  \* MERGEFORMAT </w:instrText>
      </w:r>
      <w:r w:rsidR="00DA1665">
        <w:rPr>
          <w:rFonts w:ascii="Arial" w:hAnsi="Arial" w:cs="Arial"/>
          <w:sz w:val="24"/>
        </w:rPr>
      </w:r>
      <w:r w:rsidR="00DA1665">
        <w:rPr>
          <w:rFonts w:ascii="Arial" w:hAnsi="Arial" w:cs="Arial"/>
          <w:sz w:val="24"/>
        </w:rPr>
        <w:fldChar w:fldCharType="separate"/>
      </w:r>
      <w:r w:rsidR="00DA1665" w:rsidRPr="00DA1665">
        <w:rPr>
          <w:rFonts w:ascii="Arial" w:hAnsi="Arial" w:cs="Arial"/>
          <w:sz w:val="24"/>
        </w:rPr>
        <w:t>Figure 8</w:t>
      </w:r>
      <w:r w:rsidR="00DA1665" w:rsidRPr="00DA1665">
        <w:rPr>
          <w:rFonts w:ascii="Arial" w:hAnsi="Arial" w:cs="Arial"/>
          <w:sz w:val="24"/>
        </w:rPr>
        <w:noBreakHyphen/>
        <w:t>2</w:t>
      </w:r>
      <w:r w:rsidR="00DA1665">
        <w:rPr>
          <w:rFonts w:ascii="Arial" w:hAnsi="Arial" w:cs="Arial"/>
          <w:sz w:val="24"/>
        </w:rPr>
        <w:fldChar w:fldCharType="end"/>
      </w:r>
      <w:r w:rsidRPr="00537BEC">
        <w:rPr>
          <w:rFonts w:ascii="Arial" w:hAnsi="Arial" w:cs="Arial"/>
          <w:sz w:val="24"/>
        </w:rPr>
        <w:t xml:space="preserve"> below. From </w:t>
      </w:r>
      <w:r w:rsidR="00DA1665">
        <w:rPr>
          <w:rFonts w:ascii="Arial" w:hAnsi="Arial" w:cs="Arial"/>
          <w:sz w:val="24"/>
        </w:rPr>
        <w:fldChar w:fldCharType="begin"/>
      </w:r>
      <w:r w:rsidR="00DA1665">
        <w:rPr>
          <w:rFonts w:ascii="Arial" w:hAnsi="Arial" w:cs="Arial"/>
          <w:sz w:val="24"/>
        </w:rPr>
        <w:instrText xml:space="preserve"> REF _Ref89626737 \h  \* MERGEFORMAT </w:instrText>
      </w:r>
      <w:r w:rsidR="00DA1665">
        <w:rPr>
          <w:rFonts w:ascii="Arial" w:hAnsi="Arial" w:cs="Arial"/>
          <w:sz w:val="24"/>
        </w:rPr>
      </w:r>
      <w:r w:rsidR="00DA1665">
        <w:rPr>
          <w:rFonts w:ascii="Arial" w:hAnsi="Arial" w:cs="Arial"/>
          <w:sz w:val="24"/>
        </w:rPr>
        <w:fldChar w:fldCharType="separate"/>
      </w:r>
      <w:r w:rsidR="00DA1665" w:rsidRPr="00DA1665">
        <w:rPr>
          <w:rFonts w:ascii="Arial" w:hAnsi="Arial" w:cs="Arial"/>
          <w:sz w:val="24"/>
        </w:rPr>
        <w:t>Figure 8</w:t>
      </w:r>
      <w:r w:rsidR="00DA1665" w:rsidRPr="00DA1665">
        <w:rPr>
          <w:rFonts w:ascii="Arial" w:hAnsi="Arial" w:cs="Arial"/>
          <w:sz w:val="24"/>
        </w:rPr>
        <w:noBreakHyphen/>
        <w:t>2</w:t>
      </w:r>
      <w:r w:rsidR="00DA1665">
        <w:rPr>
          <w:rFonts w:ascii="Arial" w:hAnsi="Arial" w:cs="Arial"/>
          <w:sz w:val="24"/>
        </w:rPr>
        <w:fldChar w:fldCharType="end"/>
      </w:r>
      <w:r w:rsidRPr="00537BEC">
        <w:rPr>
          <w:rFonts w:ascii="Arial" w:hAnsi="Arial" w:cs="Arial"/>
          <w:sz w:val="24"/>
        </w:rPr>
        <w:t xml:space="preserve"> the residuals suggest that the model couldn’t adequately capture information from the data as such the model is not a good fit at all. Also, from the plot</w:t>
      </w:r>
      <w:r w:rsidR="003D104A">
        <w:rPr>
          <w:rFonts w:ascii="Arial" w:hAnsi="Arial" w:cs="Arial"/>
          <w:sz w:val="24"/>
        </w:rPr>
        <w:t>,</w:t>
      </w:r>
      <w:r w:rsidRPr="00537BEC">
        <w:rPr>
          <w:rFonts w:ascii="Arial" w:hAnsi="Arial" w:cs="Arial"/>
          <w:sz w:val="24"/>
        </w:rPr>
        <w:t xml:space="preserve"> the difference between observed and fitted values seems to be great which is not an ideal scenario.</w:t>
      </w:r>
    </w:p>
    <w:p w14:paraId="5162E5FD" w14:textId="77777777" w:rsidR="0058200B" w:rsidRDefault="0058200B" w:rsidP="0058200B"/>
    <w:p w14:paraId="5A1E0B27" w14:textId="2EAB011B" w:rsidR="0058200B" w:rsidRDefault="0058200B" w:rsidP="0058200B">
      <w:r>
        <w:rPr>
          <w:noProof/>
        </w:rPr>
        <w:drawing>
          <wp:inline distT="0" distB="0" distL="0" distR="0" wp14:anchorId="71562B7E" wp14:editId="3239521A">
            <wp:extent cx="8745855" cy="4004945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0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EB4C1" w14:textId="23244F1F" w:rsidR="0058200B" w:rsidRDefault="0058200B" w:rsidP="0058200B">
      <w:pPr>
        <w:pStyle w:val="Caption"/>
        <w:rPr>
          <w:rFonts w:cs="Arial"/>
        </w:rPr>
      </w:pPr>
      <w:bookmarkStart w:id="75" w:name="_Ref89626737"/>
      <w:bookmarkStart w:id="76" w:name="_Toc89639018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8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2</w:t>
      </w:r>
      <w:r w:rsidRPr="0014140F">
        <w:rPr>
          <w:rFonts w:cs="Arial"/>
        </w:rPr>
        <w:fldChar w:fldCharType="end"/>
      </w:r>
      <w:bookmarkEnd w:id="75"/>
      <w:r w:rsidRPr="0014140F">
        <w:rPr>
          <w:rFonts w:cs="Arial"/>
        </w:rPr>
        <w:t xml:space="preserve">: </w:t>
      </w:r>
      <w:proofErr w:type="spellStart"/>
      <w:r>
        <w:rPr>
          <w:rFonts w:cs="Arial"/>
        </w:rPr>
        <w:t>Auto.ARIMA</w:t>
      </w:r>
      <w:proofErr w:type="spellEnd"/>
      <w:r>
        <w:rPr>
          <w:rFonts w:cs="Arial"/>
        </w:rPr>
        <w:t xml:space="preserve"> Model – Residual Graph – Daily Data</w:t>
      </w:r>
      <w:bookmarkEnd w:id="76"/>
    </w:p>
    <w:p w14:paraId="5C8924EE" w14:textId="77777777" w:rsidR="0058200B" w:rsidRDefault="0058200B" w:rsidP="0058200B"/>
    <w:p w14:paraId="145AAFFB" w14:textId="77777777" w:rsidR="0058200B" w:rsidRDefault="0058200B" w:rsidP="0058200B"/>
    <w:p w14:paraId="761DEAC6" w14:textId="77777777" w:rsidR="0058200B" w:rsidRDefault="0058200B" w:rsidP="0058200B">
      <w:pPr>
        <w:rPr>
          <w:rFonts w:ascii="Arial" w:hAnsi="Arial" w:cs="Times New Roman"/>
          <w:b/>
          <w:bCs/>
          <w:sz w:val="24"/>
          <w:szCs w:val="15"/>
        </w:rPr>
      </w:pPr>
      <w:r>
        <w:br w:type="page"/>
      </w:r>
    </w:p>
    <w:p w14:paraId="74C4AFC7" w14:textId="77777777" w:rsidR="0058200B" w:rsidRDefault="0058200B" w:rsidP="0058200B">
      <w:pPr>
        <w:pStyle w:val="Heading3"/>
      </w:pPr>
      <w:bookmarkStart w:id="77" w:name="_Toc89638986"/>
      <w:r>
        <w:lastRenderedPageBreak/>
        <w:t>Residuals Correlograms</w:t>
      </w:r>
      <w:bookmarkEnd w:id="77"/>
    </w:p>
    <w:p w14:paraId="38985D41" w14:textId="77777777" w:rsidR="0058200B" w:rsidRPr="00F9309B" w:rsidRDefault="0058200B" w:rsidP="0058200B"/>
    <w:p w14:paraId="483E591C" w14:textId="0C721869" w:rsidR="0058200B" w:rsidRDefault="0058200B" w:rsidP="0058200B">
      <w:pPr>
        <w:ind w:left="576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ACF and PACF plots of the residuals are presented in </w:t>
      </w:r>
      <w:r w:rsidR="00DA1665">
        <w:rPr>
          <w:rFonts w:ascii="Arial" w:hAnsi="Arial" w:cs="Arial"/>
          <w:sz w:val="24"/>
        </w:rPr>
        <w:fldChar w:fldCharType="begin"/>
      </w:r>
      <w:r w:rsidR="00DA1665">
        <w:rPr>
          <w:rFonts w:ascii="Arial" w:hAnsi="Arial" w:cs="Arial"/>
          <w:sz w:val="24"/>
        </w:rPr>
        <w:instrText xml:space="preserve"> REF _Ref89626792 \h  \* MERGEFORMAT </w:instrText>
      </w:r>
      <w:r w:rsidR="00DA1665">
        <w:rPr>
          <w:rFonts w:ascii="Arial" w:hAnsi="Arial" w:cs="Arial"/>
          <w:sz w:val="24"/>
        </w:rPr>
      </w:r>
      <w:r w:rsidR="00DA1665">
        <w:rPr>
          <w:rFonts w:ascii="Arial" w:hAnsi="Arial" w:cs="Arial"/>
          <w:sz w:val="24"/>
        </w:rPr>
        <w:fldChar w:fldCharType="separate"/>
      </w:r>
      <w:r w:rsidR="00DA1665" w:rsidRPr="00DA1665">
        <w:rPr>
          <w:rFonts w:ascii="Arial" w:hAnsi="Arial" w:cs="Arial"/>
          <w:sz w:val="24"/>
        </w:rPr>
        <w:t>Figure 8</w:t>
      </w:r>
      <w:r w:rsidR="00DA1665" w:rsidRPr="00DA1665">
        <w:rPr>
          <w:rFonts w:ascii="Arial" w:hAnsi="Arial" w:cs="Arial"/>
          <w:sz w:val="24"/>
        </w:rPr>
        <w:noBreakHyphen/>
        <w:t>3</w:t>
      </w:r>
      <w:r w:rsidR="00DA1665"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. From </w:t>
      </w:r>
      <w:r w:rsidR="00DA1665">
        <w:rPr>
          <w:rFonts w:ascii="Arial" w:hAnsi="Arial" w:cs="Arial"/>
          <w:sz w:val="24"/>
        </w:rPr>
        <w:fldChar w:fldCharType="begin"/>
      </w:r>
      <w:r w:rsidR="00DA1665">
        <w:rPr>
          <w:rFonts w:ascii="Arial" w:hAnsi="Arial" w:cs="Arial"/>
          <w:sz w:val="24"/>
        </w:rPr>
        <w:instrText xml:space="preserve"> REF _Ref89626792 \h  \* MERGEFORMAT </w:instrText>
      </w:r>
      <w:r w:rsidR="00DA1665">
        <w:rPr>
          <w:rFonts w:ascii="Arial" w:hAnsi="Arial" w:cs="Arial"/>
          <w:sz w:val="24"/>
        </w:rPr>
      </w:r>
      <w:r w:rsidR="00DA1665">
        <w:rPr>
          <w:rFonts w:ascii="Arial" w:hAnsi="Arial" w:cs="Arial"/>
          <w:sz w:val="24"/>
        </w:rPr>
        <w:fldChar w:fldCharType="separate"/>
      </w:r>
      <w:r w:rsidR="00DA1665" w:rsidRPr="00DA1665">
        <w:rPr>
          <w:rFonts w:ascii="Arial" w:hAnsi="Arial" w:cs="Arial"/>
          <w:sz w:val="24"/>
        </w:rPr>
        <w:t>Figure 8</w:t>
      </w:r>
      <w:r w:rsidR="00DA1665" w:rsidRPr="00DA1665">
        <w:rPr>
          <w:rFonts w:ascii="Arial" w:hAnsi="Arial" w:cs="Arial"/>
          <w:sz w:val="24"/>
        </w:rPr>
        <w:noBreakHyphen/>
        <w:t>3</w:t>
      </w:r>
      <w:r w:rsidR="00DA1665"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 t</w:t>
      </w:r>
      <w:r w:rsidRPr="002C3237">
        <w:rPr>
          <w:rFonts w:ascii="Arial" w:hAnsi="Arial" w:cs="Arial"/>
          <w:sz w:val="24"/>
        </w:rPr>
        <w:t xml:space="preserve">he </w:t>
      </w:r>
      <w:r>
        <w:rPr>
          <w:rFonts w:ascii="Arial" w:hAnsi="Arial" w:cs="Arial"/>
          <w:sz w:val="24"/>
        </w:rPr>
        <w:t>plots have crossed the blue lines multiple times suggesting that this is not a great model.</w:t>
      </w:r>
      <w:r w:rsidRPr="002C3237">
        <w:rPr>
          <w:rFonts w:ascii="Arial" w:hAnsi="Arial" w:cs="Arial"/>
          <w:sz w:val="24"/>
        </w:rPr>
        <w:t xml:space="preserve"> </w:t>
      </w:r>
    </w:p>
    <w:p w14:paraId="1AED607D" w14:textId="77777777" w:rsidR="0058200B" w:rsidRDefault="0058200B" w:rsidP="0058200B">
      <w:pPr>
        <w:ind w:left="576"/>
        <w:jc w:val="both"/>
        <w:rPr>
          <w:rFonts w:ascii="Arial" w:hAnsi="Arial" w:cs="Arial"/>
          <w:sz w:val="24"/>
        </w:rPr>
      </w:pPr>
    </w:p>
    <w:p w14:paraId="1F9B62AB" w14:textId="5293CD36" w:rsidR="0058200B" w:rsidRDefault="0058200B" w:rsidP="0058200B">
      <w:pPr>
        <w:ind w:left="90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0B347879" wp14:editId="1A140898">
            <wp:extent cx="8745855" cy="4044315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04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509FF" w14:textId="607893AF" w:rsidR="0058200B" w:rsidRDefault="0058200B" w:rsidP="0058200B">
      <w:pPr>
        <w:pStyle w:val="Caption"/>
        <w:rPr>
          <w:rFonts w:cs="Arial"/>
        </w:rPr>
      </w:pPr>
      <w:bookmarkStart w:id="78" w:name="_Ref89626792"/>
      <w:bookmarkStart w:id="79" w:name="_Toc89639019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8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bookmarkEnd w:id="78"/>
      <w:r w:rsidRPr="0014140F">
        <w:rPr>
          <w:rFonts w:cs="Arial"/>
        </w:rPr>
        <w:t xml:space="preserve">: </w:t>
      </w:r>
      <w:proofErr w:type="spellStart"/>
      <w:r>
        <w:rPr>
          <w:rFonts w:cs="Arial"/>
        </w:rPr>
        <w:t>Auto.ARIMA</w:t>
      </w:r>
      <w:proofErr w:type="spellEnd"/>
      <w:r>
        <w:rPr>
          <w:rFonts w:cs="Arial"/>
        </w:rPr>
        <w:t xml:space="preserve"> Model– ACF/PACF – Correlograms – Residuals – Daily Data</w:t>
      </w:r>
      <w:bookmarkEnd w:id="79"/>
    </w:p>
    <w:p w14:paraId="52FD473D" w14:textId="77777777" w:rsidR="0058200B" w:rsidRPr="002C3237" w:rsidRDefault="0058200B" w:rsidP="0058200B">
      <w:pPr>
        <w:pStyle w:val="Airbusbody"/>
      </w:pPr>
    </w:p>
    <w:p w14:paraId="59A2D390" w14:textId="77777777" w:rsidR="0058200B" w:rsidRDefault="0058200B" w:rsidP="0058200B">
      <w:r>
        <w:br w:type="page"/>
      </w:r>
    </w:p>
    <w:p w14:paraId="569B2470" w14:textId="77777777" w:rsidR="0058200B" w:rsidRDefault="0058200B" w:rsidP="0058200B">
      <w:pPr>
        <w:pStyle w:val="Heading3"/>
      </w:pPr>
      <w:bookmarkStart w:id="80" w:name="_Toc89638987"/>
      <w:r>
        <w:lastRenderedPageBreak/>
        <w:t>Forecast</w:t>
      </w:r>
      <w:bookmarkEnd w:id="80"/>
    </w:p>
    <w:p w14:paraId="18D1B076" w14:textId="77777777" w:rsidR="0058200B" w:rsidRPr="00F9309B" w:rsidRDefault="0058200B" w:rsidP="0058200B"/>
    <w:p w14:paraId="3F6B5531" w14:textId="688BAC85" w:rsidR="0058200B" w:rsidRDefault="0058200B" w:rsidP="0058200B">
      <w:pPr>
        <w:ind w:left="576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</w:t>
      </w:r>
      <w:proofErr w:type="spellStart"/>
      <w:r w:rsidR="00DA1665">
        <w:rPr>
          <w:rFonts w:ascii="Arial" w:hAnsi="Arial" w:cs="Arial"/>
          <w:sz w:val="24"/>
        </w:rPr>
        <w:t>Auto.ARIMA</w:t>
      </w:r>
      <w:proofErr w:type="spellEnd"/>
      <w:r>
        <w:rPr>
          <w:rFonts w:ascii="Arial" w:hAnsi="Arial" w:cs="Arial"/>
          <w:sz w:val="24"/>
        </w:rPr>
        <w:t xml:space="preserve"> model is used to forecast the data for 365 days into the future and the forecasting plot is presented in </w:t>
      </w:r>
      <w:r w:rsidR="00DA1665">
        <w:rPr>
          <w:rFonts w:ascii="Arial" w:hAnsi="Arial" w:cs="Arial"/>
          <w:sz w:val="24"/>
        </w:rPr>
        <w:fldChar w:fldCharType="begin"/>
      </w:r>
      <w:r w:rsidR="00DA1665">
        <w:rPr>
          <w:rFonts w:ascii="Arial" w:hAnsi="Arial" w:cs="Arial"/>
          <w:sz w:val="24"/>
        </w:rPr>
        <w:instrText xml:space="preserve"> REF _Ref89627081 \h  \* MERGEFORMAT </w:instrText>
      </w:r>
      <w:r w:rsidR="00DA1665">
        <w:rPr>
          <w:rFonts w:ascii="Arial" w:hAnsi="Arial" w:cs="Arial"/>
          <w:sz w:val="24"/>
        </w:rPr>
      </w:r>
      <w:r w:rsidR="00DA1665">
        <w:rPr>
          <w:rFonts w:ascii="Arial" w:hAnsi="Arial" w:cs="Arial"/>
          <w:sz w:val="24"/>
        </w:rPr>
        <w:fldChar w:fldCharType="separate"/>
      </w:r>
      <w:r w:rsidR="00DA1665" w:rsidRPr="00DA1665">
        <w:rPr>
          <w:rFonts w:ascii="Arial" w:hAnsi="Arial" w:cs="Arial"/>
          <w:sz w:val="24"/>
        </w:rPr>
        <w:t>Figure 8</w:t>
      </w:r>
      <w:r w:rsidR="00DA1665" w:rsidRPr="00DA1665">
        <w:rPr>
          <w:rFonts w:ascii="Arial" w:hAnsi="Arial" w:cs="Arial"/>
          <w:sz w:val="24"/>
        </w:rPr>
        <w:noBreakHyphen/>
        <w:t>4</w:t>
      </w:r>
      <w:r w:rsidR="00DA1665"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. From </w:t>
      </w:r>
      <w:r w:rsidR="00DA1665">
        <w:rPr>
          <w:rFonts w:ascii="Arial" w:hAnsi="Arial" w:cs="Arial"/>
          <w:sz w:val="24"/>
        </w:rPr>
        <w:fldChar w:fldCharType="begin"/>
      </w:r>
      <w:r w:rsidR="00DA1665">
        <w:rPr>
          <w:rFonts w:ascii="Arial" w:hAnsi="Arial" w:cs="Arial"/>
          <w:sz w:val="24"/>
        </w:rPr>
        <w:instrText xml:space="preserve"> REF _Ref89627081 \h  \* MERGEFORMAT </w:instrText>
      </w:r>
      <w:r w:rsidR="00DA1665">
        <w:rPr>
          <w:rFonts w:ascii="Arial" w:hAnsi="Arial" w:cs="Arial"/>
          <w:sz w:val="24"/>
        </w:rPr>
      </w:r>
      <w:r w:rsidR="00DA1665">
        <w:rPr>
          <w:rFonts w:ascii="Arial" w:hAnsi="Arial" w:cs="Arial"/>
          <w:sz w:val="24"/>
        </w:rPr>
        <w:fldChar w:fldCharType="separate"/>
      </w:r>
      <w:r w:rsidR="00DA1665" w:rsidRPr="00DA1665">
        <w:rPr>
          <w:rFonts w:ascii="Arial" w:hAnsi="Arial" w:cs="Arial"/>
          <w:sz w:val="24"/>
        </w:rPr>
        <w:t>Figure 8</w:t>
      </w:r>
      <w:r w:rsidR="00DA1665" w:rsidRPr="00DA1665">
        <w:rPr>
          <w:rFonts w:ascii="Arial" w:hAnsi="Arial" w:cs="Arial"/>
          <w:sz w:val="24"/>
        </w:rPr>
        <w:noBreakHyphen/>
        <w:t>4</w:t>
      </w:r>
      <w:r w:rsidR="00DA1665"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 t</w:t>
      </w:r>
      <w:r w:rsidRPr="002C3237">
        <w:rPr>
          <w:rFonts w:ascii="Arial" w:hAnsi="Arial" w:cs="Arial"/>
          <w:sz w:val="24"/>
        </w:rPr>
        <w:t xml:space="preserve">he </w:t>
      </w:r>
      <w:r>
        <w:rPr>
          <w:rFonts w:ascii="Arial" w:hAnsi="Arial" w:cs="Arial"/>
          <w:sz w:val="24"/>
        </w:rPr>
        <w:t xml:space="preserve">forecast doesn’t seem to be </w:t>
      </w:r>
      <w:r w:rsidR="00DA1665">
        <w:rPr>
          <w:rFonts w:ascii="Arial" w:hAnsi="Arial" w:cs="Arial"/>
          <w:sz w:val="24"/>
        </w:rPr>
        <w:t>good</w:t>
      </w:r>
      <w:r>
        <w:rPr>
          <w:rFonts w:ascii="Arial" w:hAnsi="Arial" w:cs="Arial"/>
          <w:sz w:val="24"/>
        </w:rPr>
        <w:t xml:space="preserve"> for this model.</w:t>
      </w:r>
    </w:p>
    <w:p w14:paraId="13B006BB" w14:textId="77777777" w:rsidR="0058200B" w:rsidRDefault="0058200B" w:rsidP="0058200B">
      <w:pPr>
        <w:ind w:left="576"/>
        <w:jc w:val="both"/>
        <w:rPr>
          <w:rFonts w:ascii="Arial" w:hAnsi="Arial" w:cs="Arial"/>
          <w:sz w:val="24"/>
        </w:rPr>
      </w:pPr>
    </w:p>
    <w:p w14:paraId="62FEE3D0" w14:textId="24959FEE" w:rsidR="0058200B" w:rsidRDefault="006B122F" w:rsidP="0058200B">
      <w:pPr>
        <w:ind w:left="90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1B253206" wp14:editId="7BADB319">
            <wp:extent cx="8745855" cy="4354195"/>
            <wp:effectExtent l="0" t="0" r="0" b="825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435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67F06" w14:textId="1744F1B4" w:rsidR="0058200B" w:rsidRDefault="0058200B" w:rsidP="0058200B">
      <w:pPr>
        <w:pStyle w:val="Caption"/>
        <w:rPr>
          <w:b/>
          <w:bCs/>
          <w:sz w:val="28"/>
          <w:szCs w:val="30"/>
        </w:rPr>
      </w:pPr>
      <w:bookmarkStart w:id="81" w:name="_Ref89627081"/>
      <w:bookmarkStart w:id="82" w:name="_Toc89639020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8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4</w:t>
      </w:r>
      <w:r w:rsidRPr="0014140F">
        <w:rPr>
          <w:rFonts w:cs="Arial"/>
        </w:rPr>
        <w:fldChar w:fldCharType="end"/>
      </w:r>
      <w:bookmarkEnd w:id="81"/>
      <w:r w:rsidRPr="0014140F">
        <w:rPr>
          <w:rFonts w:cs="Arial"/>
        </w:rPr>
        <w:t xml:space="preserve">: </w:t>
      </w:r>
      <w:proofErr w:type="spellStart"/>
      <w:r>
        <w:rPr>
          <w:rFonts w:cs="Arial"/>
        </w:rPr>
        <w:t>Auto.ARIMA</w:t>
      </w:r>
      <w:proofErr w:type="spellEnd"/>
      <w:r>
        <w:rPr>
          <w:rFonts w:cs="Arial"/>
        </w:rPr>
        <w:t xml:space="preserve"> Model– Forecast – 365days – Daily Data</w:t>
      </w:r>
      <w:bookmarkEnd w:id="82"/>
    </w:p>
    <w:p w14:paraId="47F3E890" w14:textId="77777777" w:rsidR="0058200B" w:rsidRDefault="0058200B" w:rsidP="0058200B">
      <w:pPr>
        <w:rPr>
          <w:rFonts w:ascii="Arial" w:hAnsi="Arial" w:cs="Times New Roman"/>
          <w:b/>
          <w:bCs/>
          <w:sz w:val="28"/>
          <w:szCs w:val="30"/>
        </w:rPr>
      </w:pPr>
      <w:r>
        <w:br w:type="page"/>
      </w:r>
    </w:p>
    <w:p w14:paraId="732DBEEA" w14:textId="77777777" w:rsidR="0058200B" w:rsidRDefault="0058200B" w:rsidP="0058200B">
      <w:pPr>
        <w:pStyle w:val="Heading2"/>
      </w:pPr>
      <w:bookmarkStart w:id="83" w:name="_Toc89638988"/>
      <w:r>
        <w:lastRenderedPageBreak/>
        <w:t>Monthly Data</w:t>
      </w:r>
      <w:bookmarkEnd w:id="83"/>
    </w:p>
    <w:p w14:paraId="3D0218B6" w14:textId="77777777" w:rsidR="0058200B" w:rsidRDefault="0058200B" w:rsidP="0058200B"/>
    <w:p w14:paraId="61E252AA" w14:textId="77777777" w:rsidR="00DA1665" w:rsidRDefault="00DA1665" w:rsidP="00DA1665">
      <w:pPr>
        <w:pStyle w:val="Heading3"/>
      </w:pPr>
      <w:bookmarkStart w:id="84" w:name="_Toc89638989"/>
      <w:r>
        <w:t>Model Fit</w:t>
      </w:r>
      <w:bookmarkEnd w:id="84"/>
    </w:p>
    <w:p w14:paraId="428A2A69" w14:textId="01926CBE" w:rsidR="00DA1665" w:rsidRDefault="00DA1665" w:rsidP="00DA1665">
      <w:pPr>
        <w:ind w:left="576"/>
        <w:jc w:val="both"/>
        <w:rPr>
          <w:rFonts w:ascii="Arial" w:hAnsi="Arial" w:cs="Arial"/>
          <w:sz w:val="24"/>
        </w:rPr>
      </w:pPr>
      <w:r w:rsidRPr="00F9309B">
        <w:rPr>
          <w:rFonts w:ascii="Arial" w:hAnsi="Arial" w:cs="Arial"/>
          <w:sz w:val="24"/>
        </w:rPr>
        <w:t xml:space="preserve">The </w:t>
      </w:r>
      <w:proofErr w:type="spellStart"/>
      <w:r>
        <w:rPr>
          <w:rFonts w:ascii="Arial" w:hAnsi="Arial" w:cs="Arial"/>
          <w:sz w:val="24"/>
        </w:rPr>
        <w:t>Auro.ARIMA</w:t>
      </w:r>
      <w:proofErr w:type="spellEnd"/>
      <w:r>
        <w:rPr>
          <w:rFonts w:ascii="Arial" w:hAnsi="Arial" w:cs="Arial"/>
          <w:sz w:val="24"/>
        </w:rPr>
        <w:t xml:space="preserve"> </w:t>
      </w:r>
      <w:r w:rsidRPr="00F9309B">
        <w:rPr>
          <w:rFonts w:ascii="Arial" w:hAnsi="Arial" w:cs="Arial"/>
          <w:sz w:val="24"/>
        </w:rPr>
        <w:t>model i</w:t>
      </w:r>
      <w:r>
        <w:rPr>
          <w:rFonts w:ascii="Arial" w:hAnsi="Arial" w:cs="Arial"/>
          <w:sz w:val="24"/>
        </w:rPr>
        <w:t>s</w:t>
      </w:r>
      <w:r w:rsidRPr="00F9309B">
        <w:rPr>
          <w:rFonts w:ascii="Arial" w:hAnsi="Arial" w:cs="Arial"/>
          <w:sz w:val="24"/>
        </w:rPr>
        <w:t xml:space="preserve"> run on the daily rain data and the </w:t>
      </w:r>
      <w:r>
        <w:rPr>
          <w:rFonts w:ascii="Arial" w:hAnsi="Arial" w:cs="Arial"/>
          <w:sz w:val="24"/>
        </w:rPr>
        <w:t>output</w:t>
      </w:r>
      <w:r w:rsidRPr="00F9309B">
        <w:rPr>
          <w:rFonts w:ascii="Arial" w:hAnsi="Arial" w:cs="Arial"/>
          <w:sz w:val="24"/>
        </w:rPr>
        <w:t xml:space="preserve"> is shown in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7123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DA1665">
        <w:rPr>
          <w:rFonts w:ascii="Arial" w:hAnsi="Arial" w:cs="Arial"/>
          <w:sz w:val="24"/>
        </w:rPr>
        <w:t>Figure 8</w:t>
      </w:r>
      <w:r w:rsidRPr="00DA1665">
        <w:rPr>
          <w:rFonts w:ascii="Arial" w:hAnsi="Arial" w:cs="Arial"/>
          <w:sz w:val="24"/>
        </w:rPr>
        <w:noBreakHyphen/>
        <w:t>5</w:t>
      </w:r>
      <w:r>
        <w:rPr>
          <w:rFonts w:ascii="Arial" w:hAnsi="Arial" w:cs="Arial"/>
          <w:sz w:val="24"/>
        </w:rPr>
        <w:fldChar w:fldCharType="end"/>
      </w:r>
      <w:r w:rsidRPr="00F9309B">
        <w:rPr>
          <w:rFonts w:ascii="Arial" w:hAnsi="Arial" w:cs="Arial"/>
          <w:sz w:val="24"/>
        </w:rPr>
        <w:t xml:space="preserve"> below. </w:t>
      </w:r>
      <w:r>
        <w:rPr>
          <w:rFonts w:ascii="Arial" w:hAnsi="Arial" w:cs="Arial"/>
          <w:sz w:val="24"/>
        </w:rPr>
        <w:t>The AIC value is high</w:t>
      </w:r>
      <w:r w:rsidRPr="00F9309B">
        <w:rPr>
          <w:rFonts w:ascii="Arial" w:hAnsi="Arial" w:cs="Arial"/>
          <w:sz w:val="24"/>
        </w:rPr>
        <w:t xml:space="preserve">. From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7123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DA1665">
        <w:rPr>
          <w:rFonts w:ascii="Arial" w:hAnsi="Arial" w:cs="Arial"/>
          <w:sz w:val="24"/>
        </w:rPr>
        <w:t>Figure 8</w:t>
      </w:r>
      <w:r w:rsidRPr="00DA1665">
        <w:rPr>
          <w:rFonts w:ascii="Arial" w:hAnsi="Arial" w:cs="Arial"/>
          <w:sz w:val="24"/>
        </w:rPr>
        <w:noBreakHyphen/>
        <w:t>5</w:t>
      </w:r>
      <w:r>
        <w:rPr>
          <w:rFonts w:ascii="Arial" w:hAnsi="Arial" w:cs="Arial"/>
          <w:sz w:val="24"/>
        </w:rPr>
        <w:fldChar w:fldCharType="end"/>
      </w:r>
      <w:r w:rsidRPr="00F9309B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the </w:t>
      </w:r>
      <w:proofErr w:type="spellStart"/>
      <w:proofErr w:type="gramStart"/>
      <w:r>
        <w:rPr>
          <w:rFonts w:ascii="Arial" w:hAnsi="Arial" w:cs="Arial"/>
          <w:sz w:val="24"/>
        </w:rPr>
        <w:t>p,d</w:t>
      </w:r>
      <w:proofErr w:type="spellEnd"/>
      <w:proofErr w:type="gramEnd"/>
      <w:r>
        <w:rPr>
          <w:rFonts w:ascii="Arial" w:hAnsi="Arial" w:cs="Arial"/>
          <w:sz w:val="24"/>
        </w:rPr>
        <w:t xml:space="preserve"> &amp; q values are </w:t>
      </w:r>
      <w:r w:rsidR="0066060F">
        <w:rPr>
          <w:rFonts w:ascii="Arial" w:hAnsi="Arial" w:cs="Arial"/>
          <w:sz w:val="24"/>
        </w:rPr>
        <w:t>1</w:t>
      </w:r>
      <w:r>
        <w:rPr>
          <w:rFonts w:ascii="Arial" w:hAnsi="Arial" w:cs="Arial"/>
          <w:sz w:val="24"/>
        </w:rPr>
        <w:t>, 0</w:t>
      </w:r>
      <w:r w:rsidR="003D104A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and </w:t>
      </w:r>
      <w:r w:rsidR="0066060F">
        <w:rPr>
          <w:rFonts w:ascii="Arial" w:hAnsi="Arial" w:cs="Arial"/>
          <w:sz w:val="24"/>
        </w:rPr>
        <w:t>3</w:t>
      </w:r>
      <w:r>
        <w:rPr>
          <w:rFonts w:ascii="Arial" w:hAnsi="Arial" w:cs="Arial"/>
          <w:sz w:val="24"/>
        </w:rPr>
        <w:t xml:space="preserve"> respectively. It seems like there is no differencing done. It’s qui</w:t>
      </w:r>
      <w:r w:rsidR="003D104A">
        <w:rPr>
          <w:rFonts w:ascii="Arial" w:hAnsi="Arial" w:cs="Arial"/>
          <w:sz w:val="24"/>
        </w:rPr>
        <w:t>te</w:t>
      </w:r>
      <w:r>
        <w:rPr>
          <w:rFonts w:ascii="Arial" w:hAnsi="Arial" w:cs="Arial"/>
          <w:sz w:val="24"/>
        </w:rPr>
        <w:t xml:space="preserve"> a basic model and I don’t think so it’ll have </w:t>
      </w:r>
      <w:r w:rsidR="003D104A">
        <w:rPr>
          <w:rFonts w:ascii="Arial" w:hAnsi="Arial" w:cs="Arial"/>
          <w:sz w:val="24"/>
        </w:rPr>
        <w:t xml:space="preserve">a </w:t>
      </w:r>
      <w:r>
        <w:rPr>
          <w:rFonts w:ascii="Arial" w:hAnsi="Arial" w:cs="Arial"/>
          <w:sz w:val="24"/>
        </w:rPr>
        <w:t xml:space="preserve">good fit </w:t>
      </w:r>
      <w:r w:rsidR="003D104A">
        <w:rPr>
          <w:rFonts w:ascii="Arial" w:hAnsi="Arial" w:cs="Arial"/>
          <w:sz w:val="24"/>
        </w:rPr>
        <w:t>for</w:t>
      </w:r>
      <w:r>
        <w:rPr>
          <w:rFonts w:ascii="Arial" w:hAnsi="Arial" w:cs="Arial"/>
          <w:sz w:val="24"/>
        </w:rPr>
        <w:t xml:space="preserve"> the data.</w:t>
      </w:r>
      <w:r w:rsidR="0066060F">
        <w:rPr>
          <w:rFonts w:ascii="Arial" w:hAnsi="Arial" w:cs="Arial"/>
          <w:sz w:val="24"/>
        </w:rPr>
        <w:t xml:space="preserve"> But it looks to be a better fit th</w:t>
      </w:r>
      <w:r w:rsidR="003D104A">
        <w:rPr>
          <w:rFonts w:ascii="Arial" w:hAnsi="Arial" w:cs="Arial"/>
          <w:sz w:val="24"/>
        </w:rPr>
        <w:t>a</w:t>
      </w:r>
      <w:r w:rsidR="0066060F">
        <w:rPr>
          <w:rFonts w:ascii="Arial" w:hAnsi="Arial" w:cs="Arial"/>
          <w:sz w:val="24"/>
        </w:rPr>
        <w:t>n the daily rain data model.</w:t>
      </w:r>
    </w:p>
    <w:p w14:paraId="4989D224" w14:textId="77777777" w:rsidR="00DA1665" w:rsidRDefault="00DA1665" w:rsidP="00DA1665">
      <w:pPr>
        <w:ind w:left="576"/>
        <w:jc w:val="both"/>
        <w:rPr>
          <w:rFonts w:ascii="Arial" w:hAnsi="Arial" w:cs="Arial"/>
          <w:sz w:val="24"/>
        </w:rPr>
      </w:pPr>
    </w:p>
    <w:p w14:paraId="474F7A4E" w14:textId="77777777" w:rsidR="00DA1665" w:rsidRPr="00F9309B" w:rsidRDefault="00DA1665" w:rsidP="00DA1665">
      <w:pPr>
        <w:ind w:left="576"/>
        <w:jc w:val="both"/>
        <w:rPr>
          <w:rFonts w:ascii="Arial" w:hAnsi="Arial" w:cs="Arial"/>
          <w:sz w:val="24"/>
        </w:rPr>
      </w:pPr>
    </w:p>
    <w:p w14:paraId="4F13EA43" w14:textId="77777777" w:rsidR="00DA1665" w:rsidRDefault="00DA1665" w:rsidP="00DA1665"/>
    <w:p w14:paraId="4A0EE3B5" w14:textId="2799B27B" w:rsidR="00DA1665" w:rsidRPr="00F9309B" w:rsidRDefault="0066060F" w:rsidP="00DA1665">
      <w:pPr>
        <w:jc w:val="center"/>
      </w:pPr>
      <w:r>
        <w:rPr>
          <w:noProof/>
        </w:rPr>
        <w:drawing>
          <wp:inline distT="0" distB="0" distL="0" distR="0" wp14:anchorId="7E72F889" wp14:editId="7BABED66">
            <wp:extent cx="5575300" cy="2171700"/>
            <wp:effectExtent l="0" t="0" r="635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582286" cy="2174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268A7" w14:textId="738F4910" w:rsidR="00DA1665" w:rsidRDefault="00DA1665" w:rsidP="00DA1665">
      <w:pPr>
        <w:pStyle w:val="Caption"/>
        <w:rPr>
          <w:rFonts w:cs="Arial"/>
        </w:rPr>
      </w:pPr>
      <w:bookmarkStart w:id="85" w:name="_Ref89627123"/>
      <w:bookmarkStart w:id="86" w:name="_Toc89639021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8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bookmarkEnd w:id="85"/>
      <w:r w:rsidRPr="0014140F">
        <w:rPr>
          <w:rFonts w:cs="Arial"/>
        </w:rPr>
        <w:t xml:space="preserve">: </w:t>
      </w:r>
      <w:proofErr w:type="spellStart"/>
      <w:r>
        <w:rPr>
          <w:rFonts w:cs="Arial"/>
        </w:rPr>
        <w:t>Auto.ARIMA</w:t>
      </w:r>
      <w:proofErr w:type="spellEnd"/>
      <w:r>
        <w:rPr>
          <w:rFonts w:cs="Arial"/>
        </w:rPr>
        <w:t xml:space="preserve"> Model – Output – Monthly Data</w:t>
      </w:r>
      <w:bookmarkEnd w:id="86"/>
    </w:p>
    <w:p w14:paraId="66B59699" w14:textId="77777777" w:rsidR="00DA1665" w:rsidRDefault="00DA1665" w:rsidP="00DA1665"/>
    <w:p w14:paraId="5F5F53CE" w14:textId="77777777" w:rsidR="00DA1665" w:rsidRDefault="00DA1665" w:rsidP="00DA1665">
      <w:pPr>
        <w:rPr>
          <w:rFonts w:ascii="Arial" w:hAnsi="Arial" w:cs="Times New Roman"/>
          <w:b/>
          <w:bCs/>
          <w:sz w:val="24"/>
          <w:szCs w:val="15"/>
        </w:rPr>
      </w:pPr>
      <w:r>
        <w:br w:type="page"/>
      </w:r>
    </w:p>
    <w:p w14:paraId="671EF913" w14:textId="77777777" w:rsidR="00DA1665" w:rsidRDefault="00DA1665" w:rsidP="00DA1665">
      <w:pPr>
        <w:pStyle w:val="Heading3"/>
      </w:pPr>
      <w:bookmarkStart w:id="87" w:name="_Toc89638990"/>
      <w:r>
        <w:lastRenderedPageBreak/>
        <w:t>Residuals</w:t>
      </w:r>
      <w:bookmarkEnd w:id="87"/>
    </w:p>
    <w:p w14:paraId="62861DA4" w14:textId="48041EB1" w:rsidR="00DA1665" w:rsidRDefault="00DA1665" w:rsidP="0066060F">
      <w:pPr>
        <w:ind w:left="576"/>
        <w:jc w:val="both"/>
      </w:pPr>
      <w:r w:rsidRPr="00537BEC">
        <w:rPr>
          <w:rFonts w:ascii="Arial" w:hAnsi="Arial" w:cs="Arial"/>
          <w:sz w:val="24"/>
        </w:rPr>
        <w:t xml:space="preserve">The residuals plot of </w:t>
      </w:r>
      <w:r w:rsidR="003D104A">
        <w:rPr>
          <w:rFonts w:ascii="Arial" w:hAnsi="Arial" w:cs="Arial"/>
          <w:sz w:val="24"/>
        </w:rPr>
        <w:t xml:space="preserve">the </w:t>
      </w:r>
      <w:r>
        <w:rPr>
          <w:rFonts w:ascii="Arial" w:hAnsi="Arial" w:cs="Arial"/>
          <w:sz w:val="24"/>
        </w:rPr>
        <w:t>Auto-ARIMA</w:t>
      </w:r>
      <w:r w:rsidRPr="00537BEC">
        <w:rPr>
          <w:rFonts w:ascii="Arial" w:hAnsi="Arial" w:cs="Arial"/>
          <w:sz w:val="24"/>
        </w:rPr>
        <w:t xml:space="preserve"> model run on the daily rain data is presented in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7150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DA1665">
        <w:rPr>
          <w:rFonts w:ascii="Arial" w:hAnsi="Arial" w:cs="Arial"/>
          <w:sz w:val="24"/>
        </w:rPr>
        <w:t>Figure 8</w:t>
      </w:r>
      <w:r w:rsidRPr="00DA1665">
        <w:rPr>
          <w:rFonts w:ascii="Arial" w:hAnsi="Arial" w:cs="Arial"/>
          <w:sz w:val="24"/>
        </w:rPr>
        <w:noBreakHyphen/>
        <w:t>6</w:t>
      </w:r>
      <w:r>
        <w:rPr>
          <w:rFonts w:ascii="Arial" w:hAnsi="Arial" w:cs="Arial"/>
          <w:sz w:val="24"/>
        </w:rPr>
        <w:fldChar w:fldCharType="end"/>
      </w:r>
      <w:r w:rsidRPr="00537BEC">
        <w:rPr>
          <w:rFonts w:ascii="Arial" w:hAnsi="Arial" w:cs="Arial"/>
          <w:sz w:val="24"/>
        </w:rPr>
        <w:t xml:space="preserve"> below. From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7150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DA1665">
        <w:rPr>
          <w:rFonts w:ascii="Arial" w:hAnsi="Arial" w:cs="Arial"/>
          <w:sz w:val="24"/>
        </w:rPr>
        <w:t>Figure 8</w:t>
      </w:r>
      <w:r w:rsidRPr="00DA1665">
        <w:rPr>
          <w:rFonts w:ascii="Arial" w:hAnsi="Arial" w:cs="Arial"/>
          <w:sz w:val="24"/>
        </w:rPr>
        <w:noBreakHyphen/>
        <w:t>6</w:t>
      </w:r>
      <w:r>
        <w:rPr>
          <w:rFonts w:ascii="Arial" w:hAnsi="Arial" w:cs="Arial"/>
          <w:sz w:val="24"/>
        </w:rPr>
        <w:fldChar w:fldCharType="end"/>
      </w:r>
      <w:r w:rsidRPr="00537BEC">
        <w:rPr>
          <w:rFonts w:ascii="Arial" w:hAnsi="Arial" w:cs="Arial"/>
          <w:sz w:val="24"/>
        </w:rPr>
        <w:t xml:space="preserve"> the residuals suggest that the model </w:t>
      </w:r>
      <w:r w:rsidR="0066060F">
        <w:rPr>
          <w:rFonts w:ascii="Arial" w:hAnsi="Arial" w:cs="Arial"/>
          <w:sz w:val="24"/>
        </w:rPr>
        <w:t>could better</w:t>
      </w:r>
      <w:r w:rsidRPr="00537BEC">
        <w:rPr>
          <w:rFonts w:ascii="Arial" w:hAnsi="Arial" w:cs="Arial"/>
          <w:sz w:val="24"/>
        </w:rPr>
        <w:t xml:space="preserve"> capture information from the data as such the model is </w:t>
      </w:r>
      <w:r w:rsidR="0066060F">
        <w:rPr>
          <w:rFonts w:ascii="Arial" w:hAnsi="Arial" w:cs="Arial"/>
          <w:sz w:val="24"/>
        </w:rPr>
        <w:t>a better fit th</w:t>
      </w:r>
      <w:r w:rsidR="003D104A">
        <w:rPr>
          <w:rFonts w:ascii="Arial" w:hAnsi="Arial" w:cs="Arial"/>
          <w:sz w:val="24"/>
        </w:rPr>
        <w:t>a</w:t>
      </w:r>
      <w:r w:rsidR="0066060F">
        <w:rPr>
          <w:rFonts w:ascii="Arial" w:hAnsi="Arial" w:cs="Arial"/>
          <w:sz w:val="24"/>
        </w:rPr>
        <w:t>n the previous model which was run on daily data</w:t>
      </w:r>
      <w:r w:rsidRPr="00537BEC">
        <w:rPr>
          <w:rFonts w:ascii="Arial" w:hAnsi="Arial" w:cs="Arial"/>
          <w:sz w:val="24"/>
        </w:rPr>
        <w:t>. Also, from the plot</w:t>
      </w:r>
      <w:r w:rsidR="003D104A">
        <w:rPr>
          <w:rFonts w:ascii="Arial" w:hAnsi="Arial" w:cs="Arial"/>
          <w:sz w:val="24"/>
        </w:rPr>
        <w:t>,</w:t>
      </w:r>
      <w:r w:rsidRPr="00537BEC">
        <w:rPr>
          <w:rFonts w:ascii="Arial" w:hAnsi="Arial" w:cs="Arial"/>
          <w:sz w:val="24"/>
        </w:rPr>
        <w:t xml:space="preserve"> the difference between observed and fitted values seems to be </w:t>
      </w:r>
      <w:r w:rsidR="0066060F">
        <w:rPr>
          <w:rFonts w:ascii="Arial" w:hAnsi="Arial" w:cs="Arial"/>
          <w:sz w:val="24"/>
        </w:rPr>
        <w:t>a little better than the model run on daily data</w:t>
      </w:r>
      <w:r w:rsidRPr="00537BEC">
        <w:rPr>
          <w:rFonts w:ascii="Arial" w:hAnsi="Arial" w:cs="Arial"/>
          <w:sz w:val="24"/>
        </w:rPr>
        <w:t>.</w:t>
      </w:r>
      <w:r w:rsidR="0066060F">
        <w:rPr>
          <w:rFonts w:ascii="Arial" w:hAnsi="Arial" w:cs="Arial"/>
          <w:sz w:val="24"/>
        </w:rPr>
        <w:t xml:space="preserve"> This might be because there is smoothening happening due to converting the data from daily to monthly.</w:t>
      </w:r>
    </w:p>
    <w:p w14:paraId="4E2BF6B7" w14:textId="213B1E3D" w:rsidR="00DA1665" w:rsidRDefault="0066060F" w:rsidP="0066060F">
      <w:pPr>
        <w:jc w:val="center"/>
      </w:pPr>
      <w:r>
        <w:rPr>
          <w:noProof/>
        </w:rPr>
        <w:drawing>
          <wp:inline distT="0" distB="0" distL="0" distR="0" wp14:anchorId="7403CC52" wp14:editId="62B2CE01">
            <wp:extent cx="7863840" cy="4176005"/>
            <wp:effectExtent l="0" t="0" r="381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7878151" cy="418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4B808" w14:textId="0BECD2A8" w:rsidR="00DA1665" w:rsidRDefault="00DA1665" w:rsidP="00DA1665">
      <w:pPr>
        <w:pStyle w:val="Caption"/>
        <w:rPr>
          <w:rFonts w:cs="Arial"/>
        </w:rPr>
      </w:pPr>
      <w:bookmarkStart w:id="88" w:name="_Ref89627150"/>
      <w:bookmarkStart w:id="89" w:name="_Toc89639022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8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6</w:t>
      </w:r>
      <w:r w:rsidRPr="0014140F">
        <w:rPr>
          <w:rFonts w:cs="Arial"/>
        </w:rPr>
        <w:fldChar w:fldCharType="end"/>
      </w:r>
      <w:bookmarkEnd w:id="88"/>
      <w:r w:rsidRPr="0014140F">
        <w:rPr>
          <w:rFonts w:cs="Arial"/>
        </w:rPr>
        <w:t xml:space="preserve">: </w:t>
      </w:r>
      <w:proofErr w:type="spellStart"/>
      <w:r>
        <w:rPr>
          <w:rFonts w:cs="Arial"/>
        </w:rPr>
        <w:t>Auto.ARIMA</w:t>
      </w:r>
      <w:proofErr w:type="spellEnd"/>
      <w:r>
        <w:rPr>
          <w:rFonts w:cs="Arial"/>
        </w:rPr>
        <w:t xml:space="preserve"> Model – Residual Graph – Monthly Data</w:t>
      </w:r>
      <w:bookmarkEnd w:id="89"/>
    </w:p>
    <w:p w14:paraId="60EEE480" w14:textId="77777777" w:rsidR="00DA1665" w:rsidRDefault="00DA1665" w:rsidP="00DA1665"/>
    <w:p w14:paraId="47C0E687" w14:textId="77777777" w:rsidR="00DA1665" w:rsidRDefault="00DA1665" w:rsidP="00DA1665">
      <w:pPr>
        <w:rPr>
          <w:rFonts w:ascii="Arial" w:hAnsi="Arial" w:cs="Times New Roman"/>
          <w:b/>
          <w:bCs/>
          <w:sz w:val="24"/>
          <w:szCs w:val="15"/>
        </w:rPr>
      </w:pPr>
      <w:r>
        <w:br w:type="page"/>
      </w:r>
    </w:p>
    <w:p w14:paraId="4E58B5B0" w14:textId="77777777" w:rsidR="00DA1665" w:rsidRDefault="00DA1665" w:rsidP="00DA1665">
      <w:pPr>
        <w:pStyle w:val="Heading3"/>
      </w:pPr>
      <w:bookmarkStart w:id="90" w:name="_Toc89638991"/>
      <w:r>
        <w:lastRenderedPageBreak/>
        <w:t>Residuals Correlograms</w:t>
      </w:r>
      <w:bookmarkEnd w:id="90"/>
    </w:p>
    <w:p w14:paraId="3C3F0950" w14:textId="77777777" w:rsidR="00DA1665" w:rsidRPr="00F9309B" w:rsidRDefault="00DA1665" w:rsidP="00DA1665"/>
    <w:p w14:paraId="59551CE0" w14:textId="6CD8252D" w:rsidR="00DA1665" w:rsidRDefault="00DA1665" w:rsidP="00DA1665">
      <w:pPr>
        <w:ind w:left="576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ACF and PACF plots of the residuals are presented in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7177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DA1665">
        <w:rPr>
          <w:rFonts w:ascii="Arial" w:hAnsi="Arial" w:cs="Arial"/>
          <w:sz w:val="24"/>
        </w:rPr>
        <w:t>Figure 8</w:t>
      </w:r>
      <w:r w:rsidRPr="00DA1665">
        <w:rPr>
          <w:rFonts w:ascii="Arial" w:hAnsi="Arial" w:cs="Arial"/>
          <w:sz w:val="24"/>
        </w:rPr>
        <w:noBreakHyphen/>
        <w:t>7</w:t>
      </w:r>
      <w:r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. From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7177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DA1665">
        <w:rPr>
          <w:rFonts w:ascii="Arial" w:hAnsi="Arial" w:cs="Arial"/>
          <w:sz w:val="24"/>
        </w:rPr>
        <w:t>Figure 8</w:t>
      </w:r>
      <w:r w:rsidRPr="00DA1665">
        <w:rPr>
          <w:rFonts w:ascii="Arial" w:hAnsi="Arial" w:cs="Arial"/>
          <w:sz w:val="24"/>
        </w:rPr>
        <w:noBreakHyphen/>
        <w:t>7</w:t>
      </w:r>
      <w:r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 t</w:t>
      </w:r>
      <w:r w:rsidRPr="002C3237">
        <w:rPr>
          <w:rFonts w:ascii="Arial" w:hAnsi="Arial" w:cs="Arial"/>
          <w:sz w:val="24"/>
        </w:rPr>
        <w:t xml:space="preserve">he </w:t>
      </w:r>
      <w:r>
        <w:rPr>
          <w:rFonts w:ascii="Arial" w:hAnsi="Arial" w:cs="Arial"/>
          <w:sz w:val="24"/>
        </w:rPr>
        <w:t xml:space="preserve">plots have crossed the blue lines </w:t>
      </w:r>
      <w:r w:rsidR="0066060F">
        <w:rPr>
          <w:rFonts w:ascii="Arial" w:hAnsi="Arial" w:cs="Arial"/>
          <w:sz w:val="24"/>
        </w:rPr>
        <w:t>two</w:t>
      </w:r>
      <w:r>
        <w:rPr>
          <w:rFonts w:ascii="Arial" w:hAnsi="Arial" w:cs="Arial"/>
          <w:sz w:val="24"/>
        </w:rPr>
        <w:t xml:space="preserve"> times suggesting that this is </w:t>
      </w:r>
      <w:r w:rsidR="0066060F">
        <w:rPr>
          <w:rFonts w:ascii="Arial" w:hAnsi="Arial" w:cs="Arial"/>
          <w:sz w:val="24"/>
        </w:rPr>
        <w:t>a better model compared to the previous model</w:t>
      </w:r>
      <w:r>
        <w:rPr>
          <w:rFonts w:ascii="Arial" w:hAnsi="Arial" w:cs="Arial"/>
          <w:sz w:val="24"/>
        </w:rPr>
        <w:t>.</w:t>
      </w:r>
      <w:r w:rsidRPr="002C3237">
        <w:rPr>
          <w:rFonts w:ascii="Arial" w:hAnsi="Arial" w:cs="Arial"/>
          <w:sz w:val="24"/>
        </w:rPr>
        <w:t xml:space="preserve"> </w:t>
      </w:r>
    </w:p>
    <w:p w14:paraId="31419CE9" w14:textId="77777777" w:rsidR="00DA1665" w:rsidRDefault="00DA1665" w:rsidP="00DA1665">
      <w:pPr>
        <w:ind w:left="576"/>
        <w:jc w:val="both"/>
        <w:rPr>
          <w:rFonts w:ascii="Arial" w:hAnsi="Arial" w:cs="Arial"/>
          <w:sz w:val="24"/>
        </w:rPr>
      </w:pPr>
    </w:p>
    <w:p w14:paraId="3D2D60D3" w14:textId="6013CFE4" w:rsidR="00DA1665" w:rsidRDefault="0066060F" w:rsidP="0066060F">
      <w:pPr>
        <w:ind w:left="90"/>
        <w:jc w:val="center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731B59AF" wp14:editId="2BB563EB">
            <wp:extent cx="7901940" cy="4223777"/>
            <wp:effectExtent l="0" t="0" r="3810" b="571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7905542" cy="4225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851C0" w14:textId="7C482A6D" w:rsidR="00DA1665" w:rsidRDefault="00DA1665" w:rsidP="00DA1665">
      <w:pPr>
        <w:pStyle w:val="Caption"/>
        <w:rPr>
          <w:rFonts w:cs="Arial"/>
        </w:rPr>
      </w:pPr>
      <w:bookmarkStart w:id="91" w:name="_Ref89627177"/>
      <w:bookmarkStart w:id="92" w:name="_Toc89639023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8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7</w:t>
      </w:r>
      <w:r w:rsidRPr="0014140F">
        <w:rPr>
          <w:rFonts w:cs="Arial"/>
        </w:rPr>
        <w:fldChar w:fldCharType="end"/>
      </w:r>
      <w:bookmarkEnd w:id="91"/>
      <w:r w:rsidRPr="0014140F">
        <w:rPr>
          <w:rFonts w:cs="Arial"/>
        </w:rPr>
        <w:t xml:space="preserve">: </w:t>
      </w:r>
      <w:proofErr w:type="spellStart"/>
      <w:r>
        <w:rPr>
          <w:rFonts w:cs="Arial"/>
        </w:rPr>
        <w:t>Auto.ARIMA</w:t>
      </w:r>
      <w:proofErr w:type="spellEnd"/>
      <w:r>
        <w:rPr>
          <w:rFonts w:cs="Arial"/>
        </w:rPr>
        <w:t xml:space="preserve"> Model– ACF/PACF – Correlograms – Residuals – Monthly Data</w:t>
      </w:r>
      <w:bookmarkEnd w:id="92"/>
    </w:p>
    <w:p w14:paraId="3B94F716" w14:textId="77777777" w:rsidR="00DA1665" w:rsidRPr="002C3237" w:rsidRDefault="00DA1665" w:rsidP="00DA1665">
      <w:pPr>
        <w:pStyle w:val="Airbusbody"/>
      </w:pPr>
    </w:p>
    <w:p w14:paraId="5CD7D3A4" w14:textId="77777777" w:rsidR="00DA1665" w:rsidRDefault="00DA1665" w:rsidP="00DA1665">
      <w:r>
        <w:br w:type="page"/>
      </w:r>
    </w:p>
    <w:p w14:paraId="5EDF33CF" w14:textId="77777777" w:rsidR="00DA1665" w:rsidRDefault="00DA1665" w:rsidP="00DA1665">
      <w:pPr>
        <w:pStyle w:val="Heading3"/>
      </w:pPr>
      <w:bookmarkStart w:id="93" w:name="_Toc89638992"/>
      <w:r>
        <w:lastRenderedPageBreak/>
        <w:t>Forecast</w:t>
      </w:r>
      <w:bookmarkEnd w:id="93"/>
    </w:p>
    <w:p w14:paraId="33D3885B" w14:textId="77777777" w:rsidR="00DA1665" w:rsidRPr="00F9309B" w:rsidRDefault="00DA1665" w:rsidP="00DA1665"/>
    <w:p w14:paraId="5522E413" w14:textId="59312A0C" w:rsidR="00DA1665" w:rsidRDefault="00DA1665" w:rsidP="00DA1665">
      <w:pPr>
        <w:ind w:left="576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</w:t>
      </w:r>
      <w:proofErr w:type="spellStart"/>
      <w:r>
        <w:rPr>
          <w:rFonts w:ascii="Arial" w:hAnsi="Arial" w:cs="Arial"/>
          <w:sz w:val="24"/>
        </w:rPr>
        <w:t>Auto.ARIMA</w:t>
      </w:r>
      <w:proofErr w:type="spellEnd"/>
      <w:r>
        <w:rPr>
          <w:rFonts w:ascii="Arial" w:hAnsi="Arial" w:cs="Arial"/>
          <w:sz w:val="24"/>
        </w:rPr>
        <w:t xml:space="preserve"> model is used to forecast the data for </w:t>
      </w:r>
      <w:r w:rsidR="0066060F">
        <w:rPr>
          <w:rFonts w:ascii="Arial" w:hAnsi="Arial" w:cs="Arial"/>
          <w:sz w:val="24"/>
        </w:rPr>
        <w:t>12 months</w:t>
      </w:r>
      <w:r>
        <w:rPr>
          <w:rFonts w:ascii="Arial" w:hAnsi="Arial" w:cs="Arial"/>
          <w:sz w:val="24"/>
        </w:rPr>
        <w:t xml:space="preserve"> into the future and the forecasting plot is presented in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7208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DA1665">
        <w:rPr>
          <w:rFonts w:ascii="Arial" w:hAnsi="Arial" w:cs="Arial"/>
          <w:sz w:val="24"/>
        </w:rPr>
        <w:t>Figure 8</w:t>
      </w:r>
      <w:r w:rsidRPr="00DA1665">
        <w:rPr>
          <w:rFonts w:ascii="Arial" w:hAnsi="Arial" w:cs="Arial"/>
          <w:sz w:val="24"/>
        </w:rPr>
        <w:noBreakHyphen/>
        <w:t>8</w:t>
      </w:r>
      <w:r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. From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27208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DA1665">
        <w:rPr>
          <w:rFonts w:ascii="Arial" w:hAnsi="Arial" w:cs="Arial"/>
          <w:sz w:val="24"/>
        </w:rPr>
        <w:t>Figure 8</w:t>
      </w:r>
      <w:r w:rsidRPr="00DA1665">
        <w:rPr>
          <w:rFonts w:ascii="Arial" w:hAnsi="Arial" w:cs="Arial"/>
          <w:sz w:val="24"/>
        </w:rPr>
        <w:noBreakHyphen/>
        <w:t>8</w:t>
      </w:r>
      <w:r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 t</w:t>
      </w:r>
      <w:r w:rsidRPr="002C3237">
        <w:rPr>
          <w:rFonts w:ascii="Arial" w:hAnsi="Arial" w:cs="Arial"/>
          <w:sz w:val="24"/>
        </w:rPr>
        <w:t xml:space="preserve">he </w:t>
      </w:r>
      <w:r>
        <w:rPr>
          <w:rFonts w:ascii="Arial" w:hAnsi="Arial" w:cs="Arial"/>
          <w:sz w:val="24"/>
        </w:rPr>
        <w:t xml:space="preserve">forecast </w:t>
      </w:r>
      <w:r w:rsidR="0066060F">
        <w:rPr>
          <w:rFonts w:ascii="Arial" w:hAnsi="Arial" w:cs="Arial"/>
          <w:sz w:val="24"/>
        </w:rPr>
        <w:t>seems a little better than the previous model</w:t>
      </w:r>
      <w:r>
        <w:rPr>
          <w:rFonts w:ascii="Arial" w:hAnsi="Arial" w:cs="Arial"/>
          <w:sz w:val="24"/>
        </w:rPr>
        <w:t>.</w:t>
      </w:r>
    </w:p>
    <w:p w14:paraId="36947EA6" w14:textId="77777777" w:rsidR="00DA1665" w:rsidRDefault="00DA1665" w:rsidP="00DA1665">
      <w:pPr>
        <w:ind w:left="576"/>
        <w:jc w:val="both"/>
        <w:rPr>
          <w:rFonts w:ascii="Arial" w:hAnsi="Arial" w:cs="Arial"/>
          <w:sz w:val="24"/>
        </w:rPr>
      </w:pPr>
    </w:p>
    <w:p w14:paraId="79CB86A9" w14:textId="2BFB9260" w:rsidR="00DA1665" w:rsidRDefault="0066060F" w:rsidP="0066060F">
      <w:pPr>
        <w:ind w:left="90"/>
        <w:jc w:val="center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6D2B35A1" wp14:editId="719C2997">
            <wp:extent cx="7716931" cy="453390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7719155" cy="4535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CD532" w14:textId="5C5764D8" w:rsidR="009A33E4" w:rsidRDefault="00DA1665" w:rsidP="00750AB3">
      <w:pPr>
        <w:pStyle w:val="Caption"/>
        <w:rPr>
          <w:rFonts w:cs="Arial"/>
        </w:rPr>
      </w:pPr>
      <w:bookmarkStart w:id="94" w:name="_Ref89627208"/>
      <w:bookmarkStart w:id="95" w:name="_Toc89639024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8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8</w:t>
      </w:r>
      <w:r w:rsidRPr="0014140F">
        <w:rPr>
          <w:rFonts w:cs="Arial"/>
        </w:rPr>
        <w:fldChar w:fldCharType="end"/>
      </w:r>
      <w:bookmarkEnd w:id="94"/>
      <w:r w:rsidRPr="0014140F">
        <w:rPr>
          <w:rFonts w:cs="Arial"/>
        </w:rPr>
        <w:t xml:space="preserve">: </w:t>
      </w:r>
      <w:proofErr w:type="spellStart"/>
      <w:r>
        <w:rPr>
          <w:rFonts w:cs="Arial"/>
        </w:rPr>
        <w:t>Auto.ARIMA</w:t>
      </w:r>
      <w:proofErr w:type="spellEnd"/>
      <w:r>
        <w:rPr>
          <w:rFonts w:cs="Arial"/>
        </w:rPr>
        <w:t xml:space="preserve"> Model– Forecast – </w:t>
      </w:r>
      <w:r w:rsidR="00981FF9">
        <w:rPr>
          <w:rFonts w:cs="Arial"/>
        </w:rPr>
        <w:t>12 Months</w:t>
      </w:r>
      <w:r>
        <w:rPr>
          <w:rFonts w:cs="Arial"/>
        </w:rPr>
        <w:t xml:space="preserve"> – Monthly Data</w:t>
      </w:r>
      <w:bookmarkEnd w:id="95"/>
    </w:p>
    <w:p w14:paraId="26B4D363" w14:textId="021E4101" w:rsidR="00750AB3" w:rsidRDefault="00750AB3" w:rsidP="00750AB3">
      <w:pPr>
        <w:pStyle w:val="Airbusbody"/>
      </w:pPr>
    </w:p>
    <w:p w14:paraId="55646C6F" w14:textId="02517AB2" w:rsidR="00750AB3" w:rsidRPr="0058200B" w:rsidRDefault="00750AB3" w:rsidP="00750AB3">
      <w:pPr>
        <w:pStyle w:val="Heading1"/>
      </w:pPr>
      <w:bookmarkStart w:id="96" w:name="_Toc89638993"/>
      <w:r>
        <w:lastRenderedPageBreak/>
        <w:t>P</w:t>
      </w:r>
      <w:r w:rsidR="00981FF9">
        <w:t>A</w:t>
      </w:r>
      <w:r>
        <w:t xml:space="preserve">RSIMONIOUS </w:t>
      </w:r>
      <w:r w:rsidRPr="0058200B">
        <w:t xml:space="preserve">MODEL AND </w:t>
      </w:r>
      <w:r w:rsidR="00981FF9">
        <w:t>PREDICTION</w:t>
      </w:r>
      <w:r w:rsidRPr="0058200B">
        <w:t xml:space="preserve"> </w:t>
      </w:r>
      <w:r w:rsidR="005505F8">
        <w:t>-</w:t>
      </w:r>
      <w:r w:rsidRPr="0058200B">
        <w:t xml:space="preserve"> AUTO.ARIMA MODEL</w:t>
      </w:r>
      <w:bookmarkEnd w:id="96"/>
      <w:r>
        <w:t xml:space="preserve"> </w:t>
      </w:r>
    </w:p>
    <w:p w14:paraId="08A0C9A0" w14:textId="77777777" w:rsidR="00750AB3" w:rsidRDefault="00750AB3" w:rsidP="00750AB3"/>
    <w:p w14:paraId="5444A3AA" w14:textId="77777777" w:rsidR="00750AB3" w:rsidRDefault="00750AB3" w:rsidP="00750AB3">
      <w:pPr>
        <w:pStyle w:val="Heading2"/>
      </w:pPr>
      <w:bookmarkStart w:id="97" w:name="_Toc89638994"/>
      <w:r>
        <w:t>Model Fit</w:t>
      </w:r>
      <w:bookmarkEnd w:id="97"/>
    </w:p>
    <w:p w14:paraId="684793F6" w14:textId="19FE4F66" w:rsidR="00750AB3" w:rsidRDefault="00750AB3" w:rsidP="00750AB3">
      <w:pPr>
        <w:ind w:left="576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everal</w:t>
      </w:r>
      <w:r w:rsidRPr="00F9309B"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uro.ARIMA</w:t>
      </w:r>
      <w:proofErr w:type="spellEnd"/>
      <w:r>
        <w:rPr>
          <w:rFonts w:ascii="Arial" w:hAnsi="Arial" w:cs="Arial"/>
          <w:sz w:val="24"/>
        </w:rPr>
        <w:t xml:space="preserve"> </w:t>
      </w:r>
      <w:r w:rsidRPr="00F9309B">
        <w:rPr>
          <w:rFonts w:ascii="Arial" w:hAnsi="Arial" w:cs="Arial"/>
          <w:sz w:val="24"/>
        </w:rPr>
        <w:t>model</w:t>
      </w:r>
      <w:r>
        <w:rPr>
          <w:rFonts w:ascii="Arial" w:hAnsi="Arial" w:cs="Arial"/>
          <w:sz w:val="24"/>
        </w:rPr>
        <w:t>s</w:t>
      </w:r>
      <w:r w:rsidRPr="00F9309B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are</w:t>
      </w:r>
      <w:r w:rsidRPr="00F9309B">
        <w:rPr>
          <w:rFonts w:ascii="Arial" w:hAnsi="Arial" w:cs="Arial"/>
          <w:sz w:val="24"/>
        </w:rPr>
        <w:t xml:space="preserve"> run on the </w:t>
      </w:r>
      <w:r>
        <w:rPr>
          <w:rFonts w:ascii="Arial" w:hAnsi="Arial" w:cs="Arial"/>
          <w:sz w:val="24"/>
        </w:rPr>
        <w:t>monthly</w:t>
      </w:r>
      <w:r w:rsidRPr="00F9309B">
        <w:rPr>
          <w:rFonts w:ascii="Arial" w:hAnsi="Arial" w:cs="Arial"/>
          <w:sz w:val="24"/>
        </w:rPr>
        <w:t xml:space="preserve"> data and the </w:t>
      </w:r>
      <w:r>
        <w:rPr>
          <w:rFonts w:ascii="Arial" w:hAnsi="Arial" w:cs="Arial"/>
          <w:sz w:val="24"/>
        </w:rPr>
        <w:t>input/output</w:t>
      </w:r>
      <w:r w:rsidRPr="00F9309B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for the most parsimonious model </w:t>
      </w:r>
      <w:r w:rsidRPr="00F9309B">
        <w:rPr>
          <w:rFonts w:ascii="Arial" w:hAnsi="Arial" w:cs="Arial"/>
          <w:sz w:val="24"/>
        </w:rPr>
        <w:t xml:space="preserve">is shown in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34775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750AB3">
        <w:rPr>
          <w:rFonts w:ascii="Arial" w:hAnsi="Arial" w:cs="Arial"/>
          <w:sz w:val="24"/>
        </w:rPr>
        <w:t>Figure 9</w:t>
      </w:r>
      <w:r w:rsidRPr="00750AB3">
        <w:rPr>
          <w:rFonts w:ascii="Arial" w:hAnsi="Arial" w:cs="Arial"/>
          <w:sz w:val="24"/>
        </w:rPr>
        <w:noBreakHyphen/>
        <w:t>1</w:t>
      </w:r>
      <w:r>
        <w:rPr>
          <w:rFonts w:ascii="Arial" w:hAnsi="Arial" w:cs="Arial"/>
          <w:sz w:val="24"/>
        </w:rPr>
        <w:fldChar w:fldCharType="end"/>
      </w:r>
      <w:r w:rsidRPr="00F9309B">
        <w:rPr>
          <w:rFonts w:ascii="Arial" w:hAnsi="Arial" w:cs="Arial"/>
          <w:sz w:val="24"/>
        </w:rPr>
        <w:t xml:space="preserve"> below. </w:t>
      </w:r>
      <w:r>
        <w:rPr>
          <w:rFonts w:ascii="Arial" w:hAnsi="Arial" w:cs="Arial"/>
          <w:sz w:val="24"/>
        </w:rPr>
        <w:t>The AIC value is high</w:t>
      </w:r>
      <w:r w:rsidRPr="00F9309B">
        <w:rPr>
          <w:rFonts w:ascii="Arial" w:hAnsi="Arial" w:cs="Arial"/>
          <w:sz w:val="24"/>
        </w:rPr>
        <w:t xml:space="preserve">. From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34775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750AB3">
        <w:rPr>
          <w:rFonts w:ascii="Arial" w:hAnsi="Arial" w:cs="Arial"/>
          <w:sz w:val="24"/>
        </w:rPr>
        <w:t>Figure 9</w:t>
      </w:r>
      <w:r w:rsidRPr="00750AB3">
        <w:rPr>
          <w:rFonts w:ascii="Arial" w:hAnsi="Arial" w:cs="Arial"/>
          <w:sz w:val="24"/>
        </w:rPr>
        <w:noBreakHyphen/>
        <w:t>1</w:t>
      </w:r>
      <w:r>
        <w:rPr>
          <w:rFonts w:ascii="Arial" w:hAnsi="Arial" w:cs="Arial"/>
          <w:sz w:val="24"/>
        </w:rPr>
        <w:fldChar w:fldCharType="end"/>
      </w:r>
      <w:r w:rsidRPr="00F9309B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the </w:t>
      </w:r>
      <w:proofErr w:type="spellStart"/>
      <w:proofErr w:type="gramStart"/>
      <w:r>
        <w:rPr>
          <w:rFonts w:ascii="Arial" w:hAnsi="Arial" w:cs="Arial"/>
          <w:sz w:val="24"/>
        </w:rPr>
        <w:t>p,d</w:t>
      </w:r>
      <w:proofErr w:type="spellEnd"/>
      <w:proofErr w:type="gramEnd"/>
      <w:r>
        <w:rPr>
          <w:rFonts w:ascii="Arial" w:hAnsi="Arial" w:cs="Arial"/>
          <w:sz w:val="24"/>
        </w:rPr>
        <w:t xml:space="preserve"> &amp; q values are 5, 2</w:t>
      </w:r>
      <w:r w:rsidR="003D104A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and 3</w:t>
      </w:r>
      <w:r w:rsidR="003D104A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and the P,</w:t>
      </w:r>
      <w:r w:rsidR="003D104A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D &amp; Q values are 4, 2, and 0 respectively. It seems like the differenc</w:t>
      </w:r>
      <w:r w:rsidR="003D104A">
        <w:rPr>
          <w:rFonts w:ascii="Arial" w:hAnsi="Arial" w:cs="Arial"/>
          <w:sz w:val="24"/>
        </w:rPr>
        <w:t>e</w:t>
      </w:r>
      <w:r>
        <w:rPr>
          <w:rFonts w:ascii="Arial" w:hAnsi="Arial" w:cs="Arial"/>
          <w:sz w:val="24"/>
        </w:rPr>
        <w:t xml:space="preserve"> is improving the model as it is making the model stationary and removing seasonality. This model has an AIC of 1701 which improved from the previous one of 2441.</w:t>
      </w:r>
    </w:p>
    <w:p w14:paraId="1D043117" w14:textId="77777777" w:rsidR="00750AB3" w:rsidRDefault="00750AB3" w:rsidP="00750AB3">
      <w:pPr>
        <w:ind w:left="576"/>
        <w:jc w:val="both"/>
        <w:rPr>
          <w:rFonts w:ascii="Arial" w:hAnsi="Arial" w:cs="Arial"/>
          <w:sz w:val="24"/>
        </w:rPr>
      </w:pPr>
    </w:p>
    <w:p w14:paraId="44DC0856" w14:textId="77777777" w:rsidR="00750AB3" w:rsidRPr="00F9309B" w:rsidRDefault="00750AB3" w:rsidP="00750AB3">
      <w:pPr>
        <w:ind w:left="576"/>
        <w:jc w:val="both"/>
        <w:rPr>
          <w:rFonts w:ascii="Arial" w:hAnsi="Arial" w:cs="Arial"/>
          <w:sz w:val="24"/>
        </w:rPr>
      </w:pPr>
    </w:p>
    <w:p w14:paraId="4838A1EF" w14:textId="77777777" w:rsidR="00750AB3" w:rsidRDefault="00750AB3" w:rsidP="00750AB3"/>
    <w:p w14:paraId="3FA92DBC" w14:textId="2F27C92A" w:rsidR="00750AB3" w:rsidRDefault="00750AB3" w:rsidP="00750AB3">
      <w:pPr>
        <w:jc w:val="center"/>
      </w:pPr>
      <w:r>
        <w:rPr>
          <w:noProof/>
        </w:rPr>
        <w:drawing>
          <wp:inline distT="0" distB="0" distL="0" distR="0" wp14:anchorId="790B64ED" wp14:editId="452BCF89">
            <wp:extent cx="6667500" cy="581025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675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D12CC" w14:textId="39B76A6A" w:rsidR="00750AB3" w:rsidRPr="00F9309B" w:rsidRDefault="00750AB3" w:rsidP="00750AB3">
      <w:pPr>
        <w:jc w:val="center"/>
      </w:pPr>
      <w:r>
        <w:rPr>
          <w:noProof/>
        </w:rPr>
        <w:drawing>
          <wp:inline distT="0" distB="0" distL="0" distR="0" wp14:anchorId="4C7A385A" wp14:editId="07D0B85B">
            <wp:extent cx="7734300" cy="2019300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77343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C4BF4" w14:textId="70282DCA" w:rsidR="00750AB3" w:rsidRDefault="00750AB3" w:rsidP="00750AB3">
      <w:pPr>
        <w:pStyle w:val="Caption"/>
        <w:rPr>
          <w:rFonts w:cs="Arial"/>
        </w:rPr>
      </w:pPr>
      <w:bookmarkStart w:id="98" w:name="_Ref89634775"/>
      <w:bookmarkStart w:id="99" w:name="_Toc89639025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9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1</w:t>
      </w:r>
      <w:r w:rsidRPr="0014140F">
        <w:rPr>
          <w:rFonts w:cs="Arial"/>
        </w:rPr>
        <w:fldChar w:fldCharType="end"/>
      </w:r>
      <w:bookmarkEnd w:id="98"/>
      <w:r w:rsidRPr="0014140F">
        <w:rPr>
          <w:rFonts w:cs="Arial"/>
        </w:rPr>
        <w:t xml:space="preserve">: </w:t>
      </w:r>
      <w:proofErr w:type="spellStart"/>
      <w:r>
        <w:rPr>
          <w:rFonts w:cs="Arial"/>
        </w:rPr>
        <w:t>Auto.ARIMA</w:t>
      </w:r>
      <w:proofErr w:type="spellEnd"/>
      <w:r>
        <w:rPr>
          <w:rFonts w:cs="Arial"/>
        </w:rPr>
        <w:t xml:space="preserve"> Model – Output – Parsimonious Model</w:t>
      </w:r>
      <w:bookmarkEnd w:id="99"/>
    </w:p>
    <w:p w14:paraId="020AB480" w14:textId="77777777" w:rsidR="00750AB3" w:rsidRDefault="00750AB3" w:rsidP="00750AB3"/>
    <w:p w14:paraId="6FBB3258" w14:textId="77777777" w:rsidR="00750AB3" w:rsidRDefault="00750AB3" w:rsidP="00750AB3">
      <w:pPr>
        <w:rPr>
          <w:rFonts w:ascii="Arial" w:hAnsi="Arial" w:cs="Times New Roman"/>
          <w:b/>
          <w:bCs/>
          <w:sz w:val="24"/>
          <w:szCs w:val="15"/>
        </w:rPr>
      </w:pPr>
      <w:r>
        <w:br w:type="page"/>
      </w:r>
    </w:p>
    <w:p w14:paraId="7B873B60" w14:textId="77777777" w:rsidR="00750AB3" w:rsidRDefault="00750AB3" w:rsidP="00750AB3">
      <w:pPr>
        <w:pStyle w:val="Heading2"/>
      </w:pPr>
      <w:bookmarkStart w:id="100" w:name="_Toc89638995"/>
      <w:r>
        <w:lastRenderedPageBreak/>
        <w:t>Residuals</w:t>
      </w:r>
      <w:bookmarkEnd w:id="100"/>
    </w:p>
    <w:p w14:paraId="0DFDC7E4" w14:textId="31AD0F83" w:rsidR="00750AB3" w:rsidRPr="00537BEC" w:rsidRDefault="00750AB3" w:rsidP="00750AB3">
      <w:pPr>
        <w:ind w:left="576"/>
        <w:jc w:val="both"/>
        <w:rPr>
          <w:rFonts w:ascii="Arial" w:hAnsi="Arial" w:cs="Arial"/>
          <w:sz w:val="24"/>
        </w:rPr>
      </w:pPr>
      <w:r w:rsidRPr="00537BEC">
        <w:rPr>
          <w:rFonts w:ascii="Arial" w:hAnsi="Arial" w:cs="Arial"/>
          <w:sz w:val="24"/>
        </w:rPr>
        <w:t xml:space="preserve">The residuals plot of </w:t>
      </w:r>
      <w:r w:rsidR="003D104A">
        <w:rPr>
          <w:rFonts w:ascii="Arial" w:hAnsi="Arial" w:cs="Arial"/>
          <w:sz w:val="24"/>
        </w:rPr>
        <w:t xml:space="preserve">the </w:t>
      </w:r>
      <w:r>
        <w:rPr>
          <w:rFonts w:ascii="Arial" w:hAnsi="Arial" w:cs="Arial"/>
          <w:sz w:val="24"/>
        </w:rPr>
        <w:t>Auto-ARIMA</w:t>
      </w:r>
      <w:r w:rsidRPr="00537BEC">
        <w:rPr>
          <w:rFonts w:ascii="Arial" w:hAnsi="Arial" w:cs="Arial"/>
          <w:sz w:val="24"/>
        </w:rPr>
        <w:t xml:space="preserve"> model run on the </w:t>
      </w:r>
      <w:r>
        <w:rPr>
          <w:rFonts w:ascii="Arial" w:hAnsi="Arial" w:cs="Arial"/>
          <w:sz w:val="24"/>
        </w:rPr>
        <w:t xml:space="preserve">monthly </w:t>
      </w:r>
      <w:r w:rsidRPr="00537BEC">
        <w:rPr>
          <w:rFonts w:ascii="Arial" w:hAnsi="Arial" w:cs="Arial"/>
          <w:sz w:val="24"/>
        </w:rPr>
        <w:t xml:space="preserve">data is presented in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35377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750AB3">
        <w:rPr>
          <w:rFonts w:ascii="Arial" w:hAnsi="Arial" w:cs="Arial"/>
          <w:sz w:val="24"/>
        </w:rPr>
        <w:t>Figure 9</w:t>
      </w:r>
      <w:r w:rsidRPr="00750AB3">
        <w:rPr>
          <w:rFonts w:ascii="Arial" w:hAnsi="Arial" w:cs="Arial"/>
          <w:sz w:val="24"/>
        </w:rPr>
        <w:noBreakHyphen/>
        <w:t>2</w:t>
      </w:r>
      <w:r>
        <w:rPr>
          <w:rFonts w:ascii="Arial" w:hAnsi="Arial" w:cs="Arial"/>
          <w:sz w:val="24"/>
        </w:rPr>
        <w:fldChar w:fldCharType="end"/>
      </w:r>
      <w:r w:rsidRPr="00537BEC">
        <w:rPr>
          <w:rFonts w:ascii="Arial" w:hAnsi="Arial" w:cs="Arial"/>
          <w:sz w:val="24"/>
        </w:rPr>
        <w:t xml:space="preserve"> below. From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35377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Pr="00750AB3">
        <w:rPr>
          <w:rFonts w:ascii="Arial" w:hAnsi="Arial" w:cs="Arial"/>
          <w:sz w:val="24"/>
        </w:rPr>
        <w:t>Figure 9</w:t>
      </w:r>
      <w:r w:rsidRPr="00750AB3">
        <w:rPr>
          <w:rFonts w:ascii="Arial" w:hAnsi="Arial" w:cs="Arial"/>
          <w:sz w:val="24"/>
        </w:rPr>
        <w:noBreakHyphen/>
        <w:t>2</w:t>
      </w:r>
      <w:r>
        <w:rPr>
          <w:rFonts w:ascii="Arial" w:hAnsi="Arial" w:cs="Arial"/>
          <w:sz w:val="24"/>
        </w:rPr>
        <w:fldChar w:fldCharType="end"/>
      </w:r>
      <w:r w:rsidRPr="00537BEC">
        <w:rPr>
          <w:rFonts w:ascii="Arial" w:hAnsi="Arial" w:cs="Arial"/>
          <w:sz w:val="24"/>
        </w:rPr>
        <w:t xml:space="preserve"> the residuals suggest that the </w:t>
      </w:r>
      <w:r>
        <w:rPr>
          <w:rFonts w:ascii="Arial" w:hAnsi="Arial" w:cs="Arial"/>
          <w:sz w:val="24"/>
        </w:rPr>
        <w:t xml:space="preserve">model was </w:t>
      </w:r>
      <w:r w:rsidR="003D104A">
        <w:rPr>
          <w:rFonts w:ascii="Arial" w:hAnsi="Arial" w:cs="Arial"/>
          <w:sz w:val="24"/>
        </w:rPr>
        <w:t xml:space="preserve">a </w:t>
      </w:r>
      <w:r>
        <w:rPr>
          <w:rFonts w:ascii="Arial" w:hAnsi="Arial" w:cs="Arial"/>
          <w:sz w:val="24"/>
        </w:rPr>
        <w:t>better fit than all previous models</w:t>
      </w:r>
      <w:r w:rsidRPr="00537BEC">
        <w:rPr>
          <w:rFonts w:ascii="Arial" w:hAnsi="Arial" w:cs="Arial"/>
          <w:sz w:val="24"/>
        </w:rPr>
        <w:t>. Also, from the plot</w:t>
      </w:r>
      <w:r w:rsidR="003D104A">
        <w:rPr>
          <w:rFonts w:ascii="Arial" w:hAnsi="Arial" w:cs="Arial"/>
          <w:sz w:val="24"/>
        </w:rPr>
        <w:t>,</w:t>
      </w:r>
      <w:r w:rsidRPr="00537BEC">
        <w:rPr>
          <w:rFonts w:ascii="Arial" w:hAnsi="Arial" w:cs="Arial"/>
          <w:sz w:val="24"/>
        </w:rPr>
        <w:t xml:space="preserve"> the difference between observed and fitted values seems to be </w:t>
      </w:r>
      <w:r>
        <w:rPr>
          <w:rFonts w:ascii="Arial" w:hAnsi="Arial" w:cs="Arial"/>
          <w:sz w:val="24"/>
        </w:rPr>
        <w:t>comparatively very small</w:t>
      </w:r>
      <w:r w:rsidRPr="00537BEC">
        <w:rPr>
          <w:rFonts w:ascii="Arial" w:hAnsi="Arial" w:cs="Arial"/>
          <w:sz w:val="24"/>
        </w:rPr>
        <w:t>.</w:t>
      </w:r>
    </w:p>
    <w:p w14:paraId="5BEA2C99" w14:textId="77777777" w:rsidR="00750AB3" w:rsidRDefault="00750AB3" w:rsidP="00750AB3"/>
    <w:p w14:paraId="41BDE151" w14:textId="593D81D5" w:rsidR="00750AB3" w:rsidRDefault="00750AB3" w:rsidP="00750AB3">
      <w:pPr>
        <w:jc w:val="center"/>
      </w:pPr>
      <w:r>
        <w:rPr>
          <w:noProof/>
        </w:rPr>
        <w:drawing>
          <wp:inline distT="0" distB="0" distL="0" distR="0" wp14:anchorId="27AAB421" wp14:editId="51B73D9D">
            <wp:extent cx="7772400" cy="4424845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775486" cy="4426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9C44F" w14:textId="5BF985E4" w:rsidR="00750AB3" w:rsidRDefault="00750AB3" w:rsidP="00750AB3">
      <w:pPr>
        <w:pStyle w:val="Caption"/>
        <w:rPr>
          <w:rFonts w:cs="Arial"/>
        </w:rPr>
      </w:pPr>
      <w:bookmarkStart w:id="101" w:name="_Ref89635377"/>
      <w:bookmarkStart w:id="102" w:name="_Toc89639026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9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2</w:t>
      </w:r>
      <w:r w:rsidRPr="0014140F">
        <w:rPr>
          <w:rFonts w:cs="Arial"/>
        </w:rPr>
        <w:fldChar w:fldCharType="end"/>
      </w:r>
      <w:bookmarkEnd w:id="101"/>
      <w:r w:rsidRPr="0014140F">
        <w:rPr>
          <w:rFonts w:cs="Arial"/>
        </w:rPr>
        <w:t xml:space="preserve">: </w:t>
      </w:r>
      <w:proofErr w:type="spellStart"/>
      <w:r>
        <w:rPr>
          <w:rFonts w:cs="Arial"/>
        </w:rPr>
        <w:t>Auto.ARIMA</w:t>
      </w:r>
      <w:proofErr w:type="spellEnd"/>
      <w:r>
        <w:rPr>
          <w:rFonts w:cs="Arial"/>
        </w:rPr>
        <w:t xml:space="preserve"> Model – Residual Graph – Parsimonious Model</w:t>
      </w:r>
      <w:bookmarkEnd w:id="102"/>
    </w:p>
    <w:p w14:paraId="0E9270DF" w14:textId="2300C3DA" w:rsidR="00981FF9" w:rsidRDefault="00981FF9" w:rsidP="00981FF9">
      <w:pPr>
        <w:pStyle w:val="Airbusbody"/>
      </w:pPr>
    </w:p>
    <w:p w14:paraId="3F1D398B" w14:textId="5773B890" w:rsidR="00981FF9" w:rsidRDefault="00981FF9" w:rsidP="00981FF9">
      <w:pPr>
        <w:pStyle w:val="Heading2"/>
      </w:pPr>
      <w:bookmarkStart w:id="103" w:name="_Toc89638996"/>
      <w:r>
        <w:lastRenderedPageBreak/>
        <w:t>Prediction</w:t>
      </w:r>
      <w:bookmarkEnd w:id="103"/>
    </w:p>
    <w:p w14:paraId="5F356F52" w14:textId="77777777" w:rsidR="00981FF9" w:rsidRPr="00F9309B" w:rsidRDefault="00981FF9" w:rsidP="00981FF9"/>
    <w:p w14:paraId="1FFC9739" w14:textId="1EADA2AC" w:rsidR="00981FF9" w:rsidRDefault="00981FF9" w:rsidP="00981FF9">
      <w:pPr>
        <w:ind w:left="576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</w:t>
      </w:r>
      <w:proofErr w:type="spellStart"/>
      <w:r>
        <w:rPr>
          <w:rFonts w:ascii="Arial" w:hAnsi="Arial" w:cs="Arial"/>
          <w:sz w:val="24"/>
        </w:rPr>
        <w:t>Auto.ARIMA</w:t>
      </w:r>
      <w:proofErr w:type="spellEnd"/>
      <w:r>
        <w:rPr>
          <w:rFonts w:ascii="Arial" w:hAnsi="Arial" w:cs="Arial"/>
          <w:sz w:val="24"/>
        </w:rPr>
        <w:t xml:space="preserve"> model is used to predict the data for 10 months into the future and the predicted values are presented in </w:t>
      </w:r>
      <w:r w:rsidR="00133398">
        <w:rPr>
          <w:rFonts w:ascii="Arial" w:hAnsi="Arial" w:cs="Arial"/>
          <w:sz w:val="24"/>
        </w:rPr>
        <w:fldChar w:fldCharType="begin"/>
      </w:r>
      <w:r w:rsidR="00133398">
        <w:rPr>
          <w:rFonts w:ascii="Arial" w:hAnsi="Arial" w:cs="Arial"/>
          <w:sz w:val="24"/>
        </w:rPr>
        <w:instrText xml:space="preserve"> REF _Ref89638280 \h  \* MERGEFORMAT </w:instrText>
      </w:r>
      <w:r w:rsidR="00133398">
        <w:rPr>
          <w:rFonts w:ascii="Arial" w:hAnsi="Arial" w:cs="Arial"/>
          <w:sz w:val="24"/>
        </w:rPr>
      </w:r>
      <w:r w:rsidR="00133398">
        <w:rPr>
          <w:rFonts w:ascii="Arial" w:hAnsi="Arial" w:cs="Arial"/>
          <w:sz w:val="24"/>
        </w:rPr>
        <w:fldChar w:fldCharType="separate"/>
      </w:r>
      <w:r w:rsidR="00133398" w:rsidRPr="00133398">
        <w:rPr>
          <w:rFonts w:ascii="Arial" w:hAnsi="Arial" w:cs="Arial"/>
          <w:sz w:val="24"/>
        </w:rPr>
        <w:t>Figure 9</w:t>
      </w:r>
      <w:r w:rsidR="00133398" w:rsidRPr="00133398">
        <w:rPr>
          <w:rFonts w:ascii="Arial" w:hAnsi="Arial" w:cs="Arial"/>
          <w:sz w:val="24"/>
        </w:rPr>
        <w:noBreakHyphen/>
        <w:t>3</w:t>
      </w:r>
      <w:r w:rsidR="00133398"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. </w:t>
      </w:r>
      <w:r w:rsidR="00133398">
        <w:rPr>
          <w:rFonts w:ascii="Arial" w:hAnsi="Arial" w:cs="Arial"/>
          <w:sz w:val="24"/>
        </w:rPr>
        <w:fldChar w:fldCharType="begin"/>
      </w:r>
      <w:r w:rsidR="00133398">
        <w:rPr>
          <w:rFonts w:ascii="Arial" w:hAnsi="Arial" w:cs="Arial"/>
          <w:sz w:val="24"/>
        </w:rPr>
        <w:instrText xml:space="preserve"> REF _Ref89638807 \h  \* MERGEFORMAT </w:instrText>
      </w:r>
      <w:r w:rsidR="00133398">
        <w:rPr>
          <w:rFonts w:ascii="Arial" w:hAnsi="Arial" w:cs="Arial"/>
          <w:sz w:val="24"/>
        </w:rPr>
      </w:r>
      <w:r w:rsidR="00133398">
        <w:rPr>
          <w:rFonts w:ascii="Arial" w:hAnsi="Arial" w:cs="Arial"/>
          <w:sz w:val="24"/>
        </w:rPr>
        <w:fldChar w:fldCharType="separate"/>
      </w:r>
      <w:r w:rsidR="00133398" w:rsidRPr="00133398">
        <w:rPr>
          <w:rFonts w:ascii="Arial" w:hAnsi="Arial" w:cs="Arial"/>
          <w:sz w:val="24"/>
        </w:rPr>
        <w:t>Figure 9</w:t>
      </w:r>
      <w:r w:rsidR="00133398" w:rsidRPr="00133398">
        <w:rPr>
          <w:rFonts w:ascii="Arial" w:hAnsi="Arial" w:cs="Arial"/>
          <w:sz w:val="24"/>
        </w:rPr>
        <w:noBreakHyphen/>
        <w:t>4</w:t>
      </w:r>
      <w:r w:rsidR="00133398">
        <w:rPr>
          <w:rFonts w:ascii="Arial" w:hAnsi="Arial" w:cs="Arial"/>
          <w:sz w:val="24"/>
        </w:rPr>
        <w:fldChar w:fldCharType="end"/>
      </w:r>
      <w:r w:rsidR="00133398">
        <w:rPr>
          <w:rFonts w:ascii="Arial" w:hAnsi="Arial" w:cs="Arial"/>
          <w:sz w:val="24"/>
        </w:rPr>
        <w:t xml:space="preserve"> shows the actual values recorded by NOAA. Therefore f</w:t>
      </w:r>
      <w:r>
        <w:rPr>
          <w:rFonts w:ascii="Arial" w:hAnsi="Arial" w:cs="Arial"/>
          <w:sz w:val="24"/>
        </w:rPr>
        <w:t xml:space="preserve">rom </w:t>
      </w:r>
      <w:r w:rsidR="00133398">
        <w:rPr>
          <w:rFonts w:ascii="Arial" w:hAnsi="Arial" w:cs="Arial"/>
          <w:sz w:val="24"/>
        </w:rPr>
        <w:fldChar w:fldCharType="begin"/>
      </w:r>
      <w:r w:rsidR="00133398">
        <w:rPr>
          <w:rFonts w:ascii="Arial" w:hAnsi="Arial" w:cs="Arial"/>
          <w:sz w:val="24"/>
        </w:rPr>
        <w:instrText xml:space="preserve"> REF _Ref89638280 \h  \* MERGEFORMAT </w:instrText>
      </w:r>
      <w:r w:rsidR="00133398">
        <w:rPr>
          <w:rFonts w:ascii="Arial" w:hAnsi="Arial" w:cs="Arial"/>
          <w:sz w:val="24"/>
        </w:rPr>
      </w:r>
      <w:r w:rsidR="00133398">
        <w:rPr>
          <w:rFonts w:ascii="Arial" w:hAnsi="Arial" w:cs="Arial"/>
          <w:sz w:val="24"/>
        </w:rPr>
        <w:fldChar w:fldCharType="separate"/>
      </w:r>
      <w:r w:rsidR="00133398" w:rsidRPr="00133398">
        <w:rPr>
          <w:rFonts w:ascii="Arial" w:hAnsi="Arial" w:cs="Arial"/>
          <w:sz w:val="24"/>
        </w:rPr>
        <w:t>Figure 9</w:t>
      </w:r>
      <w:r w:rsidR="00133398" w:rsidRPr="00133398">
        <w:rPr>
          <w:rFonts w:ascii="Arial" w:hAnsi="Arial" w:cs="Arial"/>
          <w:sz w:val="24"/>
        </w:rPr>
        <w:noBreakHyphen/>
        <w:t>3</w:t>
      </w:r>
      <w:r w:rsidR="00133398"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 </w:t>
      </w:r>
      <w:r w:rsidR="00133398">
        <w:rPr>
          <w:rFonts w:ascii="Arial" w:hAnsi="Arial" w:cs="Arial"/>
          <w:sz w:val="24"/>
        </w:rPr>
        <w:t xml:space="preserve">and </w:t>
      </w:r>
      <w:r w:rsidR="00133398">
        <w:rPr>
          <w:rFonts w:ascii="Arial" w:hAnsi="Arial" w:cs="Arial"/>
          <w:sz w:val="24"/>
        </w:rPr>
        <w:fldChar w:fldCharType="begin"/>
      </w:r>
      <w:r w:rsidR="00133398">
        <w:rPr>
          <w:rFonts w:ascii="Arial" w:hAnsi="Arial" w:cs="Arial"/>
          <w:sz w:val="24"/>
        </w:rPr>
        <w:instrText xml:space="preserve"> REF _Ref89638807 \h  \* MERGEFORMAT </w:instrText>
      </w:r>
      <w:r w:rsidR="00133398">
        <w:rPr>
          <w:rFonts w:ascii="Arial" w:hAnsi="Arial" w:cs="Arial"/>
          <w:sz w:val="24"/>
        </w:rPr>
      </w:r>
      <w:r w:rsidR="00133398">
        <w:rPr>
          <w:rFonts w:ascii="Arial" w:hAnsi="Arial" w:cs="Arial"/>
          <w:sz w:val="24"/>
        </w:rPr>
        <w:fldChar w:fldCharType="separate"/>
      </w:r>
      <w:r w:rsidR="00133398" w:rsidRPr="00133398">
        <w:rPr>
          <w:rFonts w:ascii="Arial" w:hAnsi="Arial" w:cs="Arial"/>
          <w:sz w:val="24"/>
        </w:rPr>
        <w:t>Figure 9</w:t>
      </w:r>
      <w:r w:rsidR="00133398" w:rsidRPr="00133398">
        <w:rPr>
          <w:rFonts w:ascii="Arial" w:hAnsi="Arial" w:cs="Arial"/>
          <w:sz w:val="24"/>
        </w:rPr>
        <w:noBreakHyphen/>
        <w:t>4</w:t>
      </w:r>
      <w:r w:rsidR="00133398">
        <w:rPr>
          <w:rFonts w:ascii="Arial" w:hAnsi="Arial" w:cs="Arial"/>
          <w:sz w:val="24"/>
        </w:rPr>
        <w:fldChar w:fldCharType="end"/>
      </w:r>
      <w:r w:rsidR="00133398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t</w:t>
      </w:r>
      <w:r w:rsidRPr="002C3237">
        <w:rPr>
          <w:rFonts w:ascii="Arial" w:hAnsi="Arial" w:cs="Arial"/>
          <w:sz w:val="24"/>
        </w:rPr>
        <w:t xml:space="preserve">he </w:t>
      </w:r>
      <w:r w:rsidR="00133398">
        <w:rPr>
          <w:rFonts w:ascii="Arial" w:hAnsi="Arial" w:cs="Arial"/>
          <w:sz w:val="24"/>
        </w:rPr>
        <w:t>predicted values look closer to the actual values</w:t>
      </w:r>
      <w:r>
        <w:rPr>
          <w:rFonts w:ascii="Arial" w:hAnsi="Arial" w:cs="Arial"/>
          <w:sz w:val="24"/>
        </w:rPr>
        <w:t>.</w:t>
      </w:r>
    </w:p>
    <w:p w14:paraId="384237E7" w14:textId="77777777" w:rsidR="00981FF9" w:rsidRDefault="00981FF9" w:rsidP="00981FF9">
      <w:pPr>
        <w:ind w:left="576"/>
        <w:jc w:val="both"/>
        <w:rPr>
          <w:rFonts w:ascii="Arial" w:hAnsi="Arial" w:cs="Arial"/>
          <w:sz w:val="24"/>
        </w:rPr>
      </w:pPr>
    </w:p>
    <w:p w14:paraId="5F677CB9" w14:textId="36999F0B" w:rsidR="00981FF9" w:rsidRDefault="00981FF9" w:rsidP="00981FF9">
      <w:pPr>
        <w:ind w:left="90"/>
        <w:jc w:val="center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64B224F0" wp14:editId="213FFD88">
            <wp:extent cx="3286125" cy="3048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73426" w14:textId="47A18F08" w:rsidR="00981FF9" w:rsidRDefault="00981FF9" w:rsidP="00981FF9">
      <w:pPr>
        <w:ind w:left="90"/>
        <w:jc w:val="center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1BF8F02A" wp14:editId="52EB0530">
            <wp:extent cx="8086730" cy="14097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8140140" cy="1419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89CF3" w14:textId="73EDD6DF" w:rsidR="00981FF9" w:rsidRDefault="00981FF9" w:rsidP="00981FF9">
      <w:pPr>
        <w:pStyle w:val="Caption"/>
        <w:rPr>
          <w:rFonts w:cs="Arial"/>
        </w:rPr>
      </w:pPr>
      <w:bookmarkStart w:id="104" w:name="_Ref89638280"/>
      <w:bookmarkStart w:id="105" w:name="_Toc89639027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9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3</w:t>
      </w:r>
      <w:r w:rsidRPr="0014140F">
        <w:rPr>
          <w:rFonts w:cs="Arial"/>
        </w:rPr>
        <w:fldChar w:fldCharType="end"/>
      </w:r>
      <w:bookmarkEnd w:id="104"/>
      <w:r w:rsidRPr="0014140F">
        <w:rPr>
          <w:rFonts w:cs="Arial"/>
        </w:rPr>
        <w:t xml:space="preserve">: </w:t>
      </w:r>
      <w:proofErr w:type="spellStart"/>
      <w:r>
        <w:rPr>
          <w:rFonts w:cs="Arial"/>
        </w:rPr>
        <w:t>Auto.ARIMA</w:t>
      </w:r>
      <w:proofErr w:type="spellEnd"/>
      <w:r>
        <w:rPr>
          <w:rFonts w:cs="Arial"/>
        </w:rPr>
        <w:t xml:space="preserve"> Model– </w:t>
      </w:r>
      <w:r w:rsidR="00133398">
        <w:rPr>
          <w:rFonts w:cs="Arial"/>
        </w:rPr>
        <w:t>Predict</w:t>
      </w:r>
      <w:r>
        <w:rPr>
          <w:rFonts w:cs="Arial"/>
        </w:rPr>
        <w:t xml:space="preserve"> – </w:t>
      </w:r>
      <w:r w:rsidR="00133398">
        <w:rPr>
          <w:rFonts w:cs="Arial"/>
        </w:rPr>
        <w:t>12 Months</w:t>
      </w:r>
      <w:r>
        <w:rPr>
          <w:rFonts w:cs="Arial"/>
        </w:rPr>
        <w:t xml:space="preserve"> – Parsimonious Model</w:t>
      </w:r>
      <w:bookmarkEnd w:id="105"/>
    </w:p>
    <w:p w14:paraId="4A665499" w14:textId="77777777" w:rsidR="00133398" w:rsidRPr="00133398" w:rsidRDefault="00133398" w:rsidP="00133398">
      <w:pPr>
        <w:pStyle w:val="Airbusbody"/>
      </w:pPr>
    </w:p>
    <w:p w14:paraId="4400536F" w14:textId="3DF0C5B3" w:rsidR="00133398" w:rsidRDefault="00133398" w:rsidP="00133398">
      <w:pPr>
        <w:ind w:left="90"/>
        <w:jc w:val="center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58DD3B51" wp14:editId="3A3983B8">
            <wp:extent cx="8105775" cy="67627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81057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DAABB" w14:textId="15A9CC35" w:rsidR="00133398" w:rsidRPr="00750AB3" w:rsidRDefault="00133398" w:rsidP="00133398">
      <w:pPr>
        <w:pStyle w:val="Caption"/>
      </w:pPr>
      <w:bookmarkStart w:id="106" w:name="_Ref89638807"/>
      <w:bookmarkStart w:id="107" w:name="_Toc89639028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9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4</w:t>
      </w:r>
      <w:r w:rsidRPr="0014140F">
        <w:rPr>
          <w:rFonts w:cs="Arial"/>
        </w:rPr>
        <w:fldChar w:fldCharType="end"/>
      </w:r>
      <w:bookmarkEnd w:id="106"/>
      <w:r w:rsidRPr="0014140F">
        <w:rPr>
          <w:rFonts w:cs="Arial"/>
        </w:rPr>
        <w:t xml:space="preserve">: </w:t>
      </w:r>
      <w:proofErr w:type="spellStart"/>
      <w:r>
        <w:rPr>
          <w:rFonts w:cs="Arial"/>
        </w:rPr>
        <w:t>Auto.ARIMA</w:t>
      </w:r>
      <w:proofErr w:type="spellEnd"/>
      <w:r>
        <w:rPr>
          <w:rFonts w:cs="Arial"/>
        </w:rPr>
        <w:t xml:space="preserve"> Model– Actual Future Values from NOAA – Parsimonious Model</w:t>
      </w:r>
      <w:bookmarkEnd w:id="107"/>
    </w:p>
    <w:p w14:paraId="3E10FA19" w14:textId="64DBA6DE" w:rsidR="00750AB3" w:rsidRDefault="00750AB3" w:rsidP="00750AB3">
      <w:pPr>
        <w:rPr>
          <w:rFonts w:ascii="Arial" w:hAnsi="Arial" w:cs="Times New Roman"/>
          <w:b/>
          <w:bCs/>
          <w:sz w:val="24"/>
          <w:szCs w:val="15"/>
        </w:rPr>
      </w:pPr>
    </w:p>
    <w:p w14:paraId="689AC48F" w14:textId="77777777" w:rsidR="00133398" w:rsidRDefault="00133398">
      <w:pPr>
        <w:rPr>
          <w:rFonts w:ascii="Arial" w:hAnsi="Arial" w:cs="Times New Roman"/>
          <w:b/>
          <w:bCs/>
          <w:sz w:val="28"/>
          <w:szCs w:val="30"/>
        </w:rPr>
      </w:pPr>
      <w:r>
        <w:br w:type="page"/>
      </w:r>
    </w:p>
    <w:p w14:paraId="00F8BC7B" w14:textId="52C848B9" w:rsidR="00750AB3" w:rsidRDefault="00750AB3" w:rsidP="00750AB3">
      <w:pPr>
        <w:pStyle w:val="Heading2"/>
      </w:pPr>
      <w:bookmarkStart w:id="108" w:name="_Toc89638997"/>
      <w:r>
        <w:lastRenderedPageBreak/>
        <w:t>Forecast</w:t>
      </w:r>
      <w:bookmarkEnd w:id="108"/>
    </w:p>
    <w:p w14:paraId="616372BA" w14:textId="77777777" w:rsidR="00750AB3" w:rsidRPr="00F9309B" w:rsidRDefault="00750AB3" w:rsidP="00750AB3"/>
    <w:p w14:paraId="3F3544AE" w14:textId="7133071E" w:rsidR="00750AB3" w:rsidRDefault="00750AB3" w:rsidP="00750AB3">
      <w:pPr>
        <w:ind w:left="576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</w:t>
      </w:r>
      <w:proofErr w:type="spellStart"/>
      <w:r>
        <w:rPr>
          <w:rFonts w:ascii="Arial" w:hAnsi="Arial" w:cs="Arial"/>
          <w:sz w:val="24"/>
        </w:rPr>
        <w:t>Auto.ARIMA</w:t>
      </w:r>
      <w:proofErr w:type="spellEnd"/>
      <w:r>
        <w:rPr>
          <w:rFonts w:ascii="Arial" w:hAnsi="Arial" w:cs="Arial"/>
          <w:sz w:val="24"/>
        </w:rPr>
        <w:t xml:space="preserve"> model is used to forecast the data for 24 months into the future and the forecasting plot is presented in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35644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="00133398" w:rsidRPr="00133398">
        <w:rPr>
          <w:rFonts w:ascii="Arial" w:hAnsi="Arial" w:cs="Arial"/>
          <w:sz w:val="24"/>
        </w:rPr>
        <w:t>Figure 9</w:t>
      </w:r>
      <w:r w:rsidR="00133398" w:rsidRPr="00133398">
        <w:rPr>
          <w:rFonts w:ascii="Arial" w:hAnsi="Arial" w:cs="Arial"/>
          <w:sz w:val="24"/>
        </w:rPr>
        <w:noBreakHyphen/>
        <w:t>5</w:t>
      </w:r>
      <w:r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. From </w:t>
      </w:r>
      <w:r>
        <w:rPr>
          <w:rFonts w:ascii="Arial" w:hAnsi="Arial" w:cs="Arial"/>
          <w:sz w:val="24"/>
        </w:rPr>
        <w:fldChar w:fldCharType="begin"/>
      </w:r>
      <w:r>
        <w:rPr>
          <w:rFonts w:ascii="Arial" w:hAnsi="Arial" w:cs="Arial"/>
          <w:sz w:val="24"/>
        </w:rPr>
        <w:instrText xml:space="preserve"> REF _Ref89635644 \h  \* MERGEFORMAT </w:instrText>
      </w:r>
      <w:r>
        <w:rPr>
          <w:rFonts w:ascii="Arial" w:hAnsi="Arial" w:cs="Arial"/>
          <w:sz w:val="24"/>
        </w:rPr>
      </w:r>
      <w:r>
        <w:rPr>
          <w:rFonts w:ascii="Arial" w:hAnsi="Arial" w:cs="Arial"/>
          <w:sz w:val="24"/>
        </w:rPr>
        <w:fldChar w:fldCharType="separate"/>
      </w:r>
      <w:r w:rsidR="00133398" w:rsidRPr="00133398">
        <w:rPr>
          <w:rFonts w:ascii="Arial" w:hAnsi="Arial" w:cs="Arial"/>
          <w:sz w:val="24"/>
        </w:rPr>
        <w:t>Figure 9</w:t>
      </w:r>
      <w:r w:rsidR="00133398" w:rsidRPr="00133398">
        <w:rPr>
          <w:rFonts w:ascii="Arial" w:hAnsi="Arial" w:cs="Arial"/>
          <w:sz w:val="24"/>
        </w:rPr>
        <w:noBreakHyphen/>
        <w:t>5</w:t>
      </w:r>
      <w:r>
        <w:rPr>
          <w:rFonts w:ascii="Arial" w:hAnsi="Arial" w:cs="Arial"/>
          <w:sz w:val="24"/>
        </w:rPr>
        <w:fldChar w:fldCharType="end"/>
      </w:r>
      <w:r>
        <w:rPr>
          <w:rFonts w:ascii="Arial" w:hAnsi="Arial" w:cs="Arial"/>
          <w:sz w:val="24"/>
        </w:rPr>
        <w:t xml:space="preserve"> t</w:t>
      </w:r>
      <w:r w:rsidRPr="002C3237">
        <w:rPr>
          <w:rFonts w:ascii="Arial" w:hAnsi="Arial" w:cs="Arial"/>
          <w:sz w:val="24"/>
        </w:rPr>
        <w:t xml:space="preserve">he </w:t>
      </w:r>
      <w:r>
        <w:rPr>
          <w:rFonts w:ascii="Arial" w:hAnsi="Arial" w:cs="Arial"/>
          <w:sz w:val="24"/>
        </w:rPr>
        <w:t>forecast seems a very good fit with nice confidence intervals.</w:t>
      </w:r>
    </w:p>
    <w:p w14:paraId="799896DB" w14:textId="77777777" w:rsidR="00750AB3" w:rsidRDefault="00750AB3" w:rsidP="00750AB3">
      <w:pPr>
        <w:ind w:left="576"/>
        <w:jc w:val="both"/>
        <w:rPr>
          <w:rFonts w:ascii="Arial" w:hAnsi="Arial" w:cs="Arial"/>
          <w:sz w:val="24"/>
        </w:rPr>
      </w:pPr>
    </w:p>
    <w:p w14:paraId="6DE052FB" w14:textId="4189181F" w:rsidR="00750AB3" w:rsidRDefault="00750AB3" w:rsidP="00750AB3">
      <w:pPr>
        <w:ind w:left="90"/>
        <w:jc w:val="center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436F227F" wp14:editId="534E6782">
            <wp:extent cx="7977720" cy="4526280"/>
            <wp:effectExtent l="0" t="0" r="4445" b="762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b="2650"/>
                    <a:stretch/>
                  </pic:blipFill>
                  <pic:spPr bwMode="auto">
                    <a:xfrm>
                      <a:off x="0" y="0"/>
                      <a:ext cx="7981929" cy="4528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B07424" w14:textId="4E5DAB83" w:rsidR="00750AB3" w:rsidRPr="00750AB3" w:rsidRDefault="00750AB3" w:rsidP="00750AB3">
      <w:pPr>
        <w:pStyle w:val="Caption"/>
      </w:pPr>
      <w:bookmarkStart w:id="109" w:name="_Ref89635644"/>
      <w:bookmarkStart w:id="110" w:name="_Toc89639029"/>
      <w:r w:rsidRPr="0014140F">
        <w:rPr>
          <w:rFonts w:cs="Arial"/>
        </w:rPr>
        <w:t xml:space="preserve">Figure </w:t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TYLEREF 1 \s </w:instrText>
      </w:r>
      <w:r w:rsidRPr="0014140F">
        <w:rPr>
          <w:rFonts w:cs="Arial"/>
        </w:rPr>
        <w:fldChar w:fldCharType="separate"/>
      </w:r>
      <w:r>
        <w:rPr>
          <w:rFonts w:cs="Arial"/>
          <w:noProof/>
        </w:rPr>
        <w:t>9</w:t>
      </w:r>
      <w:r w:rsidRPr="0014140F">
        <w:rPr>
          <w:rFonts w:cs="Arial"/>
        </w:rPr>
        <w:fldChar w:fldCharType="end"/>
      </w:r>
      <w:r w:rsidRPr="0014140F">
        <w:rPr>
          <w:rFonts w:cs="Arial"/>
        </w:rPr>
        <w:noBreakHyphen/>
      </w:r>
      <w:r w:rsidRPr="0014140F">
        <w:rPr>
          <w:rFonts w:cs="Arial"/>
        </w:rPr>
        <w:fldChar w:fldCharType="begin"/>
      </w:r>
      <w:r w:rsidRPr="0014140F">
        <w:rPr>
          <w:rFonts w:cs="Arial"/>
        </w:rPr>
        <w:instrText xml:space="preserve"> SEQ Figure \* ARABIC \s 1 </w:instrText>
      </w:r>
      <w:r w:rsidRPr="0014140F">
        <w:rPr>
          <w:rFonts w:cs="Arial"/>
        </w:rPr>
        <w:fldChar w:fldCharType="separate"/>
      </w:r>
      <w:r w:rsidR="00133398">
        <w:rPr>
          <w:rFonts w:cs="Arial"/>
          <w:noProof/>
        </w:rPr>
        <w:t>5</w:t>
      </w:r>
      <w:r w:rsidRPr="0014140F">
        <w:rPr>
          <w:rFonts w:cs="Arial"/>
        </w:rPr>
        <w:fldChar w:fldCharType="end"/>
      </w:r>
      <w:bookmarkEnd w:id="109"/>
      <w:r w:rsidRPr="0014140F">
        <w:rPr>
          <w:rFonts w:cs="Arial"/>
        </w:rPr>
        <w:t xml:space="preserve">: </w:t>
      </w:r>
      <w:proofErr w:type="spellStart"/>
      <w:r>
        <w:rPr>
          <w:rFonts w:cs="Arial"/>
        </w:rPr>
        <w:t>Auto.ARIMA</w:t>
      </w:r>
      <w:proofErr w:type="spellEnd"/>
      <w:r>
        <w:rPr>
          <w:rFonts w:cs="Arial"/>
        </w:rPr>
        <w:t xml:space="preserve"> Model– Forecast – </w:t>
      </w:r>
      <w:r w:rsidR="00981FF9">
        <w:rPr>
          <w:rFonts w:cs="Arial"/>
        </w:rPr>
        <w:t>24 Months</w:t>
      </w:r>
      <w:r>
        <w:rPr>
          <w:rFonts w:cs="Arial"/>
        </w:rPr>
        <w:t xml:space="preserve"> – Parsimonious Model</w:t>
      </w:r>
      <w:bookmarkEnd w:id="110"/>
    </w:p>
    <w:sectPr w:rsidR="00750AB3" w:rsidRPr="00750AB3" w:rsidSect="00AA5CDE">
      <w:headerReference w:type="default" r:id="rId60"/>
      <w:headerReference w:type="first" r:id="rId61"/>
      <w:pgSz w:w="15840" w:h="12240" w:orient="landscape"/>
      <w:pgMar w:top="945" w:right="791" w:bottom="1080" w:left="1276" w:header="435" w:footer="1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0BC6E" w14:textId="77777777" w:rsidR="00C83DAD" w:rsidRDefault="00C83DAD" w:rsidP="008D5661">
      <w:r>
        <w:separator/>
      </w:r>
    </w:p>
  </w:endnote>
  <w:endnote w:type="continuationSeparator" w:id="0">
    <w:p w14:paraId="0A035A16" w14:textId="77777777" w:rsidR="00C83DAD" w:rsidRDefault="00C83DAD" w:rsidP="008D5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ncode Sans Normal Black">
    <w:altName w:val="Calibri"/>
    <w:charset w:val="00"/>
    <w:family w:val="auto"/>
    <w:pitch w:val="variable"/>
    <w:sig w:usb0="A00000FF" w:usb1="5000207B" w:usb2="00000000" w:usb3="00000000" w:csb0="00000093" w:csb1="00000000"/>
  </w:font>
  <w:font w:name="Matrix II OT Book">
    <w:altName w:val="Calibri"/>
    <w:charset w:val="00"/>
    <w:family w:val="auto"/>
    <w:pitch w:val="variable"/>
    <w:sig w:usb0="800000AF" w:usb1="4000045B" w:usb2="00000000" w:usb3="00000000" w:csb0="00000001" w:csb1="00000000"/>
  </w:font>
  <w:font w:name="Uni Sans Book">
    <w:altName w:val="Calibri"/>
    <w:charset w:val="00"/>
    <w:family w:val="auto"/>
    <w:pitch w:val="variable"/>
    <w:sig w:usb0="A00002EF" w:usb1="4000204A" w:usb2="00000000" w:usb3="00000000" w:csb0="00000097" w:csb1="00000000"/>
  </w:font>
  <w:font w:name="Uni Sans Regular">
    <w:altName w:val="Calibri"/>
    <w:charset w:val="00"/>
    <w:family w:val="auto"/>
    <w:pitch w:val="variable"/>
    <w:sig w:usb0="A00002EF" w:usb1="4000204A" w:usb2="00000000" w:usb3="00000000" w:csb0="00000097" w:csb1="00000000"/>
  </w:font>
  <w:font w:name="Arial 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Encode Sans Normal">
    <w:altName w:val="Calibri"/>
    <w:charset w:val="00"/>
    <w:family w:val="auto"/>
    <w:pitch w:val="variable"/>
    <w:sig w:usb0="A00000FF" w:usb1="5000207B" w:usb2="00000000" w:usb3="00000000" w:csb0="00000093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CF2FD" w14:textId="77777777" w:rsidR="00337F24" w:rsidRDefault="00337F24" w:rsidP="000B0E5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E55255" w14:textId="77777777" w:rsidR="008F3523" w:rsidRDefault="008F3523" w:rsidP="000B0E5E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461DAF" w14:textId="77777777" w:rsidR="008F3523" w:rsidRDefault="008F3523" w:rsidP="000B0E5E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F98E5E" w14:textId="77777777" w:rsidR="00FF224A" w:rsidRDefault="00FF224A" w:rsidP="000B0E5E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81EF47" w14:textId="77777777" w:rsidR="00FF224A" w:rsidRDefault="00FF224A" w:rsidP="00FF22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2802B" w14:textId="42253656" w:rsidR="000155FE" w:rsidRDefault="00865645" w:rsidP="00337F24">
    <w:pPr>
      <w:pStyle w:val="Footer"/>
      <w:ind w:right="360"/>
    </w:pPr>
    <w:r w:rsidRPr="00865645">
      <w:rPr>
        <w:noProof/>
      </w:rPr>
      <w:drawing>
        <wp:anchor distT="0" distB="0" distL="114300" distR="114300" simplePos="0" relativeHeight="251669504" behindDoc="1" locked="0" layoutInCell="1" allowOverlap="1" wp14:anchorId="28A24DF8" wp14:editId="28837C17">
          <wp:simplePos x="0" y="0"/>
          <wp:positionH relativeFrom="column">
            <wp:posOffset>90805</wp:posOffset>
          </wp:positionH>
          <wp:positionV relativeFrom="paragraph">
            <wp:posOffset>-635</wp:posOffset>
          </wp:positionV>
          <wp:extent cx="1581785" cy="106045"/>
          <wp:effectExtent l="0" t="0" r="0" b="0"/>
          <wp:wrapNone/>
          <wp:docPr id="6" name="Picture 6" descr="Purple University of Washington word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actSheet-V2-Wordmark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106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65645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6152E80" wp14:editId="573C538C">
              <wp:simplePos x="0" y="0"/>
              <wp:positionH relativeFrom="column">
                <wp:posOffset>0</wp:posOffset>
              </wp:positionH>
              <wp:positionV relativeFrom="paragraph">
                <wp:posOffset>244475</wp:posOffset>
              </wp:positionV>
              <wp:extent cx="4873625" cy="347345"/>
              <wp:effectExtent l="0" t="0" r="0" b="8255"/>
              <wp:wrapSquare wrapText="bothSides"/>
              <wp:docPr id="72" name="Text Box 7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73625" cy="347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63E299" w14:textId="77777777" w:rsidR="00865645" w:rsidRPr="00966277" w:rsidRDefault="00865645" w:rsidP="00865645">
                          <w:pPr>
                            <w:rPr>
                              <w:rFonts w:ascii="Uni Sans Book" w:hAnsi="Uni Sans Book"/>
                              <w:sz w:val="24"/>
                            </w:rPr>
                          </w:pPr>
                          <w:r w:rsidRPr="00966277">
                            <w:rPr>
                              <w:rFonts w:ascii="Uni Sans Book" w:hAnsi="Uni Sans Book"/>
                              <w:sz w:val="24"/>
                            </w:rPr>
                            <w:t>DEPARTMENT NAME HE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152E80" id="_x0000_t202" coordsize="21600,21600" o:spt="202" path="m,l,21600r21600,l21600,xe">
              <v:stroke joinstyle="miter"/>
              <v:path gradientshapeok="t" o:connecttype="rect"/>
            </v:shapetype>
            <v:shape id="Text Box 72" o:spid="_x0000_s1028" type="#_x0000_t202" style="position:absolute;margin-left:0;margin-top:19.25pt;width:383.75pt;height:27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" filled="f" stroked="f">
              <v:textbox>
                <w:txbxContent>
                  <w:p w14:paraId="7363E299" w14:textId="77777777" w:rsidR="00865645" w:rsidRPr="00966277" w:rsidRDefault="00865645" w:rsidP="00865645">
                    <w:pPr>
                      <w:rPr>
                        <w:rFonts w:ascii="Uni Sans Book" w:hAnsi="Uni Sans Book"/>
                        <w:sz w:val="24"/>
                      </w:rPr>
                    </w:pPr>
                    <w:r w:rsidRPr="00966277">
                      <w:rPr>
                        <w:rFonts w:ascii="Uni Sans Book" w:hAnsi="Uni Sans Book"/>
                        <w:sz w:val="24"/>
                      </w:rPr>
                      <w:t>DEPARTMENT NAME HERE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F0B4F" w14:textId="77777777" w:rsidR="00AA5CDE" w:rsidRDefault="00AA5CDE" w:rsidP="00AA5CD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61C420DA" w14:textId="5C05F5ED" w:rsidR="00AA5CDE" w:rsidRDefault="00AA5CD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1B97ECB1" wp14:editId="06F2D5EB">
              <wp:simplePos x="0" y="0"/>
              <wp:positionH relativeFrom="page">
                <wp:posOffset>7477125</wp:posOffset>
              </wp:positionH>
              <wp:positionV relativeFrom="page">
                <wp:posOffset>7334250</wp:posOffset>
              </wp:positionV>
              <wp:extent cx="1981200" cy="280670"/>
              <wp:effectExtent l="0" t="0" r="0" b="5080"/>
              <wp:wrapThrough wrapText="bothSides">
                <wp:wrapPolygon edited="0">
                  <wp:start x="415" y="0"/>
                  <wp:lineTo x="415" y="20525"/>
                  <wp:lineTo x="20977" y="20525"/>
                  <wp:lineTo x="20977" y="0"/>
                  <wp:lineTo x="415" y="0"/>
                </wp:wrapPolygon>
              </wp:wrapThrough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81200" cy="280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29B442" w14:textId="77777777" w:rsidR="00AA5CDE" w:rsidRPr="00635131" w:rsidRDefault="00AA5CDE" w:rsidP="00AA5CDE">
                          <w:pP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</w:pPr>
                          <w: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  <w:t>MSBA – Cohort 2021-20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97ECB1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9" type="#_x0000_t202" style="position:absolute;margin-left:588.75pt;margin-top:577.5pt;width:156pt;height:22.1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" filled="f" stroked="f">
              <v:textbox>
                <w:txbxContent>
                  <w:p w14:paraId="6C29B442" w14:textId="77777777" w:rsidR="00AA5CDE" w:rsidRPr="00635131" w:rsidRDefault="00AA5CDE" w:rsidP="00AA5CDE">
                    <w:pPr>
                      <w:rPr>
                        <w:rFonts w:ascii="Uni Sans Book" w:hAnsi="Uni Sans Book"/>
                        <w:sz w:val="24"/>
                        <w:lang w:val="en-IN"/>
                      </w:rPr>
                    </w:pPr>
                    <w:r>
                      <w:rPr>
                        <w:rFonts w:ascii="Uni Sans Book" w:hAnsi="Uni Sans Book"/>
                        <w:sz w:val="24"/>
                        <w:lang w:val="en-IN"/>
                      </w:rPr>
                      <w:t>MSBA – Cohort 2021-2022</w:t>
                    </w:r>
                  </w:p>
                </w:txbxContent>
              </v:textbox>
              <w10:wrap type="through" anchorx="page" anchory="page"/>
            </v:shape>
          </w:pict>
        </mc:Fallback>
      </mc:AlternateContent>
    </w:r>
    <w:r>
      <w:rPr>
        <w:noProof/>
      </w:rPr>
      <w:drawing>
        <wp:inline distT="0" distB="0" distL="0" distR="0" wp14:anchorId="5474A792" wp14:editId="1A4D6B20">
          <wp:extent cx="2156400" cy="655200"/>
          <wp:effectExtent l="0" t="0" r="0" b="0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56400" cy="65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6B088" w14:textId="77777777" w:rsidR="000B0E5E" w:rsidRDefault="000B0E5E" w:rsidP="0057045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464B2">
      <w:rPr>
        <w:rStyle w:val="PageNumber"/>
        <w:noProof/>
      </w:rPr>
      <w:t>2</w:t>
    </w:r>
    <w:r>
      <w:rPr>
        <w:rStyle w:val="PageNumber"/>
      </w:rPr>
      <w:fldChar w:fldCharType="end"/>
    </w:r>
  </w:p>
  <w:p w14:paraId="5CF8C581" w14:textId="613D2870" w:rsidR="000B0E5E" w:rsidRDefault="00363E37" w:rsidP="00337F24">
    <w:pPr>
      <w:pStyle w:val="Footer"/>
      <w:ind w:right="360"/>
    </w:pP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3A535452" wp14:editId="174C9AD4">
              <wp:simplePos x="0" y="0"/>
              <wp:positionH relativeFrom="margin">
                <wp:align>right</wp:align>
              </wp:positionH>
              <wp:positionV relativeFrom="paragraph">
                <wp:posOffset>283210</wp:posOffset>
              </wp:positionV>
              <wp:extent cx="1981200" cy="323850"/>
              <wp:effectExtent l="0" t="0" r="0" b="0"/>
              <wp:wrapThrough wrapText="bothSides">
                <wp:wrapPolygon edited="0">
                  <wp:start x="415" y="0"/>
                  <wp:lineTo x="415" y="20329"/>
                  <wp:lineTo x="20977" y="20329"/>
                  <wp:lineTo x="20977" y="0"/>
                  <wp:lineTo x="415" y="0"/>
                </wp:wrapPolygon>
              </wp:wrapThrough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81200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655849" w14:textId="1C5559C1" w:rsidR="000B0E5E" w:rsidRPr="00635131" w:rsidRDefault="00635131" w:rsidP="001063E6">
                          <w:pP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</w:pPr>
                          <w: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  <w:t>MSBA – Cohort 2021-20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53545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0" type="#_x0000_t202" style="position:absolute;margin-left:104.8pt;margin-top:22.3pt;width:156pt;height:25.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" filled="f" stroked="f">
              <v:textbox>
                <w:txbxContent>
                  <w:p w14:paraId="3A655849" w14:textId="1C5559C1" w:rsidR="000B0E5E" w:rsidRPr="00635131" w:rsidRDefault="00635131" w:rsidP="001063E6">
                    <w:pPr>
                      <w:rPr>
                        <w:rFonts w:ascii="Uni Sans Book" w:hAnsi="Uni Sans Book"/>
                        <w:sz w:val="24"/>
                        <w:lang w:val="en-IN"/>
                      </w:rPr>
                    </w:pPr>
                    <w:r>
                      <w:rPr>
                        <w:rFonts w:ascii="Uni Sans Book" w:hAnsi="Uni Sans Book"/>
                        <w:sz w:val="24"/>
                        <w:lang w:val="en-IN"/>
                      </w:rPr>
                      <w:t>MSBA – Cohort 2021-2022</w:t>
                    </w:r>
                  </w:p>
                </w:txbxContent>
              </v:textbox>
              <w10:wrap type="through" anchorx="margin"/>
            </v:shape>
          </w:pict>
        </mc:Fallback>
      </mc:AlternateContent>
    </w:r>
    <w:r w:rsidR="555493B6" w:rsidRPr="00363E37"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CE542" w14:textId="77777777" w:rsidR="00C83DAD" w:rsidRDefault="00C83DAD" w:rsidP="008D5661">
      <w:r>
        <w:separator/>
      </w:r>
    </w:p>
  </w:footnote>
  <w:footnote w:type="continuationSeparator" w:id="0">
    <w:p w14:paraId="7E98E76A" w14:textId="77777777" w:rsidR="00C83DAD" w:rsidRDefault="00C83DAD" w:rsidP="008D56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8A62A" w14:textId="77777777" w:rsidR="007B6768" w:rsidRDefault="007B67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47" w:type="dxa"/>
      <w:tblInd w:w="-147" w:type="dxa"/>
      <w:tblLook w:val="04A0" w:firstRow="1" w:lastRow="0" w:firstColumn="1" w:lastColumn="0" w:noHBand="0" w:noVBand="1"/>
    </w:tblPr>
    <w:tblGrid>
      <w:gridCol w:w="4395"/>
      <w:gridCol w:w="3260"/>
      <w:gridCol w:w="2126"/>
      <w:gridCol w:w="1266"/>
    </w:tblGrid>
    <w:tr w:rsidR="00373D6D" w:rsidRPr="00373D6D" w14:paraId="70A0F625" w14:textId="77777777" w:rsidTr="002C7FB6">
      <w:trPr>
        <w:trHeight w:val="979"/>
      </w:trPr>
      <w:tc>
        <w:tcPr>
          <w:tcW w:w="4395" w:type="dxa"/>
          <w:vAlign w:val="center"/>
        </w:tcPr>
        <w:p w14:paraId="7C45FE8E" w14:textId="77777777" w:rsidR="006B578E" w:rsidRDefault="000D37CA" w:rsidP="000D37CA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373D6D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TITLE: </w:t>
          </w:r>
        </w:p>
        <w:p w14:paraId="3A4D487F" w14:textId="05B401D9" w:rsidR="000D37CA" w:rsidRPr="00373D6D" w:rsidRDefault="002E3721" w:rsidP="00E9051B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proofErr w:type="spellStart"/>
          <w:r w:rsidRPr="002E3721">
            <w:rPr>
              <w:rFonts w:ascii="Arial" w:hAnsi="Arial" w:cs="Arial"/>
              <w:b/>
              <w:bCs/>
              <w:color w:val="33006F" w:themeColor="text1"/>
              <w:sz w:val="24"/>
            </w:rPr>
            <w:t>TimeSeries</w:t>
          </w:r>
          <w:proofErr w:type="spellEnd"/>
        </w:p>
      </w:tc>
      <w:tc>
        <w:tcPr>
          <w:tcW w:w="3260" w:type="dxa"/>
          <w:vAlign w:val="center"/>
        </w:tcPr>
        <w:p w14:paraId="72A9BC3D" w14:textId="18CED35D" w:rsidR="008822EF" w:rsidRDefault="000D37CA" w:rsidP="008822EF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Author:</w:t>
          </w:r>
        </w:p>
        <w:p w14:paraId="41E2FB71" w14:textId="69888CA6" w:rsidR="000D37CA" w:rsidRPr="00A84231" w:rsidRDefault="008822EF" w:rsidP="00A84231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Teja Alluru</w:t>
          </w:r>
        </w:p>
      </w:tc>
      <w:tc>
        <w:tcPr>
          <w:tcW w:w="2126" w:type="dxa"/>
          <w:vAlign w:val="center"/>
        </w:tcPr>
        <w:p w14:paraId="5F07B495" w14:textId="77777777" w:rsidR="006B578E" w:rsidRDefault="006B578E" w:rsidP="006B578E">
          <w:pPr>
            <w:pStyle w:val="Header"/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</w:pPr>
        </w:p>
        <w:p w14:paraId="3BD4E695" w14:textId="51A6DE31" w:rsidR="000D37CA" w:rsidRPr="00373D6D" w:rsidRDefault="000D37CA" w:rsidP="006B578E">
          <w:pPr>
            <w:pStyle w:val="Header"/>
            <w:rPr>
              <w:color w:val="33006F" w:themeColor="text1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Date: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 xml:space="preserve"> </w:t>
          </w:r>
          <w:r w:rsidR="00D527DB">
            <w:rPr>
              <w:rFonts w:ascii="Arial" w:hAnsi="Arial" w:cs="Arial"/>
              <w:color w:val="33006F" w:themeColor="text1"/>
              <w:sz w:val="22"/>
              <w:szCs w:val="22"/>
            </w:rPr>
            <w:t>05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</w:t>
          </w:r>
          <w:r w:rsidR="00D527DB">
            <w:rPr>
              <w:rFonts w:ascii="Arial" w:hAnsi="Arial" w:cs="Arial"/>
              <w:color w:val="33006F" w:themeColor="text1"/>
              <w:sz w:val="22"/>
              <w:szCs w:val="22"/>
            </w:rPr>
            <w:t>Dec</w:t>
          </w:r>
          <w:r w:rsidR="00064753">
            <w:rPr>
              <w:rFonts w:ascii="Arial" w:hAnsi="Arial" w:cs="Arial"/>
              <w:color w:val="33006F" w:themeColor="text1"/>
              <w:sz w:val="22"/>
              <w:szCs w:val="22"/>
            </w:rPr>
            <w:t>-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2021</w:t>
          </w:r>
        </w:p>
      </w:tc>
      <w:tc>
        <w:tcPr>
          <w:tcW w:w="1266" w:type="dxa"/>
          <w:vAlign w:val="center"/>
        </w:tcPr>
        <w:p w14:paraId="657DBAC6" w14:textId="77777777" w:rsidR="006B578E" w:rsidRPr="006B578E" w:rsidRDefault="006B578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2823C7DF" w14:textId="77777777" w:rsidR="006B578E" w:rsidRPr="006B578E" w:rsidRDefault="006B578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14F6BB21" w14:textId="3D203BE7" w:rsidR="000D37CA" w:rsidRPr="006B578E" w:rsidRDefault="000D37CA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Page:</w:t>
          </w:r>
          <w:r w:rsidR="002C7FB6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 xml:space="preserve"> </w:t>
          </w:r>
          <w:r w:rsidRPr="006B578E">
            <w:rPr>
              <w:rFonts w:ascii="Arial" w:hAnsi="Arial" w:cs="Arial"/>
              <w:sz w:val="22"/>
              <w:szCs w:val="22"/>
            </w:rPr>
            <w:fldChar w:fldCharType="begin"/>
          </w:r>
          <w:r w:rsidRPr="006B578E">
            <w:rPr>
              <w:rFonts w:ascii="Arial" w:hAnsi="Arial" w:cs="Arial"/>
              <w:sz w:val="22"/>
              <w:szCs w:val="22"/>
            </w:rPr>
            <w:instrText xml:space="preserve"> PAGE </w:instrText>
          </w:r>
          <w:r w:rsidRPr="006B578E">
            <w:rPr>
              <w:rFonts w:ascii="Arial" w:hAnsi="Arial" w:cs="Arial"/>
              <w:sz w:val="22"/>
              <w:szCs w:val="22"/>
            </w:rPr>
            <w:fldChar w:fldCharType="separate"/>
          </w:r>
          <w:r w:rsidRPr="006B578E">
            <w:rPr>
              <w:rFonts w:ascii="Arial" w:hAnsi="Arial" w:cs="Arial"/>
              <w:sz w:val="22"/>
              <w:szCs w:val="22"/>
            </w:rPr>
            <w:t>iii</w:t>
          </w:r>
          <w:r w:rsidRPr="006B578E">
            <w:rPr>
              <w:rFonts w:ascii="Arial" w:hAnsi="Arial" w:cs="Arial"/>
              <w:sz w:val="22"/>
              <w:szCs w:val="22"/>
            </w:rPr>
            <w:fldChar w:fldCharType="end"/>
          </w:r>
        </w:p>
        <w:p w14:paraId="719EB55F" w14:textId="77777777" w:rsidR="000D37CA" w:rsidRPr="006B578E" w:rsidRDefault="000D37CA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</w:tc>
    </w:tr>
  </w:tbl>
  <w:p w14:paraId="5DA080DF" w14:textId="5FF3B7A6" w:rsidR="000D37CA" w:rsidRDefault="00AA5CDE" w:rsidP="000D37CA">
    <w:pPr>
      <w:pStyle w:val="Header"/>
      <w:ind w:left="-284" w:firstLine="284"/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58083BCF" wp14:editId="132D4CCD">
              <wp:simplePos x="0" y="0"/>
              <wp:positionH relativeFrom="margin">
                <wp:posOffset>-152400</wp:posOffset>
              </wp:positionH>
              <wp:positionV relativeFrom="paragraph">
                <wp:posOffset>-729615</wp:posOffset>
              </wp:positionV>
              <wp:extent cx="7094220" cy="8915400"/>
              <wp:effectExtent l="0" t="0" r="11430" b="19050"/>
              <wp:wrapNone/>
              <wp:docPr id="43" name="Rectangle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94220" cy="89154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5656C6" id="Rectangle 43" o:spid="_x0000_s1026" style="position:absolute;margin-left:-12pt;margin-top:-57.45pt;width:558.6pt;height:702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" filled="f" strokecolor="#190037 [1604]" strokeweight="1pt">
              <w10:wrap anchorx="margin"/>
            </v:rect>
          </w:pict>
        </mc:Fallback>
      </mc:AlternateContent>
    </w:r>
    <w:r w:rsidR="00373D6D"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4AA2928B" wp14:editId="2391DAE6">
              <wp:simplePos x="0" y="0"/>
              <wp:positionH relativeFrom="column">
                <wp:posOffset>-144780</wp:posOffset>
              </wp:positionH>
              <wp:positionV relativeFrom="paragraph">
                <wp:posOffset>26670</wp:posOffset>
              </wp:positionV>
              <wp:extent cx="7094220" cy="0"/>
              <wp:effectExtent l="0" t="0" r="0" b="0"/>
              <wp:wrapNone/>
              <wp:docPr id="61" name="Straight Connector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9422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29927FE" id="Straight Connector 61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4pt,2.1pt" to="547.2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" strokecolor="#33006f [3204]" strokeweight="1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9B81B" w14:textId="25209420" w:rsidR="002B687E" w:rsidRDefault="002B687E" w:rsidP="002B687E">
    <w:pPr>
      <w:tabs>
        <w:tab w:val="right" w:pos="9360"/>
      </w:tabs>
      <w:ind w:hanging="990"/>
    </w:pPr>
  </w:p>
  <w:p w14:paraId="45A8BEB2" w14:textId="67C49F63" w:rsidR="002B687E" w:rsidRDefault="002B687E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419" w:type="dxa"/>
      <w:tblInd w:w="-147" w:type="dxa"/>
      <w:tblLook w:val="04A0" w:firstRow="1" w:lastRow="0" w:firstColumn="1" w:lastColumn="0" w:noHBand="0" w:noVBand="1"/>
    </w:tblPr>
    <w:tblGrid>
      <w:gridCol w:w="5632"/>
      <w:gridCol w:w="4361"/>
      <w:gridCol w:w="2774"/>
      <w:gridCol w:w="1652"/>
    </w:tblGrid>
    <w:tr w:rsidR="00AA5CDE" w:rsidRPr="00373D6D" w14:paraId="175275A2" w14:textId="77777777" w:rsidTr="00AA5CDE">
      <w:trPr>
        <w:trHeight w:val="1006"/>
      </w:trPr>
      <w:tc>
        <w:tcPr>
          <w:tcW w:w="5632" w:type="dxa"/>
          <w:vAlign w:val="center"/>
        </w:tcPr>
        <w:p w14:paraId="611DA0D1" w14:textId="77777777" w:rsidR="00447AF0" w:rsidRDefault="00447AF0" w:rsidP="00447AF0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373D6D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TITLE: </w:t>
          </w:r>
        </w:p>
        <w:p w14:paraId="628D2BA5" w14:textId="7909B3FA" w:rsidR="00AA5CDE" w:rsidRPr="00373D6D" w:rsidRDefault="002E3721" w:rsidP="00447AF0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2E3721">
            <w:rPr>
              <w:rFonts w:ascii="Arial" w:hAnsi="Arial" w:cs="Arial"/>
              <w:b/>
              <w:bCs/>
              <w:color w:val="33006F" w:themeColor="text1"/>
              <w:sz w:val="24"/>
            </w:rPr>
            <w:t>TimeSeries-</w:t>
          </w:r>
          <w:r w:rsidR="00FE4A1D">
            <w:rPr>
              <w:rFonts w:ascii="Arial" w:hAnsi="Arial" w:cs="Arial"/>
              <w:b/>
              <w:bCs/>
              <w:color w:val="33006F" w:themeColor="text1"/>
              <w:sz w:val="24"/>
            </w:rPr>
            <w:t>2</w:t>
          </w:r>
          <w:r w:rsidRPr="002E3721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 Lab Assignment</w:t>
          </w:r>
        </w:p>
      </w:tc>
      <w:tc>
        <w:tcPr>
          <w:tcW w:w="4361" w:type="dxa"/>
          <w:vAlign w:val="center"/>
        </w:tcPr>
        <w:p w14:paraId="766810E7" w14:textId="77777777" w:rsidR="00447AF0" w:rsidRDefault="00447AF0" w:rsidP="00447AF0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Author:</w:t>
          </w:r>
        </w:p>
        <w:p w14:paraId="5975401F" w14:textId="11DB9A4E" w:rsidR="00AA5CDE" w:rsidRPr="009B7F93" w:rsidRDefault="00447AF0" w:rsidP="009B7F93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Teja Alluru</w:t>
          </w:r>
        </w:p>
      </w:tc>
      <w:tc>
        <w:tcPr>
          <w:tcW w:w="2774" w:type="dxa"/>
          <w:vAlign w:val="center"/>
        </w:tcPr>
        <w:p w14:paraId="0229D91B" w14:textId="77777777" w:rsidR="00AA5CDE" w:rsidRDefault="00AA5CDE" w:rsidP="006B578E">
          <w:pPr>
            <w:pStyle w:val="Header"/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</w:pPr>
        </w:p>
        <w:p w14:paraId="1A7A8D3E" w14:textId="099A7EAF" w:rsidR="00AA5CDE" w:rsidRPr="00373D6D" w:rsidRDefault="00AA5CDE" w:rsidP="006B578E">
          <w:pPr>
            <w:pStyle w:val="Header"/>
            <w:rPr>
              <w:color w:val="33006F" w:themeColor="text1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Date: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 xml:space="preserve"> </w:t>
          </w:r>
          <w:r w:rsidR="00FE4A1D">
            <w:rPr>
              <w:rFonts w:ascii="Arial" w:hAnsi="Arial" w:cs="Arial"/>
              <w:color w:val="33006F" w:themeColor="text1"/>
              <w:sz w:val="22"/>
              <w:szCs w:val="22"/>
            </w:rPr>
            <w:t>05</w:t>
          </w:r>
          <w:r w:rsidR="00447AF0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</w:t>
          </w:r>
          <w:r w:rsidR="00FE4A1D">
            <w:rPr>
              <w:rFonts w:ascii="Arial" w:hAnsi="Arial" w:cs="Arial"/>
              <w:color w:val="33006F" w:themeColor="text1"/>
              <w:sz w:val="22"/>
              <w:szCs w:val="22"/>
            </w:rPr>
            <w:t>Dec</w:t>
          </w:r>
          <w:r w:rsidR="00447AF0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2021</w:t>
          </w:r>
        </w:p>
      </w:tc>
      <w:tc>
        <w:tcPr>
          <w:tcW w:w="1652" w:type="dxa"/>
          <w:vAlign w:val="center"/>
        </w:tcPr>
        <w:p w14:paraId="6A895259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31291479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10032E44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Page:</w:t>
          </w:r>
          <w:r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 xml:space="preserve"> </w:t>
          </w:r>
          <w:r w:rsidRPr="006B578E">
            <w:rPr>
              <w:rFonts w:ascii="Arial" w:hAnsi="Arial" w:cs="Arial"/>
              <w:sz w:val="22"/>
              <w:szCs w:val="22"/>
            </w:rPr>
            <w:fldChar w:fldCharType="begin"/>
          </w:r>
          <w:r w:rsidRPr="006B578E">
            <w:rPr>
              <w:rFonts w:ascii="Arial" w:hAnsi="Arial" w:cs="Arial"/>
              <w:sz w:val="22"/>
              <w:szCs w:val="22"/>
            </w:rPr>
            <w:instrText xml:space="preserve"> PAGE </w:instrText>
          </w:r>
          <w:r w:rsidRPr="006B578E">
            <w:rPr>
              <w:rFonts w:ascii="Arial" w:hAnsi="Arial" w:cs="Arial"/>
              <w:sz w:val="22"/>
              <w:szCs w:val="22"/>
            </w:rPr>
            <w:fldChar w:fldCharType="separate"/>
          </w:r>
          <w:r w:rsidRPr="006B578E">
            <w:rPr>
              <w:rFonts w:ascii="Arial" w:hAnsi="Arial" w:cs="Arial"/>
              <w:sz w:val="22"/>
              <w:szCs w:val="22"/>
            </w:rPr>
            <w:t>iii</w:t>
          </w:r>
          <w:r w:rsidRPr="006B578E">
            <w:rPr>
              <w:rFonts w:ascii="Arial" w:hAnsi="Arial" w:cs="Arial"/>
              <w:sz w:val="22"/>
              <w:szCs w:val="22"/>
            </w:rPr>
            <w:fldChar w:fldCharType="end"/>
          </w:r>
        </w:p>
        <w:p w14:paraId="6512A50B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</w:tc>
    </w:tr>
  </w:tbl>
  <w:p w14:paraId="51778B23" w14:textId="108C1B8D" w:rsidR="00AA5CDE" w:rsidRDefault="00AA5CDE" w:rsidP="000D37CA">
    <w:pPr>
      <w:pStyle w:val="Header"/>
      <w:ind w:left="-284" w:firstLine="284"/>
    </w:pPr>
    <w:r>
      <w:rPr>
        <w:noProof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13FE5F07" wp14:editId="6ADEAB0A">
              <wp:simplePos x="0" y="0"/>
              <wp:positionH relativeFrom="column">
                <wp:posOffset>-143511</wp:posOffset>
              </wp:positionH>
              <wp:positionV relativeFrom="paragraph">
                <wp:posOffset>22860</wp:posOffset>
              </wp:positionV>
              <wp:extent cx="9210675" cy="19050"/>
              <wp:effectExtent l="0" t="0" r="28575" b="1905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210675" cy="1905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6C25B17" id="Straight Connector 27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3pt,1.8pt" to="713.9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" strokecolor="#33006f [3204]" strokeweight="1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72219BE6" wp14:editId="6B2117EA">
              <wp:simplePos x="0" y="0"/>
              <wp:positionH relativeFrom="margin">
                <wp:posOffset>-153035</wp:posOffset>
              </wp:positionH>
              <wp:positionV relativeFrom="paragraph">
                <wp:posOffset>-729615</wp:posOffset>
              </wp:positionV>
              <wp:extent cx="9239250" cy="6848475"/>
              <wp:effectExtent l="0" t="0" r="19050" b="28575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39250" cy="6848475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FDFF8B7" id="Rectangle 25" o:spid="_x0000_s1026" style="position:absolute;margin-left:-12.05pt;margin-top:-57.45pt;width:727.5pt;height:539.2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" filled="f" strokecolor="#190037 [1604]" strokeweight="1pt">
              <w10:wrap anchorx="margin"/>
            </v:rect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360" w:type="dxa"/>
      <w:tblInd w:w="-77" w:type="dxa"/>
      <w:tblLook w:val="04A0" w:firstRow="1" w:lastRow="0" w:firstColumn="1" w:lastColumn="0" w:noHBand="0" w:noVBand="1"/>
    </w:tblPr>
    <w:tblGrid>
      <w:gridCol w:w="5714"/>
      <w:gridCol w:w="4238"/>
      <w:gridCol w:w="2763"/>
      <w:gridCol w:w="1645"/>
    </w:tblGrid>
    <w:tr w:rsidR="00AA5CDE" w:rsidRPr="00373D6D" w14:paraId="3B8E0054" w14:textId="77777777" w:rsidTr="00AA5CDE">
      <w:trPr>
        <w:trHeight w:val="1026"/>
      </w:trPr>
      <w:tc>
        <w:tcPr>
          <w:tcW w:w="5714" w:type="dxa"/>
          <w:vAlign w:val="center"/>
        </w:tcPr>
        <w:p w14:paraId="7234B874" w14:textId="77777777" w:rsidR="00AA5CDE" w:rsidRDefault="00AA5CDE" w:rsidP="00AA5CDE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373D6D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TITLE: </w:t>
          </w:r>
        </w:p>
        <w:p w14:paraId="6B952B6E" w14:textId="7FF7119D" w:rsidR="00AA5CDE" w:rsidRPr="00373D6D" w:rsidRDefault="002E3721" w:rsidP="00AA5CDE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2E3721">
            <w:rPr>
              <w:rFonts w:ascii="Arial" w:hAnsi="Arial" w:cs="Arial"/>
              <w:b/>
              <w:bCs/>
              <w:color w:val="33006F" w:themeColor="text1"/>
              <w:sz w:val="24"/>
            </w:rPr>
            <w:t>TimeSeries-</w:t>
          </w:r>
          <w:r w:rsidR="00FE4A1D">
            <w:rPr>
              <w:rFonts w:ascii="Arial" w:hAnsi="Arial" w:cs="Arial"/>
              <w:b/>
              <w:bCs/>
              <w:color w:val="33006F" w:themeColor="text1"/>
              <w:sz w:val="24"/>
            </w:rPr>
            <w:t>2</w:t>
          </w:r>
          <w:r w:rsidRPr="002E3721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 Lab Assignment</w:t>
          </w:r>
        </w:p>
      </w:tc>
      <w:tc>
        <w:tcPr>
          <w:tcW w:w="4238" w:type="dxa"/>
          <w:vAlign w:val="center"/>
        </w:tcPr>
        <w:p w14:paraId="18264F4F" w14:textId="77777777" w:rsidR="00740418" w:rsidRDefault="00740418" w:rsidP="00740418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Author:</w:t>
          </w:r>
        </w:p>
        <w:p w14:paraId="2BE4A6D7" w14:textId="012EC359" w:rsidR="00AA5CDE" w:rsidRPr="009B7F93" w:rsidRDefault="00740418" w:rsidP="009B7F93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Teja Alluru</w:t>
          </w:r>
        </w:p>
      </w:tc>
      <w:tc>
        <w:tcPr>
          <w:tcW w:w="2763" w:type="dxa"/>
          <w:vAlign w:val="center"/>
        </w:tcPr>
        <w:p w14:paraId="7DE15800" w14:textId="77777777" w:rsidR="00AA5CDE" w:rsidRDefault="00AA5CDE" w:rsidP="00AA5CDE">
          <w:pPr>
            <w:pStyle w:val="Header"/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</w:pPr>
        </w:p>
        <w:p w14:paraId="48F9F1CC" w14:textId="6AA2B520" w:rsidR="00AA5CDE" w:rsidRPr="00373D6D" w:rsidRDefault="00AA5CDE" w:rsidP="00AA5CDE">
          <w:pPr>
            <w:pStyle w:val="Header"/>
            <w:rPr>
              <w:color w:val="33006F" w:themeColor="text1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Date: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 xml:space="preserve"> </w:t>
          </w:r>
          <w:r w:rsidR="00FE4A1D">
            <w:rPr>
              <w:rFonts w:ascii="Arial" w:hAnsi="Arial" w:cs="Arial"/>
              <w:color w:val="33006F" w:themeColor="text1"/>
              <w:sz w:val="22"/>
              <w:szCs w:val="22"/>
            </w:rPr>
            <w:t>05</w:t>
          </w:r>
          <w:r w:rsidR="00740418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</w:t>
          </w:r>
          <w:r w:rsidR="00FE4A1D">
            <w:rPr>
              <w:rFonts w:ascii="Arial" w:hAnsi="Arial" w:cs="Arial"/>
              <w:color w:val="33006F" w:themeColor="text1"/>
              <w:sz w:val="22"/>
              <w:szCs w:val="22"/>
            </w:rPr>
            <w:t>Dec</w:t>
          </w:r>
          <w:r w:rsidR="00740418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2021</w:t>
          </w:r>
        </w:p>
      </w:tc>
      <w:tc>
        <w:tcPr>
          <w:tcW w:w="1645" w:type="dxa"/>
          <w:vAlign w:val="center"/>
        </w:tcPr>
        <w:p w14:paraId="37BDEFA8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0C9FE3FD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6CFA2039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Page:</w:t>
          </w:r>
          <w:r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 xml:space="preserve"> </w:t>
          </w:r>
          <w:r w:rsidRPr="006B578E">
            <w:rPr>
              <w:rFonts w:ascii="Arial" w:hAnsi="Arial" w:cs="Arial"/>
              <w:sz w:val="22"/>
              <w:szCs w:val="22"/>
            </w:rPr>
            <w:fldChar w:fldCharType="begin"/>
          </w:r>
          <w:r w:rsidRPr="006B578E">
            <w:rPr>
              <w:rFonts w:ascii="Arial" w:hAnsi="Arial" w:cs="Arial"/>
              <w:sz w:val="22"/>
              <w:szCs w:val="22"/>
            </w:rPr>
            <w:instrText xml:space="preserve"> PAGE </w:instrText>
          </w:r>
          <w:r w:rsidRPr="006B578E">
            <w:rPr>
              <w:rFonts w:ascii="Arial" w:hAnsi="Arial" w:cs="Arial"/>
              <w:sz w:val="22"/>
              <w:szCs w:val="22"/>
            </w:rPr>
            <w:fldChar w:fldCharType="separate"/>
          </w:r>
          <w:r w:rsidRPr="006B578E">
            <w:rPr>
              <w:rFonts w:ascii="Arial" w:hAnsi="Arial" w:cs="Arial"/>
              <w:sz w:val="22"/>
              <w:szCs w:val="22"/>
            </w:rPr>
            <w:t>iii</w:t>
          </w:r>
          <w:r w:rsidRPr="006B578E">
            <w:rPr>
              <w:rFonts w:ascii="Arial" w:hAnsi="Arial" w:cs="Arial"/>
              <w:sz w:val="22"/>
              <w:szCs w:val="22"/>
            </w:rPr>
            <w:fldChar w:fldCharType="end"/>
          </w:r>
        </w:p>
        <w:p w14:paraId="52B31734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</w:tc>
    </w:tr>
  </w:tbl>
  <w:p w14:paraId="6E0AECAC" w14:textId="398F5A64" w:rsidR="00AA5CDE" w:rsidRDefault="00AA5CDE" w:rsidP="002B687E">
    <w:pPr>
      <w:tabs>
        <w:tab w:val="right" w:pos="9360"/>
      </w:tabs>
      <w:ind w:hanging="990"/>
    </w:pP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5DBDCCEB" wp14:editId="5A68F8A0">
              <wp:simplePos x="0" y="0"/>
              <wp:positionH relativeFrom="column">
                <wp:posOffset>-114935</wp:posOffset>
              </wp:positionH>
              <wp:positionV relativeFrom="paragraph">
                <wp:posOffset>22860</wp:posOffset>
              </wp:positionV>
              <wp:extent cx="9210675" cy="9525"/>
              <wp:effectExtent l="0" t="0" r="28575" b="28575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210675" cy="95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0373DF5" id="Straight Connector 21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05pt,1.8pt" to="716.2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" strokecolor="#33006f [3204]" strokeweight=".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51AF7992" wp14:editId="56685C34">
              <wp:simplePos x="0" y="0"/>
              <wp:positionH relativeFrom="margin">
                <wp:posOffset>-112395</wp:posOffset>
              </wp:positionH>
              <wp:positionV relativeFrom="paragraph">
                <wp:posOffset>-680085</wp:posOffset>
              </wp:positionV>
              <wp:extent cx="9220200" cy="6743700"/>
              <wp:effectExtent l="0" t="0" r="19050" b="1905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20200" cy="67437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0DC2E5" id="Rectangle 10" o:spid="_x0000_s1026" style="position:absolute;margin-left:-8.85pt;margin-top:-53.55pt;width:726pt;height:531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" filled="f" strokecolor="#190037 [1604]" strokeweight="1pt">
              <w10:wrap anchorx="margin"/>
            </v:rect>
          </w:pict>
        </mc:Fallback>
      </mc:AlternateContent>
    </w:r>
  </w:p>
  <w:p w14:paraId="34266936" w14:textId="2C59E063" w:rsidR="00AA5CDE" w:rsidRDefault="00AA5CDE"/>
</w:hdr>
</file>

<file path=word/intelligence.xml><?xml version="1.0" encoding="utf-8"?>
<int:Intelligence xmlns:int="http://schemas.microsoft.com/office/intelligence/2019/intelligence">
  <int:IntelligenceSettings/>
  <int:Manifest>
    <int:WordHash hashCode="eF745FqhjvHOZm" id="igcigBku"/>
  </int:Manifest>
  <int:Observations>
    <int:Content id="igcigBku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931D3"/>
    <w:multiLevelType w:val="hybridMultilevel"/>
    <w:tmpl w:val="34B44FF0"/>
    <w:lvl w:ilvl="0" w:tplc="BF1E5DBC">
      <w:start w:val="11"/>
      <w:numFmt w:val="bullet"/>
      <w:lvlText w:val=""/>
      <w:lvlJc w:val="left"/>
      <w:pPr>
        <w:ind w:left="792" w:hanging="360"/>
      </w:pPr>
      <w:rPr>
        <w:rFonts w:ascii="Wingdings" w:eastAsiaTheme="minorHAnsi" w:hAnsi="Wingdings" w:cs="Arial" w:hint="default"/>
        <w:i w:val="0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4B151A"/>
    <w:multiLevelType w:val="hybridMultilevel"/>
    <w:tmpl w:val="842621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4C2155"/>
    <w:multiLevelType w:val="hybridMultilevel"/>
    <w:tmpl w:val="F4A871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6E59DE"/>
    <w:multiLevelType w:val="hybridMultilevel"/>
    <w:tmpl w:val="7E9806FE"/>
    <w:lvl w:ilvl="0" w:tplc="BF1E5DBC">
      <w:start w:val="11"/>
      <w:numFmt w:val="bullet"/>
      <w:lvlText w:val=""/>
      <w:lvlJc w:val="left"/>
      <w:pPr>
        <w:ind w:left="792" w:hanging="360"/>
      </w:pPr>
      <w:rPr>
        <w:rFonts w:ascii="Wingdings" w:eastAsiaTheme="minorHAnsi" w:hAnsi="Wingdings" w:cs="Arial" w:hint="default"/>
        <w:i w:val="0"/>
        <w:color w:val="auto"/>
      </w:rPr>
    </w:lvl>
    <w:lvl w:ilvl="1" w:tplc="4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" w15:restartNumberingAfterBreak="0">
    <w:nsid w:val="77AF551B"/>
    <w:multiLevelType w:val="hybridMultilevel"/>
    <w:tmpl w:val="D6F8A5AA"/>
    <w:lvl w:ilvl="0" w:tplc="F58CA202">
      <w:start w:val="6"/>
      <w:numFmt w:val="bullet"/>
      <w:lvlText w:val=""/>
      <w:lvlJc w:val="left"/>
      <w:pPr>
        <w:ind w:left="1211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5" w15:restartNumberingAfterBreak="0">
    <w:nsid w:val="7C9B1ED6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206139075">
    <w:abstractNumId w:val="5"/>
  </w:num>
  <w:num w:numId="2" w16cid:durableId="1605570275">
    <w:abstractNumId w:val="2"/>
  </w:num>
  <w:num w:numId="3" w16cid:durableId="1109659729">
    <w:abstractNumId w:val="1"/>
  </w:num>
  <w:num w:numId="4" w16cid:durableId="1367486469">
    <w:abstractNumId w:val="5"/>
  </w:num>
  <w:num w:numId="5" w16cid:durableId="4678517">
    <w:abstractNumId w:val="5"/>
  </w:num>
  <w:num w:numId="6" w16cid:durableId="348721646">
    <w:abstractNumId w:val="5"/>
  </w:num>
  <w:num w:numId="7" w16cid:durableId="1841963656">
    <w:abstractNumId w:val="5"/>
  </w:num>
  <w:num w:numId="8" w16cid:durableId="1857499056">
    <w:abstractNumId w:val="5"/>
  </w:num>
  <w:num w:numId="9" w16cid:durableId="1871868827">
    <w:abstractNumId w:val="5"/>
  </w:num>
  <w:num w:numId="10" w16cid:durableId="112067380">
    <w:abstractNumId w:val="5"/>
  </w:num>
  <w:num w:numId="11" w16cid:durableId="305625247">
    <w:abstractNumId w:val="5"/>
  </w:num>
  <w:num w:numId="12" w16cid:durableId="2003466536">
    <w:abstractNumId w:val="5"/>
  </w:num>
  <w:num w:numId="13" w16cid:durableId="1228027472">
    <w:abstractNumId w:val="5"/>
  </w:num>
  <w:num w:numId="14" w16cid:durableId="938610125">
    <w:abstractNumId w:val="5"/>
  </w:num>
  <w:num w:numId="15" w16cid:durableId="1563639300">
    <w:abstractNumId w:val="5"/>
  </w:num>
  <w:num w:numId="16" w16cid:durableId="695624100">
    <w:abstractNumId w:val="5"/>
  </w:num>
  <w:num w:numId="17" w16cid:durableId="691220722">
    <w:abstractNumId w:val="5"/>
  </w:num>
  <w:num w:numId="18" w16cid:durableId="81336121">
    <w:abstractNumId w:val="5"/>
  </w:num>
  <w:num w:numId="19" w16cid:durableId="1125780082">
    <w:abstractNumId w:val="3"/>
  </w:num>
  <w:num w:numId="20" w16cid:durableId="1382941655">
    <w:abstractNumId w:val="0"/>
  </w:num>
  <w:num w:numId="21" w16cid:durableId="408158336">
    <w:abstractNumId w:val="4"/>
  </w:num>
  <w:num w:numId="22" w16cid:durableId="1503473878">
    <w:abstractNumId w:val="5"/>
  </w:num>
  <w:num w:numId="23" w16cid:durableId="1673020910">
    <w:abstractNumId w:val="5"/>
  </w:num>
  <w:num w:numId="24" w16cid:durableId="81488611">
    <w:abstractNumId w:val="5"/>
  </w:num>
  <w:num w:numId="25" w16cid:durableId="804740715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0IzQ3NjQyNDY0NDIyUdpeDU4uLM/DyQAkPjWgDIH4fCLQAAAA=="/>
  </w:docVars>
  <w:rsids>
    <w:rsidRoot w:val="008D5661"/>
    <w:rsid w:val="00000D43"/>
    <w:rsid w:val="00007605"/>
    <w:rsid w:val="00013443"/>
    <w:rsid w:val="000155FE"/>
    <w:rsid w:val="00025477"/>
    <w:rsid w:val="00027876"/>
    <w:rsid w:val="00030B05"/>
    <w:rsid w:val="000458A0"/>
    <w:rsid w:val="00051DAF"/>
    <w:rsid w:val="00061D0F"/>
    <w:rsid w:val="00062E7E"/>
    <w:rsid w:val="00064753"/>
    <w:rsid w:val="00075C77"/>
    <w:rsid w:val="0008553D"/>
    <w:rsid w:val="000922B0"/>
    <w:rsid w:val="000A60C0"/>
    <w:rsid w:val="000A63DE"/>
    <w:rsid w:val="000A6E0B"/>
    <w:rsid w:val="000B0E5E"/>
    <w:rsid w:val="000B3853"/>
    <w:rsid w:val="000B3E5F"/>
    <w:rsid w:val="000C13E2"/>
    <w:rsid w:val="000C6FBC"/>
    <w:rsid w:val="000D130A"/>
    <w:rsid w:val="000D37CA"/>
    <w:rsid w:val="000D52E3"/>
    <w:rsid w:val="000E02D0"/>
    <w:rsid w:val="000E4CBB"/>
    <w:rsid w:val="000E66F4"/>
    <w:rsid w:val="000EDB22"/>
    <w:rsid w:val="000F0586"/>
    <w:rsid w:val="000F06A8"/>
    <w:rsid w:val="000F1D84"/>
    <w:rsid w:val="0010231A"/>
    <w:rsid w:val="00106238"/>
    <w:rsid w:val="001063E6"/>
    <w:rsid w:val="00107BD5"/>
    <w:rsid w:val="00111372"/>
    <w:rsid w:val="0011479F"/>
    <w:rsid w:val="00133398"/>
    <w:rsid w:val="0014140F"/>
    <w:rsid w:val="00143F8E"/>
    <w:rsid w:val="00160379"/>
    <w:rsid w:val="0016775E"/>
    <w:rsid w:val="00170146"/>
    <w:rsid w:val="001729A5"/>
    <w:rsid w:val="00192AA5"/>
    <w:rsid w:val="00196D6B"/>
    <w:rsid w:val="001A48A5"/>
    <w:rsid w:val="001A528D"/>
    <w:rsid w:val="001C03FF"/>
    <w:rsid w:val="001C2650"/>
    <w:rsid w:val="001C369B"/>
    <w:rsid w:val="001C4163"/>
    <w:rsid w:val="001C4BA4"/>
    <w:rsid w:val="001C5D8D"/>
    <w:rsid w:val="001C6D83"/>
    <w:rsid w:val="001F5338"/>
    <w:rsid w:val="00203E8F"/>
    <w:rsid w:val="00224699"/>
    <w:rsid w:val="002267B6"/>
    <w:rsid w:val="002359E4"/>
    <w:rsid w:val="00245355"/>
    <w:rsid w:val="00274178"/>
    <w:rsid w:val="00276502"/>
    <w:rsid w:val="0028200F"/>
    <w:rsid w:val="00284888"/>
    <w:rsid w:val="00284B98"/>
    <w:rsid w:val="002933F3"/>
    <w:rsid w:val="00295C10"/>
    <w:rsid w:val="002A1F4B"/>
    <w:rsid w:val="002A3E56"/>
    <w:rsid w:val="002A6344"/>
    <w:rsid w:val="002B687E"/>
    <w:rsid w:val="002B6943"/>
    <w:rsid w:val="002C12F4"/>
    <w:rsid w:val="002C3237"/>
    <w:rsid w:val="002C7FB6"/>
    <w:rsid w:val="002D6DFC"/>
    <w:rsid w:val="002E1A33"/>
    <w:rsid w:val="002E3721"/>
    <w:rsid w:val="002E61C7"/>
    <w:rsid w:val="00301FAB"/>
    <w:rsid w:val="00312B36"/>
    <w:rsid w:val="003146F5"/>
    <w:rsid w:val="0031701D"/>
    <w:rsid w:val="00326024"/>
    <w:rsid w:val="003317A9"/>
    <w:rsid w:val="003337C9"/>
    <w:rsid w:val="00335C6C"/>
    <w:rsid w:val="00337F24"/>
    <w:rsid w:val="00346280"/>
    <w:rsid w:val="003562F8"/>
    <w:rsid w:val="00363E37"/>
    <w:rsid w:val="00373D6D"/>
    <w:rsid w:val="0038370C"/>
    <w:rsid w:val="00384CD1"/>
    <w:rsid w:val="00390B73"/>
    <w:rsid w:val="00391671"/>
    <w:rsid w:val="00394C58"/>
    <w:rsid w:val="003A271D"/>
    <w:rsid w:val="003A2CE8"/>
    <w:rsid w:val="003B3965"/>
    <w:rsid w:val="003B6448"/>
    <w:rsid w:val="003C1A3B"/>
    <w:rsid w:val="003D104A"/>
    <w:rsid w:val="003D72E0"/>
    <w:rsid w:val="003E3528"/>
    <w:rsid w:val="003F13C1"/>
    <w:rsid w:val="003F34F9"/>
    <w:rsid w:val="003F3C51"/>
    <w:rsid w:val="00402B22"/>
    <w:rsid w:val="00405E20"/>
    <w:rsid w:val="00406BC1"/>
    <w:rsid w:val="00411E22"/>
    <w:rsid w:val="0042C59C"/>
    <w:rsid w:val="004311F8"/>
    <w:rsid w:val="00436FD0"/>
    <w:rsid w:val="004464B2"/>
    <w:rsid w:val="00446578"/>
    <w:rsid w:val="00447AF0"/>
    <w:rsid w:val="00451407"/>
    <w:rsid w:val="00451625"/>
    <w:rsid w:val="00462400"/>
    <w:rsid w:val="00482C47"/>
    <w:rsid w:val="004920F3"/>
    <w:rsid w:val="00494D62"/>
    <w:rsid w:val="004A4E79"/>
    <w:rsid w:val="004E31BB"/>
    <w:rsid w:val="004F553C"/>
    <w:rsid w:val="004F6F8C"/>
    <w:rsid w:val="00502207"/>
    <w:rsid w:val="00512545"/>
    <w:rsid w:val="005130A1"/>
    <w:rsid w:val="0051310D"/>
    <w:rsid w:val="0051373F"/>
    <w:rsid w:val="00514CE9"/>
    <w:rsid w:val="00527C78"/>
    <w:rsid w:val="0052E587"/>
    <w:rsid w:val="0053271F"/>
    <w:rsid w:val="00537BEC"/>
    <w:rsid w:val="005505F8"/>
    <w:rsid w:val="00551B08"/>
    <w:rsid w:val="00555B1D"/>
    <w:rsid w:val="005560E2"/>
    <w:rsid w:val="00560C93"/>
    <w:rsid w:val="00576B93"/>
    <w:rsid w:val="0058200B"/>
    <w:rsid w:val="005833F8"/>
    <w:rsid w:val="0058545B"/>
    <w:rsid w:val="0058559C"/>
    <w:rsid w:val="00585C35"/>
    <w:rsid w:val="00592A4B"/>
    <w:rsid w:val="00592E6C"/>
    <w:rsid w:val="00593217"/>
    <w:rsid w:val="005A3D5C"/>
    <w:rsid w:val="005A711C"/>
    <w:rsid w:val="005C618E"/>
    <w:rsid w:val="005D0C55"/>
    <w:rsid w:val="005E0888"/>
    <w:rsid w:val="005E1D81"/>
    <w:rsid w:val="005E2D1E"/>
    <w:rsid w:val="005E39EE"/>
    <w:rsid w:val="005E5D76"/>
    <w:rsid w:val="005F1FBE"/>
    <w:rsid w:val="005F22F6"/>
    <w:rsid w:val="005F2F76"/>
    <w:rsid w:val="005F5773"/>
    <w:rsid w:val="005F6631"/>
    <w:rsid w:val="00613252"/>
    <w:rsid w:val="006173BE"/>
    <w:rsid w:val="0062042B"/>
    <w:rsid w:val="00620586"/>
    <w:rsid w:val="00620765"/>
    <w:rsid w:val="00622BF7"/>
    <w:rsid w:val="00626F59"/>
    <w:rsid w:val="006278E2"/>
    <w:rsid w:val="00627BF5"/>
    <w:rsid w:val="00635131"/>
    <w:rsid w:val="00635321"/>
    <w:rsid w:val="00637385"/>
    <w:rsid w:val="006428B2"/>
    <w:rsid w:val="00645CCF"/>
    <w:rsid w:val="00657E1C"/>
    <w:rsid w:val="0066060F"/>
    <w:rsid w:val="00663BFC"/>
    <w:rsid w:val="00671504"/>
    <w:rsid w:val="006718ED"/>
    <w:rsid w:val="00682586"/>
    <w:rsid w:val="00682588"/>
    <w:rsid w:val="00684157"/>
    <w:rsid w:val="00686457"/>
    <w:rsid w:val="00687572"/>
    <w:rsid w:val="006B122F"/>
    <w:rsid w:val="006B35B0"/>
    <w:rsid w:val="006B578E"/>
    <w:rsid w:val="006C3A5D"/>
    <w:rsid w:val="006D7C65"/>
    <w:rsid w:val="006E5CE8"/>
    <w:rsid w:val="006F759A"/>
    <w:rsid w:val="00701638"/>
    <w:rsid w:val="00715306"/>
    <w:rsid w:val="00716450"/>
    <w:rsid w:val="0073369E"/>
    <w:rsid w:val="00740418"/>
    <w:rsid w:val="00741EC4"/>
    <w:rsid w:val="007465E0"/>
    <w:rsid w:val="00750AB3"/>
    <w:rsid w:val="0076385E"/>
    <w:rsid w:val="00763D99"/>
    <w:rsid w:val="00765FC5"/>
    <w:rsid w:val="007665DB"/>
    <w:rsid w:val="00766F04"/>
    <w:rsid w:val="007709A3"/>
    <w:rsid w:val="00777E4D"/>
    <w:rsid w:val="007812DB"/>
    <w:rsid w:val="00787E87"/>
    <w:rsid w:val="00794A8F"/>
    <w:rsid w:val="007A2CC3"/>
    <w:rsid w:val="007A431F"/>
    <w:rsid w:val="007A6B47"/>
    <w:rsid w:val="007B233A"/>
    <w:rsid w:val="007B3160"/>
    <w:rsid w:val="007B6768"/>
    <w:rsid w:val="007C372A"/>
    <w:rsid w:val="007C4046"/>
    <w:rsid w:val="007C51D6"/>
    <w:rsid w:val="007D0718"/>
    <w:rsid w:val="007D1288"/>
    <w:rsid w:val="007D2F48"/>
    <w:rsid w:val="007E17BF"/>
    <w:rsid w:val="007E396C"/>
    <w:rsid w:val="007E39A6"/>
    <w:rsid w:val="007E4164"/>
    <w:rsid w:val="007F74C3"/>
    <w:rsid w:val="008354B8"/>
    <w:rsid w:val="00837266"/>
    <w:rsid w:val="00844070"/>
    <w:rsid w:val="008468E2"/>
    <w:rsid w:val="0084757B"/>
    <w:rsid w:val="00853903"/>
    <w:rsid w:val="00865645"/>
    <w:rsid w:val="00874770"/>
    <w:rsid w:val="00874897"/>
    <w:rsid w:val="008822EF"/>
    <w:rsid w:val="00884C47"/>
    <w:rsid w:val="0088505C"/>
    <w:rsid w:val="00885BFF"/>
    <w:rsid w:val="008914C5"/>
    <w:rsid w:val="008942F8"/>
    <w:rsid w:val="00894737"/>
    <w:rsid w:val="008A3193"/>
    <w:rsid w:val="008A4977"/>
    <w:rsid w:val="008A4EBC"/>
    <w:rsid w:val="008B229A"/>
    <w:rsid w:val="008C19A8"/>
    <w:rsid w:val="008D5661"/>
    <w:rsid w:val="008E0904"/>
    <w:rsid w:val="008E280B"/>
    <w:rsid w:val="008F0C60"/>
    <w:rsid w:val="008F3523"/>
    <w:rsid w:val="008F710B"/>
    <w:rsid w:val="00902AFF"/>
    <w:rsid w:val="00903232"/>
    <w:rsid w:val="00936643"/>
    <w:rsid w:val="00942407"/>
    <w:rsid w:val="00953AC6"/>
    <w:rsid w:val="00966277"/>
    <w:rsid w:val="00973377"/>
    <w:rsid w:val="00974D3B"/>
    <w:rsid w:val="009750EC"/>
    <w:rsid w:val="00980A5C"/>
    <w:rsid w:val="009812F7"/>
    <w:rsid w:val="00981FF9"/>
    <w:rsid w:val="009A33E4"/>
    <w:rsid w:val="009A3921"/>
    <w:rsid w:val="009A3D6C"/>
    <w:rsid w:val="009B7F93"/>
    <w:rsid w:val="009C61A4"/>
    <w:rsid w:val="009D28F5"/>
    <w:rsid w:val="009E39E4"/>
    <w:rsid w:val="00A0213F"/>
    <w:rsid w:val="00A044F7"/>
    <w:rsid w:val="00A066F8"/>
    <w:rsid w:val="00A10296"/>
    <w:rsid w:val="00A143E5"/>
    <w:rsid w:val="00A20DFC"/>
    <w:rsid w:val="00A23A77"/>
    <w:rsid w:val="00A30840"/>
    <w:rsid w:val="00A35407"/>
    <w:rsid w:val="00A4247E"/>
    <w:rsid w:val="00A47DBF"/>
    <w:rsid w:val="00A50384"/>
    <w:rsid w:val="00A5612C"/>
    <w:rsid w:val="00A570DE"/>
    <w:rsid w:val="00A608F6"/>
    <w:rsid w:val="00A60BF0"/>
    <w:rsid w:val="00A61237"/>
    <w:rsid w:val="00A7409E"/>
    <w:rsid w:val="00A81B8B"/>
    <w:rsid w:val="00A826E0"/>
    <w:rsid w:val="00A84231"/>
    <w:rsid w:val="00A86C54"/>
    <w:rsid w:val="00A916EC"/>
    <w:rsid w:val="00A9779E"/>
    <w:rsid w:val="00A97D16"/>
    <w:rsid w:val="00AA17EB"/>
    <w:rsid w:val="00AA5CDE"/>
    <w:rsid w:val="00AB14D2"/>
    <w:rsid w:val="00AB1CD4"/>
    <w:rsid w:val="00AB2805"/>
    <w:rsid w:val="00AD05B2"/>
    <w:rsid w:val="00AD0616"/>
    <w:rsid w:val="00AD21CF"/>
    <w:rsid w:val="00AD2893"/>
    <w:rsid w:val="00AD4B39"/>
    <w:rsid w:val="00AD6526"/>
    <w:rsid w:val="00AD7E9A"/>
    <w:rsid w:val="00AF670D"/>
    <w:rsid w:val="00B047F2"/>
    <w:rsid w:val="00B04F67"/>
    <w:rsid w:val="00B13AF8"/>
    <w:rsid w:val="00B25FD0"/>
    <w:rsid w:val="00B27B56"/>
    <w:rsid w:val="00B305B5"/>
    <w:rsid w:val="00B3653A"/>
    <w:rsid w:val="00B36957"/>
    <w:rsid w:val="00B36AF1"/>
    <w:rsid w:val="00B37607"/>
    <w:rsid w:val="00B37B2E"/>
    <w:rsid w:val="00B431AF"/>
    <w:rsid w:val="00B5768A"/>
    <w:rsid w:val="00B5C08E"/>
    <w:rsid w:val="00B65BE4"/>
    <w:rsid w:val="00B712C7"/>
    <w:rsid w:val="00B82847"/>
    <w:rsid w:val="00B9661A"/>
    <w:rsid w:val="00BC60C6"/>
    <w:rsid w:val="00BC7937"/>
    <w:rsid w:val="00BD00DA"/>
    <w:rsid w:val="00BD1092"/>
    <w:rsid w:val="00BE011C"/>
    <w:rsid w:val="00BE7A99"/>
    <w:rsid w:val="00BF0E57"/>
    <w:rsid w:val="00C16BE1"/>
    <w:rsid w:val="00C1729B"/>
    <w:rsid w:val="00C20C3E"/>
    <w:rsid w:val="00C32944"/>
    <w:rsid w:val="00C36E86"/>
    <w:rsid w:val="00C37F72"/>
    <w:rsid w:val="00C4111F"/>
    <w:rsid w:val="00C422EF"/>
    <w:rsid w:val="00C42891"/>
    <w:rsid w:val="00C534A2"/>
    <w:rsid w:val="00C70043"/>
    <w:rsid w:val="00C720CF"/>
    <w:rsid w:val="00C803C9"/>
    <w:rsid w:val="00C83DAD"/>
    <w:rsid w:val="00CA1911"/>
    <w:rsid w:val="00CA6282"/>
    <w:rsid w:val="00CB15A6"/>
    <w:rsid w:val="00CB6EE9"/>
    <w:rsid w:val="00CC2151"/>
    <w:rsid w:val="00CC29AB"/>
    <w:rsid w:val="00CC3B6C"/>
    <w:rsid w:val="00CC71DC"/>
    <w:rsid w:val="00CE1992"/>
    <w:rsid w:val="00CE354B"/>
    <w:rsid w:val="00CF3490"/>
    <w:rsid w:val="00CF3963"/>
    <w:rsid w:val="00CF6886"/>
    <w:rsid w:val="00D17D01"/>
    <w:rsid w:val="00D3139B"/>
    <w:rsid w:val="00D527DB"/>
    <w:rsid w:val="00D5471A"/>
    <w:rsid w:val="00D569AE"/>
    <w:rsid w:val="00D57410"/>
    <w:rsid w:val="00D57447"/>
    <w:rsid w:val="00D57901"/>
    <w:rsid w:val="00D60608"/>
    <w:rsid w:val="00DA08E6"/>
    <w:rsid w:val="00DA0E6D"/>
    <w:rsid w:val="00DA1665"/>
    <w:rsid w:val="00DA5D66"/>
    <w:rsid w:val="00DA7D6E"/>
    <w:rsid w:val="00DB567A"/>
    <w:rsid w:val="00DB624A"/>
    <w:rsid w:val="00DC0052"/>
    <w:rsid w:val="00DD6807"/>
    <w:rsid w:val="00DE6589"/>
    <w:rsid w:val="00DE6C80"/>
    <w:rsid w:val="00DF5F47"/>
    <w:rsid w:val="00E06EBB"/>
    <w:rsid w:val="00E1110A"/>
    <w:rsid w:val="00E24D9E"/>
    <w:rsid w:val="00E27D25"/>
    <w:rsid w:val="00E37DFA"/>
    <w:rsid w:val="00E4438A"/>
    <w:rsid w:val="00E572B8"/>
    <w:rsid w:val="00E60CD3"/>
    <w:rsid w:val="00E62FAD"/>
    <w:rsid w:val="00E63C91"/>
    <w:rsid w:val="00E707D0"/>
    <w:rsid w:val="00E727B2"/>
    <w:rsid w:val="00E7749B"/>
    <w:rsid w:val="00E82AE4"/>
    <w:rsid w:val="00E9051B"/>
    <w:rsid w:val="00E95E15"/>
    <w:rsid w:val="00EA6933"/>
    <w:rsid w:val="00EA6CB8"/>
    <w:rsid w:val="00EC410F"/>
    <w:rsid w:val="00EC58AB"/>
    <w:rsid w:val="00ED00EB"/>
    <w:rsid w:val="00ED46BD"/>
    <w:rsid w:val="00ED46DD"/>
    <w:rsid w:val="00ED6ADC"/>
    <w:rsid w:val="00EE72CA"/>
    <w:rsid w:val="00EF13BA"/>
    <w:rsid w:val="00EF1467"/>
    <w:rsid w:val="00EF1C0A"/>
    <w:rsid w:val="00EF3293"/>
    <w:rsid w:val="00F036FB"/>
    <w:rsid w:val="00F05C84"/>
    <w:rsid w:val="00F12DA7"/>
    <w:rsid w:val="00F16040"/>
    <w:rsid w:val="00F254AF"/>
    <w:rsid w:val="00F308EF"/>
    <w:rsid w:val="00F30B11"/>
    <w:rsid w:val="00F30D6B"/>
    <w:rsid w:val="00F32D4F"/>
    <w:rsid w:val="00F35EEA"/>
    <w:rsid w:val="00F40A70"/>
    <w:rsid w:val="00F41F33"/>
    <w:rsid w:val="00F424ED"/>
    <w:rsid w:val="00F5642D"/>
    <w:rsid w:val="00F57BE5"/>
    <w:rsid w:val="00F64E64"/>
    <w:rsid w:val="00F66302"/>
    <w:rsid w:val="00F705FE"/>
    <w:rsid w:val="00F74054"/>
    <w:rsid w:val="00F805CD"/>
    <w:rsid w:val="00F80887"/>
    <w:rsid w:val="00F83C21"/>
    <w:rsid w:val="00F856D6"/>
    <w:rsid w:val="00F9309B"/>
    <w:rsid w:val="00FA6514"/>
    <w:rsid w:val="00FB0841"/>
    <w:rsid w:val="00FB789F"/>
    <w:rsid w:val="00FD5B37"/>
    <w:rsid w:val="00FE4A1D"/>
    <w:rsid w:val="00FE4D1E"/>
    <w:rsid w:val="00FF224A"/>
    <w:rsid w:val="00FF622F"/>
    <w:rsid w:val="011D3A7A"/>
    <w:rsid w:val="01402382"/>
    <w:rsid w:val="0194C371"/>
    <w:rsid w:val="01A0E8FE"/>
    <w:rsid w:val="01E16030"/>
    <w:rsid w:val="01F03086"/>
    <w:rsid w:val="022DD167"/>
    <w:rsid w:val="023107EA"/>
    <w:rsid w:val="0233F885"/>
    <w:rsid w:val="028F24CC"/>
    <w:rsid w:val="02B1CCAB"/>
    <w:rsid w:val="02D1AA08"/>
    <w:rsid w:val="02F705F2"/>
    <w:rsid w:val="03A69B6D"/>
    <w:rsid w:val="03D15C7D"/>
    <w:rsid w:val="03E591B2"/>
    <w:rsid w:val="04372810"/>
    <w:rsid w:val="049251D9"/>
    <w:rsid w:val="05081985"/>
    <w:rsid w:val="050946BC"/>
    <w:rsid w:val="05161107"/>
    <w:rsid w:val="052F5836"/>
    <w:rsid w:val="056DD1F9"/>
    <w:rsid w:val="0576D18B"/>
    <w:rsid w:val="05F44ABB"/>
    <w:rsid w:val="05F45E63"/>
    <w:rsid w:val="069717D8"/>
    <w:rsid w:val="06AAF001"/>
    <w:rsid w:val="06D4BBBD"/>
    <w:rsid w:val="07669B50"/>
    <w:rsid w:val="07A5416B"/>
    <w:rsid w:val="07BC7D6E"/>
    <w:rsid w:val="07BD58E9"/>
    <w:rsid w:val="07BE98EC"/>
    <w:rsid w:val="080370CA"/>
    <w:rsid w:val="08381F5B"/>
    <w:rsid w:val="08442614"/>
    <w:rsid w:val="0849037B"/>
    <w:rsid w:val="086B68D3"/>
    <w:rsid w:val="0878A9FF"/>
    <w:rsid w:val="087A54C7"/>
    <w:rsid w:val="0884BB28"/>
    <w:rsid w:val="08852CF4"/>
    <w:rsid w:val="08CFAE88"/>
    <w:rsid w:val="08CFD4B9"/>
    <w:rsid w:val="09284C5F"/>
    <w:rsid w:val="092D176C"/>
    <w:rsid w:val="09369449"/>
    <w:rsid w:val="0966DBCB"/>
    <w:rsid w:val="09B05B8C"/>
    <w:rsid w:val="09B78012"/>
    <w:rsid w:val="09BBC8CC"/>
    <w:rsid w:val="09E8B070"/>
    <w:rsid w:val="0A0576AB"/>
    <w:rsid w:val="0A3F1C78"/>
    <w:rsid w:val="0A54B805"/>
    <w:rsid w:val="0A74B61B"/>
    <w:rsid w:val="0ACCBD6F"/>
    <w:rsid w:val="0B176F59"/>
    <w:rsid w:val="0B2D49BE"/>
    <w:rsid w:val="0B52476F"/>
    <w:rsid w:val="0B947273"/>
    <w:rsid w:val="0BC23388"/>
    <w:rsid w:val="0BD76009"/>
    <w:rsid w:val="0BDAECD9"/>
    <w:rsid w:val="0BE5F556"/>
    <w:rsid w:val="0BFEC174"/>
    <w:rsid w:val="0C02FCC5"/>
    <w:rsid w:val="0C2FBD46"/>
    <w:rsid w:val="0C365CF3"/>
    <w:rsid w:val="0C713E23"/>
    <w:rsid w:val="0C797C1A"/>
    <w:rsid w:val="0C920AD8"/>
    <w:rsid w:val="0CA6C73C"/>
    <w:rsid w:val="0CB52E54"/>
    <w:rsid w:val="0CB963DC"/>
    <w:rsid w:val="0CDCFC89"/>
    <w:rsid w:val="0CF0E196"/>
    <w:rsid w:val="0D3E6C22"/>
    <w:rsid w:val="0D41CB1A"/>
    <w:rsid w:val="0D73306A"/>
    <w:rsid w:val="0D8703D4"/>
    <w:rsid w:val="0D8E0945"/>
    <w:rsid w:val="0DC93C6A"/>
    <w:rsid w:val="0DDB02A9"/>
    <w:rsid w:val="0DE29525"/>
    <w:rsid w:val="0E02CFC0"/>
    <w:rsid w:val="0E39691B"/>
    <w:rsid w:val="0E4C7FEE"/>
    <w:rsid w:val="0E544F54"/>
    <w:rsid w:val="0E566AE3"/>
    <w:rsid w:val="0E6EE51C"/>
    <w:rsid w:val="0E7F89AA"/>
    <w:rsid w:val="0EED5B9F"/>
    <w:rsid w:val="0F21F2CC"/>
    <w:rsid w:val="0F272DD2"/>
    <w:rsid w:val="0F3573F0"/>
    <w:rsid w:val="0F3B30B0"/>
    <w:rsid w:val="0FD2F5E1"/>
    <w:rsid w:val="1102B58B"/>
    <w:rsid w:val="111A35E7"/>
    <w:rsid w:val="11281EDC"/>
    <w:rsid w:val="11657BFB"/>
    <w:rsid w:val="119E941F"/>
    <w:rsid w:val="11ED354A"/>
    <w:rsid w:val="1207D8DD"/>
    <w:rsid w:val="12200753"/>
    <w:rsid w:val="124685A7"/>
    <w:rsid w:val="12B54211"/>
    <w:rsid w:val="12B566B2"/>
    <w:rsid w:val="12BFEA40"/>
    <w:rsid w:val="134EA04B"/>
    <w:rsid w:val="13825ED7"/>
    <w:rsid w:val="13A13120"/>
    <w:rsid w:val="1449A2E3"/>
    <w:rsid w:val="1457F656"/>
    <w:rsid w:val="149531CD"/>
    <w:rsid w:val="14BE519F"/>
    <w:rsid w:val="14C0085F"/>
    <w:rsid w:val="14E6DB67"/>
    <w:rsid w:val="14EEC46C"/>
    <w:rsid w:val="152558B1"/>
    <w:rsid w:val="152AA366"/>
    <w:rsid w:val="15353BCE"/>
    <w:rsid w:val="154D17B1"/>
    <w:rsid w:val="1560ED75"/>
    <w:rsid w:val="15892432"/>
    <w:rsid w:val="15DD5322"/>
    <w:rsid w:val="15DEFBE9"/>
    <w:rsid w:val="15F39799"/>
    <w:rsid w:val="15F3C6B7"/>
    <w:rsid w:val="16163B61"/>
    <w:rsid w:val="164E4308"/>
    <w:rsid w:val="167D8854"/>
    <w:rsid w:val="16B00032"/>
    <w:rsid w:val="16FAEB6E"/>
    <w:rsid w:val="17033AE1"/>
    <w:rsid w:val="17172FA1"/>
    <w:rsid w:val="1786FC0C"/>
    <w:rsid w:val="178CFF2C"/>
    <w:rsid w:val="179B7CD8"/>
    <w:rsid w:val="17DCAA3C"/>
    <w:rsid w:val="17EE8DFC"/>
    <w:rsid w:val="18A7A7EE"/>
    <w:rsid w:val="18AA60CD"/>
    <w:rsid w:val="18B4EBB2"/>
    <w:rsid w:val="18D1D270"/>
    <w:rsid w:val="18E46849"/>
    <w:rsid w:val="18E8E0C8"/>
    <w:rsid w:val="192C713F"/>
    <w:rsid w:val="192CED80"/>
    <w:rsid w:val="1963746E"/>
    <w:rsid w:val="1989295D"/>
    <w:rsid w:val="198C512A"/>
    <w:rsid w:val="1A328C30"/>
    <w:rsid w:val="1A88BDF6"/>
    <w:rsid w:val="1BAADA8E"/>
    <w:rsid w:val="1BC7FC2C"/>
    <w:rsid w:val="1BDCB641"/>
    <w:rsid w:val="1C215616"/>
    <w:rsid w:val="1C237029"/>
    <w:rsid w:val="1C487CBA"/>
    <w:rsid w:val="1C5C43DC"/>
    <w:rsid w:val="1C8A1B27"/>
    <w:rsid w:val="1CAE45A0"/>
    <w:rsid w:val="1CEDB1A8"/>
    <w:rsid w:val="1D21AD55"/>
    <w:rsid w:val="1D34FC0A"/>
    <w:rsid w:val="1D35B54B"/>
    <w:rsid w:val="1D55F79A"/>
    <w:rsid w:val="1D8AF7D1"/>
    <w:rsid w:val="1DA3FE1A"/>
    <w:rsid w:val="1DC05EB8"/>
    <w:rsid w:val="1DCC8C6A"/>
    <w:rsid w:val="1DEF3061"/>
    <w:rsid w:val="1E121F7E"/>
    <w:rsid w:val="1E2DD5CD"/>
    <w:rsid w:val="1E4BEBC0"/>
    <w:rsid w:val="1E571F46"/>
    <w:rsid w:val="1E5EE77B"/>
    <w:rsid w:val="1E61102B"/>
    <w:rsid w:val="1EA64CD3"/>
    <w:rsid w:val="1EED040A"/>
    <w:rsid w:val="1F3217AA"/>
    <w:rsid w:val="1F3B268D"/>
    <w:rsid w:val="1F3DB8A1"/>
    <w:rsid w:val="1F5C2F19"/>
    <w:rsid w:val="1F83CBDC"/>
    <w:rsid w:val="1FB4C8FC"/>
    <w:rsid w:val="1FCE93C4"/>
    <w:rsid w:val="1FE7BCEA"/>
    <w:rsid w:val="1FF35DF2"/>
    <w:rsid w:val="1FF9E109"/>
    <w:rsid w:val="200C2A0D"/>
    <w:rsid w:val="20251276"/>
    <w:rsid w:val="20ABBC3A"/>
    <w:rsid w:val="20D34217"/>
    <w:rsid w:val="20F798C1"/>
    <w:rsid w:val="211D3CC7"/>
    <w:rsid w:val="2143C0FF"/>
    <w:rsid w:val="214A7E48"/>
    <w:rsid w:val="21C30A7E"/>
    <w:rsid w:val="21E7986E"/>
    <w:rsid w:val="224F7F01"/>
    <w:rsid w:val="2254728B"/>
    <w:rsid w:val="22563A5B"/>
    <w:rsid w:val="226F62B8"/>
    <w:rsid w:val="228198E5"/>
    <w:rsid w:val="2287CB64"/>
    <w:rsid w:val="22B112AF"/>
    <w:rsid w:val="22DA093C"/>
    <w:rsid w:val="22DBC6BA"/>
    <w:rsid w:val="23230B2A"/>
    <w:rsid w:val="23289D21"/>
    <w:rsid w:val="23B24695"/>
    <w:rsid w:val="23E22B87"/>
    <w:rsid w:val="23F77286"/>
    <w:rsid w:val="2411463C"/>
    <w:rsid w:val="24444B3D"/>
    <w:rsid w:val="2450E17A"/>
    <w:rsid w:val="246E1A20"/>
    <w:rsid w:val="246FE7F9"/>
    <w:rsid w:val="2471299E"/>
    <w:rsid w:val="249D1751"/>
    <w:rsid w:val="2525E7E0"/>
    <w:rsid w:val="253020AA"/>
    <w:rsid w:val="25832B42"/>
    <w:rsid w:val="25A90186"/>
    <w:rsid w:val="25B60D90"/>
    <w:rsid w:val="260B7318"/>
    <w:rsid w:val="264BDB05"/>
    <w:rsid w:val="2662D33B"/>
    <w:rsid w:val="268BA8DA"/>
    <w:rsid w:val="26B9C97E"/>
    <w:rsid w:val="27A7B356"/>
    <w:rsid w:val="27D76987"/>
    <w:rsid w:val="27D769D3"/>
    <w:rsid w:val="27D7ACC1"/>
    <w:rsid w:val="2810336D"/>
    <w:rsid w:val="284CEB7E"/>
    <w:rsid w:val="285423A4"/>
    <w:rsid w:val="2861566A"/>
    <w:rsid w:val="28727BAC"/>
    <w:rsid w:val="28F194C7"/>
    <w:rsid w:val="295822EF"/>
    <w:rsid w:val="29D80DE7"/>
    <w:rsid w:val="2A05B244"/>
    <w:rsid w:val="2A2DB4BD"/>
    <w:rsid w:val="2A368D16"/>
    <w:rsid w:val="2A46C720"/>
    <w:rsid w:val="2A50ABA6"/>
    <w:rsid w:val="2A5A1727"/>
    <w:rsid w:val="2A84700D"/>
    <w:rsid w:val="2A881784"/>
    <w:rsid w:val="2A945F37"/>
    <w:rsid w:val="2ACB86F7"/>
    <w:rsid w:val="2B37BB4F"/>
    <w:rsid w:val="2B4A7436"/>
    <w:rsid w:val="2B59F1D7"/>
    <w:rsid w:val="2B9F622E"/>
    <w:rsid w:val="2BB3DDD2"/>
    <w:rsid w:val="2BCEDB72"/>
    <w:rsid w:val="2C111A24"/>
    <w:rsid w:val="2C2C4C38"/>
    <w:rsid w:val="2C42CB02"/>
    <w:rsid w:val="2C4D078B"/>
    <w:rsid w:val="2C651306"/>
    <w:rsid w:val="2CDEDB6F"/>
    <w:rsid w:val="2DF1DA0B"/>
    <w:rsid w:val="2E081F1E"/>
    <w:rsid w:val="2E23F8E0"/>
    <w:rsid w:val="2E39B6B2"/>
    <w:rsid w:val="2E41B2DD"/>
    <w:rsid w:val="2E5296DB"/>
    <w:rsid w:val="2EA497F3"/>
    <w:rsid w:val="2F1D1E33"/>
    <w:rsid w:val="2F217B21"/>
    <w:rsid w:val="2F26DE57"/>
    <w:rsid w:val="2F2A829B"/>
    <w:rsid w:val="2F4FD580"/>
    <w:rsid w:val="2F6CB434"/>
    <w:rsid w:val="2FAAFF24"/>
    <w:rsid w:val="2FDBC2DF"/>
    <w:rsid w:val="2FF63E3D"/>
    <w:rsid w:val="2FFC32E7"/>
    <w:rsid w:val="301DD07B"/>
    <w:rsid w:val="30455263"/>
    <w:rsid w:val="3074F3C8"/>
    <w:rsid w:val="30D7B35F"/>
    <w:rsid w:val="30E61775"/>
    <w:rsid w:val="312BD410"/>
    <w:rsid w:val="31737E14"/>
    <w:rsid w:val="319C17C9"/>
    <w:rsid w:val="31EC0845"/>
    <w:rsid w:val="3210C429"/>
    <w:rsid w:val="321E611D"/>
    <w:rsid w:val="32744AE2"/>
    <w:rsid w:val="329AC2B1"/>
    <w:rsid w:val="32BDE4FC"/>
    <w:rsid w:val="32C2CE32"/>
    <w:rsid w:val="32D6031F"/>
    <w:rsid w:val="3340E7B1"/>
    <w:rsid w:val="336D77A7"/>
    <w:rsid w:val="339DB698"/>
    <w:rsid w:val="33D8CCB0"/>
    <w:rsid w:val="3429B3B1"/>
    <w:rsid w:val="343B700F"/>
    <w:rsid w:val="344EBE87"/>
    <w:rsid w:val="345973B1"/>
    <w:rsid w:val="3485C7DF"/>
    <w:rsid w:val="34A0BC24"/>
    <w:rsid w:val="354F9A92"/>
    <w:rsid w:val="355D7493"/>
    <w:rsid w:val="35666BD0"/>
    <w:rsid w:val="35BE3995"/>
    <w:rsid w:val="35C0BCDD"/>
    <w:rsid w:val="35CEF8CA"/>
    <w:rsid w:val="363990B2"/>
    <w:rsid w:val="363D1B82"/>
    <w:rsid w:val="364BA131"/>
    <w:rsid w:val="36A63A5C"/>
    <w:rsid w:val="370D9702"/>
    <w:rsid w:val="378A88AE"/>
    <w:rsid w:val="37A6D007"/>
    <w:rsid w:val="37BEC7C7"/>
    <w:rsid w:val="37CDA2E9"/>
    <w:rsid w:val="37D815AB"/>
    <w:rsid w:val="37E583F7"/>
    <w:rsid w:val="37E88024"/>
    <w:rsid w:val="37F0E21A"/>
    <w:rsid w:val="3822130E"/>
    <w:rsid w:val="3854C71D"/>
    <w:rsid w:val="38695AE4"/>
    <w:rsid w:val="3945585B"/>
    <w:rsid w:val="394749FC"/>
    <w:rsid w:val="39BE9091"/>
    <w:rsid w:val="39E49434"/>
    <w:rsid w:val="3A047800"/>
    <w:rsid w:val="3A1B381B"/>
    <w:rsid w:val="3AC91C3A"/>
    <w:rsid w:val="3B0E9476"/>
    <w:rsid w:val="3B30C0BE"/>
    <w:rsid w:val="3B8356FC"/>
    <w:rsid w:val="3B85FE22"/>
    <w:rsid w:val="3C5F4A90"/>
    <w:rsid w:val="3C74C62E"/>
    <w:rsid w:val="3C7629BB"/>
    <w:rsid w:val="3C8A43A8"/>
    <w:rsid w:val="3CAB8E7C"/>
    <w:rsid w:val="3CB814CF"/>
    <w:rsid w:val="3D4EFCCB"/>
    <w:rsid w:val="3D5CF257"/>
    <w:rsid w:val="3D792CFE"/>
    <w:rsid w:val="3DBFE4A4"/>
    <w:rsid w:val="3DFA3A5A"/>
    <w:rsid w:val="3E1458EA"/>
    <w:rsid w:val="3E272CFA"/>
    <w:rsid w:val="3EE4F0BF"/>
    <w:rsid w:val="3EF7FBD2"/>
    <w:rsid w:val="3FABEEBF"/>
    <w:rsid w:val="3FAF2DED"/>
    <w:rsid w:val="3FB04B7E"/>
    <w:rsid w:val="3FCC4D66"/>
    <w:rsid w:val="3FE20599"/>
    <w:rsid w:val="4000E5D0"/>
    <w:rsid w:val="402B5E34"/>
    <w:rsid w:val="402EEBE1"/>
    <w:rsid w:val="404DC47F"/>
    <w:rsid w:val="40510959"/>
    <w:rsid w:val="4054D69F"/>
    <w:rsid w:val="40C06094"/>
    <w:rsid w:val="4110785F"/>
    <w:rsid w:val="4115132F"/>
    <w:rsid w:val="411653B5"/>
    <w:rsid w:val="416616CF"/>
    <w:rsid w:val="41DAA689"/>
    <w:rsid w:val="41F07A23"/>
    <w:rsid w:val="424201BF"/>
    <w:rsid w:val="42CBE8AA"/>
    <w:rsid w:val="42D47DDD"/>
    <w:rsid w:val="431D3230"/>
    <w:rsid w:val="4338B8D6"/>
    <w:rsid w:val="43718A55"/>
    <w:rsid w:val="43A1AC37"/>
    <w:rsid w:val="43B9661C"/>
    <w:rsid w:val="43E2A2A4"/>
    <w:rsid w:val="43FE0708"/>
    <w:rsid w:val="441721D5"/>
    <w:rsid w:val="44191050"/>
    <w:rsid w:val="443EDB53"/>
    <w:rsid w:val="4456C1E9"/>
    <w:rsid w:val="4456D623"/>
    <w:rsid w:val="44E16460"/>
    <w:rsid w:val="451E527D"/>
    <w:rsid w:val="453253B6"/>
    <w:rsid w:val="453AE487"/>
    <w:rsid w:val="4558C895"/>
    <w:rsid w:val="4577D71F"/>
    <w:rsid w:val="4579E6E9"/>
    <w:rsid w:val="45811A25"/>
    <w:rsid w:val="45BCBD9E"/>
    <w:rsid w:val="45D810D5"/>
    <w:rsid w:val="45ED0479"/>
    <w:rsid w:val="45ED6CA7"/>
    <w:rsid w:val="460447EF"/>
    <w:rsid w:val="46C2ED0E"/>
    <w:rsid w:val="46F2FBF0"/>
    <w:rsid w:val="46F368AA"/>
    <w:rsid w:val="474AAC88"/>
    <w:rsid w:val="475D53B8"/>
    <w:rsid w:val="478209F3"/>
    <w:rsid w:val="47EA249A"/>
    <w:rsid w:val="47EB0248"/>
    <w:rsid w:val="47F9B282"/>
    <w:rsid w:val="480892DB"/>
    <w:rsid w:val="482DE4E0"/>
    <w:rsid w:val="4872D347"/>
    <w:rsid w:val="487BD0A7"/>
    <w:rsid w:val="48E0889C"/>
    <w:rsid w:val="48F92419"/>
    <w:rsid w:val="490553F0"/>
    <w:rsid w:val="491E37E6"/>
    <w:rsid w:val="49A45954"/>
    <w:rsid w:val="49DA0E3E"/>
    <w:rsid w:val="49E39F6E"/>
    <w:rsid w:val="4A33D69E"/>
    <w:rsid w:val="4A811DDB"/>
    <w:rsid w:val="4ADB4224"/>
    <w:rsid w:val="4AEE49CA"/>
    <w:rsid w:val="4AFFBD74"/>
    <w:rsid w:val="4B6C21DA"/>
    <w:rsid w:val="4B9B630F"/>
    <w:rsid w:val="4B9DCA14"/>
    <w:rsid w:val="4BB4BA25"/>
    <w:rsid w:val="4BF83805"/>
    <w:rsid w:val="4C292607"/>
    <w:rsid w:val="4C88648C"/>
    <w:rsid w:val="4D220367"/>
    <w:rsid w:val="4D368CEE"/>
    <w:rsid w:val="4D551125"/>
    <w:rsid w:val="4D789536"/>
    <w:rsid w:val="4DDA6DDA"/>
    <w:rsid w:val="4E063A40"/>
    <w:rsid w:val="4E0770C9"/>
    <w:rsid w:val="4E09C20C"/>
    <w:rsid w:val="4E10920A"/>
    <w:rsid w:val="4E6CAEF9"/>
    <w:rsid w:val="4EAF4C57"/>
    <w:rsid w:val="4EB675F3"/>
    <w:rsid w:val="4EB9589A"/>
    <w:rsid w:val="4F57B6DD"/>
    <w:rsid w:val="4F7DDFB3"/>
    <w:rsid w:val="4FBA2786"/>
    <w:rsid w:val="50078998"/>
    <w:rsid w:val="511E84B2"/>
    <w:rsid w:val="513C77C7"/>
    <w:rsid w:val="513F7CF7"/>
    <w:rsid w:val="519C8A50"/>
    <w:rsid w:val="51A55237"/>
    <w:rsid w:val="51AFD383"/>
    <w:rsid w:val="51BC3335"/>
    <w:rsid w:val="5202C91A"/>
    <w:rsid w:val="521E7D0C"/>
    <w:rsid w:val="52400437"/>
    <w:rsid w:val="524B61BF"/>
    <w:rsid w:val="52930DD9"/>
    <w:rsid w:val="52A8CF6A"/>
    <w:rsid w:val="52E0BC92"/>
    <w:rsid w:val="532E19E8"/>
    <w:rsid w:val="53414AD1"/>
    <w:rsid w:val="534AAF16"/>
    <w:rsid w:val="5359D7ED"/>
    <w:rsid w:val="53610AEB"/>
    <w:rsid w:val="53AEE1FF"/>
    <w:rsid w:val="541B050E"/>
    <w:rsid w:val="544AB357"/>
    <w:rsid w:val="5477286E"/>
    <w:rsid w:val="54CDF1E0"/>
    <w:rsid w:val="54D59F79"/>
    <w:rsid w:val="54F4B04A"/>
    <w:rsid w:val="55055337"/>
    <w:rsid w:val="555493B6"/>
    <w:rsid w:val="558864A7"/>
    <w:rsid w:val="55A484DF"/>
    <w:rsid w:val="55A538FD"/>
    <w:rsid w:val="55AFC842"/>
    <w:rsid w:val="55C7E7C2"/>
    <w:rsid w:val="561B9015"/>
    <w:rsid w:val="561D7CC0"/>
    <w:rsid w:val="567348A3"/>
    <w:rsid w:val="56A53BBA"/>
    <w:rsid w:val="56D40379"/>
    <w:rsid w:val="5730C62B"/>
    <w:rsid w:val="5763702E"/>
    <w:rsid w:val="57777B0B"/>
    <w:rsid w:val="5777F415"/>
    <w:rsid w:val="578AD30C"/>
    <w:rsid w:val="57AB45EB"/>
    <w:rsid w:val="5814BBF4"/>
    <w:rsid w:val="581679F0"/>
    <w:rsid w:val="5874048F"/>
    <w:rsid w:val="5875C827"/>
    <w:rsid w:val="58A986D1"/>
    <w:rsid w:val="58BECDA0"/>
    <w:rsid w:val="59126C44"/>
    <w:rsid w:val="59EA6F59"/>
    <w:rsid w:val="59F06604"/>
    <w:rsid w:val="5A46EC25"/>
    <w:rsid w:val="5A605F10"/>
    <w:rsid w:val="5A87C42B"/>
    <w:rsid w:val="5A9CC75F"/>
    <w:rsid w:val="5AAFD282"/>
    <w:rsid w:val="5AB7EFE5"/>
    <w:rsid w:val="5AF077F3"/>
    <w:rsid w:val="5AF6C442"/>
    <w:rsid w:val="5AF9EE96"/>
    <w:rsid w:val="5B076E50"/>
    <w:rsid w:val="5B48CF0D"/>
    <w:rsid w:val="5B9D0188"/>
    <w:rsid w:val="5BE926C1"/>
    <w:rsid w:val="5C1EEA07"/>
    <w:rsid w:val="5C30E815"/>
    <w:rsid w:val="5C851FF6"/>
    <w:rsid w:val="5CD113DD"/>
    <w:rsid w:val="5CF5B8B4"/>
    <w:rsid w:val="5D484DD8"/>
    <w:rsid w:val="5D4D045D"/>
    <w:rsid w:val="5D90DD5E"/>
    <w:rsid w:val="5DE00D41"/>
    <w:rsid w:val="5E1BC9B9"/>
    <w:rsid w:val="5E593E98"/>
    <w:rsid w:val="5F319BCB"/>
    <w:rsid w:val="5F7E4937"/>
    <w:rsid w:val="5F7FDECC"/>
    <w:rsid w:val="5FB5CDED"/>
    <w:rsid w:val="5FE21AEA"/>
    <w:rsid w:val="6021E759"/>
    <w:rsid w:val="605B0A5F"/>
    <w:rsid w:val="61045938"/>
    <w:rsid w:val="61785D0E"/>
    <w:rsid w:val="619B9009"/>
    <w:rsid w:val="6203A674"/>
    <w:rsid w:val="6206ACD3"/>
    <w:rsid w:val="625423F6"/>
    <w:rsid w:val="626B57DA"/>
    <w:rsid w:val="62CCCF35"/>
    <w:rsid w:val="62D62F25"/>
    <w:rsid w:val="63614BF3"/>
    <w:rsid w:val="63B9611D"/>
    <w:rsid w:val="63BDD7A3"/>
    <w:rsid w:val="63BE60C0"/>
    <w:rsid w:val="63F60C2A"/>
    <w:rsid w:val="640D1C1B"/>
    <w:rsid w:val="643BF9FA"/>
    <w:rsid w:val="64582E6C"/>
    <w:rsid w:val="647792E9"/>
    <w:rsid w:val="648780DD"/>
    <w:rsid w:val="6492CB40"/>
    <w:rsid w:val="64FD1C54"/>
    <w:rsid w:val="6579A944"/>
    <w:rsid w:val="65B26AD9"/>
    <w:rsid w:val="65BCBF7E"/>
    <w:rsid w:val="65F2BDB4"/>
    <w:rsid w:val="66044B9B"/>
    <w:rsid w:val="66163518"/>
    <w:rsid w:val="66751708"/>
    <w:rsid w:val="66D53CCA"/>
    <w:rsid w:val="67655631"/>
    <w:rsid w:val="6787FCCD"/>
    <w:rsid w:val="67DDEA36"/>
    <w:rsid w:val="67DEF372"/>
    <w:rsid w:val="6815B439"/>
    <w:rsid w:val="689A97CE"/>
    <w:rsid w:val="69307A40"/>
    <w:rsid w:val="697CF2D8"/>
    <w:rsid w:val="69F05B6E"/>
    <w:rsid w:val="6A04020A"/>
    <w:rsid w:val="6A1FF781"/>
    <w:rsid w:val="6A2C7A83"/>
    <w:rsid w:val="6A770844"/>
    <w:rsid w:val="6ADE9190"/>
    <w:rsid w:val="6AE9A63B"/>
    <w:rsid w:val="6B09DFC7"/>
    <w:rsid w:val="6B158AF8"/>
    <w:rsid w:val="6B343973"/>
    <w:rsid w:val="6B37B69B"/>
    <w:rsid w:val="6B5C0D86"/>
    <w:rsid w:val="6B657BB5"/>
    <w:rsid w:val="6BF2B490"/>
    <w:rsid w:val="6BF4E8F7"/>
    <w:rsid w:val="6C4F83AB"/>
    <w:rsid w:val="6C571822"/>
    <w:rsid w:val="6C62478C"/>
    <w:rsid w:val="6C806A64"/>
    <w:rsid w:val="6CA6D38B"/>
    <w:rsid w:val="6D9EF286"/>
    <w:rsid w:val="6DCC7528"/>
    <w:rsid w:val="6DCF90CE"/>
    <w:rsid w:val="6E118DAF"/>
    <w:rsid w:val="6E7F6FE6"/>
    <w:rsid w:val="6EE3FE51"/>
    <w:rsid w:val="6F1EE659"/>
    <w:rsid w:val="6F2A525B"/>
    <w:rsid w:val="6F5F47FC"/>
    <w:rsid w:val="6F7679D4"/>
    <w:rsid w:val="6F875B6A"/>
    <w:rsid w:val="6FB37E30"/>
    <w:rsid w:val="6FCEA571"/>
    <w:rsid w:val="6FF5E0D6"/>
    <w:rsid w:val="6FFDBE4F"/>
    <w:rsid w:val="701BC6AC"/>
    <w:rsid w:val="708306F3"/>
    <w:rsid w:val="70A8587A"/>
    <w:rsid w:val="70AB73DC"/>
    <w:rsid w:val="70C28886"/>
    <w:rsid w:val="70F2C406"/>
    <w:rsid w:val="71404FA3"/>
    <w:rsid w:val="7158C821"/>
    <w:rsid w:val="715D2561"/>
    <w:rsid w:val="71825E8A"/>
    <w:rsid w:val="71C84C7A"/>
    <w:rsid w:val="71DB62E9"/>
    <w:rsid w:val="71DE7D97"/>
    <w:rsid w:val="71E12CD5"/>
    <w:rsid w:val="7265233C"/>
    <w:rsid w:val="72D134FA"/>
    <w:rsid w:val="730AEA74"/>
    <w:rsid w:val="731E4F84"/>
    <w:rsid w:val="73332EB1"/>
    <w:rsid w:val="73937F4E"/>
    <w:rsid w:val="74267603"/>
    <w:rsid w:val="7450D45C"/>
    <w:rsid w:val="745A0B4A"/>
    <w:rsid w:val="74741074"/>
    <w:rsid w:val="74A8E9BB"/>
    <w:rsid w:val="74D3513B"/>
    <w:rsid w:val="74FB8EB2"/>
    <w:rsid w:val="75448AF9"/>
    <w:rsid w:val="75518A0E"/>
    <w:rsid w:val="75623A3B"/>
    <w:rsid w:val="75BFAE42"/>
    <w:rsid w:val="75C141D9"/>
    <w:rsid w:val="75D7CAAB"/>
    <w:rsid w:val="760CBAEB"/>
    <w:rsid w:val="7610F224"/>
    <w:rsid w:val="76245B00"/>
    <w:rsid w:val="76975D1C"/>
    <w:rsid w:val="76D3CFA1"/>
    <w:rsid w:val="76DECF65"/>
    <w:rsid w:val="76F37B25"/>
    <w:rsid w:val="76FE0A9C"/>
    <w:rsid w:val="771389B5"/>
    <w:rsid w:val="7765A2C6"/>
    <w:rsid w:val="779F0B2A"/>
    <w:rsid w:val="77BB447F"/>
    <w:rsid w:val="77C60CAD"/>
    <w:rsid w:val="77DAA28A"/>
    <w:rsid w:val="78124FF0"/>
    <w:rsid w:val="781C97C8"/>
    <w:rsid w:val="781E8035"/>
    <w:rsid w:val="782A3DF5"/>
    <w:rsid w:val="7831B4E4"/>
    <w:rsid w:val="78332F74"/>
    <w:rsid w:val="783B5360"/>
    <w:rsid w:val="7850828F"/>
    <w:rsid w:val="7851B1A9"/>
    <w:rsid w:val="78824732"/>
    <w:rsid w:val="7883A8ED"/>
    <w:rsid w:val="7887E13C"/>
    <w:rsid w:val="789F7EF9"/>
    <w:rsid w:val="78B35625"/>
    <w:rsid w:val="78C298BE"/>
    <w:rsid w:val="78D9D707"/>
    <w:rsid w:val="78E4874F"/>
    <w:rsid w:val="79E9E930"/>
    <w:rsid w:val="7A12C7D4"/>
    <w:rsid w:val="7A1E1793"/>
    <w:rsid w:val="7A2CA545"/>
    <w:rsid w:val="7A5E691F"/>
    <w:rsid w:val="7A9E4622"/>
    <w:rsid w:val="7AAD8DC1"/>
    <w:rsid w:val="7B2D1EAB"/>
    <w:rsid w:val="7B439204"/>
    <w:rsid w:val="7B7164DD"/>
    <w:rsid w:val="7B86E34E"/>
    <w:rsid w:val="7B8A35A2"/>
    <w:rsid w:val="7BB9E7F4"/>
    <w:rsid w:val="7BCC40B9"/>
    <w:rsid w:val="7BDDC001"/>
    <w:rsid w:val="7C3CCED2"/>
    <w:rsid w:val="7C74B6AD"/>
    <w:rsid w:val="7D146932"/>
    <w:rsid w:val="7D1900BC"/>
    <w:rsid w:val="7D19E3E8"/>
    <w:rsid w:val="7D758E27"/>
    <w:rsid w:val="7DCAE387"/>
    <w:rsid w:val="7DDE2F0D"/>
    <w:rsid w:val="7E0894CF"/>
    <w:rsid w:val="7E150CBF"/>
    <w:rsid w:val="7E1F6163"/>
    <w:rsid w:val="7E224561"/>
    <w:rsid w:val="7E2EEAD4"/>
    <w:rsid w:val="7E9A4F3E"/>
    <w:rsid w:val="7EE0F9BE"/>
    <w:rsid w:val="7F07F4EA"/>
    <w:rsid w:val="7F1DDF5C"/>
    <w:rsid w:val="7F28582F"/>
    <w:rsid w:val="7F70DB00"/>
    <w:rsid w:val="7FC5CB6C"/>
    <w:rsid w:val="7FD0F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DE404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Body"/>
    <w:qFormat/>
    <w:rsid w:val="00682586"/>
    <w:rPr>
      <w:rFonts w:ascii="Open Sans" w:hAnsi="Open Sans"/>
      <w:sz w:val="18"/>
    </w:rPr>
  </w:style>
  <w:style w:type="paragraph" w:styleId="Heading1">
    <w:name w:val="heading 1"/>
    <w:basedOn w:val="Normal"/>
    <w:next w:val="Normal"/>
    <w:link w:val="Heading1Char"/>
    <w:autoRedefine/>
    <w:qFormat/>
    <w:rsid w:val="00F5642D"/>
    <w:pPr>
      <w:numPr>
        <w:numId w:val="1"/>
      </w:numPr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5642D"/>
    <w:pPr>
      <w:numPr>
        <w:ilvl w:val="1"/>
        <w:numId w:val="1"/>
      </w:numPr>
      <w:spacing w:line="225" w:lineRule="atLeast"/>
      <w:outlineLvl w:val="1"/>
    </w:pPr>
    <w:rPr>
      <w:rFonts w:ascii="Arial" w:hAnsi="Arial" w:cs="Times New Roman"/>
      <w:b/>
      <w:bCs/>
      <w:sz w:val="28"/>
      <w:szCs w:val="30"/>
    </w:rPr>
  </w:style>
  <w:style w:type="paragraph" w:styleId="Heading3">
    <w:name w:val="heading 3"/>
    <w:basedOn w:val="Normal"/>
    <w:next w:val="Normal"/>
    <w:link w:val="Heading3Char"/>
    <w:unhideWhenUsed/>
    <w:qFormat/>
    <w:rsid w:val="00E727B2"/>
    <w:pPr>
      <w:numPr>
        <w:ilvl w:val="2"/>
        <w:numId w:val="1"/>
      </w:numPr>
      <w:spacing w:after="75" w:line="195" w:lineRule="atLeast"/>
      <w:outlineLvl w:val="2"/>
    </w:pPr>
    <w:rPr>
      <w:rFonts w:ascii="Arial" w:hAnsi="Arial" w:cs="Times New Roman"/>
      <w:b/>
      <w:bCs/>
      <w:sz w:val="24"/>
      <w:szCs w:val="15"/>
    </w:rPr>
  </w:style>
  <w:style w:type="paragraph" w:styleId="Heading4">
    <w:name w:val="heading 4"/>
    <w:basedOn w:val="Normal"/>
    <w:next w:val="Normal"/>
    <w:link w:val="Heading4Char"/>
    <w:unhideWhenUsed/>
    <w:qFormat/>
    <w:rsid w:val="00E4438A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E4438A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60053" w:themeColor="accent1" w:themeShade="BF"/>
      <w:sz w:val="22"/>
    </w:rPr>
  </w:style>
  <w:style w:type="paragraph" w:styleId="Heading6">
    <w:name w:val="heading 6"/>
    <w:basedOn w:val="Heading5"/>
    <w:next w:val="Airbusbody"/>
    <w:link w:val="Heading6Char"/>
    <w:qFormat/>
    <w:rsid w:val="00E572B8"/>
    <w:pPr>
      <w:keepLines w:val="0"/>
      <w:numPr>
        <w:ilvl w:val="5"/>
      </w:numPr>
      <w:tabs>
        <w:tab w:val="num" w:pos="1800"/>
      </w:tabs>
      <w:spacing w:before="180" w:after="60"/>
      <w:ind w:right="-2323"/>
      <w:outlineLvl w:val="5"/>
    </w:pPr>
    <w:rPr>
      <w:rFonts w:ascii="Arial" w:eastAsia="Times New Roman" w:hAnsi="Arial" w:cs="Arial"/>
      <w:b/>
      <w:i/>
      <w:iCs/>
      <w:color w:val="auto"/>
      <w:kern w:val="28"/>
      <w:sz w:val="24"/>
      <w:szCs w:val="20"/>
      <w:lang w:eastAsia="en-GB"/>
    </w:rPr>
  </w:style>
  <w:style w:type="paragraph" w:styleId="Heading7">
    <w:name w:val="heading 7"/>
    <w:basedOn w:val="Normal"/>
    <w:next w:val="Normal"/>
    <w:link w:val="Heading7Char"/>
    <w:unhideWhenUsed/>
    <w:qFormat/>
    <w:rsid w:val="00E572B8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90037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E4438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4E00A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qFormat/>
    <w:rsid w:val="00E572B8"/>
    <w:pPr>
      <w:keepNext/>
      <w:numPr>
        <w:ilvl w:val="8"/>
        <w:numId w:val="1"/>
      </w:numPr>
      <w:tabs>
        <w:tab w:val="num" w:pos="2160"/>
      </w:tabs>
      <w:outlineLvl w:val="8"/>
    </w:pPr>
    <w:rPr>
      <w:rFonts w:ascii="Arial" w:eastAsia="Times New Roman" w:hAnsi="Arial" w:cs="Times New Roman"/>
      <w:b/>
      <w:sz w:val="24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Head">
    <w:name w:val="Box Head"/>
    <w:autoRedefine/>
    <w:rsid w:val="00E4438A"/>
    <w:pPr>
      <w:spacing w:after="90"/>
    </w:pPr>
    <w:rPr>
      <w:rFonts w:ascii="Encode Sans Normal Black" w:hAnsi="Encode Sans Normal Black" w:cs="Times New Roman"/>
      <w:b/>
      <w:bCs/>
      <w:color w:val="E8D3A2" w:themeColor="accent2"/>
      <w:sz w:val="18"/>
      <w:szCs w:val="15"/>
    </w:rPr>
  </w:style>
  <w:style w:type="paragraph" w:styleId="BodyText">
    <w:name w:val="Body Text"/>
    <w:basedOn w:val="Normal"/>
    <w:link w:val="BodyTextChar"/>
    <w:semiHidden/>
    <w:rsid w:val="00E4438A"/>
    <w:rPr>
      <w:rFonts w:ascii="Arial" w:eastAsia="Times New Roman" w:hAnsi="Arial" w:cs="Times New Roman"/>
      <w:b/>
      <w:sz w:val="28"/>
      <w:szCs w:val="20"/>
      <w:lang w:val="en-GB" w:eastAsia="en-GB"/>
    </w:rPr>
  </w:style>
  <w:style w:type="paragraph" w:styleId="Header">
    <w:name w:val="header"/>
    <w:basedOn w:val="Normal"/>
    <w:link w:val="HeaderChar"/>
    <w:unhideWhenUsed/>
    <w:rsid w:val="009662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6277"/>
    <w:rPr>
      <w:rFonts w:ascii="Open Sans" w:hAnsi="Open Sans"/>
      <w:sz w:val="18"/>
    </w:rPr>
  </w:style>
  <w:style w:type="paragraph" w:customStyle="1" w:styleId="DepartmentName">
    <w:name w:val="Department Name"/>
    <w:autoRedefine/>
    <w:rsid w:val="00337F24"/>
    <w:rPr>
      <w:rFonts w:ascii="Matrix II OT Book" w:hAnsi="Matrix II OT Book"/>
      <w:color w:val="FFFFFF" w:themeColor="background2"/>
      <w:sz w:val="36"/>
      <w:szCs w:val="36"/>
    </w:rPr>
  </w:style>
  <w:style w:type="paragraph" w:styleId="Footer">
    <w:name w:val="footer"/>
    <w:basedOn w:val="Normal"/>
    <w:link w:val="FooterChar"/>
    <w:unhideWhenUsed/>
    <w:rsid w:val="00966277"/>
    <w:pPr>
      <w:tabs>
        <w:tab w:val="center" w:pos="4680"/>
        <w:tab w:val="right" w:pos="9360"/>
      </w:tabs>
    </w:pPr>
  </w:style>
  <w:style w:type="paragraph" w:customStyle="1" w:styleId="Item">
    <w:name w:val="Item"/>
    <w:autoRedefine/>
    <w:qFormat/>
    <w:rsid w:val="00CF3490"/>
    <w:pPr>
      <w:outlineLvl w:val="0"/>
    </w:pPr>
    <w:rPr>
      <w:rFonts w:ascii="Encode Sans Normal Black" w:hAnsi="Encode Sans Normal Black" w:cs="Times New Roman"/>
      <w:b/>
      <w:bCs/>
      <w:color w:val="431782"/>
      <w:sz w:val="40"/>
      <w:szCs w:val="40"/>
    </w:rPr>
  </w:style>
  <w:style w:type="character" w:customStyle="1" w:styleId="Heading1Char">
    <w:name w:val="Heading 1 Char"/>
    <w:basedOn w:val="DefaultParagraphFont"/>
    <w:link w:val="Heading1"/>
    <w:rsid w:val="00F5642D"/>
    <w:rPr>
      <w:rFonts w:ascii="Arial" w:hAnsi="Arial"/>
      <w:b/>
      <w:sz w:val="32"/>
    </w:rPr>
  </w:style>
  <w:style w:type="character" w:customStyle="1" w:styleId="FooterChar">
    <w:name w:val="Footer Char"/>
    <w:basedOn w:val="DefaultParagraphFont"/>
    <w:link w:val="Footer"/>
    <w:uiPriority w:val="99"/>
    <w:rsid w:val="00966277"/>
    <w:rPr>
      <w:rFonts w:ascii="Open Sans" w:hAnsi="Open Sans"/>
      <w:sz w:val="18"/>
    </w:rPr>
  </w:style>
  <w:style w:type="character" w:customStyle="1" w:styleId="Heading2Char">
    <w:name w:val="Heading 2 Char"/>
    <w:basedOn w:val="DefaultParagraphFont"/>
    <w:link w:val="Heading2"/>
    <w:rsid w:val="00F5642D"/>
    <w:rPr>
      <w:rFonts w:ascii="Arial" w:hAnsi="Arial" w:cs="Times New Roman"/>
      <w:b/>
      <w:bCs/>
      <w:sz w:val="28"/>
      <w:szCs w:val="30"/>
    </w:rPr>
  </w:style>
  <w:style w:type="paragraph" w:customStyle="1" w:styleId="PageTitle">
    <w:name w:val="Page Title"/>
    <w:autoRedefine/>
    <w:qFormat/>
    <w:rsid w:val="006B578E"/>
    <w:rPr>
      <w:rFonts w:ascii="Arial" w:hAnsi="Arial" w:cs="Arial"/>
      <w:bCs/>
      <w:color w:val="FFFFFF" w:themeColor="background2"/>
      <w:sz w:val="70"/>
      <w:szCs w:val="70"/>
      <w:lang w:val="en-IN"/>
    </w:rPr>
  </w:style>
  <w:style w:type="paragraph" w:customStyle="1" w:styleId="p1">
    <w:name w:val="p1"/>
    <w:basedOn w:val="Normal"/>
    <w:rsid w:val="00A81B8B"/>
    <w:pPr>
      <w:spacing w:after="135" w:line="195" w:lineRule="atLeast"/>
    </w:pPr>
    <w:rPr>
      <w:rFonts w:cs="Times New Roman"/>
      <w:sz w:val="14"/>
      <w:szCs w:val="14"/>
    </w:rPr>
  </w:style>
  <w:style w:type="paragraph" w:customStyle="1" w:styleId="PridePointNumber">
    <w:name w:val="Pride Point Number"/>
    <w:autoRedefine/>
    <w:rsid w:val="00A81B8B"/>
    <w:pPr>
      <w:spacing w:line="390" w:lineRule="atLeast"/>
      <w:jc w:val="center"/>
    </w:pPr>
    <w:rPr>
      <w:rFonts w:ascii="Encode Sans Normal Black" w:hAnsi="Encode Sans Normal Black" w:cs="Times New Roman"/>
      <w:bCs/>
      <w:color w:val="E8D3A2" w:themeColor="accent2"/>
      <w:sz w:val="40"/>
      <w:szCs w:val="40"/>
    </w:rPr>
  </w:style>
  <w:style w:type="character" w:customStyle="1" w:styleId="Heading3Char">
    <w:name w:val="Heading 3 Char"/>
    <w:basedOn w:val="DefaultParagraphFont"/>
    <w:link w:val="Heading3"/>
    <w:rsid w:val="00E727B2"/>
    <w:rPr>
      <w:rFonts w:ascii="Arial" w:hAnsi="Arial" w:cs="Times New Roman"/>
      <w:b/>
      <w:bCs/>
      <w:szCs w:val="15"/>
    </w:rPr>
  </w:style>
  <w:style w:type="paragraph" w:customStyle="1" w:styleId="BoxBody">
    <w:name w:val="Box Body"/>
    <w:basedOn w:val="Normal"/>
    <w:autoRedefine/>
    <w:rsid w:val="00E4438A"/>
    <w:pPr>
      <w:spacing w:after="90" w:line="180" w:lineRule="atLeast"/>
    </w:pPr>
    <w:rPr>
      <w:rFonts w:cs="Times New Roman"/>
      <w:color w:val="FFFFFF"/>
      <w:sz w:val="22"/>
      <w:szCs w:val="16"/>
    </w:rPr>
  </w:style>
  <w:style w:type="character" w:customStyle="1" w:styleId="boldwhite">
    <w:name w:val="bold white"/>
    <w:basedOn w:val="DefaultParagraphFont"/>
    <w:uiPriority w:val="1"/>
    <w:rsid w:val="00645CCF"/>
    <w:rPr>
      <w:rFonts w:cs="Times New Roman"/>
      <w:b/>
      <w:bCs/>
      <w:color w:val="FFFFFF"/>
      <w:sz w:val="16"/>
      <w:szCs w:val="16"/>
    </w:rPr>
  </w:style>
  <w:style w:type="character" w:customStyle="1" w:styleId="boldgold">
    <w:name w:val="bold gold"/>
    <w:basedOn w:val="DefaultParagraphFont"/>
    <w:uiPriority w:val="1"/>
    <w:rsid w:val="00645CCF"/>
    <w:rPr>
      <w:rFonts w:cs="Times New Roman"/>
      <w:b/>
      <w:bCs/>
      <w:color w:val="EDDBB1"/>
      <w:sz w:val="16"/>
      <w:szCs w:val="16"/>
    </w:rPr>
  </w:style>
  <w:style w:type="character" w:customStyle="1" w:styleId="Heading4Char">
    <w:name w:val="Heading 4 Char"/>
    <w:basedOn w:val="DefaultParagraphFont"/>
    <w:link w:val="Heading4"/>
    <w:rsid w:val="00E4438A"/>
    <w:rPr>
      <w:rFonts w:asciiTheme="majorHAnsi" w:eastAsiaTheme="majorEastAsia" w:hAnsiTheme="majorHAnsi" w:cstheme="majorBidi"/>
      <w:i/>
      <w:iCs/>
    </w:rPr>
  </w:style>
  <w:style w:type="paragraph" w:customStyle="1" w:styleId="SubheadIntro">
    <w:name w:val="Subhead/Intro"/>
    <w:autoRedefine/>
    <w:rsid w:val="008468E2"/>
    <w:rPr>
      <w:rFonts w:ascii="Uni Sans Book" w:hAnsi="Uni Sans Book"/>
      <w:color w:val="33006F"/>
    </w:rPr>
  </w:style>
  <w:style w:type="paragraph" w:customStyle="1" w:styleId="p2">
    <w:name w:val="p2"/>
    <w:basedOn w:val="Normal"/>
    <w:rsid w:val="00A81B8B"/>
    <w:pPr>
      <w:spacing w:before="135" w:line="195" w:lineRule="atLeast"/>
      <w:jc w:val="center"/>
    </w:pPr>
    <w:rPr>
      <w:rFonts w:ascii="Uni Sans Regular" w:hAnsi="Uni Sans Regular" w:cs="Times New Roman"/>
      <w:color w:val="FFFFFF"/>
      <w:sz w:val="14"/>
      <w:szCs w:val="14"/>
    </w:rPr>
  </w:style>
  <w:style w:type="character" w:customStyle="1" w:styleId="BodyTextChar">
    <w:name w:val="Body Text Char"/>
    <w:basedOn w:val="DefaultParagraphFont"/>
    <w:link w:val="BodyText"/>
    <w:semiHidden/>
    <w:rsid w:val="00E4438A"/>
    <w:rPr>
      <w:rFonts w:ascii="Arial" w:eastAsia="Times New Roman" w:hAnsi="Arial" w:cs="Times New Roman"/>
      <w:b/>
      <w:sz w:val="28"/>
      <w:szCs w:val="20"/>
      <w:lang w:val="en-GB" w:eastAsia="en-GB"/>
    </w:rPr>
  </w:style>
  <w:style w:type="paragraph" w:customStyle="1" w:styleId="PridePointBody">
    <w:name w:val="Pride Point Body"/>
    <w:autoRedefine/>
    <w:rsid w:val="00A81B8B"/>
    <w:pPr>
      <w:spacing w:before="135" w:line="195" w:lineRule="atLeast"/>
      <w:jc w:val="center"/>
    </w:pPr>
    <w:rPr>
      <w:rFonts w:ascii="Uni Sans Regular" w:hAnsi="Uni Sans Regular" w:cs="Times New Roman"/>
      <w:color w:val="FFFFFF"/>
      <w:sz w:val="18"/>
      <w:szCs w:val="18"/>
    </w:rPr>
  </w:style>
  <w:style w:type="character" w:customStyle="1" w:styleId="s1">
    <w:name w:val="s1"/>
    <w:basedOn w:val="DefaultParagraphFont"/>
    <w:rsid w:val="00EF13BA"/>
  </w:style>
  <w:style w:type="paragraph" w:customStyle="1" w:styleId="p3">
    <w:name w:val="p3"/>
    <w:basedOn w:val="Normal"/>
    <w:rsid w:val="00436FD0"/>
    <w:rPr>
      <w:rFonts w:cs="Times New Roman"/>
      <w:szCs w:val="18"/>
    </w:rPr>
  </w:style>
  <w:style w:type="paragraph" w:customStyle="1" w:styleId="margtext">
    <w:name w:val="margtext"/>
    <w:rsid w:val="00E4438A"/>
    <w:pPr>
      <w:spacing w:after="288"/>
      <w:jc w:val="both"/>
    </w:pPr>
    <w:rPr>
      <w:rFonts w:ascii="Arial MT" w:eastAsia="Times New Roman" w:hAnsi="Arial MT" w:cs="Times New Roman"/>
      <w:color w:val="000000"/>
      <w:sz w:val="20"/>
      <w:szCs w:val="20"/>
      <w:lang w:val="en-GB" w:eastAsia="en-GB"/>
    </w:rPr>
  </w:style>
  <w:style w:type="paragraph" w:customStyle="1" w:styleId="TOC">
    <w:name w:val="TOC"/>
    <w:autoRedefine/>
    <w:qFormat/>
    <w:rsid w:val="00F57BE5"/>
    <w:rPr>
      <w:rFonts w:ascii="Open Sans" w:hAnsi="Open Sans" w:cs="Times New Roman"/>
      <w:b/>
      <w:bCs/>
      <w:color w:val="421681"/>
      <w:szCs w:val="18"/>
    </w:rPr>
  </w:style>
  <w:style w:type="character" w:customStyle="1" w:styleId="s2">
    <w:name w:val="s2"/>
    <w:basedOn w:val="DefaultParagraphFont"/>
    <w:rsid w:val="00FF224A"/>
    <w:rPr>
      <w:color w:val="EDDBB1"/>
    </w:rPr>
  </w:style>
  <w:style w:type="paragraph" w:customStyle="1" w:styleId="SectionTitle">
    <w:name w:val="Section Title"/>
    <w:rsid w:val="00FF224A"/>
    <w:pPr>
      <w:spacing w:after="135" w:line="195" w:lineRule="atLeast"/>
    </w:pPr>
    <w:rPr>
      <w:rFonts w:ascii="Encode Sans Normal" w:hAnsi="Encode Sans Normal" w:cs="Times New Roman"/>
      <w:b/>
      <w:bCs/>
      <w:color w:val="421681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F224A"/>
  </w:style>
  <w:style w:type="paragraph" w:customStyle="1" w:styleId="Section">
    <w:name w:val="Section"/>
    <w:qFormat/>
    <w:rsid w:val="00312B36"/>
    <w:pPr>
      <w:spacing w:after="135" w:line="195" w:lineRule="atLeast"/>
    </w:pPr>
    <w:rPr>
      <w:rFonts w:ascii="Encode Sans Normal" w:hAnsi="Encode Sans Normal" w:cs="Times New Roman"/>
      <w:b/>
      <w:bCs/>
      <w:color w:val="421681"/>
      <w:sz w:val="22"/>
      <w:szCs w:val="22"/>
    </w:rPr>
  </w:style>
  <w:style w:type="paragraph" w:customStyle="1" w:styleId="xl27">
    <w:name w:val="xl27"/>
    <w:basedOn w:val="Normal"/>
    <w:rsid w:val="000D37CA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24"/>
    </w:rPr>
  </w:style>
  <w:style w:type="character" w:customStyle="1" w:styleId="Heading5Char">
    <w:name w:val="Heading 5 Char"/>
    <w:basedOn w:val="DefaultParagraphFont"/>
    <w:link w:val="Heading5"/>
    <w:rsid w:val="00E4438A"/>
    <w:rPr>
      <w:rFonts w:asciiTheme="majorHAnsi" w:eastAsiaTheme="majorEastAsia" w:hAnsiTheme="majorHAnsi" w:cstheme="majorBidi"/>
      <w:color w:val="260053" w:themeColor="accent1" w:themeShade="BF"/>
      <w:sz w:val="22"/>
    </w:rPr>
  </w:style>
  <w:style w:type="character" w:customStyle="1" w:styleId="Heading8Char">
    <w:name w:val="Heading 8 Char"/>
    <w:basedOn w:val="DefaultParagraphFont"/>
    <w:link w:val="Heading8"/>
    <w:rsid w:val="00E4438A"/>
    <w:rPr>
      <w:rFonts w:asciiTheme="majorHAnsi" w:eastAsiaTheme="majorEastAsia" w:hAnsiTheme="majorHAnsi" w:cstheme="majorBidi"/>
      <w:color w:val="4E00AC" w:themeColor="text1" w:themeTint="D8"/>
      <w:sz w:val="21"/>
      <w:szCs w:val="21"/>
    </w:rPr>
  </w:style>
  <w:style w:type="table" w:styleId="TableGrid">
    <w:name w:val="Table Grid"/>
    <w:basedOn w:val="TableNormal"/>
    <w:rsid w:val="000D37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E572B8"/>
    <w:rPr>
      <w:rFonts w:asciiTheme="majorHAnsi" w:eastAsiaTheme="majorEastAsia" w:hAnsiTheme="majorHAnsi" w:cstheme="majorBidi"/>
      <w:i/>
      <w:iCs/>
      <w:color w:val="190037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rsid w:val="00E572B8"/>
    <w:rPr>
      <w:rFonts w:ascii="Arial" w:eastAsia="Times New Roman" w:hAnsi="Arial" w:cs="Arial"/>
      <w:b/>
      <w:i/>
      <w:iCs/>
      <w:kern w:val="28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rsid w:val="00E572B8"/>
    <w:rPr>
      <w:rFonts w:ascii="Arial" w:eastAsia="Times New Roman" w:hAnsi="Arial" w:cs="Times New Roman"/>
      <w:b/>
      <w:szCs w:val="20"/>
      <w:lang w:val="en-GB" w:eastAsia="en-GB"/>
    </w:rPr>
  </w:style>
  <w:style w:type="paragraph" w:customStyle="1" w:styleId="Airbusbody">
    <w:name w:val="Airbus_body"/>
    <w:basedOn w:val="Normal"/>
    <w:rsid w:val="00E572B8"/>
    <w:pPr>
      <w:ind w:left="851"/>
      <w:jc w:val="both"/>
    </w:pPr>
    <w:rPr>
      <w:rFonts w:ascii="Arial" w:eastAsia="Times New Roman" w:hAnsi="Arial" w:cs="Times New Roman"/>
      <w:sz w:val="24"/>
      <w:szCs w:val="20"/>
      <w:lang w:val="en-GB" w:eastAsia="en-GB"/>
    </w:rPr>
  </w:style>
  <w:style w:type="character" w:customStyle="1" w:styleId="AirbusbodyChar">
    <w:name w:val="Airbus_body Char"/>
    <w:basedOn w:val="DefaultParagraphFont"/>
    <w:rsid w:val="00E572B8"/>
    <w:rPr>
      <w:rFonts w:ascii="Arial" w:hAnsi="Arial"/>
      <w:sz w:val="24"/>
      <w:lang w:val="en-GB" w:eastAsia="en-GB" w:bidi="ar-SA"/>
    </w:rPr>
  </w:style>
  <w:style w:type="paragraph" w:styleId="TOC1">
    <w:name w:val="toc 1"/>
    <w:basedOn w:val="Normal"/>
    <w:next w:val="Normal"/>
    <w:autoRedefine/>
    <w:uiPriority w:val="39"/>
    <w:rsid w:val="00E572B8"/>
    <w:pPr>
      <w:tabs>
        <w:tab w:val="left" w:pos="851"/>
        <w:tab w:val="left" w:pos="1247"/>
        <w:tab w:val="center" w:leader="dot" w:pos="9356"/>
      </w:tabs>
      <w:spacing w:before="120" w:after="60"/>
      <w:ind w:left="851" w:right="55"/>
    </w:pPr>
    <w:rPr>
      <w:rFonts w:ascii="Arial" w:eastAsia="Times New Roman" w:hAnsi="Arial" w:cs="Arial"/>
      <w:bCs/>
      <w:noProof/>
      <w:sz w:val="24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rsid w:val="00E572B8"/>
    <w:pPr>
      <w:tabs>
        <w:tab w:val="left" w:pos="851"/>
        <w:tab w:val="left" w:pos="1985"/>
        <w:tab w:val="center" w:leader="dot" w:pos="9356"/>
      </w:tabs>
      <w:spacing w:before="60"/>
      <w:ind w:left="1247" w:right="57"/>
    </w:pPr>
    <w:rPr>
      <w:rFonts w:ascii="Arial" w:eastAsia="Times New Roman" w:hAnsi="Arial" w:cs="Times New Roman"/>
      <w:noProof/>
      <w:sz w:val="24"/>
      <w:szCs w:val="20"/>
      <w:lang w:val="en-GB" w:eastAsia="en-GB"/>
    </w:rPr>
  </w:style>
  <w:style w:type="paragraph" w:styleId="TOC3">
    <w:name w:val="toc 3"/>
    <w:basedOn w:val="Normal"/>
    <w:next w:val="Normal"/>
    <w:autoRedefine/>
    <w:uiPriority w:val="39"/>
    <w:rsid w:val="00E572B8"/>
    <w:pPr>
      <w:tabs>
        <w:tab w:val="left" w:pos="2381"/>
        <w:tab w:val="center" w:leader="dot" w:pos="9356"/>
      </w:tabs>
      <w:ind w:left="1418"/>
    </w:pPr>
    <w:rPr>
      <w:rFonts w:ascii="Arial" w:eastAsia="Times New Roman" w:hAnsi="Arial" w:cs="Times New Roman"/>
      <w:noProof/>
      <w:sz w:val="24"/>
      <w:szCs w:val="20"/>
      <w:lang w:val="en-GB" w:eastAsia="en-GB"/>
    </w:rPr>
  </w:style>
  <w:style w:type="paragraph" w:styleId="Caption">
    <w:name w:val="caption"/>
    <w:basedOn w:val="Normal"/>
    <w:next w:val="Airbusbody"/>
    <w:qFormat/>
    <w:rsid w:val="0031701D"/>
    <w:pPr>
      <w:spacing w:before="120" w:after="120"/>
      <w:jc w:val="center"/>
    </w:pPr>
    <w:rPr>
      <w:rFonts w:ascii="Arial" w:eastAsia="Times New Roman" w:hAnsi="Arial" w:cs="Times New Roman"/>
      <w:sz w:val="22"/>
      <w:lang w:val="en-GB" w:eastAsia="en-GB"/>
    </w:rPr>
  </w:style>
  <w:style w:type="character" w:customStyle="1" w:styleId="CaptionChar">
    <w:name w:val="Caption Char"/>
    <w:basedOn w:val="DefaultParagraphFont"/>
    <w:rsid w:val="00E572B8"/>
    <w:rPr>
      <w:rFonts w:ascii="Arial" w:hAnsi="Arial"/>
      <w:sz w:val="24"/>
      <w:szCs w:val="24"/>
      <w:lang w:val="en-GB" w:eastAsia="en-GB" w:bidi="ar-SA"/>
    </w:rPr>
  </w:style>
  <w:style w:type="paragraph" w:customStyle="1" w:styleId="Tables">
    <w:name w:val="Tables"/>
    <w:basedOn w:val="Normal"/>
    <w:rsid w:val="00E572B8"/>
    <w:pPr>
      <w:jc w:val="center"/>
    </w:pPr>
    <w:rPr>
      <w:rFonts w:ascii="Arial" w:eastAsia="Times New Roman" w:hAnsi="Arial" w:cs="Times New Roman"/>
      <w:sz w:val="20"/>
      <w:szCs w:val="20"/>
      <w:lang w:val="en-GB" w:eastAsia="en-GB"/>
    </w:rPr>
  </w:style>
  <w:style w:type="paragraph" w:customStyle="1" w:styleId="Body1">
    <w:name w:val="Body1"/>
    <w:basedOn w:val="Normal"/>
    <w:rsid w:val="00E572B8"/>
    <w:pPr>
      <w:ind w:left="1530"/>
      <w:jc w:val="both"/>
    </w:pPr>
    <w:rPr>
      <w:rFonts w:ascii="Arial" w:eastAsia="Times New Roman" w:hAnsi="Arial" w:cs="Times New Roman"/>
      <w:sz w:val="24"/>
      <w:szCs w:val="20"/>
    </w:rPr>
  </w:style>
  <w:style w:type="paragraph" w:styleId="BodyText2">
    <w:name w:val="Body Text 2"/>
    <w:basedOn w:val="Normal"/>
    <w:link w:val="BodyText2Char"/>
    <w:semiHidden/>
    <w:rsid w:val="00E572B8"/>
    <w:pPr>
      <w:jc w:val="both"/>
    </w:pPr>
    <w:rPr>
      <w:rFonts w:ascii="Arial" w:eastAsia="Times New Roman" w:hAnsi="Arial" w:cs="Times New Roman"/>
      <w:sz w:val="16"/>
      <w:szCs w:val="20"/>
      <w:lang w:val="en-GB" w:eastAsia="en-GB"/>
    </w:rPr>
  </w:style>
  <w:style w:type="character" w:customStyle="1" w:styleId="BodyText2Char">
    <w:name w:val="Body Text 2 Char"/>
    <w:basedOn w:val="DefaultParagraphFont"/>
    <w:link w:val="BodyText2"/>
    <w:semiHidden/>
    <w:rsid w:val="00E572B8"/>
    <w:rPr>
      <w:rFonts w:ascii="Arial" w:eastAsia="Times New Roman" w:hAnsi="Arial" w:cs="Times New Roman"/>
      <w:sz w:val="16"/>
      <w:szCs w:val="20"/>
      <w:lang w:val="en-GB" w:eastAsia="en-GB"/>
    </w:rPr>
  </w:style>
  <w:style w:type="paragraph" w:styleId="BodyTextIndent2">
    <w:name w:val="Body Text Indent 2"/>
    <w:basedOn w:val="Normal"/>
    <w:link w:val="BodyTextIndent2Char"/>
    <w:semiHidden/>
    <w:rsid w:val="00E572B8"/>
    <w:pPr>
      <w:ind w:left="1080"/>
    </w:pPr>
    <w:rPr>
      <w:rFonts w:ascii="Arial" w:eastAsia="Times New Roman" w:hAnsi="Arial" w:cs="Times New Roman"/>
      <w:sz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E572B8"/>
    <w:rPr>
      <w:rFonts w:ascii="Arial" w:eastAsia="Times New Roman" w:hAnsi="Arial" w:cs="Times New Roman"/>
    </w:rPr>
  </w:style>
  <w:style w:type="paragraph" w:styleId="TOAHeading">
    <w:name w:val="toa heading"/>
    <w:basedOn w:val="Normal"/>
    <w:next w:val="Normal"/>
    <w:semiHidden/>
    <w:rsid w:val="00E572B8"/>
    <w:pPr>
      <w:spacing w:before="120"/>
    </w:pPr>
    <w:rPr>
      <w:rFonts w:ascii="Arial" w:eastAsia="Times New Roman" w:hAnsi="Arial" w:cs="Arial"/>
      <w:b/>
      <w:bCs/>
      <w:sz w:val="24"/>
      <w:lang w:val="en-GB" w:eastAsia="en-GB"/>
    </w:rPr>
  </w:style>
  <w:style w:type="paragraph" w:styleId="BodyTextIndent">
    <w:name w:val="Body Text Indent"/>
    <w:basedOn w:val="Normal"/>
    <w:link w:val="BodyTextIndentChar"/>
    <w:semiHidden/>
    <w:rsid w:val="00E572B8"/>
    <w:pPr>
      <w:ind w:left="720"/>
      <w:jc w:val="both"/>
    </w:pPr>
    <w:rPr>
      <w:rFonts w:ascii="Arial" w:eastAsia="Times New Roman" w:hAnsi="Arial" w:cs="Arial"/>
      <w:sz w:val="24"/>
      <w:szCs w:val="20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E572B8"/>
    <w:rPr>
      <w:rFonts w:ascii="Arial" w:eastAsia="Times New Roman" w:hAnsi="Arial" w:cs="Arial"/>
      <w:szCs w:val="20"/>
      <w:lang w:val="en-GB" w:eastAsia="en-GB"/>
    </w:rPr>
  </w:style>
  <w:style w:type="paragraph" w:customStyle="1" w:styleId="font0">
    <w:name w:val="font0"/>
    <w:basedOn w:val="Normal"/>
    <w:rsid w:val="00E572B8"/>
    <w:pPr>
      <w:spacing w:before="100" w:beforeAutospacing="1" w:after="100" w:afterAutospacing="1"/>
    </w:pPr>
    <w:rPr>
      <w:rFonts w:ascii="Arial" w:eastAsia="Arial Unicode MS" w:hAnsi="Arial" w:cs="Arial"/>
      <w:sz w:val="20"/>
      <w:szCs w:val="20"/>
    </w:rPr>
  </w:style>
  <w:style w:type="paragraph" w:styleId="TOC4">
    <w:name w:val="toc 4"/>
    <w:basedOn w:val="Normal"/>
    <w:next w:val="Normal"/>
    <w:autoRedefine/>
    <w:uiPriority w:val="39"/>
    <w:rsid w:val="00E572B8"/>
    <w:pPr>
      <w:tabs>
        <w:tab w:val="left" w:pos="2835"/>
        <w:tab w:val="center" w:leader="dot" w:pos="9356"/>
      </w:tabs>
      <w:ind w:left="1701"/>
    </w:pPr>
    <w:rPr>
      <w:rFonts w:ascii="Arial" w:eastAsia="Times New Roman" w:hAnsi="Arial" w:cs="Times New Roman"/>
      <w:i/>
      <w:noProof/>
      <w:sz w:val="20"/>
      <w:szCs w:val="20"/>
      <w:lang w:val="en-GB" w:eastAsia="en-GB"/>
    </w:rPr>
  </w:style>
  <w:style w:type="paragraph" w:styleId="TOC5">
    <w:name w:val="toc 5"/>
    <w:basedOn w:val="Normal"/>
    <w:next w:val="Normal"/>
    <w:autoRedefine/>
    <w:uiPriority w:val="39"/>
    <w:rsid w:val="00E572B8"/>
    <w:pPr>
      <w:ind w:left="960"/>
    </w:pPr>
    <w:rPr>
      <w:rFonts w:ascii="Arial" w:eastAsia="Times New Roman" w:hAnsi="Arial" w:cs="Times New Roman"/>
      <w:sz w:val="24"/>
    </w:rPr>
  </w:style>
  <w:style w:type="paragraph" w:styleId="TOC6">
    <w:name w:val="toc 6"/>
    <w:basedOn w:val="Normal"/>
    <w:next w:val="Normal"/>
    <w:autoRedefine/>
    <w:uiPriority w:val="39"/>
    <w:rsid w:val="00E572B8"/>
    <w:pPr>
      <w:ind w:left="1200"/>
    </w:pPr>
    <w:rPr>
      <w:rFonts w:ascii="Arial" w:eastAsia="Times New Roman" w:hAnsi="Arial" w:cs="Times New Roman"/>
      <w:sz w:val="24"/>
    </w:rPr>
  </w:style>
  <w:style w:type="paragraph" w:styleId="TOC7">
    <w:name w:val="toc 7"/>
    <w:basedOn w:val="Normal"/>
    <w:next w:val="Normal"/>
    <w:autoRedefine/>
    <w:uiPriority w:val="39"/>
    <w:rsid w:val="00E572B8"/>
    <w:pPr>
      <w:ind w:left="1440"/>
    </w:pPr>
    <w:rPr>
      <w:rFonts w:ascii="Arial" w:eastAsia="Times New Roman" w:hAnsi="Arial" w:cs="Times New Roman"/>
      <w:sz w:val="24"/>
    </w:rPr>
  </w:style>
  <w:style w:type="paragraph" w:styleId="TOC8">
    <w:name w:val="toc 8"/>
    <w:basedOn w:val="Normal"/>
    <w:next w:val="Normal"/>
    <w:autoRedefine/>
    <w:uiPriority w:val="39"/>
    <w:rsid w:val="00E572B8"/>
    <w:pPr>
      <w:ind w:left="1680"/>
    </w:pPr>
    <w:rPr>
      <w:rFonts w:ascii="Arial" w:eastAsia="Times New Roman" w:hAnsi="Arial" w:cs="Times New Roman"/>
      <w:sz w:val="24"/>
    </w:rPr>
  </w:style>
  <w:style w:type="paragraph" w:styleId="TOC9">
    <w:name w:val="toc 9"/>
    <w:basedOn w:val="Normal"/>
    <w:next w:val="Normal"/>
    <w:autoRedefine/>
    <w:uiPriority w:val="39"/>
    <w:rsid w:val="00E572B8"/>
    <w:pPr>
      <w:ind w:left="1920"/>
    </w:pPr>
    <w:rPr>
      <w:rFonts w:ascii="Arial" w:eastAsia="Times New Roman" w:hAnsi="Arial" w:cs="Times New Roman"/>
      <w:sz w:val="24"/>
    </w:rPr>
  </w:style>
  <w:style w:type="character" w:styleId="Hyperlink">
    <w:name w:val="Hyperlink"/>
    <w:basedOn w:val="DefaultParagraphFont"/>
    <w:uiPriority w:val="99"/>
    <w:rsid w:val="00E572B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E572B8"/>
    <w:rPr>
      <w:color w:val="800080"/>
      <w:u w:val="single"/>
    </w:rPr>
  </w:style>
  <w:style w:type="paragraph" w:styleId="BodyText3">
    <w:name w:val="Body Text 3"/>
    <w:basedOn w:val="Normal"/>
    <w:link w:val="BodyText3Char"/>
    <w:semiHidden/>
    <w:rsid w:val="00E572B8"/>
    <w:rPr>
      <w:rFonts w:ascii="Arial" w:eastAsia="Times New Roman" w:hAnsi="Arial" w:cs="Times New Roman"/>
      <w:color w:val="000000"/>
      <w:sz w:val="22"/>
      <w:szCs w:val="18"/>
    </w:rPr>
  </w:style>
  <w:style w:type="character" w:customStyle="1" w:styleId="BodyText3Char">
    <w:name w:val="Body Text 3 Char"/>
    <w:basedOn w:val="DefaultParagraphFont"/>
    <w:link w:val="BodyText3"/>
    <w:semiHidden/>
    <w:rsid w:val="00E572B8"/>
    <w:rPr>
      <w:rFonts w:ascii="Arial" w:eastAsia="Times New Roman" w:hAnsi="Arial" w:cs="Times New Roman"/>
      <w:color w:val="000000"/>
      <w:sz w:val="22"/>
      <w:szCs w:val="18"/>
    </w:rPr>
  </w:style>
  <w:style w:type="paragraph" w:styleId="BodyTextIndent3">
    <w:name w:val="Body Text Indent 3"/>
    <w:aliases w:val="Airbus Bullet"/>
    <w:basedOn w:val="Normal"/>
    <w:link w:val="BodyTextIndent3Char"/>
    <w:semiHidden/>
    <w:rsid w:val="00E572B8"/>
    <w:pPr>
      <w:ind w:left="1134" w:hanging="1134"/>
      <w:jc w:val="both"/>
    </w:pPr>
    <w:rPr>
      <w:rFonts w:ascii="Arial" w:eastAsia="Times New Roman" w:hAnsi="Arial" w:cs="Arial"/>
      <w:sz w:val="24"/>
    </w:rPr>
  </w:style>
  <w:style w:type="character" w:customStyle="1" w:styleId="BodyTextIndent3Char">
    <w:name w:val="Body Text Indent 3 Char"/>
    <w:aliases w:val="Airbus Bullet Char"/>
    <w:basedOn w:val="DefaultParagraphFont"/>
    <w:link w:val="BodyTextIndent3"/>
    <w:semiHidden/>
    <w:rsid w:val="00E572B8"/>
    <w:rPr>
      <w:rFonts w:ascii="Arial" w:eastAsia="Times New Roman" w:hAnsi="Arial" w:cs="Arial"/>
    </w:rPr>
  </w:style>
  <w:style w:type="paragraph" w:styleId="TableofFigures">
    <w:name w:val="table of figures"/>
    <w:basedOn w:val="Normal"/>
    <w:next w:val="Normal"/>
    <w:uiPriority w:val="99"/>
    <w:rsid w:val="00E572B8"/>
    <w:rPr>
      <w:rFonts w:ascii="Arial" w:eastAsia="Times New Roman" w:hAnsi="Arial" w:cs="Times New Roman"/>
      <w:sz w:val="24"/>
    </w:rPr>
  </w:style>
  <w:style w:type="paragraph" w:customStyle="1" w:styleId="StyleCaption10pt">
    <w:name w:val="Style Caption + 10 pt"/>
    <w:basedOn w:val="Caption"/>
    <w:rsid w:val="00E572B8"/>
  </w:style>
  <w:style w:type="character" w:customStyle="1" w:styleId="StyleCaption10ptChar">
    <w:name w:val="Style Caption + 10 pt Char"/>
    <w:basedOn w:val="CaptionChar"/>
    <w:rsid w:val="00E572B8"/>
    <w:rPr>
      <w:rFonts w:ascii="Arial" w:hAnsi="Arial"/>
      <w:sz w:val="24"/>
      <w:szCs w:val="24"/>
      <w:lang w:val="en-GB" w:eastAsia="en-GB" w:bidi="ar-SA"/>
    </w:rPr>
  </w:style>
  <w:style w:type="paragraph" w:customStyle="1" w:styleId="StyleCaptionLeft">
    <w:name w:val="Style Caption + Left"/>
    <w:basedOn w:val="Caption"/>
    <w:autoRedefine/>
    <w:rsid w:val="00E572B8"/>
  </w:style>
  <w:style w:type="paragraph" w:customStyle="1" w:styleId="Paragraph">
    <w:name w:val="Paragraph"/>
    <w:rsid w:val="00E572B8"/>
    <w:pPr>
      <w:widowControl w:val="0"/>
      <w:autoSpaceDE w:val="0"/>
      <w:autoSpaceDN w:val="0"/>
      <w:adjustRightInd w:val="0"/>
      <w:ind w:firstLine="420"/>
    </w:pPr>
    <w:rPr>
      <w:rFonts w:ascii="Arial" w:eastAsia="Times New Roman" w:hAnsi="Arial" w:cs="Arial"/>
      <w:sz w:val="20"/>
      <w:szCs w:val="20"/>
      <w:lang w:val="en-AU" w:eastAsia="en-AU"/>
    </w:rPr>
  </w:style>
  <w:style w:type="character" w:customStyle="1" w:styleId="StyleBoldUnderline">
    <w:name w:val="Style Bold Underline"/>
    <w:basedOn w:val="DefaultParagraphFont"/>
    <w:rsid w:val="00E572B8"/>
    <w:rPr>
      <w:rFonts w:ascii="Arial" w:hAnsi="Arial"/>
      <w:b/>
      <w:bCs/>
      <w:u w:val="single"/>
    </w:rPr>
  </w:style>
  <w:style w:type="character" w:customStyle="1" w:styleId="StyleArial10pt">
    <w:name w:val="Style Arial 10 pt"/>
    <w:basedOn w:val="DefaultParagraphFont"/>
    <w:rsid w:val="00E572B8"/>
    <w:rPr>
      <w:rFonts w:ascii="Arial" w:hAnsi="Arial"/>
      <w:sz w:val="20"/>
    </w:rPr>
  </w:style>
  <w:style w:type="character" w:styleId="Strong">
    <w:name w:val="Strong"/>
    <w:basedOn w:val="DefaultParagraphFont"/>
    <w:qFormat/>
    <w:rsid w:val="00E572B8"/>
    <w:rPr>
      <w:b/>
    </w:rPr>
  </w:style>
  <w:style w:type="paragraph" w:customStyle="1" w:styleId="NormalAB">
    <w:name w:val="Normal_AB"/>
    <w:basedOn w:val="Normal"/>
    <w:rsid w:val="00E572B8"/>
    <w:pPr>
      <w:spacing w:before="20" w:after="20"/>
      <w:ind w:left="1276"/>
    </w:pPr>
    <w:rPr>
      <w:rFonts w:ascii="Arial" w:eastAsia="Times New Roman" w:hAnsi="Arial" w:cs="Times New Roman"/>
      <w:sz w:val="20"/>
      <w:szCs w:val="20"/>
      <w:lang w:val="en-GB" w:eastAsia="en-GB"/>
    </w:rPr>
  </w:style>
  <w:style w:type="paragraph" w:customStyle="1" w:styleId="Templateno">
    <w:name w:val="Template_no"/>
    <w:basedOn w:val="Header"/>
    <w:rsid w:val="00E572B8"/>
    <w:pPr>
      <w:tabs>
        <w:tab w:val="clear" w:pos="4680"/>
        <w:tab w:val="clear" w:pos="9360"/>
      </w:tabs>
    </w:pPr>
    <w:rPr>
      <w:rFonts w:ascii="Arial" w:eastAsia="Times New Roman" w:hAnsi="Arial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semiHidden/>
    <w:rsid w:val="00E572B8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572B8"/>
    <w:rPr>
      <w:rFonts w:ascii="Tahoma" w:eastAsia="Times New Roman" w:hAnsi="Tahoma" w:cs="Tahoma"/>
      <w:sz w:val="16"/>
      <w:szCs w:val="16"/>
    </w:rPr>
  </w:style>
  <w:style w:type="paragraph" w:customStyle="1" w:styleId="StyleCaption">
    <w:name w:val="Style Caption"/>
    <w:basedOn w:val="Caption"/>
    <w:rsid w:val="00E572B8"/>
  </w:style>
  <w:style w:type="paragraph" w:styleId="DocumentMap">
    <w:name w:val="Document Map"/>
    <w:basedOn w:val="Normal"/>
    <w:link w:val="DocumentMapChar"/>
    <w:semiHidden/>
    <w:rsid w:val="00E572B8"/>
    <w:pPr>
      <w:shd w:val="clear" w:color="auto" w:fill="000080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E572B8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customStyle="1" w:styleId="Titlesht2">
    <w:name w:val="Title_sht_2"/>
    <w:basedOn w:val="Header"/>
    <w:rsid w:val="00E572B8"/>
    <w:pPr>
      <w:tabs>
        <w:tab w:val="clear" w:pos="4680"/>
        <w:tab w:val="clear" w:pos="9360"/>
      </w:tabs>
    </w:pPr>
    <w:rPr>
      <w:rFonts w:ascii="Arial" w:eastAsia="Times New Roman" w:hAnsi="Arial" w:cs="Times New Roman"/>
      <w:sz w:val="24"/>
      <w:szCs w:val="20"/>
      <w:lang w:val="en-GB"/>
    </w:rPr>
  </w:style>
  <w:style w:type="paragraph" w:customStyle="1" w:styleId="Titlesht1">
    <w:name w:val="Title_sht_1"/>
    <w:basedOn w:val="Normal"/>
    <w:rsid w:val="00E572B8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Titlesht4">
    <w:name w:val="Title_sht_4"/>
    <w:basedOn w:val="Normal"/>
    <w:rsid w:val="00E572B8"/>
    <w:rPr>
      <w:rFonts w:ascii="Arial" w:eastAsia="Times New Roman" w:hAnsi="Arial" w:cs="Times New Roman"/>
      <w:sz w:val="22"/>
      <w:szCs w:val="20"/>
      <w:lang w:val="en-GB"/>
    </w:rPr>
  </w:style>
  <w:style w:type="paragraph" w:customStyle="1" w:styleId="TitleshtSubject">
    <w:name w:val="Title_sht_Subject"/>
    <w:basedOn w:val="Header"/>
    <w:rsid w:val="00E572B8"/>
    <w:pPr>
      <w:tabs>
        <w:tab w:val="clear" w:pos="4680"/>
        <w:tab w:val="clear" w:pos="9360"/>
      </w:tabs>
      <w:jc w:val="center"/>
    </w:pPr>
    <w:rPr>
      <w:rFonts w:ascii="Arial" w:eastAsia="Times New Roman" w:hAnsi="Arial" w:cs="Times New Roman"/>
      <w:sz w:val="24"/>
      <w:szCs w:val="20"/>
      <w:lang w:val="en-GB"/>
    </w:rPr>
  </w:style>
  <w:style w:type="paragraph" w:customStyle="1" w:styleId="Titlesht5">
    <w:name w:val="Title_sht_5"/>
    <w:basedOn w:val="Normal"/>
    <w:rsid w:val="00E572B8"/>
    <w:pPr>
      <w:jc w:val="center"/>
    </w:pPr>
    <w:rPr>
      <w:rFonts w:ascii="Arial" w:eastAsia="Times New Roman" w:hAnsi="Arial" w:cs="Times New Roman"/>
      <w:sz w:val="16"/>
      <w:szCs w:val="20"/>
      <w:lang w:val="en-GB"/>
    </w:rPr>
  </w:style>
  <w:style w:type="paragraph" w:customStyle="1" w:styleId="Titlesht3">
    <w:name w:val="Title_sht_3"/>
    <w:basedOn w:val="Normal"/>
    <w:rsid w:val="00E572B8"/>
    <w:rPr>
      <w:rFonts w:ascii="Arial" w:eastAsia="Times New Roman" w:hAnsi="Arial" w:cs="Times New Roman"/>
      <w:szCs w:val="20"/>
      <w:lang w:val="en-GB"/>
    </w:rPr>
  </w:style>
  <w:style w:type="paragraph" w:customStyle="1" w:styleId="Titleshtreference2">
    <w:name w:val="Title_sht_reference_2"/>
    <w:basedOn w:val="Normal"/>
    <w:rsid w:val="00E572B8"/>
    <w:pPr>
      <w:spacing w:after="120"/>
    </w:pPr>
    <w:rPr>
      <w:rFonts w:ascii="Arial" w:eastAsia="Times New Roman" w:hAnsi="Arial" w:cs="Times New Roman"/>
      <w:b/>
      <w:sz w:val="28"/>
      <w:szCs w:val="20"/>
      <w:lang w:val="en-GB"/>
    </w:rPr>
  </w:style>
  <w:style w:type="paragraph" w:customStyle="1" w:styleId="SectionTitle1">
    <w:name w:val="Section_Title_1"/>
    <w:rsid w:val="00E572B8"/>
    <w:pPr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Titleshtreference">
    <w:name w:val="Title_sht_reference"/>
    <w:basedOn w:val="Header"/>
    <w:rsid w:val="00E572B8"/>
    <w:pPr>
      <w:tabs>
        <w:tab w:val="clear" w:pos="4680"/>
        <w:tab w:val="clear" w:pos="9360"/>
      </w:tabs>
    </w:pPr>
    <w:rPr>
      <w:rFonts w:ascii="Arial" w:eastAsia="Times New Roman" w:hAnsi="Arial" w:cs="Times New Roman"/>
      <w:sz w:val="24"/>
      <w:szCs w:val="20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E572B8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260053" w:themeColor="accent1" w:themeShade="BF"/>
      <w:szCs w:val="32"/>
    </w:rPr>
  </w:style>
  <w:style w:type="paragraph" w:styleId="ListParagraph">
    <w:name w:val="List Paragraph"/>
    <w:basedOn w:val="Normal"/>
    <w:uiPriority w:val="34"/>
    <w:qFormat/>
    <w:rsid w:val="00F5642D"/>
    <w:pPr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F5642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UnresolvedMention">
    <w:name w:val="Unresolved Mention"/>
    <w:basedOn w:val="DefaultParagraphFont"/>
    <w:uiPriority w:val="99"/>
    <w:rsid w:val="00635131"/>
    <w:rPr>
      <w:color w:val="605E5C"/>
      <w:shd w:val="clear" w:color="auto" w:fill="E1DFDD"/>
    </w:rPr>
  </w:style>
  <w:style w:type="paragraph" w:customStyle="1" w:styleId="paragraph0">
    <w:name w:val="paragraph"/>
    <w:basedOn w:val="Normal"/>
    <w:rsid w:val="003F13C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IN" w:eastAsia="en-IN"/>
    </w:rPr>
  </w:style>
  <w:style w:type="character" w:customStyle="1" w:styleId="normaltextrun">
    <w:name w:val="normaltextrun"/>
    <w:basedOn w:val="DefaultParagraphFont"/>
    <w:rsid w:val="003F13C1"/>
  </w:style>
  <w:style w:type="character" w:customStyle="1" w:styleId="eop">
    <w:name w:val="eop"/>
    <w:basedOn w:val="DefaultParagraphFont"/>
    <w:rsid w:val="003F13C1"/>
  </w:style>
  <w:style w:type="character" w:customStyle="1" w:styleId="pagebreaktextspan">
    <w:name w:val="pagebreaktextspan"/>
    <w:basedOn w:val="DefaultParagraphFont"/>
    <w:rsid w:val="003F13C1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Open Sans" w:hAnsi="Open San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8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807"/>
    <w:rPr>
      <w:rFonts w:ascii="Open Sans" w:hAnsi="Open Sans"/>
      <w:b/>
      <w:bCs/>
      <w:sz w:val="20"/>
      <w:szCs w:val="20"/>
    </w:rPr>
  </w:style>
  <w:style w:type="paragraph" w:customStyle="1" w:styleId="Default">
    <w:name w:val="Default"/>
    <w:rsid w:val="00E82AE4"/>
    <w:pPr>
      <w:autoSpaceDE w:val="0"/>
      <w:autoSpaceDN w:val="0"/>
      <w:adjustRightInd w:val="0"/>
    </w:pPr>
    <w:rPr>
      <w:rFonts w:ascii="Calibri" w:hAnsi="Calibri" w:cs="Calibri"/>
      <w:color w:val="000000"/>
      <w:lang w:val="en-IN"/>
    </w:rPr>
  </w:style>
  <w:style w:type="character" w:customStyle="1" w:styleId="VerbatimChar">
    <w:name w:val="Verbatim Char"/>
    <w:basedOn w:val="CaptionChar"/>
    <w:link w:val="SourceCode"/>
    <w:rsid w:val="003B3965"/>
    <w:rPr>
      <w:rFonts w:ascii="Consolas" w:hAnsi="Consolas"/>
      <w:sz w:val="22"/>
      <w:szCs w:val="24"/>
      <w:shd w:val="clear" w:color="auto" w:fill="F8F8F8"/>
      <w:lang w:val="en-GB" w:eastAsia="en-GB" w:bidi="ar-SA"/>
    </w:rPr>
  </w:style>
  <w:style w:type="paragraph" w:customStyle="1" w:styleId="SourceCode">
    <w:name w:val="Source Code"/>
    <w:basedOn w:val="Normal"/>
    <w:link w:val="VerbatimChar"/>
    <w:rsid w:val="003B3965"/>
    <w:pPr>
      <w:shd w:val="clear" w:color="auto" w:fill="F8F8F8"/>
      <w:wordWrap w:val="0"/>
      <w:spacing w:after="200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6708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68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186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20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57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495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92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29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82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287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94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0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21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34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5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333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04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32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47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10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31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424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99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7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78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9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26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82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95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82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12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64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0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6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19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44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315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22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1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488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92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62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40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793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180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5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80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276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29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3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05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69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44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04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82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0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34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1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53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16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73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3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22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2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63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232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39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381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57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42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74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469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383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79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902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843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650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70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6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0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2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4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1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5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76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3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5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5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4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26" Type="http://schemas.openxmlformats.org/officeDocument/2006/relationships/image" Target="media/image9.png"/><Relationship Id="rId39" Type="http://schemas.openxmlformats.org/officeDocument/2006/relationships/image" Target="media/image21.png"/><Relationship Id="rId21" Type="http://schemas.openxmlformats.org/officeDocument/2006/relationships/image" Target="media/image7.png"/><Relationship Id="rId34" Type="http://schemas.openxmlformats.org/officeDocument/2006/relationships/image" Target="media/image16.png"/><Relationship Id="rId42" Type="http://schemas.openxmlformats.org/officeDocument/2006/relationships/image" Target="media/image24.png"/><Relationship Id="rId47" Type="http://schemas.openxmlformats.org/officeDocument/2006/relationships/image" Target="media/image29.png"/><Relationship Id="rId50" Type="http://schemas.openxmlformats.org/officeDocument/2006/relationships/image" Target="media/image32.png"/><Relationship Id="rId55" Type="http://schemas.openxmlformats.org/officeDocument/2006/relationships/image" Target="media/image37.png"/><Relationship Id="rId63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image" Target="media/image12.png"/><Relationship Id="rId11" Type="http://schemas.openxmlformats.org/officeDocument/2006/relationships/header" Target="header1.xml"/><Relationship Id="rId24" Type="http://schemas.openxmlformats.org/officeDocument/2006/relationships/hyperlink" Target="https://www.ncdc.noaa.gov/cdo-web/datatools/findstation" TargetMode="External"/><Relationship Id="rId32" Type="http://schemas.openxmlformats.org/officeDocument/2006/relationships/footer" Target="footer4.xml"/><Relationship Id="rId37" Type="http://schemas.openxmlformats.org/officeDocument/2006/relationships/image" Target="media/image19.png"/><Relationship Id="rId40" Type="http://schemas.openxmlformats.org/officeDocument/2006/relationships/image" Target="media/image22.png"/><Relationship Id="rId45" Type="http://schemas.openxmlformats.org/officeDocument/2006/relationships/image" Target="media/image27.png"/><Relationship Id="rId53" Type="http://schemas.openxmlformats.org/officeDocument/2006/relationships/image" Target="media/image35.png"/><Relationship Id="rId58" Type="http://schemas.openxmlformats.org/officeDocument/2006/relationships/image" Target="media/image40.png"/><Relationship Id="rId5" Type="http://schemas.openxmlformats.org/officeDocument/2006/relationships/numbering" Target="numbering.xml"/><Relationship Id="rId61" Type="http://schemas.openxmlformats.org/officeDocument/2006/relationships/header" Target="header5.xml"/><Relationship Id="rId19" Type="http://schemas.openxmlformats.org/officeDocument/2006/relationships/image" Target="media/image5.png"/><Relationship Id="rId14" Type="http://schemas.openxmlformats.org/officeDocument/2006/relationships/footer" Target="footer2.xml"/><Relationship Id="rId22" Type="http://schemas.openxmlformats.org/officeDocument/2006/relationships/hyperlink" Target="https://www.ncdc.noaa.gov/cdo-web/" TargetMode="External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7.png"/><Relationship Id="rId43" Type="http://schemas.openxmlformats.org/officeDocument/2006/relationships/image" Target="media/image25.png"/><Relationship Id="rId48" Type="http://schemas.openxmlformats.org/officeDocument/2006/relationships/image" Target="media/image30.png"/><Relationship Id="rId56" Type="http://schemas.openxmlformats.org/officeDocument/2006/relationships/image" Target="media/image38.png"/><Relationship Id="rId8" Type="http://schemas.openxmlformats.org/officeDocument/2006/relationships/webSettings" Target="webSettings.xml"/><Relationship Id="rId51" Type="http://schemas.openxmlformats.org/officeDocument/2006/relationships/image" Target="media/image33.png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8.png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46" Type="http://schemas.openxmlformats.org/officeDocument/2006/relationships/image" Target="media/image28.png"/><Relationship Id="rId59" Type="http://schemas.openxmlformats.org/officeDocument/2006/relationships/image" Target="media/image41.png"/><Relationship Id="R3bb7905a7ccd49cb" Type="http://schemas.microsoft.com/office/2019/09/relationships/intelligence" Target="intelligence.xml"/><Relationship Id="rId20" Type="http://schemas.openxmlformats.org/officeDocument/2006/relationships/image" Target="media/image6.png"/><Relationship Id="rId41" Type="http://schemas.openxmlformats.org/officeDocument/2006/relationships/image" Target="media/image23.png"/><Relationship Id="rId54" Type="http://schemas.openxmlformats.org/officeDocument/2006/relationships/image" Target="media/image36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yperlink" Target="https://www.ncdc.noaa.gov/cdo-web/datatools" TargetMode="External"/><Relationship Id="rId28" Type="http://schemas.openxmlformats.org/officeDocument/2006/relationships/image" Target="media/image11.png"/><Relationship Id="rId36" Type="http://schemas.openxmlformats.org/officeDocument/2006/relationships/image" Target="media/image18.png"/><Relationship Id="rId49" Type="http://schemas.openxmlformats.org/officeDocument/2006/relationships/image" Target="media/image31.png"/><Relationship Id="rId57" Type="http://schemas.openxmlformats.org/officeDocument/2006/relationships/image" Target="media/image39.png"/><Relationship Id="rId10" Type="http://schemas.openxmlformats.org/officeDocument/2006/relationships/endnotes" Target="endnotes.xml"/><Relationship Id="rId31" Type="http://schemas.openxmlformats.org/officeDocument/2006/relationships/image" Target="media/image14.png"/><Relationship Id="rId44" Type="http://schemas.openxmlformats.org/officeDocument/2006/relationships/image" Target="media/image26.png"/><Relationship Id="rId52" Type="http://schemas.openxmlformats.org/officeDocument/2006/relationships/image" Target="media/image34.png"/><Relationship Id="rId60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33006F"/>
      </a:dk1>
      <a:lt1>
        <a:srgbClr val="B7A57A"/>
      </a:lt1>
      <a:dk2>
        <a:srgbClr val="33006F"/>
      </a:dk2>
      <a:lt2>
        <a:srgbClr val="FFFFFF"/>
      </a:lt2>
      <a:accent1>
        <a:srgbClr val="33006F"/>
      </a:accent1>
      <a:accent2>
        <a:srgbClr val="E8D3A2"/>
      </a:accent2>
      <a:accent3>
        <a:srgbClr val="FFFFFF"/>
      </a:accent3>
      <a:accent4>
        <a:srgbClr val="D8D9DA"/>
      </a:accent4>
      <a:accent5>
        <a:srgbClr val="999999"/>
      </a:accent5>
      <a:accent6>
        <a:srgbClr val="917B4C"/>
      </a:accent6>
      <a:hlink>
        <a:srgbClr val="D8D9DA"/>
      </a:hlink>
      <a:folHlink>
        <a:srgbClr val="9999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65F9AAFDB0474EBD27BF50A16539BA" ma:contentTypeVersion="7" ma:contentTypeDescription="Create a new document." ma:contentTypeScope="" ma:versionID="07624b0a0932089c792abf4b20ea56c7">
  <xsd:schema xmlns:xsd="http://www.w3.org/2001/XMLSchema" xmlns:xs="http://www.w3.org/2001/XMLSchema" xmlns:p="http://schemas.microsoft.com/office/2006/metadata/properties" xmlns:ns2="bbcbd0a7-3d1a-4d48-9960-d53d33cafe51" xmlns:ns3="f579ecd6-717e-4810-9480-75dba99172cd" targetNamespace="http://schemas.microsoft.com/office/2006/metadata/properties" ma:root="true" ma:fieldsID="fe5100a9162684725973159ad64990b4" ns2:_="" ns3:_="">
    <xsd:import namespace="bbcbd0a7-3d1a-4d48-9960-d53d33cafe51"/>
    <xsd:import namespace="f579ecd6-717e-4810-9480-75dba99172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cbd0a7-3d1a-4d48-9960-d53d33cafe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9ecd6-717e-4810-9480-75dba99172c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bcbd0a7-3d1a-4d48-9960-d53d33cafe51" xsi:nil="true"/>
  </documentManagement>
</p:properties>
</file>

<file path=customXml/itemProps1.xml><?xml version="1.0" encoding="utf-8"?>
<ds:datastoreItem xmlns:ds="http://schemas.openxmlformats.org/officeDocument/2006/customXml" ds:itemID="{E58590F4-2359-8F4B-84E5-7807259181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B44C37-1F9D-454D-ABFE-49063C3AEE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cbd0a7-3d1a-4d48-9960-d53d33cafe51"/>
    <ds:schemaRef ds:uri="f579ecd6-717e-4810-9480-75dba99172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D56047-ED82-42F6-B3EE-EE774C36D0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E1F107-F89B-4C3F-9761-6FFCE44E1DC4}">
  <ds:schemaRefs>
    <ds:schemaRef ds:uri="http://schemas.microsoft.com/office/2006/metadata/properties"/>
    <ds:schemaRef ds:uri="http://schemas.microsoft.com/office/infopath/2007/PartnerControls"/>
    <ds:schemaRef ds:uri="bbcbd0a7-3d1a-4d48-9960-d53d33cafe5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8</TotalTime>
  <Pages>32</Pages>
  <Words>3517</Words>
  <Characters>20049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Brown</dc:creator>
  <cp:keywords/>
  <dc:description/>
  <cp:lastModifiedBy>Teja Alluru</cp:lastModifiedBy>
  <cp:revision>582</cp:revision>
  <dcterms:created xsi:type="dcterms:W3CDTF">2021-07-11T14:16:00Z</dcterms:created>
  <dcterms:modified xsi:type="dcterms:W3CDTF">2022-05-12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65F9AAFDB0474EBD27BF50A16539BA</vt:lpwstr>
  </property>
</Properties>
</file>